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45DC0" w14:textId="77777777" w:rsidR="00DE5C68" w:rsidRPr="002F3306" w:rsidRDefault="00DE5C68" w:rsidP="006B6CB7">
      <w:pPr>
        <w:pStyle w:val="Heading1"/>
      </w:pPr>
      <w:bookmarkStart w:id="0" w:name="_Toc218504145"/>
      <w:r w:rsidRPr="002F3306">
        <w:t>Prologue: The Fountain at Twilight</w:t>
      </w:r>
      <w:bookmarkEnd w:id="0"/>
    </w:p>
    <w:p w14:paraId="6B0D569B" w14:textId="52C4C81B" w:rsidR="00DE5C68" w:rsidRPr="00874959" w:rsidRDefault="00DE5C68" w:rsidP="00270F08">
      <w:pPr>
        <w:spacing w:before="0" w:after="160" w:line="259" w:lineRule="auto"/>
        <w:rPr>
          <w:rFonts w:asciiTheme="minorHAnsi" w:eastAsiaTheme="minorHAnsi" w:hAnsiTheme="minorHAnsi" w:cstheme="minorBidi"/>
          <w:iCs w:val="0"/>
          <w:szCs w:val="22"/>
        </w:rPr>
      </w:pPr>
      <w:r w:rsidRPr="00874959">
        <w:rPr>
          <w:rFonts w:asciiTheme="minorHAnsi" w:eastAsiaTheme="minorHAnsi" w:hAnsiTheme="minorHAnsi" w:cstheme="minorBidi"/>
          <w:iCs w:val="0"/>
          <w:szCs w:val="22"/>
        </w:rPr>
        <w:t xml:space="preserve">Maria Sklodowska was feeling rather foolish to go so far to find a fountain where they said the drinking water was purest of all anywhere in Paris. She took the glass bottle </w:t>
      </w:r>
      <w:r>
        <w:rPr>
          <w:rFonts w:asciiTheme="minorHAnsi" w:eastAsiaTheme="minorHAnsi" w:hAnsiTheme="minorHAnsi" w:cstheme="minorBidi"/>
          <w:iCs w:val="0"/>
          <w:szCs w:val="22"/>
        </w:rPr>
        <w:t>from</w:t>
      </w:r>
      <w:r w:rsidRPr="00874959">
        <w:rPr>
          <w:rFonts w:asciiTheme="minorHAnsi" w:eastAsiaTheme="minorHAnsi" w:hAnsiTheme="minorHAnsi" w:cstheme="minorBidi"/>
          <w:iCs w:val="0"/>
          <w:szCs w:val="22"/>
        </w:rPr>
        <w:t xml:space="preserve"> her sister and held it against her chest as she went over to the darkening streets. New pipes were at last finding their way into sections of the city</w:t>
      </w:r>
      <w:r>
        <w:rPr>
          <w:rFonts w:asciiTheme="minorHAnsi" w:eastAsiaTheme="minorHAnsi" w:hAnsiTheme="minorHAnsi" w:cstheme="minorBidi"/>
          <w:iCs w:val="0"/>
          <w:szCs w:val="22"/>
        </w:rPr>
        <w:t>. People talked with excited voices about the clean water that would soon be flowing through their doors, and sometimes</w:t>
      </w:r>
      <w:r w:rsidRPr="00874959">
        <w:rPr>
          <w:rFonts w:asciiTheme="minorHAnsi" w:eastAsiaTheme="minorHAnsi" w:hAnsiTheme="minorHAnsi" w:cstheme="minorBidi"/>
          <w:iCs w:val="0"/>
          <w:szCs w:val="22"/>
        </w:rPr>
        <w:t xml:space="preserve"> they would not have to pay porters to carry barrels daily to the hundreds of public fountains in the city.</w:t>
      </w:r>
    </w:p>
    <w:p w14:paraId="79C05990" w14:textId="4AE8D84A" w:rsidR="00DE5C68"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For now, Maria and her sister still had to buy those heavy barrels from porters</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and the cost was eating through their money like a moth through wool. Her sister’s baby needed safe, clean water</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and Maria refused to leave this matter as an option. It was vital that the baby have clean drinking water to stay healthy. </w:t>
      </w:r>
    </w:p>
    <w:p w14:paraId="6338E0D2" w14:textId="77777777" w:rsidR="00DE5C68" w:rsidRDefault="00DE5C68" w:rsidP="00270F08">
      <w:pPr>
        <w:spacing w:before="0" w:after="160" w:line="259" w:lineRule="auto"/>
        <w:rPr>
          <w:rFonts w:asciiTheme="minorHAnsi" w:eastAsiaTheme="minorHAnsi" w:hAnsiTheme="minorHAnsi" w:cstheme="minorBidi"/>
          <w:iCs w:val="0"/>
          <w:szCs w:val="22"/>
        </w:rPr>
      </w:pPr>
      <w:r w:rsidRPr="000E0255">
        <w:rPr>
          <w:rFonts w:asciiTheme="minorHAnsi" w:eastAsiaTheme="minorHAnsi" w:hAnsiTheme="minorHAnsi" w:cstheme="minorBidi"/>
          <w:iCs w:val="0"/>
          <w:szCs w:val="22"/>
        </w:rPr>
        <w:t>The distance between the Latin Quarter and the Javel district appeared to be further than she had imagined it to be. And she went with her to her boots</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 xml:space="preserve"> a-beating on the cobblestones. Although her scarf was all the way to her chin, she felt the cold winter air on her nose and her cheeks, and it made her shudder.</w:t>
      </w:r>
    </w:p>
    <w:p w14:paraId="1815CDB4" w14:textId="61BE6B6B"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 xml:space="preserve">Maria knew she’d have to pass the large iron tower along the way. The new structure was the tallest building in the world and had been built for the </w:t>
      </w:r>
      <w:r>
        <w:rPr>
          <w:rFonts w:asciiTheme="minorHAnsi" w:eastAsiaTheme="minorHAnsi" w:hAnsiTheme="minorHAnsi" w:cstheme="minorBidi"/>
          <w:iCs w:val="0"/>
          <w:szCs w:val="22"/>
        </w:rPr>
        <w:t>G</w:t>
      </w:r>
      <w:r w:rsidRPr="00985926">
        <w:rPr>
          <w:rFonts w:asciiTheme="minorHAnsi" w:eastAsiaTheme="minorHAnsi" w:hAnsiTheme="minorHAnsi" w:cstheme="minorBidi"/>
          <w:iCs w:val="0"/>
          <w:szCs w:val="22"/>
        </w:rPr>
        <w:t xml:space="preserve">reat Exposition </w:t>
      </w:r>
      <w:proofErr w:type="spellStart"/>
      <w:r w:rsidRPr="00985926">
        <w:rPr>
          <w:rFonts w:asciiTheme="minorHAnsi" w:eastAsiaTheme="minorHAnsi" w:hAnsiTheme="minorHAnsi" w:cstheme="minorBidi"/>
          <w:iCs w:val="0"/>
          <w:szCs w:val="22"/>
        </w:rPr>
        <w:t>Universelle</w:t>
      </w:r>
      <w:proofErr w:type="spellEnd"/>
      <w:r w:rsidRPr="00985926">
        <w:rPr>
          <w:rFonts w:asciiTheme="minorHAnsi" w:eastAsiaTheme="minorHAnsi" w:hAnsiTheme="minorHAnsi" w:cstheme="minorBidi"/>
          <w:iCs w:val="0"/>
          <w:szCs w:val="22"/>
        </w:rPr>
        <w:t>. The tower pierced the sky like a metal quill. More than thirty million people had come to Paris to see the science and Industrial wonders of France</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and this was one of </w:t>
      </w:r>
      <w:r>
        <w:rPr>
          <w:rFonts w:asciiTheme="minorHAnsi" w:eastAsiaTheme="minorHAnsi" w:hAnsiTheme="minorHAnsi" w:cstheme="minorBidi"/>
          <w:iCs w:val="0"/>
          <w:szCs w:val="22"/>
        </w:rPr>
        <w:t>them</w:t>
      </w:r>
      <w:r w:rsidR="00F45788">
        <w:rPr>
          <w:rFonts w:asciiTheme="minorHAnsi" w:eastAsiaTheme="minorHAnsi" w:hAnsiTheme="minorHAnsi" w:cstheme="minorBidi"/>
          <w:iCs w:val="0"/>
          <w:szCs w:val="22"/>
        </w:rPr>
        <w:t>—a</w:t>
      </w:r>
      <w:r w:rsidRPr="00985926">
        <w:rPr>
          <w:rFonts w:asciiTheme="minorHAnsi" w:eastAsiaTheme="minorHAnsi" w:hAnsiTheme="minorHAnsi" w:cstheme="minorBidi"/>
          <w:iCs w:val="0"/>
          <w:szCs w:val="22"/>
        </w:rPr>
        <w:t xml:space="preserve"> celebration of invention and progress. </w:t>
      </w:r>
    </w:p>
    <w:p w14:paraId="17813E12"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 xml:space="preserve">  Maria had arrived in Paris only recently, long after the fireworks of celebration had died down, escaping from her native home in Poland. </w:t>
      </w:r>
    </w:p>
    <w:p w14:paraId="5436FD8C" w14:textId="1ADA96B5"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Poland felt far away now. Her homeland lay under the weight of harsh empires, and hope felt thin there.</w:t>
      </w:r>
      <w:r w:rsidR="00E65586">
        <w:rPr>
          <w:rFonts w:asciiTheme="minorHAnsi" w:eastAsiaTheme="minorHAnsi" w:hAnsiTheme="minorHAnsi" w:cstheme="minorBidi"/>
          <w:iCs w:val="0"/>
          <w:szCs w:val="22"/>
        </w:rPr>
        <w:t xml:space="preserve"> W</w:t>
      </w:r>
      <w:r w:rsidRPr="000E0255">
        <w:rPr>
          <w:rFonts w:asciiTheme="minorHAnsi" w:eastAsiaTheme="minorHAnsi" w:hAnsiTheme="minorHAnsi" w:cstheme="minorBidi"/>
          <w:iCs w:val="0"/>
          <w:szCs w:val="22"/>
        </w:rPr>
        <w:t xml:space="preserve">omen had no chance to attend classes </w:t>
      </w:r>
      <w:r w:rsidR="00E65586">
        <w:rPr>
          <w:rFonts w:asciiTheme="minorHAnsi" w:eastAsiaTheme="minorHAnsi" w:hAnsiTheme="minorHAnsi" w:cstheme="minorBidi"/>
          <w:iCs w:val="0"/>
          <w:szCs w:val="22"/>
        </w:rPr>
        <w:t>at</w:t>
      </w:r>
      <w:r w:rsidR="00E65586" w:rsidRPr="000E0255">
        <w:rPr>
          <w:rFonts w:asciiTheme="minorHAnsi" w:eastAsiaTheme="minorHAnsi" w:hAnsiTheme="minorHAnsi" w:cstheme="minorBidi"/>
          <w:iCs w:val="0"/>
          <w:szCs w:val="22"/>
        </w:rPr>
        <w:t xml:space="preserve"> </w:t>
      </w:r>
      <w:r w:rsidR="00E65586">
        <w:rPr>
          <w:rFonts w:asciiTheme="minorHAnsi" w:eastAsiaTheme="minorHAnsi" w:hAnsiTheme="minorHAnsi" w:cstheme="minorBidi"/>
          <w:iCs w:val="0"/>
          <w:szCs w:val="22"/>
        </w:rPr>
        <w:t xml:space="preserve">the </w:t>
      </w:r>
      <w:r w:rsidRPr="000E0255">
        <w:rPr>
          <w:rFonts w:asciiTheme="minorHAnsi" w:eastAsiaTheme="minorHAnsi" w:hAnsiTheme="minorHAnsi" w:cstheme="minorBidi"/>
          <w:iCs w:val="0"/>
          <w:szCs w:val="22"/>
        </w:rPr>
        <w:t>university. Every time she crossed the gates of the Sorbonne</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 xml:space="preserve"> she had the sense of her lungs being filled with possibility in Paris. Women could get </w:t>
      </w:r>
      <w:r>
        <w:rPr>
          <w:rFonts w:asciiTheme="minorHAnsi" w:eastAsiaTheme="minorHAnsi" w:hAnsiTheme="minorHAnsi" w:cstheme="minorBidi"/>
          <w:iCs w:val="0"/>
          <w:szCs w:val="22"/>
        </w:rPr>
        <w:t xml:space="preserve">an </w:t>
      </w:r>
      <w:r w:rsidRPr="000E0255">
        <w:rPr>
          <w:rFonts w:asciiTheme="minorHAnsi" w:eastAsiaTheme="minorHAnsi" w:hAnsiTheme="minorHAnsi" w:cstheme="minorBidi"/>
          <w:iCs w:val="0"/>
          <w:szCs w:val="22"/>
        </w:rPr>
        <w:t>education here.</w:t>
      </w:r>
      <w:r>
        <w:rPr>
          <w:rFonts w:asciiTheme="minorHAnsi" w:eastAsiaTheme="minorHAnsi" w:hAnsiTheme="minorHAnsi" w:cstheme="minorBidi"/>
          <w:iCs w:val="0"/>
          <w:szCs w:val="22"/>
        </w:rPr>
        <w:t xml:space="preserve"> </w:t>
      </w:r>
      <w:r w:rsidRPr="00985926">
        <w:rPr>
          <w:rFonts w:asciiTheme="minorHAnsi" w:eastAsiaTheme="minorHAnsi" w:hAnsiTheme="minorHAnsi" w:cstheme="minorBidi"/>
          <w:iCs w:val="0"/>
          <w:szCs w:val="22"/>
        </w:rPr>
        <w:t>The lecture halls opened for anyone with enough courage, determination, and coins for tuition. Each morning</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she rode an expensive and rickety carriage </w:t>
      </w:r>
      <w:r w:rsidRPr="00985926">
        <w:rPr>
          <w:rFonts w:asciiTheme="minorHAnsi" w:eastAsiaTheme="minorHAnsi" w:hAnsiTheme="minorHAnsi" w:cstheme="minorBidi"/>
          <w:iCs w:val="0"/>
          <w:szCs w:val="22"/>
        </w:rPr>
        <w:lastRenderedPageBreak/>
        <w:t>from her sister’s apartment to the university. The cost strained her thin budget. She searched for inexpensive lodging that would trim her expenses, yet she had not found anything suitable. Still, even poverty felt softer here than fear back home.</w:t>
      </w:r>
    </w:p>
    <w:p w14:paraId="5CA9C8DC"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Today, however, she was on a quest to solve a puzzle of contradictions.   A quest too interesting to ignore. People spoke about the Javel fountain with a peculiar mix of awe and warning. Some whispered about its miracles</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and others looked up suspiciously whenever the fountain’s name was mentioned.</w:t>
      </w:r>
    </w:p>
    <w:p w14:paraId="788B9A6D" w14:textId="77777777" w:rsidR="00DE5C68" w:rsidRDefault="00DE5C68" w:rsidP="00270F08">
      <w:pPr>
        <w:spacing w:before="0" w:after="160" w:line="259" w:lineRule="auto"/>
        <w:rPr>
          <w:rFonts w:asciiTheme="minorHAnsi" w:eastAsiaTheme="minorHAnsi" w:hAnsiTheme="minorHAnsi" w:cstheme="minorBidi"/>
          <w:iCs w:val="0"/>
          <w:szCs w:val="22"/>
          <w:highlight w:val="yellow"/>
        </w:rPr>
      </w:pPr>
      <w:r w:rsidRPr="00985926">
        <w:rPr>
          <w:rFonts w:asciiTheme="minorHAnsi" w:eastAsiaTheme="minorHAnsi" w:hAnsiTheme="minorHAnsi" w:cstheme="minorBidi"/>
          <w:iCs w:val="0"/>
          <w:szCs w:val="22"/>
        </w:rPr>
        <w:t xml:space="preserve">Curious about all things scientific and doubtful of idle superstitions, Maria wanted to learn why this particular fountain was revered in almost holy whispers while also condemned as blasphemous or even </w:t>
      </w:r>
      <w:r w:rsidRPr="00E7463B">
        <w:rPr>
          <w:rFonts w:asciiTheme="minorHAnsi" w:eastAsiaTheme="minorHAnsi" w:hAnsiTheme="minorHAnsi" w:cstheme="minorBidi"/>
          <w:iCs w:val="0"/>
          <w:szCs w:val="22"/>
        </w:rPr>
        <w:t xml:space="preserve">cursed. </w:t>
      </w:r>
    </w:p>
    <w:p w14:paraId="1EB04721" w14:textId="77777777" w:rsidR="00DE5C68" w:rsidRDefault="00DE5C68" w:rsidP="00270F08">
      <w:pPr>
        <w:spacing w:before="0" w:after="160" w:line="259" w:lineRule="auto"/>
        <w:rPr>
          <w:rFonts w:asciiTheme="minorHAnsi" w:eastAsiaTheme="minorHAnsi" w:hAnsiTheme="minorHAnsi" w:cstheme="minorBidi"/>
          <w:iCs w:val="0"/>
          <w:szCs w:val="22"/>
        </w:rPr>
      </w:pPr>
      <w:r w:rsidRPr="00874959">
        <w:rPr>
          <w:rFonts w:asciiTheme="minorHAnsi" w:eastAsiaTheme="minorHAnsi" w:hAnsiTheme="minorHAnsi" w:cstheme="minorBidi"/>
          <w:iCs w:val="0"/>
          <w:szCs w:val="22"/>
        </w:rPr>
        <w:t xml:space="preserve">She trusted measurements and experiments, rather than personal tales, which were bought and sold in markets. She even wanted to see the fountain and have some clean water </w:t>
      </w:r>
      <w:r>
        <w:rPr>
          <w:rFonts w:asciiTheme="minorHAnsi" w:eastAsiaTheme="minorHAnsi" w:hAnsiTheme="minorHAnsi" w:cstheme="minorBidi"/>
          <w:iCs w:val="0"/>
          <w:szCs w:val="22"/>
        </w:rPr>
        <w:t>for</w:t>
      </w:r>
      <w:r w:rsidRPr="00874959">
        <w:rPr>
          <w:rFonts w:asciiTheme="minorHAnsi" w:eastAsiaTheme="minorHAnsi" w:hAnsiTheme="minorHAnsi" w:cstheme="minorBidi"/>
          <w:iCs w:val="0"/>
          <w:szCs w:val="22"/>
        </w:rPr>
        <w:t xml:space="preserve"> her niece.</w:t>
      </w:r>
    </w:p>
    <w:p w14:paraId="6BA57675" w14:textId="4ED459B2" w:rsidR="00DE5C68" w:rsidRDefault="00DE5C68" w:rsidP="00270F08">
      <w:pPr>
        <w:spacing w:before="0" w:after="160" w:line="259" w:lineRule="auto"/>
        <w:rPr>
          <w:rFonts w:asciiTheme="minorHAnsi" w:eastAsiaTheme="minorHAnsi" w:hAnsiTheme="minorHAnsi" w:cstheme="minorBidi"/>
          <w:iCs w:val="0"/>
          <w:szCs w:val="22"/>
        </w:rPr>
      </w:pPr>
      <w:r w:rsidRPr="00874959">
        <w:rPr>
          <w:rFonts w:asciiTheme="minorHAnsi" w:eastAsiaTheme="minorHAnsi" w:hAnsiTheme="minorHAnsi" w:cstheme="minorBidi"/>
          <w:iCs w:val="0"/>
          <w:szCs w:val="22"/>
        </w:rPr>
        <w:t xml:space="preserve"> The Javel district received her with such narrow lanes that they had the appearance of being confused </w:t>
      </w:r>
      <w:r>
        <w:rPr>
          <w:rFonts w:asciiTheme="minorHAnsi" w:eastAsiaTheme="minorHAnsi" w:hAnsiTheme="minorHAnsi" w:cstheme="minorBidi"/>
          <w:iCs w:val="0"/>
          <w:szCs w:val="22"/>
        </w:rPr>
        <w:t xml:space="preserve">about </w:t>
      </w:r>
      <w:r w:rsidRPr="00874959">
        <w:rPr>
          <w:rFonts w:asciiTheme="minorHAnsi" w:eastAsiaTheme="minorHAnsi" w:hAnsiTheme="minorHAnsi" w:cstheme="minorBidi"/>
          <w:iCs w:val="0"/>
          <w:szCs w:val="22"/>
        </w:rPr>
        <w:t xml:space="preserve">what to do. There was a ruined old church above them, the stone tainted by ages of smoke and rain. Gargoyles hung down </w:t>
      </w:r>
      <w:r>
        <w:rPr>
          <w:rFonts w:asciiTheme="minorHAnsi" w:eastAsiaTheme="minorHAnsi" w:hAnsiTheme="minorHAnsi" w:cstheme="minorBidi"/>
          <w:iCs w:val="0"/>
          <w:szCs w:val="22"/>
        </w:rPr>
        <w:t>their</w:t>
      </w:r>
      <w:r w:rsidRPr="00874959">
        <w:rPr>
          <w:rFonts w:asciiTheme="minorHAnsi" w:eastAsiaTheme="minorHAnsi" w:hAnsiTheme="minorHAnsi" w:cstheme="minorBidi"/>
          <w:iCs w:val="0"/>
          <w:szCs w:val="22"/>
        </w:rPr>
        <w:t xml:space="preserve"> roof, and their hollow eyes looked in upon the open square.</w:t>
      </w:r>
    </w:p>
    <w:p w14:paraId="45BE4C8E" w14:textId="77777777" w:rsidR="00DE5C68" w:rsidRPr="00914BAF" w:rsidRDefault="00DE5C68" w:rsidP="00270F08">
      <w:pPr>
        <w:spacing w:before="0" w:after="160" w:line="259" w:lineRule="auto"/>
        <w:rPr>
          <w:rFonts w:asciiTheme="minorHAnsi" w:eastAsiaTheme="minorHAnsi" w:hAnsiTheme="minorHAnsi" w:cstheme="minorBidi"/>
          <w:iCs w:val="0"/>
          <w:szCs w:val="22"/>
        </w:rPr>
      </w:pPr>
      <w:r w:rsidRPr="00914BAF">
        <w:rPr>
          <w:rFonts w:asciiTheme="minorHAnsi" w:eastAsiaTheme="minorHAnsi" w:hAnsiTheme="minorHAnsi" w:cstheme="minorBidi"/>
          <w:iCs w:val="0"/>
          <w:szCs w:val="22"/>
        </w:rPr>
        <w:t xml:space="preserve"> The town had once thrived on industry and thick plumes of smoke. Paris swallowed it a century earlier, but the smells of oil and metal still clung to some corners.</w:t>
      </w:r>
    </w:p>
    <w:p w14:paraId="308BCCB6"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14BAF">
        <w:rPr>
          <w:rFonts w:asciiTheme="minorHAnsi" w:eastAsiaTheme="minorHAnsi" w:hAnsiTheme="minorHAnsi" w:cstheme="minorBidi"/>
          <w:iCs w:val="0"/>
          <w:szCs w:val="22"/>
        </w:rPr>
        <w:t>There in the small plaza, the fountain waited for her.</w:t>
      </w:r>
    </w:p>
    <w:p w14:paraId="7E3935E2"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The Javel district had once been the center of intense industrial production. Only a century ago</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it had been an entirely separate town from Paris</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and now the only people who frequented the place </w:t>
      </w:r>
      <w:proofErr w:type="spellStart"/>
      <w:r w:rsidRPr="00985926">
        <w:rPr>
          <w:rFonts w:asciiTheme="minorHAnsi" w:eastAsiaTheme="minorHAnsi" w:hAnsiTheme="minorHAnsi" w:cstheme="minorBidi"/>
          <w:iCs w:val="0"/>
          <w:szCs w:val="22"/>
        </w:rPr>
        <w:t>were</w:t>
      </w:r>
      <w:proofErr w:type="spellEnd"/>
      <w:r w:rsidRPr="00985926">
        <w:rPr>
          <w:rFonts w:asciiTheme="minorHAnsi" w:eastAsiaTheme="minorHAnsi" w:hAnsiTheme="minorHAnsi" w:cstheme="minorBidi"/>
          <w:iCs w:val="0"/>
          <w:szCs w:val="22"/>
        </w:rPr>
        <w:t xml:space="preserve"> the workers, so the town was mostly empty at this time of the evening. </w:t>
      </w:r>
    </w:p>
    <w:p w14:paraId="73D52226" w14:textId="22386D90"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 xml:space="preserve">It rose in three gentle tiers carved to resemble curling vines and blooming flowers. The sculptor had followed the soft shapes seen in Art Nouveau designs. Instead of straight lines, the fountain offered graceful curves that suggested movement even when the stone stood still. At its top perched a beautiful fairy </w:t>
      </w:r>
      <w:r w:rsidRPr="00985926">
        <w:rPr>
          <w:rFonts w:asciiTheme="minorHAnsi" w:eastAsiaTheme="minorHAnsi" w:hAnsiTheme="minorHAnsi" w:cstheme="minorBidi"/>
          <w:iCs w:val="0"/>
          <w:szCs w:val="22"/>
        </w:rPr>
        <w:lastRenderedPageBreak/>
        <w:t>with gossamer wings. She looked as if she’d been sculpted mid</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leap or “grand jete”. Her lithe arms extended as she glided through the air unbound by Newton</w:t>
      </w:r>
      <w:r w:rsidR="00E65586">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s “</w:t>
      </w:r>
      <w:r w:rsidR="00975011">
        <w:rPr>
          <w:rFonts w:asciiTheme="minorHAnsi" w:eastAsiaTheme="minorHAnsi" w:hAnsiTheme="minorHAnsi" w:cstheme="minorBidi"/>
          <w:iCs w:val="0"/>
          <w:szCs w:val="22"/>
        </w:rPr>
        <w:t>P</w:t>
      </w:r>
      <w:r w:rsidR="00975011" w:rsidRPr="00985926">
        <w:rPr>
          <w:rFonts w:asciiTheme="minorHAnsi" w:eastAsiaTheme="minorHAnsi" w:hAnsiTheme="minorHAnsi" w:cstheme="minorBidi"/>
          <w:iCs w:val="0"/>
          <w:szCs w:val="22"/>
        </w:rPr>
        <w:t>rincipia</w:t>
      </w:r>
      <w:r w:rsidRPr="00985926">
        <w:rPr>
          <w:rFonts w:asciiTheme="minorHAnsi" w:eastAsiaTheme="minorHAnsi" w:hAnsiTheme="minorHAnsi" w:cstheme="minorBidi"/>
          <w:iCs w:val="0"/>
          <w:szCs w:val="22"/>
        </w:rPr>
        <w:t>” of gravity. She looked frozen in the middle of a leap</w:t>
      </w:r>
      <w:r w:rsidR="00E65586">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w:t>
      </w:r>
      <w:r w:rsidR="00E65586">
        <w:rPr>
          <w:rFonts w:asciiTheme="minorHAnsi" w:eastAsiaTheme="minorHAnsi" w:hAnsiTheme="minorHAnsi" w:cstheme="minorBidi"/>
          <w:iCs w:val="0"/>
          <w:szCs w:val="22"/>
        </w:rPr>
        <w:t xml:space="preserve">a practice </w:t>
      </w:r>
      <w:r w:rsidRPr="00985926">
        <w:rPr>
          <w:rFonts w:asciiTheme="minorHAnsi" w:eastAsiaTheme="minorHAnsi" w:hAnsiTheme="minorHAnsi" w:cstheme="minorBidi"/>
          <w:iCs w:val="0"/>
          <w:szCs w:val="22"/>
        </w:rPr>
        <w:t xml:space="preserve">Maria had seen dancers </w:t>
      </w:r>
      <w:r w:rsidR="00E65586">
        <w:rPr>
          <w:rFonts w:asciiTheme="minorHAnsi" w:eastAsiaTheme="minorHAnsi" w:hAnsiTheme="minorHAnsi" w:cstheme="minorBidi"/>
          <w:iCs w:val="0"/>
          <w:szCs w:val="22"/>
        </w:rPr>
        <w:t xml:space="preserve">do </w:t>
      </w:r>
      <w:r w:rsidRPr="00985926">
        <w:rPr>
          <w:rFonts w:asciiTheme="minorHAnsi" w:eastAsiaTheme="minorHAnsi" w:hAnsiTheme="minorHAnsi" w:cstheme="minorBidi"/>
          <w:iCs w:val="0"/>
          <w:szCs w:val="22"/>
        </w:rPr>
        <w:t>in open parks. The sculptor had captured weightlessness. The fairy seemed ready to glide away at any moment.</w:t>
      </w:r>
    </w:p>
    <w:p w14:paraId="528C002B" w14:textId="77777777" w:rsidR="00DE5C68" w:rsidRPr="00874959" w:rsidRDefault="00DE5C68" w:rsidP="00270F08">
      <w:pPr>
        <w:spacing w:before="0" w:after="160" w:line="259" w:lineRule="auto"/>
        <w:rPr>
          <w:rFonts w:asciiTheme="minorHAnsi" w:eastAsiaTheme="minorHAnsi" w:hAnsiTheme="minorHAnsi" w:cstheme="minorBidi"/>
          <w:iCs w:val="0"/>
          <w:szCs w:val="22"/>
        </w:rPr>
      </w:pPr>
      <w:r w:rsidRPr="00874959">
        <w:rPr>
          <w:rFonts w:asciiTheme="minorHAnsi" w:eastAsiaTheme="minorHAnsi" w:hAnsiTheme="minorHAnsi" w:cstheme="minorBidi"/>
          <w:iCs w:val="0"/>
          <w:szCs w:val="22"/>
        </w:rPr>
        <w:t>On top of the fountain</w:t>
      </w:r>
      <w:r>
        <w:rPr>
          <w:rFonts w:asciiTheme="minorHAnsi" w:eastAsiaTheme="minorHAnsi" w:hAnsiTheme="minorHAnsi" w:cstheme="minorBidi"/>
          <w:iCs w:val="0"/>
          <w:szCs w:val="22"/>
        </w:rPr>
        <w:t>, rain poured out through the mouths of hideous gargoyles that stuck out from</w:t>
      </w:r>
      <w:r w:rsidRPr="00874959">
        <w:rPr>
          <w:rFonts w:asciiTheme="minorHAnsi" w:eastAsiaTheme="minorHAnsi" w:hAnsiTheme="minorHAnsi" w:cstheme="minorBidi"/>
          <w:iCs w:val="0"/>
          <w:szCs w:val="22"/>
        </w:rPr>
        <w:t xml:space="preserve"> the eaves of the ancient church. Even their curling features seemed to frown on the delicate fountain, as old guardians do on a gay newcomer. The incompatibility of styles fascinated Maria. The shadows of Gothic antiquity were packed close round the new modern art. The encounter between them was like two worlds bumping shoulders in the dark.</w:t>
      </w:r>
    </w:p>
    <w:p w14:paraId="5FEF4EE8"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Maria sighed contentedly. “Nothing in life is to be feared. It is only to be understood.” She whispered it more to herself than anyone else.</w:t>
      </w:r>
    </w:p>
    <w:p w14:paraId="7AB2F996"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As she studied the fountain again, something puzzled her. Her musings on art nouveau and gothic architecture had distracted her momentarily</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and it seemed that the fairy at the top no longer stood in the same pose. She seemed to have completed her leap and was no longer perched at the top. Or was she missing? Maria blinked hard and lifted her chin.</w:t>
      </w:r>
    </w:p>
    <w:p w14:paraId="3F1DF17E" w14:textId="77777777" w:rsidR="00DE5C68" w:rsidRPr="00740266" w:rsidRDefault="00DE5C68" w:rsidP="00270F08">
      <w:pPr>
        <w:spacing w:before="0" w:after="160" w:line="259" w:lineRule="auto"/>
        <w:rPr>
          <w:rFonts w:asciiTheme="minorHAnsi" w:eastAsiaTheme="minorHAnsi" w:hAnsiTheme="minorHAnsi" w:cstheme="minorBidi"/>
          <w:iCs w:val="0"/>
          <w:szCs w:val="22"/>
        </w:rPr>
      </w:pPr>
      <w:r w:rsidRPr="00740266">
        <w:rPr>
          <w:rFonts w:asciiTheme="minorHAnsi" w:eastAsiaTheme="minorHAnsi" w:hAnsiTheme="minorHAnsi" w:cstheme="minorBidi"/>
          <w:iCs w:val="0"/>
          <w:szCs w:val="22"/>
        </w:rPr>
        <w:t>“Where did she go?” she murmured.</w:t>
      </w:r>
    </w:p>
    <w:p w14:paraId="7AC64E4E"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740266">
        <w:rPr>
          <w:rFonts w:asciiTheme="minorHAnsi" w:eastAsiaTheme="minorHAnsi" w:hAnsiTheme="minorHAnsi" w:cstheme="minorBidi"/>
          <w:iCs w:val="0"/>
          <w:szCs w:val="22"/>
        </w:rPr>
        <w:t>Her question floated into the quiet square without an answer.</w:t>
      </w:r>
    </w:p>
    <w:p w14:paraId="24B6F6E1"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 xml:space="preserve"> Maria was not prone to flights of fancy or delusional paroxysm brought on by religious fervor. Where had the statue gone?  </w:t>
      </w:r>
    </w:p>
    <w:p w14:paraId="1A29E8FC" w14:textId="77777777" w:rsidR="00DE5C68"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She turned slowly</w:t>
      </w:r>
      <w:r w:rsidRPr="00874959">
        <w:rPr>
          <w:rFonts w:asciiTheme="minorHAnsi" w:eastAsiaTheme="minorHAnsi" w:hAnsiTheme="minorHAnsi" w:cstheme="minorBidi"/>
          <w:iCs w:val="0"/>
          <w:szCs w:val="22"/>
        </w:rPr>
        <w:t xml:space="preserve">. </w:t>
      </w:r>
    </w:p>
    <w:p w14:paraId="54DBDDD1" w14:textId="77777777" w:rsidR="00DE5C68" w:rsidRDefault="00DE5C68" w:rsidP="00270F08">
      <w:pPr>
        <w:spacing w:before="0" w:after="160" w:line="259" w:lineRule="auto"/>
        <w:rPr>
          <w:rFonts w:asciiTheme="minorHAnsi" w:eastAsiaTheme="minorHAnsi" w:hAnsiTheme="minorHAnsi" w:cstheme="minorBidi"/>
          <w:iCs w:val="0"/>
          <w:szCs w:val="22"/>
        </w:rPr>
      </w:pPr>
      <w:r w:rsidRPr="000E0255">
        <w:rPr>
          <w:rFonts w:asciiTheme="minorHAnsi" w:eastAsiaTheme="minorHAnsi" w:hAnsiTheme="minorHAnsi" w:cstheme="minorBidi"/>
          <w:iCs w:val="0"/>
          <w:szCs w:val="22"/>
        </w:rPr>
        <w:t xml:space="preserve">And </w:t>
      </w:r>
      <w:r>
        <w:rPr>
          <w:rFonts w:asciiTheme="minorHAnsi" w:eastAsiaTheme="minorHAnsi" w:hAnsiTheme="minorHAnsi" w:cstheme="minorBidi"/>
          <w:iCs w:val="0"/>
          <w:szCs w:val="22"/>
        </w:rPr>
        <w:t>found</w:t>
      </w:r>
      <w:r w:rsidRPr="000E0255">
        <w:rPr>
          <w:rFonts w:asciiTheme="minorHAnsi" w:eastAsiaTheme="minorHAnsi" w:hAnsiTheme="minorHAnsi" w:cstheme="minorBidi"/>
          <w:iCs w:val="0"/>
          <w:szCs w:val="22"/>
        </w:rPr>
        <w:t xml:space="preserve"> somebody who was not there before. Beside the fountain was a young girl, cowering, cleaning the stone with a little brush. The girl wore an old blue coat, which was buttoned not regularly, and a white scarf thrown round her hair.</w:t>
      </w:r>
      <w:r>
        <w:rPr>
          <w:rFonts w:asciiTheme="minorHAnsi" w:eastAsiaTheme="minorHAnsi" w:hAnsiTheme="minorHAnsi" w:cstheme="minorBidi"/>
          <w:iCs w:val="0"/>
          <w:szCs w:val="22"/>
        </w:rPr>
        <w:t xml:space="preserve"> </w:t>
      </w:r>
      <w:r w:rsidRPr="00874959">
        <w:rPr>
          <w:rFonts w:asciiTheme="minorHAnsi" w:eastAsiaTheme="minorHAnsi" w:hAnsiTheme="minorHAnsi" w:cstheme="minorBidi"/>
          <w:iCs w:val="0"/>
          <w:szCs w:val="22"/>
        </w:rPr>
        <w:t xml:space="preserve">Some of the hair slipped out, appeared to be green and diaphanous. And in the wind, which had calmed, they moved in a timid swiveling. </w:t>
      </w:r>
    </w:p>
    <w:p w14:paraId="11D985B4" w14:textId="77777777" w:rsidR="00DE5C68" w:rsidRDefault="00DE5C68" w:rsidP="00270F08">
      <w:pPr>
        <w:spacing w:before="0" w:after="160" w:line="259" w:lineRule="auto"/>
        <w:rPr>
          <w:rFonts w:asciiTheme="minorHAnsi" w:eastAsiaTheme="minorHAnsi" w:hAnsiTheme="minorHAnsi" w:cstheme="minorBidi"/>
          <w:iCs w:val="0"/>
          <w:szCs w:val="22"/>
        </w:rPr>
      </w:pPr>
      <w:r w:rsidRPr="00874959">
        <w:rPr>
          <w:rFonts w:asciiTheme="minorHAnsi" w:eastAsiaTheme="minorHAnsi" w:hAnsiTheme="minorHAnsi" w:cstheme="minorBidi"/>
          <w:iCs w:val="0"/>
          <w:szCs w:val="22"/>
        </w:rPr>
        <w:lastRenderedPageBreak/>
        <w:t xml:space="preserve">The girl sang a ballad when she had to work, singing like a ribbon in </w:t>
      </w:r>
      <w:r>
        <w:rPr>
          <w:rFonts w:asciiTheme="minorHAnsi" w:eastAsiaTheme="minorHAnsi" w:hAnsiTheme="minorHAnsi" w:cstheme="minorBidi"/>
          <w:iCs w:val="0"/>
          <w:szCs w:val="22"/>
        </w:rPr>
        <w:t>the</w:t>
      </w:r>
      <w:r w:rsidRPr="00874959">
        <w:rPr>
          <w:rFonts w:asciiTheme="minorHAnsi" w:eastAsiaTheme="minorHAnsi" w:hAnsiTheme="minorHAnsi" w:cstheme="minorBidi"/>
          <w:iCs w:val="0"/>
          <w:szCs w:val="22"/>
        </w:rPr>
        <w:t xml:space="preserve"> hand of a gentle hand, through the air. </w:t>
      </w:r>
    </w:p>
    <w:p w14:paraId="60EAF7A5" w14:textId="6FF250AB" w:rsidR="00DE5C68" w:rsidRDefault="00DE5C68" w:rsidP="00270F08">
      <w:pPr>
        <w:spacing w:before="0" w:after="160" w:line="259" w:lineRule="auto"/>
        <w:rPr>
          <w:rFonts w:ascii="Arial" w:hAnsi="Arial" w:cs="Arial"/>
          <w:sz w:val="27"/>
          <w:szCs w:val="27"/>
        </w:rPr>
      </w:pPr>
      <w:r w:rsidRPr="00874959">
        <w:rPr>
          <w:rFonts w:asciiTheme="minorHAnsi" w:eastAsiaTheme="minorHAnsi" w:hAnsiTheme="minorHAnsi" w:cstheme="minorBidi"/>
          <w:iCs w:val="0"/>
          <w:szCs w:val="22"/>
        </w:rPr>
        <w:t>As she saw Maria, she</w:t>
      </w:r>
      <w:r>
        <w:rPr>
          <w:rFonts w:asciiTheme="minorHAnsi" w:eastAsiaTheme="minorHAnsi" w:hAnsiTheme="minorHAnsi" w:cstheme="minorBidi"/>
          <w:iCs w:val="0"/>
          <w:szCs w:val="22"/>
        </w:rPr>
        <w:t xml:space="preserve"> stopped singing, </w:t>
      </w:r>
      <w:r w:rsidRPr="00874959">
        <w:rPr>
          <w:rFonts w:asciiTheme="minorHAnsi" w:eastAsiaTheme="minorHAnsi" w:hAnsiTheme="minorHAnsi" w:cstheme="minorBidi"/>
          <w:iCs w:val="0"/>
          <w:szCs w:val="22"/>
        </w:rPr>
        <w:t>raised her head</w:t>
      </w:r>
      <w:r w:rsidR="005512E5">
        <w:rPr>
          <w:rFonts w:asciiTheme="minorHAnsi" w:eastAsiaTheme="minorHAnsi" w:hAnsiTheme="minorHAnsi" w:cstheme="minorBidi"/>
          <w:iCs w:val="0"/>
          <w:szCs w:val="22"/>
        </w:rPr>
        <w:t>,</w:t>
      </w:r>
      <w:r w:rsidRPr="00874959">
        <w:rPr>
          <w:rFonts w:asciiTheme="minorHAnsi" w:eastAsiaTheme="minorHAnsi" w:hAnsiTheme="minorHAnsi" w:cstheme="minorBidi"/>
          <w:iCs w:val="0"/>
          <w:szCs w:val="22"/>
        </w:rPr>
        <w:t xml:space="preserve"> and</w:t>
      </w:r>
      <w:r>
        <w:rPr>
          <w:rFonts w:asciiTheme="minorHAnsi" w:eastAsiaTheme="minorHAnsi" w:hAnsiTheme="minorHAnsi" w:cstheme="minorBidi"/>
          <w:iCs w:val="0"/>
          <w:szCs w:val="22"/>
        </w:rPr>
        <w:t xml:space="preserve"> gave Ma</w:t>
      </w:r>
      <w:r w:rsidR="005512E5">
        <w:rPr>
          <w:rFonts w:asciiTheme="minorHAnsi" w:eastAsiaTheme="minorHAnsi" w:hAnsiTheme="minorHAnsi" w:cstheme="minorBidi"/>
          <w:iCs w:val="0"/>
          <w:szCs w:val="22"/>
        </w:rPr>
        <w:t>ri</w:t>
      </w:r>
      <w:r>
        <w:rPr>
          <w:rFonts w:asciiTheme="minorHAnsi" w:eastAsiaTheme="minorHAnsi" w:hAnsiTheme="minorHAnsi" w:cstheme="minorBidi"/>
          <w:iCs w:val="0"/>
          <w:szCs w:val="22"/>
        </w:rPr>
        <w:t>a a small</w:t>
      </w:r>
      <w:r w:rsidRPr="00874959">
        <w:rPr>
          <w:rFonts w:asciiTheme="minorHAnsi" w:eastAsiaTheme="minorHAnsi" w:hAnsiTheme="minorHAnsi" w:cstheme="minorBidi"/>
          <w:iCs w:val="0"/>
          <w:szCs w:val="22"/>
        </w:rPr>
        <w:t xml:space="preserve"> smile</w:t>
      </w:r>
      <w:r>
        <w:rPr>
          <w:rFonts w:asciiTheme="minorHAnsi" w:eastAsiaTheme="minorHAnsi" w:hAnsiTheme="minorHAnsi" w:cstheme="minorBidi"/>
          <w:iCs w:val="0"/>
          <w:szCs w:val="22"/>
        </w:rPr>
        <w:t>. The look in her eyes seemed</w:t>
      </w:r>
      <w:r w:rsidRPr="00874959">
        <w:rPr>
          <w:rFonts w:asciiTheme="minorHAnsi" w:eastAsiaTheme="minorHAnsi" w:hAnsiTheme="minorHAnsi" w:cstheme="minorBidi"/>
          <w:iCs w:val="0"/>
          <w:szCs w:val="22"/>
        </w:rPr>
        <w:t xml:space="preserve"> as though she had been waiting to receive a visitor</w:t>
      </w:r>
      <w:r>
        <w:rPr>
          <w:rFonts w:asciiTheme="minorHAnsi" w:eastAsiaTheme="minorHAnsi" w:hAnsiTheme="minorHAnsi" w:cstheme="minorBidi"/>
          <w:iCs w:val="0"/>
          <w:szCs w:val="22"/>
        </w:rPr>
        <w:t xml:space="preserve"> for a very long time</w:t>
      </w:r>
      <w:r w:rsidRPr="00874959">
        <w:rPr>
          <w:rFonts w:asciiTheme="minorHAnsi" w:eastAsiaTheme="minorHAnsi" w:hAnsiTheme="minorHAnsi" w:cstheme="minorBidi"/>
          <w:iCs w:val="0"/>
          <w:szCs w:val="22"/>
        </w:rPr>
        <w:t>.</w:t>
      </w:r>
      <w:r>
        <w:rPr>
          <w:rFonts w:ascii="Arial" w:hAnsi="Arial" w:cs="Arial"/>
          <w:sz w:val="27"/>
          <w:szCs w:val="27"/>
        </w:rPr>
        <w:t xml:space="preserve"> </w:t>
      </w:r>
    </w:p>
    <w:p w14:paraId="312B6A0E"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Good evening,” Maria said carefully. “I did not see you here before.”</w:t>
      </w:r>
    </w:p>
    <w:p w14:paraId="69907140" w14:textId="2E185324"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This happens often.” She spoke in a lyrical voice and said</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Not many people can actually see me as I see myself.” She had a beautiful laugh</w:t>
      </w:r>
      <w:r>
        <w:rPr>
          <w:rFonts w:asciiTheme="minorHAnsi" w:eastAsiaTheme="minorHAnsi" w:hAnsiTheme="minorHAnsi" w:cstheme="minorBidi"/>
          <w:iCs w:val="0"/>
          <w:szCs w:val="22"/>
        </w:rPr>
        <w:t>,</w:t>
      </w:r>
      <w:r w:rsidRPr="00985926">
        <w:rPr>
          <w:rFonts w:asciiTheme="minorHAnsi" w:eastAsiaTheme="minorHAnsi" w:hAnsiTheme="minorHAnsi" w:cstheme="minorBidi"/>
          <w:iCs w:val="0"/>
          <w:szCs w:val="22"/>
        </w:rPr>
        <w:t xml:space="preserve"> and Maria laughed with her.</w:t>
      </w:r>
      <w:r>
        <w:rPr>
          <w:rFonts w:asciiTheme="minorHAnsi" w:eastAsiaTheme="minorHAnsi" w:hAnsiTheme="minorHAnsi" w:cstheme="minorBidi"/>
          <w:iCs w:val="0"/>
          <w:szCs w:val="22"/>
        </w:rPr>
        <w:t xml:space="preserve"> But she quickly hid the laugh behin</w:t>
      </w:r>
      <w:r w:rsidR="005512E5">
        <w:rPr>
          <w:rFonts w:asciiTheme="minorHAnsi" w:eastAsiaTheme="minorHAnsi" w:hAnsiTheme="minorHAnsi" w:cstheme="minorBidi"/>
          <w:iCs w:val="0"/>
          <w:szCs w:val="22"/>
        </w:rPr>
        <w:t>d</w:t>
      </w:r>
      <w:r>
        <w:rPr>
          <w:rFonts w:asciiTheme="minorHAnsi" w:eastAsiaTheme="minorHAnsi" w:hAnsiTheme="minorHAnsi" w:cstheme="minorBidi"/>
          <w:iCs w:val="0"/>
          <w:szCs w:val="22"/>
        </w:rPr>
        <w:t xml:space="preserve"> a small smile. Maria</w:t>
      </w:r>
      <w:r w:rsidRPr="00985926">
        <w:rPr>
          <w:rFonts w:asciiTheme="minorHAnsi" w:eastAsiaTheme="minorHAnsi" w:hAnsiTheme="minorHAnsi" w:cstheme="minorBidi"/>
          <w:iCs w:val="0"/>
          <w:szCs w:val="22"/>
        </w:rPr>
        <w:t xml:space="preserve"> noticed a faint flutter like wings behind the girl as she danced around the fountain.  </w:t>
      </w:r>
    </w:p>
    <w:p w14:paraId="6555A01B"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Maria stared for a moment. “Did you move the fairy statue? I thought she was at the top before.”</w:t>
      </w:r>
    </w:p>
    <w:p w14:paraId="20EC0F51"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The girl placed her brush down and stepped lightly around the fountain. Her footsteps made no sound at all. She moved with the airy grace of someone who spent more time in the sky than on the earth.</w:t>
      </w:r>
    </w:p>
    <w:p w14:paraId="1B14524C" w14:textId="763A4BC4"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 xml:space="preserve">“I was up there,” the girl said. “For a moment. It felt a little cramped, so I came down.” She </w:t>
      </w:r>
      <w:r>
        <w:rPr>
          <w:rFonts w:asciiTheme="minorHAnsi" w:eastAsiaTheme="minorHAnsi" w:hAnsiTheme="minorHAnsi" w:cstheme="minorBidi"/>
          <w:iCs w:val="0"/>
          <w:szCs w:val="22"/>
        </w:rPr>
        <w:t>gave a tiny sheepish grin</w:t>
      </w:r>
      <w:r w:rsidRPr="00414B70">
        <w:rPr>
          <w:rFonts w:asciiTheme="minorHAnsi" w:eastAsiaTheme="minorHAnsi" w:hAnsiTheme="minorHAnsi" w:cstheme="minorBidi"/>
          <w:iCs w:val="0"/>
          <w:szCs w:val="22"/>
        </w:rPr>
        <w:t xml:space="preserve"> as if this explanation were perfectly ordinary.</w:t>
      </w:r>
    </w:p>
    <w:p w14:paraId="75A5E61A" w14:textId="46682129"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Maria held the bottle tighter. Her heart drummed fast</w:t>
      </w:r>
      <w:r w:rsidR="005512E5">
        <w:rPr>
          <w:rFonts w:asciiTheme="minorHAnsi" w:eastAsiaTheme="minorHAnsi" w:hAnsiTheme="minorHAnsi" w:cstheme="minorBidi"/>
          <w:iCs w:val="0"/>
          <w:szCs w:val="22"/>
        </w:rPr>
        <w:t>,</w:t>
      </w:r>
      <w:r w:rsidRPr="00414B70">
        <w:rPr>
          <w:rFonts w:asciiTheme="minorHAnsi" w:eastAsiaTheme="minorHAnsi" w:hAnsiTheme="minorHAnsi" w:cstheme="minorBidi"/>
          <w:iCs w:val="0"/>
          <w:szCs w:val="22"/>
        </w:rPr>
        <w:t xml:space="preserve"> but not in fear. The girl’s presence felt strangely warm, like a lantern glowing through fog.</w:t>
      </w:r>
    </w:p>
    <w:p w14:paraId="787971FF"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What are you doing here at this hour?” Maria asked. “It is quite late.”</w:t>
      </w:r>
    </w:p>
    <w:p w14:paraId="66173BE5" w14:textId="74E1FD6A"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 xml:space="preserve">The girl </w:t>
      </w:r>
      <w:r>
        <w:rPr>
          <w:rFonts w:asciiTheme="minorHAnsi" w:eastAsiaTheme="minorHAnsi" w:hAnsiTheme="minorHAnsi" w:cstheme="minorBidi"/>
          <w:iCs w:val="0"/>
          <w:szCs w:val="22"/>
        </w:rPr>
        <w:t xml:space="preserve">walked back </w:t>
      </w:r>
      <w:r w:rsidR="005512E5">
        <w:rPr>
          <w:rFonts w:asciiTheme="minorHAnsi" w:eastAsiaTheme="minorHAnsi" w:hAnsiTheme="minorHAnsi" w:cstheme="minorBidi"/>
          <w:iCs w:val="0"/>
          <w:szCs w:val="22"/>
        </w:rPr>
        <w:t>and</w:t>
      </w:r>
      <w:r>
        <w:rPr>
          <w:rFonts w:asciiTheme="minorHAnsi" w:eastAsiaTheme="minorHAnsi" w:hAnsiTheme="minorHAnsi" w:cstheme="minorBidi"/>
          <w:iCs w:val="0"/>
          <w:szCs w:val="22"/>
        </w:rPr>
        <w:t xml:space="preserve"> forth</w:t>
      </w:r>
      <w:r w:rsidRPr="00414B70">
        <w:rPr>
          <w:rFonts w:asciiTheme="minorHAnsi" w:eastAsiaTheme="minorHAnsi" w:hAnsiTheme="minorHAnsi" w:cstheme="minorBidi"/>
          <w:iCs w:val="0"/>
          <w:szCs w:val="22"/>
        </w:rPr>
        <w:t xml:space="preserve"> in a sm</w:t>
      </w:r>
      <w:r>
        <w:rPr>
          <w:rFonts w:asciiTheme="minorHAnsi" w:eastAsiaTheme="minorHAnsi" w:hAnsiTheme="minorHAnsi" w:cstheme="minorBidi"/>
          <w:iCs w:val="0"/>
          <w:szCs w:val="22"/>
        </w:rPr>
        <w:t>all line</w:t>
      </w:r>
      <w:r w:rsidRPr="00414B70">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looking almost for</w:t>
      </w:r>
      <w:r w:rsidR="005512E5">
        <w:rPr>
          <w:rFonts w:asciiTheme="minorHAnsi" w:eastAsiaTheme="minorHAnsi" w:hAnsiTheme="minorHAnsi" w:cstheme="minorBidi"/>
          <w:iCs w:val="0"/>
          <w:szCs w:val="22"/>
        </w:rPr>
        <w:t>lor</w:t>
      </w:r>
      <w:r>
        <w:rPr>
          <w:rFonts w:asciiTheme="minorHAnsi" w:eastAsiaTheme="minorHAnsi" w:hAnsiTheme="minorHAnsi" w:cstheme="minorBidi"/>
          <w:iCs w:val="0"/>
          <w:szCs w:val="22"/>
        </w:rPr>
        <w:t>nly at the fountain as she</w:t>
      </w:r>
      <w:r w:rsidRPr="00414B70">
        <w:rPr>
          <w:rFonts w:asciiTheme="minorHAnsi" w:eastAsiaTheme="minorHAnsi" w:hAnsiTheme="minorHAnsi" w:cstheme="minorBidi"/>
          <w:iCs w:val="0"/>
          <w:szCs w:val="22"/>
        </w:rPr>
        <w:t xml:space="preserve"> let her hand trail along the rim of the fountain. “I look after this place. I keep the water sweet and bright. People come when they need something pure. They rarely stay long.”</w:t>
      </w:r>
    </w:p>
    <w:p w14:paraId="2461AE90"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She leaned closer and studied Maria with bright curiosity. “You</w:t>
      </w:r>
      <w:r>
        <w:rPr>
          <w:rFonts w:asciiTheme="minorHAnsi" w:eastAsiaTheme="minorHAnsi" w:hAnsiTheme="minorHAnsi" w:cstheme="minorBidi"/>
          <w:iCs w:val="0"/>
          <w:szCs w:val="22"/>
        </w:rPr>
        <w:t xml:space="preserve"> look like you have</w:t>
      </w:r>
      <w:r w:rsidRPr="00414B70">
        <w:rPr>
          <w:rFonts w:asciiTheme="minorHAnsi" w:eastAsiaTheme="minorHAnsi" w:hAnsiTheme="minorHAnsi" w:cstheme="minorBidi"/>
          <w:iCs w:val="0"/>
          <w:szCs w:val="22"/>
        </w:rPr>
        <w:t xml:space="preserve"> travelled far. I can tell by your shoes. They are dusty the way shoes get when someone walks past the iron tower and through the confusing roads.” She tapped </w:t>
      </w:r>
      <w:r w:rsidRPr="00414B70">
        <w:rPr>
          <w:rFonts w:asciiTheme="minorHAnsi" w:eastAsiaTheme="minorHAnsi" w:hAnsiTheme="minorHAnsi" w:cstheme="minorBidi"/>
          <w:iCs w:val="0"/>
          <w:szCs w:val="22"/>
        </w:rPr>
        <w:lastRenderedPageBreak/>
        <w:t>her chin thoughtfully. “You want clean water. The careful kind. The kind new mothers use.”</w:t>
      </w:r>
    </w:p>
    <w:p w14:paraId="52729324"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Maria took a step back. “How did you know that?”</w:t>
      </w:r>
    </w:p>
    <w:p w14:paraId="1083BB33" w14:textId="69D0050D"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People bring wishes with them,” the girl said simply. “Yours is easy to read.”</w:t>
      </w:r>
    </w:p>
    <w:p w14:paraId="28B15551"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Maria looked again at the girl’s hair. It glowed faintly, as though catching light from somewhere beneath the surface.</w:t>
      </w:r>
    </w:p>
    <w:p w14:paraId="3622CA56"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You keep the water clean?” Maria asked quietly. “Is that truly what you do?”</w:t>
      </w:r>
    </w:p>
    <w:p w14:paraId="6FB90AC6" w14:textId="1CC3CDA9" w:rsidR="00DE5C68" w:rsidRPr="000E0255" w:rsidRDefault="00DE5C68" w:rsidP="00270F08">
      <w:pPr>
        <w:spacing w:before="0" w:after="160" w:line="259" w:lineRule="auto"/>
        <w:rPr>
          <w:rFonts w:asciiTheme="minorHAnsi" w:eastAsiaTheme="minorHAnsi" w:hAnsiTheme="minorHAnsi" w:cstheme="minorBidi"/>
          <w:iCs w:val="0"/>
          <w:szCs w:val="22"/>
        </w:rPr>
      </w:pPr>
      <w:r w:rsidRPr="000E0255">
        <w:rPr>
          <w:rFonts w:asciiTheme="minorHAnsi" w:eastAsiaTheme="minorHAnsi" w:hAnsiTheme="minorHAnsi" w:cstheme="minorBidi"/>
          <w:iCs w:val="0"/>
          <w:szCs w:val="22"/>
        </w:rPr>
        <w:t xml:space="preserve">The girl then lifted her eyebrows in surprise and </w:t>
      </w:r>
      <w:r>
        <w:rPr>
          <w:rFonts w:asciiTheme="minorHAnsi" w:eastAsiaTheme="minorHAnsi" w:hAnsiTheme="minorHAnsi" w:cstheme="minorBidi"/>
          <w:iCs w:val="0"/>
          <w:szCs w:val="22"/>
        </w:rPr>
        <w:t>gave Maria a shy smile</w:t>
      </w:r>
      <w:r w:rsidRPr="000E0255">
        <w:rPr>
          <w:rFonts w:asciiTheme="minorHAnsi" w:eastAsiaTheme="minorHAnsi" w:hAnsiTheme="minorHAnsi" w:cstheme="minorBidi"/>
          <w:iCs w:val="0"/>
          <w:szCs w:val="22"/>
        </w:rPr>
        <w:t xml:space="preserve"> again. </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 xml:space="preserve">I try my best. The fountain would like to be of service, but he grumps now and then. She called along the side of the basin. </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But wait. Can you actually see me?</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 xml:space="preserve"> Her eyes widened. </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You are staring me right in the face.</w:t>
      </w:r>
      <w:r>
        <w:rPr>
          <w:rFonts w:asciiTheme="minorHAnsi" w:eastAsiaTheme="minorHAnsi" w:hAnsiTheme="minorHAnsi" w:cstheme="minorBidi"/>
          <w:iCs w:val="0"/>
          <w:szCs w:val="22"/>
        </w:rPr>
        <w:t>”</w:t>
      </w:r>
    </w:p>
    <w:p w14:paraId="28DF3D5A" w14:textId="77777777" w:rsidR="00DE5C68" w:rsidRPr="000E0255"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Of course, I am,</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 xml:space="preserve"> Maria said. You are standing directly before me.</w:t>
      </w:r>
    </w:p>
    <w:p w14:paraId="17415D12" w14:textId="08D7608F" w:rsidR="00DE5C68" w:rsidRDefault="00DE5C68" w:rsidP="00270F08">
      <w:pPr>
        <w:spacing w:before="0" w:after="160" w:line="259" w:lineRule="auto"/>
        <w:rPr>
          <w:rFonts w:asciiTheme="minorHAnsi" w:eastAsiaTheme="minorHAnsi" w:hAnsiTheme="minorHAnsi" w:cstheme="minorBidi"/>
          <w:iCs w:val="0"/>
          <w:szCs w:val="22"/>
        </w:rPr>
      </w:pPr>
      <w:r w:rsidRPr="000E0255">
        <w:rPr>
          <w:rFonts w:asciiTheme="minorHAnsi" w:eastAsiaTheme="minorHAnsi" w:hAnsiTheme="minorHAnsi" w:cstheme="minorBidi"/>
          <w:iCs w:val="0"/>
          <w:szCs w:val="22"/>
        </w:rPr>
        <w:t xml:space="preserve">A long sigh of relief came out of the girl. Her shoulders relaxed. </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People just look at me</w:t>
      </w:r>
      <w:r>
        <w:rPr>
          <w:rFonts w:asciiTheme="minorHAnsi" w:eastAsiaTheme="minorHAnsi" w:hAnsiTheme="minorHAnsi" w:cstheme="minorBidi"/>
          <w:iCs w:val="0"/>
          <w:szCs w:val="22"/>
        </w:rPr>
        <w:t xml:space="preserve">, they don’t really see me. They tend to look at me and then </w:t>
      </w:r>
      <w:r w:rsidR="00975011">
        <w:rPr>
          <w:rFonts w:asciiTheme="minorHAnsi" w:eastAsiaTheme="minorHAnsi" w:hAnsiTheme="minorHAnsi" w:cstheme="minorBidi"/>
          <w:iCs w:val="0"/>
          <w:szCs w:val="22"/>
        </w:rPr>
        <w:t>pass</w:t>
      </w:r>
      <w:r w:rsidR="00975011" w:rsidRPr="000E0255">
        <w:rPr>
          <w:rFonts w:asciiTheme="minorHAnsi" w:eastAsiaTheme="minorHAnsi" w:hAnsiTheme="minorHAnsi" w:cstheme="minorBidi"/>
          <w:iCs w:val="0"/>
          <w:szCs w:val="22"/>
        </w:rPr>
        <w:t xml:space="preserve"> </w:t>
      </w:r>
      <w:r w:rsidRPr="000E0255">
        <w:rPr>
          <w:rFonts w:asciiTheme="minorHAnsi" w:eastAsiaTheme="minorHAnsi" w:hAnsiTheme="minorHAnsi" w:cstheme="minorBidi"/>
          <w:iCs w:val="0"/>
          <w:szCs w:val="22"/>
        </w:rPr>
        <w:t>a</w:t>
      </w:r>
      <w:r>
        <w:rPr>
          <w:rFonts w:asciiTheme="minorHAnsi" w:eastAsiaTheme="minorHAnsi" w:hAnsiTheme="minorHAnsi" w:cstheme="minorBidi"/>
          <w:iCs w:val="0"/>
          <w:szCs w:val="22"/>
        </w:rPr>
        <w:t>s if</w:t>
      </w:r>
      <w:r w:rsidRPr="000E0255">
        <w:rPr>
          <w:rFonts w:asciiTheme="minorHAnsi" w:eastAsiaTheme="minorHAnsi" w:hAnsiTheme="minorHAnsi" w:cstheme="minorBidi"/>
          <w:iCs w:val="0"/>
          <w:szCs w:val="22"/>
        </w:rPr>
        <w:t xml:space="preserve"> there is nothing there. </w:t>
      </w:r>
      <w:r>
        <w:rPr>
          <w:rFonts w:asciiTheme="minorHAnsi" w:eastAsiaTheme="minorHAnsi" w:hAnsiTheme="minorHAnsi" w:cstheme="minorBidi"/>
          <w:iCs w:val="0"/>
          <w:szCs w:val="22"/>
        </w:rPr>
        <w:t>Sometimes they will look back</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but then, th</w:t>
      </w:r>
      <w:r w:rsidRPr="000E0255">
        <w:rPr>
          <w:rFonts w:asciiTheme="minorHAnsi" w:eastAsiaTheme="minorHAnsi" w:hAnsiTheme="minorHAnsi" w:cstheme="minorBidi"/>
          <w:iCs w:val="0"/>
          <w:szCs w:val="22"/>
        </w:rPr>
        <w:t>ey</w:t>
      </w:r>
      <w:r>
        <w:rPr>
          <w:rFonts w:asciiTheme="minorHAnsi" w:eastAsiaTheme="minorHAnsi" w:hAnsiTheme="minorHAnsi" w:cstheme="minorBidi"/>
          <w:iCs w:val="0"/>
          <w:szCs w:val="22"/>
        </w:rPr>
        <w:t xml:space="preserve"> often convince themselves that it was just a </w:t>
      </w:r>
      <w:r w:rsidRPr="000E0255">
        <w:rPr>
          <w:rFonts w:asciiTheme="minorHAnsi" w:eastAsiaTheme="minorHAnsi" w:hAnsiTheme="minorHAnsi" w:cstheme="minorBidi"/>
          <w:iCs w:val="0"/>
          <w:szCs w:val="22"/>
        </w:rPr>
        <w:t>play of light. Or a patch of mist. Or a shade of the gargoyles.</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 xml:space="preserve"> S</w:t>
      </w:r>
      <w:r>
        <w:rPr>
          <w:rFonts w:asciiTheme="minorHAnsi" w:eastAsiaTheme="minorHAnsi" w:hAnsiTheme="minorHAnsi" w:cstheme="minorBidi"/>
          <w:iCs w:val="0"/>
          <w:szCs w:val="22"/>
        </w:rPr>
        <w:t>he s</w:t>
      </w:r>
      <w:r w:rsidRPr="000E0255">
        <w:rPr>
          <w:rFonts w:asciiTheme="minorHAnsi" w:eastAsiaTheme="minorHAnsi" w:hAnsiTheme="minorHAnsi" w:cstheme="minorBidi"/>
          <w:iCs w:val="0"/>
          <w:szCs w:val="22"/>
        </w:rPr>
        <w:t>lowly tur</w:t>
      </w:r>
      <w:r>
        <w:rPr>
          <w:rFonts w:asciiTheme="minorHAnsi" w:eastAsiaTheme="minorHAnsi" w:hAnsiTheme="minorHAnsi" w:cstheme="minorBidi"/>
          <w:iCs w:val="0"/>
          <w:szCs w:val="22"/>
        </w:rPr>
        <w:t>ned</w:t>
      </w:r>
      <w:r w:rsidRPr="000E0255">
        <w:rPr>
          <w:rFonts w:asciiTheme="minorHAnsi" w:eastAsiaTheme="minorHAnsi" w:hAnsiTheme="minorHAnsi" w:cstheme="minorBidi"/>
          <w:iCs w:val="0"/>
          <w:szCs w:val="22"/>
        </w:rPr>
        <w:t xml:space="preserve"> </w:t>
      </w:r>
      <w:r>
        <w:rPr>
          <w:rFonts w:asciiTheme="minorHAnsi" w:eastAsiaTheme="minorHAnsi" w:hAnsiTheme="minorHAnsi" w:cstheme="minorBidi"/>
          <w:iCs w:val="0"/>
          <w:szCs w:val="22"/>
        </w:rPr>
        <w:t>a</w:t>
      </w:r>
      <w:r w:rsidRPr="000E0255">
        <w:rPr>
          <w:rFonts w:asciiTheme="minorHAnsi" w:eastAsiaTheme="minorHAnsi" w:hAnsiTheme="minorHAnsi" w:cstheme="minorBidi"/>
          <w:iCs w:val="0"/>
          <w:szCs w:val="22"/>
        </w:rPr>
        <w:t>round</w:t>
      </w:r>
      <w:r>
        <w:rPr>
          <w:rFonts w:asciiTheme="minorHAnsi" w:eastAsiaTheme="minorHAnsi" w:hAnsiTheme="minorHAnsi" w:cstheme="minorBidi"/>
          <w:iCs w:val="0"/>
          <w:szCs w:val="22"/>
        </w:rPr>
        <w:t xml:space="preserve"> to face</w:t>
      </w:r>
      <w:r w:rsidRPr="000E0255">
        <w:rPr>
          <w:rFonts w:asciiTheme="minorHAnsi" w:eastAsiaTheme="minorHAnsi" w:hAnsiTheme="minorHAnsi" w:cstheme="minorBidi"/>
          <w:iCs w:val="0"/>
          <w:szCs w:val="22"/>
        </w:rPr>
        <w:t xml:space="preserve"> Maria</w:t>
      </w:r>
      <w:r>
        <w:rPr>
          <w:rFonts w:asciiTheme="minorHAnsi" w:eastAsiaTheme="minorHAnsi" w:hAnsiTheme="minorHAnsi" w:cstheme="minorBidi"/>
          <w:iCs w:val="0"/>
          <w:szCs w:val="22"/>
        </w:rPr>
        <w:t xml:space="preserve"> </w:t>
      </w:r>
      <w:proofErr w:type="gramStart"/>
      <w:r>
        <w:rPr>
          <w:rFonts w:asciiTheme="minorHAnsi" w:eastAsiaTheme="minorHAnsi" w:hAnsiTheme="minorHAnsi" w:cstheme="minorBidi"/>
          <w:iCs w:val="0"/>
          <w:szCs w:val="22"/>
        </w:rPr>
        <w:t>again</w:t>
      </w:r>
      <w:r w:rsidRPr="000E0255">
        <w:rPr>
          <w:rFonts w:asciiTheme="minorHAnsi" w:eastAsiaTheme="minorHAnsi" w:hAnsiTheme="minorHAnsi" w:cstheme="minorBidi"/>
          <w:iCs w:val="0"/>
          <w:szCs w:val="22"/>
        </w:rPr>
        <w:t>,  ke</w:t>
      </w:r>
      <w:r>
        <w:rPr>
          <w:rFonts w:asciiTheme="minorHAnsi" w:eastAsiaTheme="minorHAnsi" w:hAnsiTheme="minorHAnsi" w:cstheme="minorBidi"/>
          <w:iCs w:val="0"/>
          <w:szCs w:val="22"/>
        </w:rPr>
        <w:t>eping</w:t>
      </w:r>
      <w:proofErr w:type="gramEnd"/>
      <w:r w:rsidRPr="000E0255">
        <w:rPr>
          <w:rFonts w:asciiTheme="minorHAnsi" w:eastAsiaTheme="minorHAnsi" w:hAnsiTheme="minorHAnsi" w:cstheme="minorBidi"/>
          <w:iCs w:val="0"/>
          <w:szCs w:val="22"/>
        </w:rPr>
        <w:t xml:space="preserve"> her hands clasped behind</w:t>
      </w:r>
      <w:r>
        <w:rPr>
          <w:rFonts w:asciiTheme="minorHAnsi" w:eastAsiaTheme="minorHAnsi" w:hAnsiTheme="minorHAnsi" w:cstheme="minorBidi"/>
          <w:iCs w:val="0"/>
          <w:szCs w:val="22"/>
        </w:rPr>
        <w:t xml:space="preserve"> her back</w:t>
      </w:r>
      <w:r w:rsidRPr="000E0255">
        <w:rPr>
          <w:rFonts w:asciiTheme="minorHAnsi" w:eastAsiaTheme="minorHAnsi" w:hAnsiTheme="minorHAnsi" w:cstheme="minorBidi"/>
          <w:iCs w:val="0"/>
          <w:szCs w:val="22"/>
        </w:rPr>
        <w:t xml:space="preserve">. </w:t>
      </w:r>
      <w:r>
        <w:rPr>
          <w:rFonts w:asciiTheme="minorHAnsi" w:eastAsiaTheme="minorHAnsi" w:hAnsiTheme="minorHAnsi" w:cstheme="minorBidi"/>
          <w:iCs w:val="0"/>
          <w:szCs w:val="22"/>
        </w:rPr>
        <w:t>“</w:t>
      </w:r>
      <w:r w:rsidRPr="000E0255">
        <w:rPr>
          <w:rFonts w:asciiTheme="minorHAnsi" w:eastAsiaTheme="minorHAnsi" w:hAnsiTheme="minorHAnsi" w:cstheme="minorBidi"/>
          <w:iCs w:val="0"/>
          <w:szCs w:val="22"/>
        </w:rPr>
        <w:t>You see the world clearly. You see the things that pass over the heads of other people.</w:t>
      </w:r>
      <w:r>
        <w:rPr>
          <w:rFonts w:asciiTheme="minorHAnsi" w:eastAsiaTheme="minorHAnsi" w:hAnsiTheme="minorHAnsi" w:cstheme="minorBidi"/>
          <w:iCs w:val="0"/>
          <w:szCs w:val="22"/>
        </w:rPr>
        <w:t>”</w:t>
      </w:r>
    </w:p>
    <w:p w14:paraId="419C37EE"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I notice what stands where I look,” Maria replied. “That is all.”</w:t>
      </w:r>
    </w:p>
    <w:p w14:paraId="211A8EBD"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The girl studied her face with growing admiration. “You are not afraid.”</w:t>
      </w:r>
    </w:p>
    <w:p w14:paraId="12E2A402"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Should I be?”</w:t>
      </w:r>
    </w:p>
    <w:p w14:paraId="1BBA8ECF" w14:textId="77777777" w:rsidR="00DE5C68"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 xml:space="preserve">The girl shrugged lightly. “Fear is a choice. You are not choosing it. I like that.” </w:t>
      </w:r>
    </w:p>
    <w:p w14:paraId="5F0569DF" w14:textId="77777777"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You still haven’t told me who you are? What’s your name? What are you doing here so late at night? Shouldn’t you be at home with your parents?”</w:t>
      </w:r>
    </w:p>
    <w:p w14:paraId="6DBB8592" w14:textId="79D0C4D0"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The little girl</w:t>
      </w:r>
      <w:r w:rsidR="005512E5">
        <w:rPr>
          <w:rFonts w:asciiTheme="minorHAnsi" w:eastAsiaTheme="minorHAnsi" w:hAnsiTheme="minorHAnsi" w:cstheme="minorBidi"/>
          <w:iCs w:val="0"/>
          <w:szCs w:val="22"/>
        </w:rPr>
        <w:t>’s</w:t>
      </w:r>
      <w:r w:rsidRPr="00414B70">
        <w:rPr>
          <w:rFonts w:asciiTheme="minorHAnsi" w:eastAsiaTheme="minorHAnsi" w:hAnsiTheme="minorHAnsi" w:cstheme="minorBidi"/>
          <w:iCs w:val="0"/>
          <w:szCs w:val="22"/>
        </w:rPr>
        <w:t xml:space="preserve"> expression brightened</w:t>
      </w:r>
      <w:r w:rsidR="005512E5">
        <w:rPr>
          <w:rFonts w:asciiTheme="minorHAnsi" w:eastAsiaTheme="minorHAnsi" w:hAnsiTheme="minorHAnsi" w:cstheme="minorBidi"/>
          <w:iCs w:val="0"/>
          <w:szCs w:val="22"/>
        </w:rPr>
        <w:t>,</w:t>
      </w:r>
      <w:r w:rsidRPr="00414B70">
        <w:rPr>
          <w:rFonts w:asciiTheme="minorHAnsi" w:eastAsiaTheme="minorHAnsi" w:hAnsiTheme="minorHAnsi" w:cstheme="minorBidi"/>
          <w:iCs w:val="0"/>
          <w:szCs w:val="22"/>
        </w:rPr>
        <w:t xml:space="preserve"> a</w:t>
      </w:r>
      <w:r>
        <w:rPr>
          <w:rFonts w:asciiTheme="minorHAnsi" w:eastAsiaTheme="minorHAnsi" w:hAnsiTheme="minorHAnsi" w:cstheme="minorBidi"/>
          <w:iCs w:val="0"/>
          <w:szCs w:val="22"/>
        </w:rPr>
        <w:t>nd this time</w:t>
      </w:r>
      <w:r w:rsidR="005512E5">
        <w:rPr>
          <w:rFonts w:asciiTheme="minorHAnsi" w:eastAsiaTheme="minorHAnsi" w:hAnsiTheme="minorHAnsi" w:cstheme="minorBidi"/>
          <w:iCs w:val="0"/>
          <w:szCs w:val="22"/>
        </w:rPr>
        <w:t xml:space="preserve">, when she smiled, it felt brighter, much larger than the shy, small smiles she had been giving Maria </w:t>
      </w:r>
      <w:r w:rsidR="005512E5">
        <w:rPr>
          <w:rFonts w:asciiTheme="minorHAnsi" w:eastAsiaTheme="minorHAnsi" w:hAnsiTheme="minorHAnsi" w:cstheme="minorBidi"/>
          <w:iCs w:val="0"/>
          <w:szCs w:val="22"/>
        </w:rPr>
        <w:lastRenderedPageBreak/>
        <w:t>previously; this one felt more genuine</w:t>
      </w:r>
      <w:r w:rsidRPr="00414B70">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But as quickly as it came</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the smile went away</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and the girl bowed her head. </w:t>
      </w:r>
    </w:p>
    <w:p w14:paraId="4E003204" w14:textId="77777777"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What’s wrong? Is everything okay?”</w:t>
      </w:r>
    </w:p>
    <w:p w14:paraId="788BA695" w14:textId="77777777"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 xml:space="preserve">“Yes,” the girl whispered. </w:t>
      </w:r>
    </w:p>
    <w:p w14:paraId="208287E2" w14:textId="591B64DC"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 xml:space="preserve">“Then tell me, what’s your name?” Maria asked, softening her voice even further so as not </w:t>
      </w:r>
      <w:r w:rsidR="005512E5">
        <w:rPr>
          <w:rFonts w:asciiTheme="minorHAnsi" w:eastAsiaTheme="minorHAnsi" w:hAnsiTheme="minorHAnsi" w:cstheme="minorBidi"/>
          <w:iCs w:val="0"/>
          <w:szCs w:val="22"/>
        </w:rPr>
        <w:t xml:space="preserve">to </w:t>
      </w:r>
      <w:r>
        <w:rPr>
          <w:rFonts w:asciiTheme="minorHAnsi" w:eastAsiaTheme="minorHAnsi" w:hAnsiTheme="minorHAnsi" w:cstheme="minorBidi"/>
          <w:iCs w:val="0"/>
          <w:szCs w:val="22"/>
        </w:rPr>
        <w:t xml:space="preserve">scare the little girl away. </w:t>
      </w:r>
    </w:p>
    <w:p w14:paraId="4AA3B65A" w14:textId="77777777" w:rsidR="00DE5C68" w:rsidRPr="00414B70" w:rsidRDefault="00DE5C68" w:rsidP="00270F08">
      <w:pPr>
        <w:spacing w:before="0" w:after="160" w:line="259" w:lineRule="auto"/>
        <w:rPr>
          <w:rFonts w:asciiTheme="minorHAnsi" w:eastAsiaTheme="minorHAnsi" w:hAnsiTheme="minorHAnsi" w:cstheme="minorBidi"/>
          <w:iCs w:val="0"/>
          <w:szCs w:val="22"/>
        </w:rPr>
      </w:pPr>
      <w:r w:rsidRPr="00414B70">
        <w:rPr>
          <w:rFonts w:asciiTheme="minorHAnsi" w:eastAsiaTheme="minorHAnsi" w:hAnsiTheme="minorHAnsi" w:cstheme="minorBidi"/>
          <w:iCs w:val="0"/>
          <w:szCs w:val="22"/>
        </w:rPr>
        <w:t xml:space="preserve"> “My name is Chlorine. People gave me that name a long time ago. If you want, you may call me Ciel</w:t>
      </w:r>
      <w:r>
        <w:rPr>
          <w:rFonts w:asciiTheme="minorHAnsi" w:eastAsiaTheme="minorHAnsi" w:hAnsiTheme="minorHAnsi" w:cstheme="minorBidi"/>
          <w:iCs w:val="0"/>
          <w:szCs w:val="22"/>
        </w:rPr>
        <w:t>le</w:t>
      </w:r>
      <w:r w:rsidRPr="00414B70">
        <w:rPr>
          <w:rFonts w:asciiTheme="minorHAnsi" w:eastAsiaTheme="minorHAnsi" w:hAnsiTheme="minorHAnsi" w:cstheme="minorBidi"/>
          <w:iCs w:val="0"/>
          <w:szCs w:val="22"/>
        </w:rPr>
        <w:t>. It reminds me of the sky.”</w:t>
      </w:r>
    </w:p>
    <w:p w14:paraId="05977EF4" w14:textId="77777777" w:rsidR="00DE5C68"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Maria tried to think of a sensible response, but all she managed was, “Chlorine?”</w:t>
      </w:r>
    </w:p>
    <w:p w14:paraId="1FEE0B78" w14:textId="3D0DC7A9"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That was not the right response because the girl shut right back up and</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picking up the mop</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she began vigorously scrubbing the fountain. </w:t>
      </w:r>
    </w:p>
    <w:p w14:paraId="0A3AB03F" w14:textId="13F97234"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I’m sorry. I didn’t mean to offen</w:t>
      </w:r>
      <w:r w:rsidR="005512E5">
        <w:rPr>
          <w:rFonts w:asciiTheme="minorHAnsi" w:eastAsiaTheme="minorHAnsi" w:hAnsiTheme="minorHAnsi" w:cstheme="minorBidi"/>
          <w:iCs w:val="0"/>
          <w:szCs w:val="22"/>
        </w:rPr>
        <w:t>d</w:t>
      </w:r>
      <w:r>
        <w:rPr>
          <w:rFonts w:asciiTheme="minorHAnsi" w:eastAsiaTheme="minorHAnsi" w:hAnsiTheme="minorHAnsi" w:cstheme="minorBidi"/>
          <w:iCs w:val="0"/>
          <w:szCs w:val="22"/>
        </w:rPr>
        <w:t xml:space="preserve"> you</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your name is unique. I’ve never heard anyone with such a wonderful name before. It</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s one in a million, just like you</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I’m sure of it.” </w:t>
      </w:r>
    </w:p>
    <w:p w14:paraId="08881677" w14:textId="639EF21B"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This got the girl to stop scrubbing</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and she looked up at Maria. “Would you like </w:t>
      </w:r>
      <w:r w:rsidR="005512E5">
        <w:rPr>
          <w:rFonts w:asciiTheme="minorHAnsi" w:eastAsiaTheme="minorHAnsi" w:hAnsiTheme="minorHAnsi" w:cstheme="minorBidi"/>
          <w:iCs w:val="0"/>
          <w:szCs w:val="22"/>
        </w:rPr>
        <w:t>me to</w:t>
      </w:r>
      <w:r>
        <w:rPr>
          <w:rFonts w:asciiTheme="minorHAnsi" w:eastAsiaTheme="minorHAnsi" w:hAnsiTheme="minorHAnsi" w:cstheme="minorBidi"/>
          <w:iCs w:val="0"/>
          <w:szCs w:val="22"/>
        </w:rPr>
        <w:t xml:space="preserve"> call you </w:t>
      </w:r>
      <w:proofErr w:type="spellStart"/>
      <w:r>
        <w:rPr>
          <w:rFonts w:asciiTheme="minorHAnsi" w:eastAsiaTheme="minorHAnsi" w:hAnsiTheme="minorHAnsi" w:cstheme="minorBidi"/>
          <w:iCs w:val="0"/>
          <w:szCs w:val="22"/>
        </w:rPr>
        <w:t>Cholrine</w:t>
      </w:r>
      <w:proofErr w:type="spellEnd"/>
      <w:r>
        <w:rPr>
          <w:rFonts w:asciiTheme="minorHAnsi" w:eastAsiaTheme="minorHAnsi" w:hAnsiTheme="minorHAnsi" w:cstheme="minorBidi"/>
          <w:iCs w:val="0"/>
          <w:szCs w:val="22"/>
        </w:rPr>
        <w:t xml:space="preserve"> or would you prefer if I called you Cielle?” she asked. </w:t>
      </w:r>
    </w:p>
    <w:p w14:paraId="67D281D5" w14:textId="170C03E1"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The little girl seemed lost for words</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and all she man</w:t>
      </w:r>
      <w:r w:rsidR="005512E5">
        <w:rPr>
          <w:rFonts w:asciiTheme="minorHAnsi" w:eastAsiaTheme="minorHAnsi" w:hAnsiTheme="minorHAnsi" w:cstheme="minorBidi"/>
          <w:iCs w:val="0"/>
          <w:szCs w:val="22"/>
        </w:rPr>
        <w:t>a</w:t>
      </w:r>
      <w:r>
        <w:rPr>
          <w:rFonts w:asciiTheme="minorHAnsi" w:eastAsiaTheme="minorHAnsi" w:hAnsiTheme="minorHAnsi" w:cstheme="minorBidi"/>
          <w:iCs w:val="0"/>
          <w:szCs w:val="22"/>
        </w:rPr>
        <w:t>ged was a small, “Yes”.</w:t>
      </w:r>
    </w:p>
    <w:p w14:paraId="11CBC7D6" w14:textId="36FCB081"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Well, Chlorine. If you don’t mind me asking</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would you tell me what you’re doing here? How did you get here.” </w:t>
      </w:r>
    </w:p>
    <w:p w14:paraId="51BE0F18" w14:textId="77777777"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 xml:space="preserve">In a voice that was so low that Maria had to strain her ears to hear, Chlorine said, “It’s a long story.” </w:t>
      </w:r>
    </w:p>
    <w:p w14:paraId="0355E7F6" w14:textId="42FD9F5C"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I love stories. Would you share it with me</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please?”</w:t>
      </w:r>
    </w:p>
    <w:p w14:paraId="11B06C7C" w14:textId="0B3A980F"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It was like Maria had said the magic words</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and Chlorine perked right up, “It’s a </w:t>
      </w:r>
      <w:proofErr w:type="spellStart"/>
      <w:r>
        <w:rPr>
          <w:rFonts w:asciiTheme="minorHAnsi" w:eastAsiaTheme="minorHAnsi" w:hAnsiTheme="minorHAnsi" w:cstheme="minorBidi"/>
          <w:iCs w:val="0"/>
          <w:szCs w:val="22"/>
        </w:rPr>
        <w:t>looong</w:t>
      </w:r>
      <w:proofErr w:type="spellEnd"/>
      <w:r>
        <w:rPr>
          <w:rFonts w:asciiTheme="minorHAnsi" w:eastAsiaTheme="minorHAnsi" w:hAnsiTheme="minorHAnsi" w:cstheme="minorBidi"/>
          <w:iCs w:val="0"/>
          <w:szCs w:val="22"/>
        </w:rPr>
        <w:t xml:space="preserve"> story</w:t>
      </w:r>
      <w:r w:rsidR="00975011">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and I need my friends here to help me tell it.” </w:t>
      </w:r>
    </w:p>
    <w:p w14:paraId="383E99A7" w14:textId="77777777"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 xml:space="preserve">“Your friends?’ Maria asked. </w:t>
      </w:r>
    </w:p>
    <w:p w14:paraId="549975E1" w14:textId="77777777"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lastRenderedPageBreak/>
        <w:t xml:space="preserve">“Yes, they’re wonderful and very good at the singing parts.” </w:t>
      </w:r>
    </w:p>
    <w:p w14:paraId="639DA827"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Maria blinked. “Singing… parts?”</w:t>
      </w:r>
    </w:p>
    <w:p w14:paraId="3248C0C0" w14:textId="4CFB3369" w:rsidR="00DE5C68"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Oh yes.” Chlorine’s eyes sparkled. “Every story needs a chorus.</w:t>
      </w:r>
      <w:r>
        <w:rPr>
          <w:rFonts w:asciiTheme="minorHAnsi" w:eastAsiaTheme="minorHAnsi" w:hAnsiTheme="minorHAnsi" w:cstheme="minorBidi"/>
          <w:iCs w:val="0"/>
          <w:szCs w:val="22"/>
        </w:rPr>
        <w:t xml:space="preserve"> Is it okay if my friends are there?” </w:t>
      </w:r>
    </w:p>
    <w:p w14:paraId="2C1764C3" w14:textId="0D3F77E1"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Why yes</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of</w:t>
      </w:r>
      <w:r w:rsidR="005512E5">
        <w:rPr>
          <w:rFonts w:asciiTheme="minorHAnsi" w:eastAsiaTheme="minorHAnsi" w:hAnsiTheme="minorHAnsi" w:cstheme="minorBidi"/>
          <w:iCs w:val="0"/>
          <w:szCs w:val="22"/>
        </w:rPr>
        <w:t xml:space="preserve"> </w:t>
      </w:r>
      <w:r>
        <w:rPr>
          <w:rFonts w:asciiTheme="minorHAnsi" w:eastAsiaTheme="minorHAnsi" w:hAnsiTheme="minorHAnsi" w:cstheme="minorBidi"/>
          <w:iCs w:val="0"/>
          <w:szCs w:val="22"/>
        </w:rPr>
        <w:t>course</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the more the merrier. But where are they?” Maria looked around for other kids Chlorine’s age</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but the Javel square was empty besides the two of them. </w:t>
      </w:r>
    </w:p>
    <w:p w14:paraId="18814C9B"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 xml:space="preserve">“They aren’t here right now. But they will be tomorrow. Can you come by tomorrow? Same time? My friends will be here by then. I’d love to tell </w:t>
      </w:r>
      <w:proofErr w:type="gramStart"/>
      <w:r>
        <w:rPr>
          <w:rFonts w:asciiTheme="minorHAnsi" w:eastAsiaTheme="minorHAnsi" w:hAnsiTheme="minorHAnsi" w:cstheme="minorBidi"/>
          <w:iCs w:val="0"/>
          <w:szCs w:val="22"/>
        </w:rPr>
        <w:t>you</w:t>
      </w:r>
      <w:proofErr w:type="gramEnd"/>
      <w:r>
        <w:rPr>
          <w:rFonts w:asciiTheme="minorHAnsi" w:eastAsiaTheme="minorHAnsi" w:hAnsiTheme="minorHAnsi" w:cstheme="minorBidi"/>
          <w:iCs w:val="0"/>
          <w:szCs w:val="22"/>
        </w:rPr>
        <w:t xml:space="preserve"> my story.” </w:t>
      </w:r>
    </w:p>
    <w:p w14:paraId="33649FE4" w14:textId="77777777"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The fountain bubbled behind them, catching the soft green glow of her hair. Maria felt that fizzing tingle again, but stronger this time, as though she were standing at the first step of a long, strange adventure.</w:t>
      </w:r>
    </w:p>
    <w:p w14:paraId="3656AF8B" w14:textId="5BF015DD" w:rsidR="00DE5C68" w:rsidRPr="00985926"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 xml:space="preserve">“All right,” </w:t>
      </w:r>
      <w:r>
        <w:rPr>
          <w:rFonts w:asciiTheme="minorHAnsi" w:eastAsiaTheme="minorHAnsi" w:hAnsiTheme="minorHAnsi" w:cstheme="minorBidi"/>
          <w:iCs w:val="0"/>
          <w:szCs w:val="22"/>
        </w:rPr>
        <w:t>Maria</w:t>
      </w:r>
      <w:r w:rsidRPr="00985926">
        <w:rPr>
          <w:rFonts w:asciiTheme="minorHAnsi" w:eastAsiaTheme="minorHAnsi" w:hAnsiTheme="minorHAnsi" w:cstheme="minorBidi"/>
          <w:iCs w:val="0"/>
          <w:szCs w:val="22"/>
        </w:rPr>
        <w:t xml:space="preserve"> said quietly</w:t>
      </w:r>
      <w:r>
        <w:rPr>
          <w:rFonts w:asciiTheme="minorHAnsi" w:eastAsiaTheme="minorHAnsi" w:hAnsiTheme="minorHAnsi" w:cstheme="minorBidi"/>
          <w:iCs w:val="0"/>
          <w:szCs w:val="22"/>
        </w:rPr>
        <w:t>, giving her a soft smile</w:t>
      </w:r>
      <w:r w:rsidRPr="00985926">
        <w:rPr>
          <w:rFonts w:asciiTheme="minorHAnsi" w:eastAsiaTheme="minorHAnsi" w:hAnsiTheme="minorHAnsi" w:cstheme="minorBidi"/>
          <w:iCs w:val="0"/>
          <w:szCs w:val="22"/>
        </w:rPr>
        <w:t>. “I’ll come back</w:t>
      </w:r>
      <w:r>
        <w:rPr>
          <w:rFonts w:asciiTheme="minorHAnsi" w:eastAsiaTheme="minorHAnsi" w:hAnsiTheme="minorHAnsi" w:cstheme="minorBidi"/>
          <w:iCs w:val="0"/>
          <w:szCs w:val="22"/>
        </w:rPr>
        <w:t xml:space="preserve"> tomorrow</w:t>
      </w:r>
      <w:r w:rsidRPr="00985926">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I promise.</w:t>
      </w:r>
      <w:r w:rsidRPr="00985926">
        <w:rPr>
          <w:rFonts w:asciiTheme="minorHAnsi" w:eastAsiaTheme="minorHAnsi" w:hAnsiTheme="minorHAnsi" w:cstheme="minorBidi"/>
          <w:iCs w:val="0"/>
          <w:szCs w:val="22"/>
        </w:rPr>
        <w:t>”</w:t>
      </w:r>
    </w:p>
    <w:p w14:paraId="36992670" w14:textId="77777777" w:rsidR="00DE5C68" w:rsidRDefault="00DE5C68" w:rsidP="00270F08">
      <w:pPr>
        <w:spacing w:before="0" w:after="160" w:line="259" w:lineRule="auto"/>
        <w:rPr>
          <w:rFonts w:asciiTheme="minorHAnsi" w:eastAsiaTheme="minorHAnsi" w:hAnsiTheme="minorHAnsi" w:cstheme="minorBidi"/>
          <w:iCs w:val="0"/>
          <w:szCs w:val="22"/>
        </w:rPr>
      </w:pPr>
      <w:r w:rsidRPr="00985926">
        <w:rPr>
          <w:rFonts w:asciiTheme="minorHAnsi" w:eastAsiaTheme="minorHAnsi" w:hAnsiTheme="minorHAnsi" w:cstheme="minorBidi"/>
          <w:iCs w:val="0"/>
          <w:szCs w:val="22"/>
        </w:rPr>
        <w:t>Chlorine clapped once, happily. “Good! Bring the bottle back, too. I’ll fill it before you go.”</w:t>
      </w:r>
    </w:p>
    <w:p w14:paraId="2C646058" w14:textId="56E6AA42" w:rsidR="00DE5C68"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Oh</w:t>
      </w:r>
      <w:r w:rsidR="005512E5">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and my friends call me Cielle,” she said shyly. </w:t>
      </w:r>
    </w:p>
    <w:p w14:paraId="21D0D8A7" w14:textId="49A011C2" w:rsidR="00DE5C68" w:rsidRPr="00985926" w:rsidRDefault="00DE5C68" w:rsidP="00270F08">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Good</w:t>
      </w:r>
      <w:r w:rsidR="00975011">
        <w:rPr>
          <w:rFonts w:asciiTheme="minorHAnsi" w:eastAsiaTheme="minorHAnsi" w:hAnsiTheme="minorHAnsi" w:cstheme="minorBidi"/>
          <w:iCs w:val="0"/>
          <w:szCs w:val="22"/>
        </w:rPr>
        <w:t>,</w:t>
      </w:r>
      <w:r>
        <w:rPr>
          <w:rFonts w:asciiTheme="minorHAnsi" w:eastAsiaTheme="minorHAnsi" w:hAnsiTheme="minorHAnsi" w:cstheme="minorBidi"/>
          <w:iCs w:val="0"/>
          <w:szCs w:val="22"/>
        </w:rPr>
        <w:t xml:space="preserve"> Cielle, I’ll see you tomorrow.” Maria gave the girl a big smile. </w:t>
      </w:r>
    </w:p>
    <w:p w14:paraId="6414397C" w14:textId="1CD62814" w:rsidR="00DE5C68" w:rsidRDefault="00DE5C68" w:rsidP="00270F08">
      <w:pPr>
        <w:spacing w:before="0" w:after="160" w:line="259" w:lineRule="auto"/>
        <w:rPr>
          <w:rFonts w:asciiTheme="minorHAnsi" w:eastAsiaTheme="minorHAnsi" w:hAnsiTheme="minorHAnsi" w:cstheme="minorBidi"/>
          <w:iCs w:val="0"/>
          <w:szCs w:val="22"/>
        </w:rPr>
      </w:pPr>
      <w:r w:rsidRPr="00874959">
        <w:rPr>
          <w:rFonts w:asciiTheme="minorHAnsi" w:eastAsiaTheme="minorHAnsi" w:hAnsiTheme="minorHAnsi" w:cstheme="minorBidi"/>
          <w:iCs w:val="0"/>
          <w:szCs w:val="22"/>
        </w:rPr>
        <w:t>Then, when the last sliver of daylight disappeared, the girl sprang frantically onto the fountain edge and huddled into silence. Her hair dimmed. Her face grew calm. And the moment she was just like a bit of the statue, another sculpture within the Art Nouveau tangle of vines and stone. Maria retreated, not knowing whether to wave or talk. But the girl did not move. The fountain alone was murmuring, constant and clear, as the twilight fell upon them.</w:t>
      </w:r>
    </w:p>
    <w:p w14:paraId="76EE3A70" w14:textId="77777777" w:rsidR="00DE5C68" w:rsidRDefault="00DE5C68" w:rsidP="005512E5">
      <w:pPr>
        <w:spacing w:before="0" w:after="160" w:line="259" w:lineRule="auto"/>
        <w:ind w:firstLine="0"/>
        <w:rPr>
          <w:rFonts w:asciiTheme="minorHAnsi" w:eastAsiaTheme="minorHAnsi" w:hAnsiTheme="minorHAnsi" w:cstheme="minorBidi"/>
          <w:iCs w:val="0"/>
          <w:szCs w:val="22"/>
        </w:rPr>
      </w:pPr>
    </w:p>
    <w:p w14:paraId="2C44C636" w14:textId="77777777" w:rsidR="00DE5C68" w:rsidRDefault="00DE5C68" w:rsidP="005512E5">
      <w:pPr>
        <w:spacing w:before="0" w:after="160" w:line="259" w:lineRule="auto"/>
        <w:ind w:firstLine="0"/>
        <w:rPr>
          <w:rFonts w:asciiTheme="minorHAnsi" w:eastAsiaTheme="minorHAnsi" w:hAnsiTheme="minorHAnsi" w:cstheme="minorBidi"/>
          <w:iCs w:val="0"/>
          <w:szCs w:val="22"/>
        </w:rPr>
      </w:pPr>
    </w:p>
    <w:p w14:paraId="6574D244" w14:textId="77777777" w:rsidR="00DE5C68" w:rsidRDefault="00DE5C68" w:rsidP="005512E5">
      <w:pPr>
        <w:spacing w:before="0" w:after="160" w:line="259" w:lineRule="auto"/>
        <w:ind w:firstLine="0"/>
        <w:rPr>
          <w:rFonts w:asciiTheme="minorHAnsi" w:eastAsiaTheme="minorHAnsi" w:hAnsiTheme="minorHAnsi" w:cstheme="minorBidi"/>
          <w:iCs w:val="0"/>
          <w:szCs w:val="22"/>
        </w:rPr>
      </w:pPr>
    </w:p>
    <w:p w14:paraId="4DB373F0" w14:textId="77777777" w:rsidR="00DE5C68" w:rsidRDefault="00DE5C68" w:rsidP="00DE5C68">
      <w:pPr>
        <w:spacing w:before="0" w:after="160" w:line="259" w:lineRule="auto"/>
        <w:ind w:firstLine="0"/>
        <w:rPr>
          <w:rFonts w:asciiTheme="minorHAnsi" w:eastAsiaTheme="minorHAnsi" w:hAnsiTheme="minorHAnsi" w:cstheme="minorBidi"/>
          <w:iCs w:val="0"/>
          <w:szCs w:val="22"/>
        </w:rPr>
      </w:pPr>
    </w:p>
    <w:p w14:paraId="66A14196" w14:textId="7D086AD9" w:rsidR="00E42353" w:rsidRPr="006B6CB7" w:rsidRDefault="00E42353" w:rsidP="006B6CB7">
      <w:pPr>
        <w:pStyle w:val="Heading1"/>
      </w:pPr>
      <w:bookmarkStart w:id="1" w:name="_Toc218504146"/>
      <w:r w:rsidRPr="006B6CB7">
        <w:t>Chapter One: Discovery in Scheele’s Laboratory</w:t>
      </w:r>
      <w:bookmarkEnd w:id="1"/>
    </w:p>
    <w:p w14:paraId="4BCC1F02"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aria returned to the fountain the next day at the same hour. The sky glowed with the soft colors of early twilight. Warm yellow lamps lit the narrow streets of Javel. She held her sister’s bottle close as she approached the small square. The fountain stood quiet, and the gargoyles watched from the church roof like patient stone birds.</w:t>
      </w:r>
    </w:p>
    <w:p w14:paraId="70CE7E2B" w14:textId="0A2E3D21"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She looked for Ciel</w:t>
      </w:r>
      <w:r>
        <w:rPr>
          <w:rFonts w:asciiTheme="minorHAnsi" w:eastAsiaTheme="minorHAnsi" w:hAnsiTheme="minorHAnsi" w:cstheme="minorBidi"/>
          <w:iCs w:val="0"/>
          <w:szCs w:val="22"/>
        </w:rPr>
        <w:t>le</w:t>
      </w:r>
      <w:r w:rsidRPr="00521D60">
        <w:rPr>
          <w:rFonts w:asciiTheme="minorHAnsi" w:eastAsiaTheme="minorHAnsi" w:hAnsiTheme="minorHAnsi" w:cstheme="minorBidi"/>
          <w:iCs w:val="0"/>
          <w:szCs w:val="22"/>
        </w:rPr>
        <w:t xml:space="preserve"> at once</w:t>
      </w:r>
      <w:r>
        <w:rPr>
          <w:rFonts w:asciiTheme="minorHAnsi" w:eastAsiaTheme="minorHAnsi" w:hAnsiTheme="minorHAnsi" w:cstheme="minorBidi"/>
          <w:iCs w:val="0"/>
          <w:szCs w:val="22"/>
        </w:rPr>
        <w:t>, but</w:t>
      </w:r>
      <w:r w:rsidRPr="00521D60">
        <w:rPr>
          <w:rFonts w:asciiTheme="minorHAnsi" w:eastAsiaTheme="minorHAnsi" w:hAnsiTheme="minorHAnsi" w:cstheme="minorBidi"/>
          <w:iCs w:val="0"/>
          <w:szCs w:val="22"/>
        </w:rPr>
        <w:t xml:space="preserve"> did not see her.</w:t>
      </w:r>
    </w:p>
    <w:p w14:paraId="3CCB2DC9"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The fountain’s stone surface offered no sign of green hair or soft footsteps. The plaza felt still, as if it held its breath.</w:t>
      </w:r>
    </w:p>
    <w:p w14:paraId="59A83CBA" w14:textId="24B8D9D9"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Ciel</w:t>
      </w:r>
      <w:r>
        <w:rPr>
          <w:rFonts w:asciiTheme="minorHAnsi" w:eastAsiaTheme="minorHAnsi" w:hAnsiTheme="minorHAnsi" w:cstheme="minorBidi"/>
          <w:iCs w:val="0"/>
          <w:szCs w:val="22"/>
        </w:rPr>
        <w:t>le</w:t>
      </w:r>
      <w:r w:rsidRPr="00521D60">
        <w:rPr>
          <w:rFonts w:asciiTheme="minorHAnsi" w:eastAsiaTheme="minorHAnsi" w:hAnsiTheme="minorHAnsi" w:cstheme="minorBidi"/>
          <w:iCs w:val="0"/>
          <w:szCs w:val="22"/>
        </w:rPr>
        <w:t>?” Maria called</w:t>
      </w:r>
      <w:r>
        <w:rPr>
          <w:rFonts w:asciiTheme="minorHAnsi" w:eastAsiaTheme="minorHAnsi" w:hAnsiTheme="minorHAnsi" w:cstheme="minorBidi"/>
          <w:iCs w:val="0"/>
          <w:szCs w:val="22"/>
        </w:rPr>
        <w:t xml:space="preserve"> out</w:t>
      </w:r>
      <w:r w:rsidRPr="00521D60">
        <w:rPr>
          <w:rFonts w:asciiTheme="minorHAnsi" w:eastAsiaTheme="minorHAnsi" w:hAnsiTheme="minorHAnsi" w:cstheme="minorBidi"/>
          <w:iCs w:val="0"/>
          <w:szCs w:val="22"/>
        </w:rPr>
        <w:t xml:space="preserve"> gently.</w:t>
      </w:r>
    </w:p>
    <w:p w14:paraId="262E9B11"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A faint whisper of movement answered her. It came from behind the fountain. She stepped to the side and caught a glimpse of pale green hair peeking around the stone.</w:t>
      </w:r>
    </w:p>
    <w:p w14:paraId="64FF9970" w14:textId="6777C6FD"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Ciel</w:t>
      </w:r>
      <w:r>
        <w:rPr>
          <w:rFonts w:asciiTheme="minorHAnsi" w:eastAsiaTheme="minorHAnsi" w:hAnsiTheme="minorHAnsi" w:cstheme="minorBidi"/>
          <w:iCs w:val="0"/>
          <w:szCs w:val="22"/>
        </w:rPr>
        <w:t>le</w:t>
      </w:r>
      <w:r w:rsidRPr="00521D60">
        <w:rPr>
          <w:rFonts w:asciiTheme="minorHAnsi" w:eastAsiaTheme="minorHAnsi" w:hAnsiTheme="minorHAnsi" w:cstheme="minorBidi"/>
          <w:iCs w:val="0"/>
          <w:szCs w:val="22"/>
        </w:rPr>
        <w:t xml:space="preserve"> ducked back out of sight at once.</w:t>
      </w:r>
    </w:p>
    <w:p w14:paraId="3CAE5BB8"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aria hid a smile. “I can wait if you need a moment.”</w:t>
      </w:r>
    </w:p>
    <w:p w14:paraId="08016941" w14:textId="6AA40F1E"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A tiny voice floated back. “I am not alone today.</w:t>
      </w:r>
      <w:r w:rsidR="00AD049A">
        <w:rPr>
          <w:rFonts w:asciiTheme="minorHAnsi" w:eastAsiaTheme="minorHAnsi" w:hAnsiTheme="minorHAnsi" w:cstheme="minorBidi"/>
          <w:iCs w:val="0"/>
          <w:szCs w:val="22"/>
        </w:rPr>
        <w:t xml:space="preserve"> Remember</w:t>
      </w:r>
      <w:r w:rsidR="005512E5">
        <w:rPr>
          <w:rFonts w:asciiTheme="minorHAnsi" w:eastAsiaTheme="minorHAnsi" w:hAnsiTheme="minorHAnsi" w:cstheme="minorBidi"/>
          <w:iCs w:val="0"/>
          <w:szCs w:val="22"/>
        </w:rPr>
        <w:t>,</w:t>
      </w:r>
      <w:r w:rsidR="00AD049A">
        <w:rPr>
          <w:rFonts w:asciiTheme="minorHAnsi" w:eastAsiaTheme="minorHAnsi" w:hAnsiTheme="minorHAnsi" w:cstheme="minorBidi"/>
          <w:iCs w:val="0"/>
          <w:szCs w:val="22"/>
        </w:rPr>
        <w:t xml:space="preserve"> I </w:t>
      </w:r>
      <w:r w:rsidR="005512E5">
        <w:rPr>
          <w:rFonts w:asciiTheme="minorHAnsi" w:eastAsiaTheme="minorHAnsi" w:hAnsiTheme="minorHAnsi" w:cstheme="minorBidi"/>
          <w:iCs w:val="0"/>
          <w:szCs w:val="22"/>
        </w:rPr>
        <w:t xml:space="preserve">asked </w:t>
      </w:r>
      <w:r w:rsidR="00AD049A">
        <w:rPr>
          <w:rFonts w:asciiTheme="minorHAnsi" w:eastAsiaTheme="minorHAnsi" w:hAnsiTheme="minorHAnsi" w:cstheme="minorBidi"/>
          <w:iCs w:val="0"/>
          <w:szCs w:val="22"/>
        </w:rPr>
        <w:t xml:space="preserve">if I could invite </w:t>
      </w:r>
      <w:r w:rsidR="005512E5">
        <w:rPr>
          <w:rFonts w:asciiTheme="minorHAnsi" w:eastAsiaTheme="minorHAnsi" w:hAnsiTheme="minorHAnsi" w:cstheme="minorBidi"/>
          <w:iCs w:val="0"/>
          <w:szCs w:val="22"/>
        </w:rPr>
        <w:t xml:space="preserve">my </w:t>
      </w:r>
      <w:r w:rsidR="00AD049A">
        <w:rPr>
          <w:rFonts w:asciiTheme="minorHAnsi" w:eastAsiaTheme="minorHAnsi" w:hAnsiTheme="minorHAnsi" w:cstheme="minorBidi"/>
          <w:iCs w:val="0"/>
          <w:szCs w:val="22"/>
        </w:rPr>
        <w:t>friends along today?</w:t>
      </w:r>
      <w:r w:rsidRPr="00521D60">
        <w:rPr>
          <w:rFonts w:asciiTheme="minorHAnsi" w:eastAsiaTheme="minorHAnsi" w:hAnsiTheme="minorHAnsi" w:cstheme="minorBidi"/>
          <w:iCs w:val="0"/>
          <w:szCs w:val="22"/>
        </w:rPr>
        <w:t>”</w:t>
      </w:r>
    </w:p>
    <w:p w14:paraId="392F9A10"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aria stepped closer. “Are your friends with you?”</w:t>
      </w:r>
    </w:p>
    <w:p w14:paraId="72361B2C"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Another whisper answered, this one bolder. “We are here.” The voice rang bright and cheerful. It sounded like a skipping stone hitting a lake.</w:t>
      </w:r>
    </w:p>
    <w:p w14:paraId="20BD4C24"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aria peered behind the fountain.</w:t>
      </w:r>
    </w:p>
    <w:p w14:paraId="191EBCF3" w14:textId="5805796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lastRenderedPageBreak/>
        <w:t>Four figures huddled together in a half circle. Ciel</w:t>
      </w:r>
      <w:r w:rsidR="00AD049A">
        <w:rPr>
          <w:rFonts w:asciiTheme="minorHAnsi" w:eastAsiaTheme="minorHAnsi" w:hAnsiTheme="minorHAnsi" w:cstheme="minorBidi"/>
          <w:iCs w:val="0"/>
          <w:szCs w:val="22"/>
        </w:rPr>
        <w:t>le</w:t>
      </w:r>
      <w:r w:rsidRPr="00521D60">
        <w:rPr>
          <w:rFonts w:asciiTheme="minorHAnsi" w:eastAsiaTheme="minorHAnsi" w:hAnsiTheme="minorHAnsi" w:cstheme="minorBidi"/>
          <w:iCs w:val="0"/>
          <w:szCs w:val="22"/>
        </w:rPr>
        <w:t xml:space="preserve"> stood in front of them with her shoulders tucked forward and her hands clasped tight. She looked like a sparrow caught between flight and hiding. Her green hair glowed a little in the dim light.</w:t>
      </w:r>
    </w:p>
    <w:p w14:paraId="4B436EC6" w14:textId="2ADC0A6B" w:rsid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Behind her stood three companions.</w:t>
      </w:r>
    </w:p>
    <w:p w14:paraId="10BE4126" w14:textId="36C06852" w:rsidR="003B5F9F" w:rsidRPr="003B5F9F" w:rsidRDefault="00AD049A" w:rsidP="00270F08">
      <w:pPr>
        <w:spacing w:before="0" w:after="160" w:line="259" w:lineRule="auto"/>
        <w:rPr>
          <w:rFonts w:asciiTheme="minorHAnsi" w:eastAsiaTheme="minorHAnsi" w:hAnsiTheme="minorHAnsi" w:cstheme="minorBidi"/>
          <w:iCs w:val="0"/>
          <w:szCs w:val="22"/>
        </w:rPr>
      </w:pPr>
      <w:r w:rsidRPr="00AD049A">
        <w:rPr>
          <w:rFonts w:asciiTheme="minorHAnsi" w:eastAsiaTheme="minorHAnsi" w:hAnsiTheme="minorHAnsi" w:cstheme="minorBidi"/>
          <w:iCs w:val="0"/>
          <w:szCs w:val="22"/>
        </w:rPr>
        <w:t xml:space="preserve">A figure bounded into view. So suddenly that Maria almost stepped back. </w:t>
      </w:r>
      <w:r w:rsidR="003B5F9F" w:rsidRPr="003B5F9F">
        <w:rPr>
          <w:rFonts w:asciiTheme="minorHAnsi" w:eastAsiaTheme="minorHAnsi" w:hAnsiTheme="minorHAnsi" w:cstheme="minorBidi"/>
          <w:iCs w:val="0"/>
          <w:szCs w:val="22"/>
        </w:rPr>
        <w:t>With every leap</w:t>
      </w:r>
      <w:r w:rsidR="005512E5">
        <w:rPr>
          <w:rFonts w:asciiTheme="minorHAnsi" w:eastAsiaTheme="minorHAnsi" w:hAnsiTheme="minorHAnsi" w:cstheme="minorBidi"/>
          <w:iCs w:val="0"/>
          <w:szCs w:val="22"/>
        </w:rPr>
        <w:t>,</w:t>
      </w:r>
      <w:r w:rsidR="003B5F9F" w:rsidRPr="003B5F9F">
        <w:rPr>
          <w:rFonts w:asciiTheme="minorHAnsi" w:eastAsiaTheme="minorHAnsi" w:hAnsiTheme="minorHAnsi" w:cstheme="minorBidi"/>
          <w:iCs w:val="0"/>
          <w:szCs w:val="22"/>
        </w:rPr>
        <w:t xml:space="preserve"> the pink hair of the girl would rise, and almost the entire force of gravity was powerless to follow her. Her green coat fluted </w:t>
      </w:r>
      <w:r w:rsidR="005512E5">
        <w:rPr>
          <w:rFonts w:asciiTheme="minorHAnsi" w:eastAsiaTheme="minorHAnsi" w:hAnsiTheme="minorHAnsi" w:cstheme="minorBidi"/>
          <w:iCs w:val="0"/>
          <w:szCs w:val="22"/>
        </w:rPr>
        <w:t>a</w:t>
      </w:r>
      <w:r w:rsidR="003B5F9F" w:rsidRPr="003B5F9F">
        <w:rPr>
          <w:rFonts w:asciiTheme="minorHAnsi" w:eastAsiaTheme="minorHAnsi" w:hAnsiTheme="minorHAnsi" w:cstheme="minorBidi"/>
          <w:iCs w:val="0"/>
          <w:szCs w:val="22"/>
        </w:rPr>
        <w:t>round her like a miniature banner that she was coming.</w:t>
      </w:r>
    </w:p>
    <w:p w14:paraId="6DD6031A" w14:textId="2DE051E7" w:rsidR="003B5F9F" w:rsidRPr="003B5F9F" w:rsidRDefault="003B5F9F" w:rsidP="00270F08">
      <w:pPr>
        <w:spacing w:before="0" w:after="160" w:line="259" w:lineRule="auto"/>
        <w:rPr>
          <w:rFonts w:asciiTheme="minorHAnsi" w:eastAsiaTheme="minorHAnsi" w:hAnsiTheme="minorHAnsi" w:cstheme="minorBidi"/>
          <w:iCs w:val="0"/>
          <w:szCs w:val="22"/>
        </w:rPr>
      </w:pPr>
      <w:r w:rsidRPr="003B5F9F">
        <w:rPr>
          <w:rFonts w:asciiTheme="minorHAnsi" w:eastAsiaTheme="minorHAnsi" w:hAnsiTheme="minorHAnsi" w:cstheme="minorBidi"/>
          <w:iCs w:val="0"/>
          <w:szCs w:val="22"/>
        </w:rPr>
        <w:t xml:space="preserve">She fell on her toes and immediately sprang back </w:t>
      </w:r>
      <w:r w:rsidR="00123D2D">
        <w:rPr>
          <w:rFonts w:asciiTheme="minorHAnsi" w:eastAsiaTheme="minorHAnsi" w:hAnsiTheme="minorHAnsi" w:cstheme="minorBidi"/>
          <w:iCs w:val="0"/>
          <w:szCs w:val="22"/>
        </w:rPr>
        <w:t xml:space="preserve">onto </w:t>
      </w:r>
      <w:r w:rsidR="005512E5">
        <w:rPr>
          <w:rFonts w:asciiTheme="minorHAnsi" w:eastAsiaTheme="minorHAnsi" w:hAnsiTheme="minorHAnsi" w:cstheme="minorBidi"/>
          <w:iCs w:val="0"/>
          <w:szCs w:val="22"/>
        </w:rPr>
        <w:t xml:space="preserve">her </w:t>
      </w:r>
      <w:r w:rsidR="00123D2D">
        <w:rPr>
          <w:rFonts w:asciiTheme="minorHAnsi" w:eastAsiaTheme="minorHAnsi" w:hAnsiTheme="minorHAnsi" w:cstheme="minorBidi"/>
          <w:iCs w:val="0"/>
          <w:szCs w:val="22"/>
        </w:rPr>
        <w:t xml:space="preserve">feet, </w:t>
      </w:r>
      <w:r w:rsidR="005512E5">
        <w:rPr>
          <w:rFonts w:asciiTheme="minorHAnsi" w:eastAsiaTheme="minorHAnsi" w:hAnsiTheme="minorHAnsi" w:cstheme="minorBidi"/>
          <w:iCs w:val="0"/>
          <w:szCs w:val="22"/>
        </w:rPr>
        <w:t>her pair of boots clicking through the air</w:t>
      </w:r>
      <w:r w:rsidR="00123D2D">
        <w:rPr>
          <w:rFonts w:asciiTheme="minorHAnsi" w:eastAsiaTheme="minorHAnsi" w:hAnsiTheme="minorHAnsi" w:cstheme="minorBidi"/>
          <w:iCs w:val="0"/>
          <w:szCs w:val="22"/>
        </w:rPr>
        <w:t>.</w:t>
      </w:r>
      <w:r w:rsidRPr="003B5F9F">
        <w:rPr>
          <w:rFonts w:asciiTheme="minorHAnsi" w:eastAsiaTheme="minorHAnsi" w:hAnsiTheme="minorHAnsi" w:cstheme="minorBidi"/>
          <w:iCs w:val="0"/>
          <w:szCs w:val="22"/>
        </w:rPr>
        <w:t xml:space="preserve"> Her eyes shone with some unadulterated delight, th</w:t>
      </w:r>
      <w:r w:rsidR="00123D2D">
        <w:rPr>
          <w:rFonts w:asciiTheme="minorHAnsi" w:eastAsiaTheme="minorHAnsi" w:hAnsiTheme="minorHAnsi" w:cstheme="minorBidi"/>
          <w:iCs w:val="0"/>
          <w:szCs w:val="22"/>
        </w:rPr>
        <w:t>e</w:t>
      </w:r>
      <w:r w:rsidRPr="003B5F9F">
        <w:rPr>
          <w:rFonts w:asciiTheme="minorHAnsi" w:eastAsiaTheme="minorHAnsi" w:hAnsiTheme="minorHAnsi" w:cstheme="minorBidi"/>
          <w:iCs w:val="0"/>
          <w:szCs w:val="22"/>
        </w:rPr>
        <w:t xml:space="preserve"> kind </w:t>
      </w:r>
      <w:r w:rsidR="00123D2D">
        <w:rPr>
          <w:rFonts w:asciiTheme="minorHAnsi" w:eastAsiaTheme="minorHAnsi" w:hAnsiTheme="minorHAnsi" w:cstheme="minorBidi"/>
          <w:iCs w:val="0"/>
          <w:szCs w:val="22"/>
        </w:rPr>
        <w:t>that</w:t>
      </w:r>
      <w:r w:rsidR="00123D2D" w:rsidRPr="003B5F9F">
        <w:rPr>
          <w:rFonts w:asciiTheme="minorHAnsi" w:eastAsiaTheme="minorHAnsi" w:hAnsiTheme="minorHAnsi" w:cstheme="minorBidi"/>
          <w:iCs w:val="0"/>
          <w:szCs w:val="22"/>
        </w:rPr>
        <w:t xml:space="preserve"> </w:t>
      </w:r>
      <w:r w:rsidRPr="003B5F9F">
        <w:rPr>
          <w:rFonts w:asciiTheme="minorHAnsi" w:eastAsiaTheme="minorHAnsi" w:hAnsiTheme="minorHAnsi" w:cstheme="minorBidi"/>
          <w:iCs w:val="0"/>
          <w:szCs w:val="22"/>
        </w:rPr>
        <w:t>makes it appear as though the entire world is a gift she is unable to unravel.</w:t>
      </w:r>
    </w:p>
    <w:p w14:paraId="7B17F525" w14:textId="2780DA59" w:rsidR="00AD049A" w:rsidRPr="00AD049A" w:rsidRDefault="003B5F9F" w:rsidP="00270F08">
      <w:pPr>
        <w:spacing w:before="0" w:after="160" w:line="259" w:lineRule="auto"/>
        <w:rPr>
          <w:rFonts w:asciiTheme="minorHAnsi" w:eastAsiaTheme="minorHAnsi" w:hAnsiTheme="minorHAnsi" w:cstheme="minorBidi"/>
          <w:iCs w:val="0"/>
          <w:szCs w:val="22"/>
        </w:rPr>
      </w:pPr>
      <w:r w:rsidRPr="003B5F9F">
        <w:rPr>
          <w:rFonts w:asciiTheme="minorHAnsi" w:eastAsiaTheme="minorHAnsi" w:hAnsiTheme="minorHAnsi" w:cstheme="minorBidi"/>
          <w:iCs w:val="0"/>
          <w:szCs w:val="22"/>
        </w:rPr>
        <w:t>The girl shot both hands in the air before Maria had time to even think.</w:t>
      </w:r>
    </w:p>
    <w:p w14:paraId="6124872C" w14:textId="77777777" w:rsidR="00AD049A" w:rsidRPr="00AD049A" w:rsidRDefault="00AD049A" w:rsidP="00270F08">
      <w:pPr>
        <w:spacing w:before="0" w:after="160" w:line="259" w:lineRule="auto"/>
        <w:rPr>
          <w:rFonts w:asciiTheme="minorHAnsi" w:eastAsiaTheme="minorHAnsi" w:hAnsiTheme="minorHAnsi" w:cstheme="minorBidi"/>
          <w:iCs w:val="0"/>
          <w:szCs w:val="22"/>
        </w:rPr>
      </w:pPr>
      <w:r w:rsidRPr="00AD049A">
        <w:rPr>
          <w:rFonts w:asciiTheme="minorHAnsi" w:eastAsiaTheme="minorHAnsi" w:hAnsiTheme="minorHAnsi" w:cstheme="minorBidi"/>
          <w:iCs w:val="0"/>
          <w:szCs w:val="22"/>
        </w:rPr>
        <w:t xml:space="preserve">“Hi! Hi! </w:t>
      </w:r>
      <w:proofErr w:type="spellStart"/>
      <w:r w:rsidRPr="00AD049A">
        <w:rPr>
          <w:rFonts w:asciiTheme="minorHAnsi" w:eastAsiaTheme="minorHAnsi" w:hAnsiTheme="minorHAnsi" w:cstheme="minorBidi"/>
          <w:iCs w:val="0"/>
          <w:szCs w:val="22"/>
        </w:rPr>
        <w:t>Hiiiii</w:t>
      </w:r>
      <w:proofErr w:type="spellEnd"/>
      <w:r w:rsidRPr="00AD049A">
        <w:rPr>
          <w:rFonts w:asciiTheme="minorHAnsi" w:eastAsiaTheme="minorHAnsi" w:hAnsiTheme="minorHAnsi" w:cstheme="minorBidi"/>
          <w:iCs w:val="0"/>
          <w:szCs w:val="22"/>
        </w:rPr>
        <w:t>!” she chirped, each greeting brighter than the last.</w:t>
      </w:r>
    </w:p>
    <w:p w14:paraId="01220027" w14:textId="484332AE" w:rsidR="003B5F9F" w:rsidRPr="003B5F9F" w:rsidRDefault="003B5F9F" w:rsidP="00270F08">
      <w:pPr>
        <w:spacing w:before="0" w:after="160" w:line="259" w:lineRule="auto"/>
        <w:rPr>
          <w:rFonts w:asciiTheme="minorHAnsi" w:eastAsiaTheme="minorHAnsi" w:hAnsiTheme="minorHAnsi" w:cstheme="minorBidi"/>
          <w:iCs w:val="0"/>
          <w:szCs w:val="22"/>
        </w:rPr>
      </w:pPr>
      <w:r w:rsidRPr="003B5F9F">
        <w:rPr>
          <w:rFonts w:asciiTheme="minorHAnsi" w:eastAsiaTheme="minorHAnsi" w:hAnsiTheme="minorHAnsi" w:cstheme="minorBidi"/>
          <w:iCs w:val="0"/>
          <w:szCs w:val="22"/>
        </w:rPr>
        <w:t xml:space="preserve">She smiled so broadly </w:t>
      </w:r>
      <w:r w:rsidR="00752F17">
        <w:rPr>
          <w:rFonts w:asciiTheme="minorHAnsi" w:eastAsiaTheme="minorHAnsi" w:hAnsiTheme="minorHAnsi" w:cstheme="minorBidi"/>
          <w:iCs w:val="0"/>
          <w:szCs w:val="22"/>
        </w:rPr>
        <w:t xml:space="preserve">that </w:t>
      </w:r>
      <w:r w:rsidRPr="003B5F9F">
        <w:rPr>
          <w:rFonts w:asciiTheme="minorHAnsi" w:eastAsiaTheme="minorHAnsi" w:hAnsiTheme="minorHAnsi" w:cstheme="minorBidi"/>
          <w:iCs w:val="0"/>
          <w:szCs w:val="22"/>
        </w:rPr>
        <w:t>it seemed to her she even would have been lifted in the air. She bent forward as though it were a mere enthusiasm that drew her with Maria.</w:t>
      </w:r>
    </w:p>
    <w:p w14:paraId="106C8D25" w14:textId="77777777" w:rsidR="003B5F9F" w:rsidRPr="003B5F9F" w:rsidRDefault="003B5F9F" w:rsidP="00270F08">
      <w:pPr>
        <w:spacing w:before="0" w:after="160" w:line="259" w:lineRule="auto"/>
        <w:rPr>
          <w:rFonts w:asciiTheme="minorHAnsi" w:eastAsiaTheme="minorHAnsi" w:hAnsiTheme="minorHAnsi" w:cstheme="minorBidi"/>
          <w:iCs w:val="0"/>
          <w:szCs w:val="22"/>
        </w:rPr>
      </w:pPr>
      <w:r w:rsidRPr="003B5F9F">
        <w:rPr>
          <w:rFonts w:asciiTheme="minorHAnsi" w:eastAsiaTheme="minorHAnsi" w:hAnsiTheme="minorHAnsi" w:cstheme="minorBidi"/>
          <w:iCs w:val="0"/>
          <w:szCs w:val="22"/>
        </w:rPr>
        <w:t>"I'm Hydrogen!" she told, quite literally dancing. "Nice to meet you!"</w:t>
      </w:r>
    </w:p>
    <w:p w14:paraId="5783B7AC"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t>A second figure emerged in deep green, drifting forward like floating mist. The feather on her hat trembled with each light step, and the silver at her side caught the glow of the lamps. Her eyes were a clear, steady blue—calm, practiced, as if she had long been accustomed to steadying storms rather than stirring them.</w:t>
      </w:r>
    </w:p>
    <w:p w14:paraId="732A2C54"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t>She raised one hand, palm down, and the motion alone softened the air.</w:t>
      </w:r>
    </w:p>
    <w:p w14:paraId="33F39378"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t>“Easy now,” she said gently, her voice cool and composed. “Let her breathe, Hydrogen.”</w:t>
      </w:r>
    </w:p>
    <w:p w14:paraId="226D2D4D"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lastRenderedPageBreak/>
        <w:t>The air around her felt fresh, like a forest after rain. Her long green coat moved like leaves in a mild breeze as she turned toward Maria and offered a small, respectful bow.</w:t>
      </w:r>
    </w:p>
    <w:p w14:paraId="516F9A1F"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t>“I’m Oxygen,” she said, a quiet smile touching her otherwise serious face. “It’s a pleasure to meet you.”</w:t>
      </w:r>
    </w:p>
    <w:p w14:paraId="56D3E05D" w14:textId="77777777" w:rsidR="00E35D6D" w:rsidRPr="00E35D6D" w:rsidRDefault="00E35D6D" w:rsidP="00270F08">
      <w:pPr>
        <w:spacing w:before="0" w:after="160" w:line="259" w:lineRule="auto"/>
        <w:rPr>
          <w:rFonts w:asciiTheme="minorHAnsi" w:eastAsiaTheme="minorHAnsi" w:hAnsiTheme="minorHAnsi" w:cstheme="minorBidi"/>
          <w:iCs w:val="0"/>
          <w:szCs w:val="22"/>
        </w:rPr>
      </w:pPr>
      <w:r w:rsidRPr="00E35D6D">
        <w:rPr>
          <w:rFonts w:asciiTheme="minorHAnsi" w:eastAsiaTheme="minorHAnsi" w:hAnsiTheme="minorHAnsi" w:cstheme="minorBidi"/>
          <w:iCs w:val="0"/>
          <w:szCs w:val="22"/>
        </w:rPr>
        <w:t>In the corner of the fountain stood a figure whose presence seemed almost carved from the very stone itself. Long red hair fell over her shoulders in a low, shining ponytail, catching the last light like molten copper. A tall top hat tipped forward, casting a shadow over half her face. Her eyes, visible through a dark mask, gleamed with daring mischief.</w:t>
      </w:r>
    </w:p>
    <w:p w14:paraId="19533D42" w14:textId="1E0F1CF6" w:rsidR="00E35D6D" w:rsidRPr="00E35D6D" w:rsidRDefault="00E35D6D" w:rsidP="00270F08">
      <w:pPr>
        <w:spacing w:before="0" w:after="160" w:line="259" w:lineRule="auto"/>
        <w:rPr>
          <w:rFonts w:asciiTheme="minorHAnsi" w:eastAsiaTheme="minorHAnsi" w:hAnsiTheme="minorHAnsi" w:cstheme="minorBidi"/>
          <w:iCs w:val="0"/>
          <w:szCs w:val="22"/>
        </w:rPr>
      </w:pPr>
      <w:r w:rsidRPr="00E35D6D">
        <w:rPr>
          <w:rFonts w:asciiTheme="minorHAnsi" w:eastAsiaTheme="minorHAnsi" w:hAnsiTheme="minorHAnsi" w:cstheme="minorBidi"/>
          <w:iCs w:val="0"/>
          <w:szCs w:val="22"/>
        </w:rPr>
        <w:t xml:space="preserve">She did not lean or shift; her posture was precise, almost </w:t>
      </w:r>
      <w:r>
        <w:rPr>
          <w:rFonts w:asciiTheme="minorHAnsi" w:eastAsiaTheme="minorHAnsi" w:hAnsiTheme="minorHAnsi" w:cstheme="minorBidi"/>
          <w:iCs w:val="0"/>
          <w:szCs w:val="22"/>
        </w:rPr>
        <w:t>crystallized</w:t>
      </w:r>
      <w:r w:rsidRPr="00E35D6D">
        <w:rPr>
          <w:rFonts w:asciiTheme="minorHAnsi" w:eastAsiaTheme="minorHAnsi" w:hAnsiTheme="minorHAnsi" w:cstheme="minorBidi"/>
          <w:iCs w:val="0"/>
          <w:szCs w:val="22"/>
        </w:rPr>
        <w:t>, as if she had been waiting there in perfect stillness for ages. Even as the others moved around her, she remained poised, a calm center in the small swirl of energy.</w:t>
      </w:r>
    </w:p>
    <w:p w14:paraId="2961CEEA" w14:textId="77777777" w:rsidR="00E35D6D" w:rsidRPr="00E35D6D" w:rsidRDefault="00E35D6D" w:rsidP="00270F08">
      <w:pPr>
        <w:spacing w:before="0" w:after="160" w:line="259" w:lineRule="auto"/>
        <w:rPr>
          <w:rFonts w:asciiTheme="minorHAnsi" w:eastAsiaTheme="minorHAnsi" w:hAnsiTheme="minorHAnsi" w:cstheme="minorBidi"/>
          <w:iCs w:val="0"/>
          <w:szCs w:val="22"/>
        </w:rPr>
      </w:pPr>
      <w:r w:rsidRPr="00E35D6D">
        <w:rPr>
          <w:rFonts w:asciiTheme="minorHAnsi" w:eastAsiaTheme="minorHAnsi" w:hAnsiTheme="minorHAnsi" w:cstheme="minorBidi"/>
          <w:iCs w:val="0"/>
          <w:szCs w:val="22"/>
        </w:rPr>
        <w:t>Her purple coat fell in strict lines, gold lapels gleaming, and long tails brushing the stone with every subtle adjustment. She lifted her hand in a measured sweep and offered a brief, elegant bow.</w:t>
      </w:r>
    </w:p>
    <w:p w14:paraId="284BBADB" w14:textId="77777777" w:rsidR="00E35D6D" w:rsidRPr="00E35D6D" w:rsidRDefault="00E35D6D" w:rsidP="00270F08">
      <w:pPr>
        <w:spacing w:before="0" w:after="160" w:line="259" w:lineRule="auto"/>
        <w:rPr>
          <w:rFonts w:asciiTheme="minorHAnsi" w:eastAsiaTheme="minorHAnsi" w:hAnsiTheme="minorHAnsi" w:cstheme="minorBidi"/>
          <w:iCs w:val="0"/>
          <w:szCs w:val="22"/>
        </w:rPr>
      </w:pPr>
      <w:r w:rsidRPr="00E35D6D">
        <w:rPr>
          <w:rFonts w:asciiTheme="minorHAnsi" w:eastAsiaTheme="minorHAnsi" w:hAnsiTheme="minorHAnsi" w:cstheme="minorBidi"/>
          <w:iCs w:val="0"/>
          <w:szCs w:val="22"/>
        </w:rPr>
        <w:t>“Sodium, at your service,” she said, her voice warm and commanding. “Glad to see you at last today.”</w:t>
      </w:r>
    </w:p>
    <w:p w14:paraId="34798DCE" w14:textId="7E4CB888" w:rsidR="00E35D6D" w:rsidRPr="003B5F9F" w:rsidRDefault="00E35D6D" w:rsidP="00270F08">
      <w:pPr>
        <w:spacing w:before="0" w:after="160" w:line="259" w:lineRule="auto"/>
        <w:rPr>
          <w:rFonts w:asciiTheme="minorHAnsi" w:eastAsiaTheme="minorHAnsi" w:hAnsiTheme="minorHAnsi" w:cstheme="minorBidi"/>
          <w:iCs w:val="0"/>
          <w:szCs w:val="22"/>
        </w:rPr>
      </w:pPr>
      <w:r w:rsidRPr="00E35D6D">
        <w:rPr>
          <w:rFonts w:asciiTheme="minorHAnsi" w:eastAsiaTheme="minorHAnsi" w:hAnsiTheme="minorHAnsi" w:cstheme="minorBidi"/>
          <w:iCs w:val="0"/>
          <w:szCs w:val="22"/>
        </w:rPr>
        <w:t>The mask above her eyes narrowed in a hint of a smile, unhidden and unrestrained.</w:t>
      </w:r>
    </w:p>
    <w:p w14:paraId="0E5A1AB0"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t>Sodium straightened slightly, her coat tails settling against the stone. She regarded Maria with a steady, appraising gaze—not unkind, but careful.</w:t>
      </w:r>
    </w:p>
    <w:p w14:paraId="31BE93A7"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t>“We do not receive many visitors,” she said. “Cielle thought it was time you knew we existed.”</w:t>
      </w:r>
    </w:p>
    <w:p w14:paraId="77332C9B"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t>Behind her, the fountain water shifted softly. Not enough to splash. Just enough to catch the light. Maria noticed it, though she could not say why. It felt as if something beneath the surface had stirred, then settled again.</w:t>
      </w:r>
    </w:p>
    <w:p w14:paraId="01432655" w14:textId="77777777" w:rsidR="004C2879" w:rsidRPr="00C17571" w:rsidRDefault="004C2879" w:rsidP="00C17571">
      <w:pPr>
        <w:spacing w:before="100" w:beforeAutospacing="1" w:after="100" w:afterAutospacing="1" w:line="240" w:lineRule="auto"/>
        <w:jc w:val="left"/>
        <w:rPr>
          <w:rFonts w:asciiTheme="minorHAnsi" w:eastAsia="Times New Roman" w:hAnsiTheme="minorHAnsi" w:cstheme="minorHAnsi"/>
          <w:iCs w:val="0"/>
          <w:szCs w:val="22"/>
        </w:rPr>
      </w:pPr>
      <w:r w:rsidRPr="00C17571">
        <w:rPr>
          <w:rFonts w:asciiTheme="minorHAnsi" w:eastAsia="Times New Roman" w:hAnsiTheme="minorHAnsi" w:cstheme="minorHAnsi"/>
          <w:iCs w:val="0"/>
          <w:szCs w:val="22"/>
        </w:rPr>
        <w:lastRenderedPageBreak/>
        <w:t>Cielle drew a quiet breath. Her hands tightened together, then loosened. “I wanted you to meet her first,” she said, nodding toward Sodium. “She has always been here.”</w:t>
      </w:r>
    </w:p>
    <w:p w14:paraId="2C6513C5" w14:textId="541F7C5E"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aria sat on the stone ledge of the fountain. “I am ready to listen, Ciel</w:t>
      </w:r>
      <w:r w:rsidR="00DE5C68">
        <w:rPr>
          <w:rFonts w:asciiTheme="minorHAnsi" w:eastAsiaTheme="minorHAnsi" w:hAnsiTheme="minorHAnsi" w:cstheme="minorBidi"/>
          <w:iCs w:val="0"/>
          <w:szCs w:val="22"/>
        </w:rPr>
        <w:t>le</w:t>
      </w:r>
      <w:r w:rsidRPr="00521D60">
        <w:rPr>
          <w:rFonts w:asciiTheme="minorHAnsi" w:eastAsiaTheme="minorHAnsi" w:hAnsiTheme="minorHAnsi" w:cstheme="minorBidi"/>
          <w:iCs w:val="0"/>
          <w:szCs w:val="22"/>
        </w:rPr>
        <w:t xml:space="preserve">. You invited me yesterday. You said you would </w:t>
      </w:r>
      <w:r w:rsidR="00DE5C68">
        <w:rPr>
          <w:rFonts w:asciiTheme="minorHAnsi" w:eastAsiaTheme="minorHAnsi" w:hAnsiTheme="minorHAnsi" w:cstheme="minorBidi"/>
          <w:iCs w:val="0"/>
          <w:szCs w:val="22"/>
        </w:rPr>
        <w:t>share</w:t>
      </w:r>
      <w:r w:rsidRPr="00521D60">
        <w:rPr>
          <w:rFonts w:asciiTheme="minorHAnsi" w:eastAsiaTheme="minorHAnsi" w:hAnsiTheme="minorHAnsi" w:cstheme="minorBidi"/>
          <w:iCs w:val="0"/>
          <w:szCs w:val="22"/>
        </w:rPr>
        <w:t xml:space="preserve"> your story</w:t>
      </w:r>
      <w:r w:rsidR="00DE5C68">
        <w:rPr>
          <w:rFonts w:asciiTheme="minorHAnsi" w:eastAsiaTheme="minorHAnsi" w:hAnsiTheme="minorHAnsi" w:cstheme="minorBidi"/>
          <w:iCs w:val="0"/>
          <w:szCs w:val="22"/>
        </w:rPr>
        <w:t xml:space="preserve"> with me</w:t>
      </w:r>
      <w:r w:rsidRPr="00521D60">
        <w:rPr>
          <w:rFonts w:asciiTheme="minorHAnsi" w:eastAsiaTheme="minorHAnsi" w:hAnsiTheme="minorHAnsi" w:cstheme="minorBidi"/>
          <w:iCs w:val="0"/>
          <w:szCs w:val="22"/>
        </w:rPr>
        <w:t>.”</w:t>
      </w:r>
    </w:p>
    <w:p w14:paraId="3CB42969" w14:textId="4166B9D8"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Ciel</w:t>
      </w:r>
      <w:r w:rsidR="00DE5C68">
        <w:rPr>
          <w:rFonts w:asciiTheme="minorHAnsi" w:eastAsiaTheme="minorHAnsi" w:hAnsiTheme="minorHAnsi" w:cstheme="minorBidi"/>
          <w:iCs w:val="0"/>
          <w:szCs w:val="22"/>
        </w:rPr>
        <w:t>le</w:t>
      </w:r>
      <w:r w:rsidRPr="00521D60">
        <w:rPr>
          <w:rFonts w:asciiTheme="minorHAnsi" w:eastAsiaTheme="minorHAnsi" w:hAnsiTheme="minorHAnsi" w:cstheme="minorBidi"/>
          <w:iCs w:val="0"/>
          <w:szCs w:val="22"/>
        </w:rPr>
        <w:t xml:space="preserve"> stepped forward. She placed her hands on the fountain’s edge. The water bubbled behind her. The green glow of her hair brightened. Her bangs fell over her eyes. She brushed them aside in a shy motion.</w:t>
      </w:r>
    </w:p>
    <w:p w14:paraId="66A56780"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y father tells me,</w:t>
      </w:r>
      <w:proofErr w:type="gramStart"/>
      <w:r w:rsidRPr="00521D60">
        <w:rPr>
          <w:rFonts w:asciiTheme="minorHAnsi" w:eastAsiaTheme="minorHAnsi" w:hAnsiTheme="minorHAnsi" w:cstheme="minorBidi"/>
          <w:iCs w:val="0"/>
          <w:szCs w:val="22"/>
        </w:rPr>
        <w:t>” she</w:t>
      </w:r>
      <w:proofErr w:type="gramEnd"/>
      <w:r w:rsidRPr="00521D60">
        <w:rPr>
          <w:rFonts w:asciiTheme="minorHAnsi" w:eastAsiaTheme="minorHAnsi" w:hAnsiTheme="minorHAnsi" w:cstheme="minorBidi"/>
          <w:iCs w:val="0"/>
          <w:szCs w:val="22"/>
        </w:rPr>
        <w:t xml:space="preserve"> began.</w:t>
      </w:r>
    </w:p>
    <w:p w14:paraId="728088D7"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She paused. Her face warmed with embarrassment. “Well. He is not truly my father. Not in a human way. He is the closest thing I have ever had to one. Sometimes I call him that. It helps me understand what he meant to me.” She took a slow breath, her fingers tracing circles on the stone. “His name is Carl. I will use that name.”</w:t>
      </w:r>
    </w:p>
    <w:p w14:paraId="480E9D29"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aria nodded gently. “Tell it in the way that feels true.”</w:t>
      </w:r>
    </w:p>
    <w:p w14:paraId="73B00DE0" w14:textId="6623D79D"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Ciel</w:t>
      </w:r>
      <w:r w:rsidR="00DE5C68">
        <w:rPr>
          <w:rFonts w:asciiTheme="minorHAnsi" w:eastAsiaTheme="minorHAnsi" w:hAnsiTheme="minorHAnsi" w:cstheme="minorBidi"/>
          <w:iCs w:val="0"/>
          <w:szCs w:val="22"/>
        </w:rPr>
        <w:t>le</w:t>
      </w:r>
      <w:r w:rsidRPr="00521D60">
        <w:rPr>
          <w:rFonts w:asciiTheme="minorHAnsi" w:eastAsiaTheme="minorHAnsi" w:hAnsiTheme="minorHAnsi" w:cstheme="minorBidi"/>
          <w:iCs w:val="0"/>
          <w:szCs w:val="22"/>
        </w:rPr>
        <w:t xml:space="preserve"> looked grateful. She closed her eyes for a moment as if searching inside herself. When she opened them, something steady had settled in her expression.</w:t>
      </w:r>
    </w:p>
    <w:p w14:paraId="44113E5D"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y story begins before Carl met me,” she said softly. “It begins in a place where time felt like an endless sleep.”</w:t>
      </w:r>
    </w:p>
    <w:p w14:paraId="64925684" w14:textId="71303344"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The fountain’s glow dimmed. The world around them grew quiet. Even Hydrogen stilled. Ciel</w:t>
      </w:r>
      <w:r w:rsidR="00DE5C68">
        <w:rPr>
          <w:rFonts w:asciiTheme="minorHAnsi" w:eastAsiaTheme="minorHAnsi" w:hAnsiTheme="minorHAnsi" w:cstheme="minorBidi"/>
          <w:iCs w:val="0"/>
          <w:szCs w:val="22"/>
        </w:rPr>
        <w:t>le</w:t>
      </w:r>
      <w:r w:rsidRPr="00521D60">
        <w:rPr>
          <w:rFonts w:asciiTheme="minorHAnsi" w:eastAsiaTheme="minorHAnsi" w:hAnsiTheme="minorHAnsi" w:cstheme="minorBidi"/>
          <w:iCs w:val="0"/>
          <w:szCs w:val="22"/>
        </w:rPr>
        <w:t>’s voice carried them into another time.</w:t>
      </w:r>
    </w:p>
    <w:p w14:paraId="1247BA6F" w14:textId="0E709F82" w:rsidR="00521D60" w:rsidRPr="00521D60" w:rsidRDefault="00DE5C68" w:rsidP="00C17571">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w:t>
      </w:r>
      <w:r w:rsidR="00521D60" w:rsidRPr="00521D60">
        <w:rPr>
          <w:rFonts w:asciiTheme="minorHAnsi" w:eastAsiaTheme="minorHAnsi" w:hAnsiTheme="minorHAnsi" w:cstheme="minorBidi"/>
          <w:iCs w:val="0"/>
          <w:szCs w:val="22"/>
        </w:rPr>
        <w:t>For ages</w:t>
      </w:r>
      <w:r w:rsidR="005512E5">
        <w:rPr>
          <w:rFonts w:asciiTheme="minorHAnsi" w:eastAsiaTheme="minorHAnsi" w:hAnsiTheme="minorHAnsi" w:cstheme="minorBidi"/>
          <w:iCs w:val="0"/>
          <w:szCs w:val="22"/>
        </w:rPr>
        <w:t>,</w:t>
      </w:r>
      <w:r w:rsidR="00521D60" w:rsidRPr="00521D60">
        <w:rPr>
          <w:rFonts w:asciiTheme="minorHAnsi" w:eastAsiaTheme="minorHAnsi" w:hAnsiTheme="minorHAnsi" w:cstheme="minorBidi"/>
          <w:iCs w:val="0"/>
          <w:szCs w:val="22"/>
        </w:rPr>
        <w:t xml:space="preserve"> I slept in silence. My home was a crystal lattice. </w:t>
      </w:r>
      <w:r w:rsidR="004C2879" w:rsidRPr="00C17571">
        <w:rPr>
          <w:rFonts w:asciiTheme="minorHAnsi" w:hAnsiTheme="minorHAnsi" w:cstheme="minorHAnsi"/>
        </w:rPr>
        <w:t>I lived inside pale crystals of salt, faintly pink when the light struck them just right.</w:t>
      </w:r>
      <w:r w:rsidR="00521D60" w:rsidRPr="00C17571">
        <w:rPr>
          <w:rFonts w:asciiTheme="minorHAnsi" w:eastAsiaTheme="minorHAnsi" w:hAnsiTheme="minorHAnsi" w:cstheme="minorHAnsi"/>
          <w:iCs w:val="0"/>
          <w:szCs w:val="22"/>
        </w:rPr>
        <w:t xml:space="preserve"> </w:t>
      </w:r>
      <w:r w:rsidR="00521D60" w:rsidRPr="00521D60">
        <w:rPr>
          <w:rFonts w:asciiTheme="minorHAnsi" w:eastAsiaTheme="minorHAnsi" w:hAnsiTheme="minorHAnsi" w:cstheme="minorBidi"/>
          <w:iCs w:val="0"/>
          <w:szCs w:val="22"/>
        </w:rPr>
        <w:t>The world pressed in on all sides and left no space for thought. I did not know fear. I did not know myself. I rested inside a pattern of atoms that held me firm.</w:t>
      </w:r>
    </w:p>
    <w:p w14:paraId="64C7E6E6"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Salt crystals look plain to human eyes. They hide deep stories inside their shapes. I waited there for centuries. No one saw me. No one called my name. I felt no loneliness because I did not understand what it meant to be alone.</w:t>
      </w:r>
    </w:p>
    <w:p w14:paraId="63F1F6B2"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lastRenderedPageBreak/>
        <w:t>Then the day came when everything changed.</w:t>
      </w:r>
    </w:p>
    <w:p w14:paraId="5491EF24" w14:textId="7AD3784B"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A man approached his worktable in a small workshop in Sweden. His name was</w:t>
      </w:r>
      <w:r w:rsidR="00DE5C68">
        <w:rPr>
          <w:rFonts w:asciiTheme="minorHAnsi" w:eastAsiaTheme="minorHAnsi" w:hAnsiTheme="minorHAnsi" w:cstheme="minorBidi"/>
          <w:iCs w:val="0"/>
          <w:szCs w:val="22"/>
        </w:rPr>
        <w:t xml:space="preserve"> Carl Wilhem</w:t>
      </w:r>
      <w:r w:rsidRPr="00521D60">
        <w:rPr>
          <w:rFonts w:asciiTheme="minorHAnsi" w:eastAsiaTheme="minorHAnsi" w:hAnsiTheme="minorHAnsi" w:cstheme="minorBidi"/>
          <w:iCs w:val="0"/>
          <w:szCs w:val="22"/>
        </w:rPr>
        <w:t xml:space="preserve"> Scheele. His clothes carried the smells of smoke and crushed stone. The air in his room shimmered with the breath of strange powders. Shelves held jars of minerals. Small bottles carried liquids that burned holes in benches when spilled. Scheele loved the chase of discovery. His eyes searched for patterns where others saw dull dust.</w:t>
      </w:r>
    </w:p>
    <w:p w14:paraId="7D90282B" w14:textId="124EB4AC" w:rsidR="00521D60" w:rsidRPr="00521D60" w:rsidRDefault="00521D60" w:rsidP="00C17571">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 xml:space="preserve">He gathered the materials for his experiment with careful hands. </w:t>
      </w:r>
      <w:r w:rsidR="004C2879" w:rsidRPr="00C17571">
        <w:rPr>
          <w:rFonts w:asciiTheme="minorHAnsi" w:hAnsiTheme="minorHAnsi" w:cstheme="minorHAnsi"/>
        </w:rPr>
        <w:t>He chose a dark, angular mineral—black and sharp-edged, its surface dull and heavy in his palm—manganese dioxide.</w:t>
      </w:r>
    </w:p>
    <w:p w14:paraId="1E61EFA3"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I felt the first touch of acid inside the crystal. It struck hard and fast. It pulled at the bonds that held me in place. Salt tried to grip me. Manganese pushed from the other side. The whole crystal trembled.</w:t>
      </w:r>
    </w:p>
    <w:p w14:paraId="2E32F6FD"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Then the lattice broke.</w:t>
      </w:r>
    </w:p>
    <w:p w14:paraId="743A1948"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I came free.</w:t>
      </w:r>
    </w:p>
    <w:p w14:paraId="73E8C308" w14:textId="29E3C720"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The moment frightened me. My world had always been still. The sudden openness tore through me like a scream. I had floated in volcanic gas long ago, though I did not understand that memory at the time. I had risen during ancient experiments when curious minds sought gold. I had drifted through Arabian workshops during their age of science. Each time</w:t>
      </w:r>
      <w:r w:rsidR="005512E5">
        <w:rPr>
          <w:rFonts w:asciiTheme="minorHAnsi" w:eastAsiaTheme="minorHAnsi" w:hAnsiTheme="minorHAnsi" w:cstheme="minorBidi"/>
          <w:iCs w:val="0"/>
          <w:szCs w:val="22"/>
        </w:rPr>
        <w:t>,</w:t>
      </w:r>
      <w:r w:rsidRPr="00521D60">
        <w:rPr>
          <w:rFonts w:asciiTheme="minorHAnsi" w:eastAsiaTheme="minorHAnsi" w:hAnsiTheme="minorHAnsi" w:cstheme="minorBidi"/>
          <w:iCs w:val="0"/>
          <w:szCs w:val="22"/>
        </w:rPr>
        <w:t xml:space="preserve"> I appeared only for a breath, then sank back into sleep.</w:t>
      </w:r>
    </w:p>
    <w:p w14:paraId="438F0F0E"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Now I remained awake. Nothing held me. I existed alone.</w:t>
      </w:r>
    </w:p>
    <w:p w14:paraId="62415D62"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Fear rose inside me like a storm. My new awareness hurt. It cracked across my mind and forced my consciousness to form.</w:t>
      </w:r>
    </w:p>
    <w:p w14:paraId="00A85584" w14:textId="78ADCB8C"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 xml:space="preserve">I burst from the crystal as a cloud of </w:t>
      </w:r>
      <w:r w:rsidR="005512E5" w:rsidRPr="00521D60">
        <w:rPr>
          <w:rFonts w:asciiTheme="minorHAnsi" w:eastAsiaTheme="minorHAnsi" w:hAnsiTheme="minorHAnsi" w:cstheme="minorBidi"/>
          <w:iCs w:val="0"/>
          <w:szCs w:val="22"/>
        </w:rPr>
        <w:t>yellow</w:t>
      </w:r>
      <w:r w:rsidR="005512E5">
        <w:rPr>
          <w:rFonts w:asciiTheme="minorHAnsi" w:eastAsiaTheme="minorHAnsi" w:hAnsiTheme="minorHAnsi" w:cstheme="minorBidi"/>
          <w:iCs w:val="0"/>
          <w:szCs w:val="22"/>
        </w:rPr>
        <w:t>-</w:t>
      </w:r>
      <w:r w:rsidRPr="00521D60">
        <w:rPr>
          <w:rFonts w:asciiTheme="minorHAnsi" w:eastAsiaTheme="minorHAnsi" w:hAnsiTheme="minorHAnsi" w:cstheme="minorBidi"/>
          <w:iCs w:val="0"/>
          <w:szCs w:val="22"/>
        </w:rPr>
        <w:t xml:space="preserve">green gas. The air twisted. Sharp fumes filled the room. </w:t>
      </w:r>
      <w:r w:rsidR="00BC5C5B" w:rsidRPr="00C17571">
        <w:rPr>
          <w:rFonts w:asciiTheme="minorHAnsi" w:hAnsiTheme="minorHAnsi" w:cstheme="minorHAnsi"/>
        </w:rPr>
        <w:t>Scheele coughed and stepped back only long enough to catch his breath. Then he leaned forward again</w:t>
      </w:r>
      <w:r w:rsidRPr="00C17571">
        <w:rPr>
          <w:rFonts w:asciiTheme="minorHAnsi" w:eastAsiaTheme="minorHAnsi" w:hAnsiTheme="minorHAnsi" w:cstheme="minorHAnsi"/>
          <w:iCs w:val="0"/>
          <w:szCs w:val="22"/>
        </w:rPr>
        <w:t>.</w:t>
      </w:r>
      <w:r w:rsidRPr="00521D60">
        <w:rPr>
          <w:rFonts w:asciiTheme="minorHAnsi" w:eastAsiaTheme="minorHAnsi" w:hAnsiTheme="minorHAnsi" w:cstheme="minorBidi"/>
          <w:iCs w:val="0"/>
          <w:szCs w:val="22"/>
        </w:rPr>
        <w:t xml:space="preserve"> He lifted his sleeve to guard his face, yet he did not flee. He stared straight into the swirling mist that was now me.</w:t>
      </w:r>
    </w:p>
    <w:p w14:paraId="54E5656B"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lastRenderedPageBreak/>
        <w:t>His eyes shone with pure curiosity. His voice broke through the haze. “What are you?”</w:t>
      </w:r>
    </w:p>
    <w:p w14:paraId="7F70AA1C"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He did not speak with fear. He spoke with wonder.</w:t>
      </w:r>
    </w:p>
    <w:p w14:paraId="203B0396"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A sound rose inside me. It felt like a laugh. I had no mouth, yet the feeling echoed through the room. I shaped a thought. “I am myself.”</w:t>
      </w:r>
    </w:p>
    <w:p w14:paraId="13055E72"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My voice scraped the air like a hiss. I felt strong and fierce. I felt alive.</w:t>
      </w:r>
    </w:p>
    <w:p w14:paraId="500503CB" w14:textId="11B2DE8B"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 xml:space="preserve">Scheele leaned closer. He studied me with deep attention. He reached for quills and paper. He wanted to name me. He </w:t>
      </w:r>
      <w:r w:rsidR="00F45788">
        <w:rPr>
          <w:rFonts w:asciiTheme="minorHAnsi" w:eastAsiaTheme="minorHAnsi" w:hAnsiTheme="minorHAnsi" w:cstheme="minorBidi"/>
          <w:iCs w:val="0"/>
          <w:szCs w:val="22"/>
        </w:rPr>
        <w:t>tri</w:t>
      </w:r>
      <w:r w:rsidR="00F45788" w:rsidRPr="00521D60">
        <w:rPr>
          <w:rFonts w:asciiTheme="minorHAnsi" w:eastAsiaTheme="minorHAnsi" w:hAnsiTheme="minorHAnsi" w:cstheme="minorBidi"/>
          <w:iCs w:val="0"/>
          <w:szCs w:val="22"/>
        </w:rPr>
        <w:t xml:space="preserve">ed </w:t>
      </w:r>
      <w:r w:rsidRPr="00521D60">
        <w:rPr>
          <w:rFonts w:asciiTheme="minorHAnsi" w:eastAsiaTheme="minorHAnsi" w:hAnsiTheme="minorHAnsi" w:cstheme="minorBidi"/>
          <w:iCs w:val="0"/>
          <w:szCs w:val="22"/>
        </w:rPr>
        <w:t>to write the first chapter of my life.</w:t>
      </w:r>
    </w:p>
    <w:p w14:paraId="6B6F6E6A"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That day felt like my first breath. I floated in the smoky workshop and saw the world through new eyes.</w:t>
      </w:r>
    </w:p>
    <w:p w14:paraId="2CEBD963" w14:textId="77777777"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I was born.</w:t>
      </w:r>
    </w:p>
    <w:p w14:paraId="6EFF6E9F" w14:textId="3A9DF813" w:rsidR="00521D60" w:rsidRPr="00521D60" w:rsidRDefault="00521D60" w:rsidP="00270F08">
      <w:pPr>
        <w:spacing w:before="0" w:after="160" w:line="259" w:lineRule="auto"/>
        <w:rPr>
          <w:rFonts w:asciiTheme="minorHAnsi" w:eastAsiaTheme="minorHAnsi" w:hAnsiTheme="minorHAnsi" w:cstheme="minorBidi"/>
          <w:iCs w:val="0"/>
          <w:szCs w:val="22"/>
        </w:rPr>
      </w:pPr>
      <w:r w:rsidRPr="00521D60">
        <w:rPr>
          <w:rFonts w:asciiTheme="minorHAnsi" w:eastAsiaTheme="minorHAnsi" w:hAnsiTheme="minorHAnsi" w:cstheme="minorBidi"/>
          <w:iCs w:val="0"/>
          <w:szCs w:val="22"/>
        </w:rPr>
        <w:t>For the first time, someone saw me.</w:t>
      </w:r>
      <w:r w:rsidR="00DE5C68">
        <w:rPr>
          <w:rFonts w:asciiTheme="minorHAnsi" w:eastAsiaTheme="minorHAnsi" w:hAnsiTheme="minorHAnsi" w:cstheme="minorBidi"/>
          <w:iCs w:val="0"/>
          <w:szCs w:val="22"/>
        </w:rPr>
        <w:t xml:space="preserve">” </w:t>
      </w:r>
    </w:p>
    <w:p w14:paraId="4FCE1B37" w14:textId="3061A9A6" w:rsidR="000425BE" w:rsidRDefault="000425BE">
      <w:pPr>
        <w:rPr>
          <w:rFonts w:asciiTheme="minorHAnsi" w:eastAsiaTheme="minorHAnsi" w:hAnsiTheme="minorHAnsi" w:cstheme="minorBidi"/>
          <w:iCs w:val="0"/>
          <w:szCs w:val="22"/>
        </w:rPr>
      </w:pPr>
      <w:r>
        <w:rPr>
          <w:rFonts w:asciiTheme="minorHAnsi" w:eastAsiaTheme="minorHAnsi" w:hAnsiTheme="minorHAnsi" w:cstheme="minorBidi"/>
          <w:iCs w:val="0"/>
          <w:szCs w:val="22"/>
        </w:rPr>
        <w:br w:type="page"/>
      </w:r>
    </w:p>
    <w:p w14:paraId="73DD99BE" w14:textId="1DEB63B6" w:rsidR="000425BE" w:rsidRPr="006B6CB7" w:rsidRDefault="000425BE" w:rsidP="006B6CB7">
      <w:pPr>
        <w:pStyle w:val="Heading1"/>
      </w:pPr>
      <w:r w:rsidRPr="006B6CB7">
        <w:rPr>
          <w:rStyle w:val="Strong"/>
          <w:b/>
          <w:sz w:val="36"/>
          <w:szCs w:val="36"/>
        </w:rPr>
        <w:lastRenderedPageBreak/>
        <w:t>Chapter 2: Meeting My Team</w:t>
      </w:r>
    </w:p>
    <w:p w14:paraId="49371462"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did not return to sleep after that day.</w:t>
      </w:r>
    </w:p>
    <w:p w14:paraId="6115BF34"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Something in me had shifted too far to fold back into stillness.</w:t>
      </w:r>
    </w:p>
    <w:p w14:paraId="1A55124C" w14:textId="0E2CFEDD"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 xml:space="preserve">Carl noticed. He always did. He moved </w:t>
      </w:r>
      <w:r>
        <w:rPr>
          <w:rFonts w:asciiTheme="minorHAnsi" w:eastAsiaTheme="minorHAnsi" w:hAnsiTheme="minorHAnsi" w:cstheme="minorBidi"/>
          <w:iCs w:val="0"/>
          <w:szCs w:val="22"/>
        </w:rPr>
        <w:t>more slowly</w:t>
      </w:r>
      <w:r w:rsidRPr="000425BE">
        <w:rPr>
          <w:rFonts w:asciiTheme="minorHAnsi" w:eastAsiaTheme="minorHAnsi" w:hAnsiTheme="minorHAnsi" w:cstheme="minorBidi"/>
          <w:iCs w:val="0"/>
          <w:szCs w:val="22"/>
        </w:rPr>
        <w:t xml:space="preserve"> around me after that. Not rushed. Like he knew waking was fragile. Easy to break.</w:t>
      </w:r>
    </w:p>
    <w:p w14:paraId="4CABB05F"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He didn’t crowd me with questions. Didn’t pull at answers before I knew how to shape them. He stayed. That was it. He stayed.</w:t>
      </w:r>
    </w:p>
    <w:p w14:paraId="3C09A6D8" w14:textId="00CBEF65"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He adjusted his tools. Shifted them a little. He watched me. He waited.</w:t>
      </w:r>
    </w:p>
    <w:p w14:paraId="4C312ACE" w14:textId="2AAB9D55"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at was how I learned something important. He wasn’t finished once he saw me.</w:t>
      </w:r>
    </w:p>
    <w:p w14:paraId="1543F92E" w14:textId="048A72C6"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 xml:space="preserve">In the days that followed, he came back often. </w:t>
      </w:r>
      <w:proofErr w:type="gramStart"/>
      <w:r w:rsidRPr="000425BE">
        <w:rPr>
          <w:rFonts w:asciiTheme="minorHAnsi" w:eastAsiaTheme="minorHAnsi" w:hAnsiTheme="minorHAnsi" w:cstheme="minorBidi"/>
          <w:iCs w:val="0"/>
          <w:szCs w:val="22"/>
        </w:rPr>
        <w:t>Again</w:t>
      </w:r>
      <w:proofErr w:type="gramEnd"/>
      <w:r w:rsidRPr="000425BE">
        <w:rPr>
          <w:rFonts w:asciiTheme="minorHAnsi" w:eastAsiaTheme="minorHAnsi" w:hAnsiTheme="minorHAnsi" w:cstheme="minorBidi"/>
          <w:iCs w:val="0"/>
          <w:szCs w:val="22"/>
        </w:rPr>
        <w:t xml:space="preserve"> and again. Some days</w:t>
      </w:r>
      <w:r>
        <w:rPr>
          <w:rFonts w:asciiTheme="minorHAnsi" w:eastAsiaTheme="minorHAnsi" w:hAnsiTheme="minorHAnsi" w:cstheme="minorBidi"/>
          <w:iCs w:val="0"/>
          <w:szCs w:val="22"/>
        </w:rPr>
        <w:t>,</w:t>
      </w:r>
      <w:r w:rsidRPr="000425BE">
        <w:rPr>
          <w:rFonts w:asciiTheme="minorHAnsi" w:eastAsiaTheme="minorHAnsi" w:hAnsiTheme="minorHAnsi" w:cstheme="minorBidi"/>
          <w:iCs w:val="0"/>
          <w:szCs w:val="22"/>
        </w:rPr>
        <w:t xml:space="preserve"> he talked while he worked. Soft words. Other days</w:t>
      </w:r>
      <w:r>
        <w:rPr>
          <w:rFonts w:asciiTheme="minorHAnsi" w:eastAsiaTheme="minorHAnsi" w:hAnsiTheme="minorHAnsi" w:cstheme="minorBidi"/>
          <w:iCs w:val="0"/>
          <w:szCs w:val="22"/>
        </w:rPr>
        <w:t>,</w:t>
      </w:r>
      <w:r w:rsidRPr="000425BE">
        <w:rPr>
          <w:rFonts w:asciiTheme="minorHAnsi" w:eastAsiaTheme="minorHAnsi" w:hAnsiTheme="minorHAnsi" w:cstheme="minorBidi"/>
          <w:iCs w:val="0"/>
          <w:szCs w:val="22"/>
        </w:rPr>
        <w:t xml:space="preserve"> he said nothing at all. Those were quieter.</w:t>
      </w:r>
    </w:p>
    <w:p w14:paraId="6BBB131B"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He would glance toward the space where I hovered. Like he was checking. Like he needed to know I was still there. Still breathing. In my own strange way.</w:t>
      </w:r>
    </w:p>
    <w:p w14:paraId="52F904FF" w14:textId="2D04EEAE"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When he smiled, it wasn’t proud. Never that. It was careful. Gentle. Like someone who knew wonder could snap if you held it too tight.</w:t>
      </w:r>
    </w:p>
    <w:p w14:paraId="36419D6E"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He didn’t keep me to himself.</w:t>
      </w:r>
    </w:p>
    <w:p w14:paraId="7C23D88C" w14:textId="31455796"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at mattered. More than I knew then.</w:t>
      </w:r>
    </w:p>
    <w:p w14:paraId="063771F1"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 xml:space="preserve">One afternoon, he set his work aside. Just for a moment. He said my name. Not loud. Not sharp. Not a command. Just enough for me to hear it and recognize it as mine. Then </w:t>
      </w:r>
      <w:proofErr w:type="gramStart"/>
      <w:r w:rsidRPr="000425BE">
        <w:rPr>
          <w:rFonts w:asciiTheme="minorHAnsi" w:eastAsiaTheme="minorHAnsi" w:hAnsiTheme="minorHAnsi" w:cstheme="minorBidi"/>
          <w:iCs w:val="0"/>
          <w:szCs w:val="22"/>
        </w:rPr>
        <w:t>he</w:t>
      </w:r>
      <w:proofErr w:type="gramEnd"/>
      <w:r w:rsidRPr="000425BE">
        <w:rPr>
          <w:rFonts w:asciiTheme="minorHAnsi" w:eastAsiaTheme="minorHAnsi" w:hAnsiTheme="minorHAnsi" w:cstheme="minorBidi"/>
          <w:iCs w:val="0"/>
          <w:szCs w:val="22"/>
        </w:rPr>
        <w:t xml:space="preserve"> spoke of others. Not as specimens. Not as things. As presences. As companions.</w:t>
      </w:r>
    </w:p>
    <w:p w14:paraId="181AE06D"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You should not meet the world alone,” he said.</w:t>
      </w:r>
    </w:p>
    <w:p w14:paraId="5A208013"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lastRenderedPageBreak/>
        <w:t>I did not yet know what alone meant. But I trusted the way his voice softened around the idea.</w:t>
      </w:r>
    </w:p>
    <w:p w14:paraId="2BDE47DF" w14:textId="523C7058" w:rsidR="000425BE" w:rsidRPr="000425BE" w:rsidRDefault="00D145FA" w:rsidP="000425BE">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He introduced us slowly. With space. With patience. He stood between us at first—not as a barrier but as a bridge. He watched our edges. He learned how close was too close. When to step forward. When to step back.</w:t>
      </w:r>
    </w:p>
    <w:p w14:paraId="0978103B"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rough him, I began to understand that being seen was not a single moment. It was a doorway.</w:t>
      </w:r>
    </w:p>
    <w:p w14:paraId="5E134F38" w14:textId="66195C39"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had thought my story ended when the lattice broke</w:t>
      </w:r>
      <w:r>
        <w:rPr>
          <w:rFonts w:asciiTheme="minorHAnsi" w:eastAsiaTheme="minorHAnsi" w:hAnsiTheme="minorHAnsi" w:cstheme="minorBidi"/>
          <w:iCs w:val="0"/>
          <w:szCs w:val="22"/>
        </w:rPr>
        <w:t>, when</w:t>
      </w:r>
      <w:r w:rsidRPr="000425BE">
        <w:rPr>
          <w:rFonts w:asciiTheme="minorHAnsi" w:eastAsiaTheme="minorHAnsi" w:hAnsiTheme="minorHAnsi" w:cstheme="minorBidi"/>
          <w:iCs w:val="0"/>
          <w:szCs w:val="22"/>
        </w:rPr>
        <w:t xml:space="preserve"> the air rushed in</w:t>
      </w:r>
      <w:r>
        <w:rPr>
          <w:rFonts w:asciiTheme="minorHAnsi" w:eastAsiaTheme="minorHAnsi" w:hAnsiTheme="minorHAnsi" w:cstheme="minorBidi"/>
          <w:iCs w:val="0"/>
          <w:szCs w:val="22"/>
        </w:rPr>
        <w:t>, when</w:t>
      </w:r>
      <w:r w:rsidRPr="000425BE">
        <w:rPr>
          <w:rFonts w:asciiTheme="minorHAnsi" w:eastAsiaTheme="minorHAnsi" w:hAnsiTheme="minorHAnsi" w:cstheme="minorBidi"/>
          <w:iCs w:val="0"/>
          <w:szCs w:val="22"/>
        </w:rPr>
        <w:t xml:space="preserve"> fear gave way to thought.</w:t>
      </w:r>
    </w:p>
    <w:p w14:paraId="25D3027E"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was wrong.</w:t>
      </w:r>
    </w:p>
    <w:p w14:paraId="2B136BE0"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at was only the moment I learned I could exist.</w:t>
      </w:r>
    </w:p>
    <w:p w14:paraId="231E2A85"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Carl showed me how to belong.</w:t>
      </w:r>
    </w:p>
    <w:p w14:paraId="571226A7" w14:textId="075AFED4" w:rsid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 xml:space="preserve">And once that door opened, it </w:t>
      </w:r>
      <w:r>
        <w:rPr>
          <w:rFonts w:asciiTheme="minorHAnsi" w:eastAsiaTheme="minorHAnsi" w:hAnsiTheme="minorHAnsi" w:cstheme="minorBidi"/>
          <w:iCs w:val="0"/>
          <w:szCs w:val="22"/>
        </w:rPr>
        <w:t>never closed</w:t>
      </w:r>
      <w:r w:rsidRPr="000425BE">
        <w:rPr>
          <w:rFonts w:asciiTheme="minorHAnsi" w:eastAsiaTheme="minorHAnsi" w:hAnsiTheme="minorHAnsi" w:cstheme="minorBidi"/>
          <w:iCs w:val="0"/>
          <w:szCs w:val="22"/>
        </w:rPr>
        <w:t xml:space="preserve"> again.</w:t>
      </w:r>
    </w:p>
    <w:p w14:paraId="1E6D38B5" w14:textId="104E346E"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Sodium was the first to step forward again.</w:t>
      </w:r>
    </w:p>
    <w:p w14:paraId="3045E49D" w14:textId="233E1696"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Carl did that on purpose. I could tell. He always placed her nearest to me, like a familiar landmark you return to when everything else feels too wide. She didn’t rush this time. Not like before. She stood still. Boots planted. Shoulders squared. Acting calm. Pretending she wasn’t buzzing with restraint.</w:t>
      </w:r>
    </w:p>
    <w:p w14:paraId="7A5AA139" w14:textId="1FF53BEE"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She liked order. Or maybe the idea of it. Hard to tell. Either way, she tried. She always did.</w:t>
      </w:r>
    </w:p>
    <w:p w14:paraId="3E675D40" w14:textId="1E08DF39"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remember you,” she said. She lifted her chin a little. Just enough. “You look steadier now.”</w:t>
      </w:r>
    </w:p>
    <w:p w14:paraId="780815F3" w14:textId="5568454E"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didn’t know if that was true. I couldn’t tell. I only knew that when she spoke, something in me leaned closer. Not forward. Inward. Like a quiet space had finally found its shape and settled.</w:t>
      </w:r>
    </w:p>
    <w:p w14:paraId="693F11C5"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lastRenderedPageBreak/>
        <w:t>Sodium held herself a certain way. It said she was ready. Not tight. Not stiff. Ready. Like someone standing at the edge of a dock. A letter folded in their pocket. Waiting for the right hands. Waiting to give it up.</w:t>
      </w:r>
    </w:p>
    <w:p w14:paraId="2AB0FE23" w14:textId="1C3792A3"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She carried something. I felt it. Even before I knew what feeling meant.</w:t>
      </w:r>
    </w:p>
    <w:p w14:paraId="4F5E2650" w14:textId="1B012DC4"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She shifted her weight. Then shifted it back again. Her gloved hand brushed the rim of the small shield at her side. Not by accident. She saw me notice. She smiled. Half sheepish. Half proud.</w:t>
      </w:r>
    </w:p>
    <w:p w14:paraId="526B6723" w14:textId="174574AC"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ve been holding onto it,” she said. Quiet. Honest. “For a long time.”</w:t>
      </w:r>
    </w:p>
    <w:p w14:paraId="7CAED8B8" w14:textId="5E99B45D"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didn’t ask what she meant. I didn’t have to. My awareness pulled toward her. Easy. Natural. Not hungry. Just right. Like gravity. Like a missing note finally finding its chord.</w:t>
      </w:r>
    </w:p>
    <w:p w14:paraId="1E21C25B" w14:textId="49A9315F"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Carl watched us carefully. He didn’t interrupt. He only adjusted his position so we had room to move if we needed it.</w:t>
      </w:r>
    </w:p>
    <w:p w14:paraId="2FD00254" w14:textId="7AD7DE54"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Sodium laughed softly, almost at herself. “I keep thinking someone will want it,” she said. “And then they don’t. Or they’re not ready.”</w:t>
      </w:r>
    </w:p>
    <w:p w14:paraId="5439916D" w14:textId="46792E08"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Her eyes flicked to me, then away again.</w:t>
      </w:r>
    </w:p>
    <w:p w14:paraId="1D4CFFB1" w14:textId="2C1207FD"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 xml:space="preserve">I didn’t know why my attention stayed with her hand. Why </w:t>
      </w:r>
      <w:r>
        <w:rPr>
          <w:rFonts w:asciiTheme="minorHAnsi" w:eastAsiaTheme="minorHAnsi" w:hAnsiTheme="minorHAnsi" w:cstheme="minorBidi"/>
          <w:iCs w:val="0"/>
          <w:szCs w:val="22"/>
        </w:rPr>
        <w:t xml:space="preserve">does </w:t>
      </w:r>
      <w:r w:rsidRPr="000425BE">
        <w:rPr>
          <w:rFonts w:asciiTheme="minorHAnsi" w:eastAsiaTheme="minorHAnsi" w:hAnsiTheme="minorHAnsi" w:cstheme="minorBidi"/>
          <w:iCs w:val="0"/>
          <w:szCs w:val="22"/>
        </w:rPr>
        <w:t xml:space="preserve">the space near her </w:t>
      </w:r>
      <w:r>
        <w:rPr>
          <w:rFonts w:asciiTheme="minorHAnsi" w:eastAsiaTheme="minorHAnsi" w:hAnsiTheme="minorHAnsi" w:cstheme="minorBidi"/>
          <w:iCs w:val="0"/>
          <w:szCs w:val="22"/>
        </w:rPr>
        <w:t>feel</w:t>
      </w:r>
      <w:r w:rsidRPr="000425BE">
        <w:rPr>
          <w:rFonts w:asciiTheme="minorHAnsi" w:eastAsiaTheme="minorHAnsi" w:hAnsiTheme="minorHAnsi" w:cstheme="minorBidi"/>
          <w:iCs w:val="0"/>
          <w:szCs w:val="22"/>
        </w:rPr>
        <w:t xml:space="preserve"> warmer</w:t>
      </w:r>
      <w:r>
        <w:rPr>
          <w:rFonts w:asciiTheme="minorHAnsi" w:eastAsiaTheme="minorHAnsi" w:hAnsiTheme="minorHAnsi" w:cstheme="minorBidi"/>
          <w:iCs w:val="0"/>
          <w:szCs w:val="22"/>
        </w:rPr>
        <w:t>?</w:t>
      </w:r>
      <w:r w:rsidRPr="000425BE">
        <w:rPr>
          <w:rFonts w:asciiTheme="minorHAnsi" w:eastAsiaTheme="minorHAnsi" w:hAnsiTheme="minorHAnsi" w:cstheme="minorBidi"/>
          <w:iCs w:val="0"/>
          <w:szCs w:val="22"/>
        </w:rPr>
        <w:t xml:space="preserve"> Why I felt fuller just standing there, listening. I only knew that something in me was shaped to receive, even if I didn’t yet know what receiving required.</w:t>
      </w:r>
    </w:p>
    <w:p w14:paraId="6A96B66A" w14:textId="4AC93A5E"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We circled each other slowly. No rush. No exchange. Just awareness passing back and forth like breath.</w:t>
      </w:r>
    </w:p>
    <w:p w14:paraId="78366DB7" w14:textId="24D1109A"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at was how our friendship began.</w:t>
      </w:r>
    </w:p>
    <w:p w14:paraId="5B1BFD5D"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Not with giving.</w:t>
      </w:r>
    </w:p>
    <w:p w14:paraId="67104C69" w14:textId="0273411C"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Not with taking.</w:t>
      </w:r>
    </w:p>
    <w:p w14:paraId="7F0DA1CE" w14:textId="1A9579E2" w:rsid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Just with recognition.</w:t>
      </w:r>
    </w:p>
    <w:p w14:paraId="2082C7B0" w14:textId="181BB8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lastRenderedPageBreak/>
        <w:t>Carl brought the shields out the next day.</w:t>
      </w:r>
    </w:p>
    <w:p w14:paraId="51667DEE" w14:textId="0DCA28A1"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 xml:space="preserve">He did not announce them as tools. He laid them down the way someone lays out chairs before a difficult conversation—quietly, with intention. They were simple in shape, smooth at the edges, </w:t>
      </w:r>
      <w:r>
        <w:rPr>
          <w:rFonts w:asciiTheme="minorHAnsi" w:eastAsiaTheme="minorHAnsi" w:hAnsiTheme="minorHAnsi" w:cstheme="minorBidi"/>
          <w:iCs w:val="0"/>
          <w:szCs w:val="22"/>
        </w:rPr>
        <w:t xml:space="preserve">and </w:t>
      </w:r>
      <w:r w:rsidRPr="000425BE">
        <w:rPr>
          <w:rFonts w:asciiTheme="minorHAnsi" w:eastAsiaTheme="minorHAnsi" w:hAnsiTheme="minorHAnsi" w:cstheme="minorBidi"/>
          <w:iCs w:val="0"/>
          <w:szCs w:val="22"/>
        </w:rPr>
        <w:t xml:space="preserve">each one </w:t>
      </w:r>
      <w:r>
        <w:rPr>
          <w:rFonts w:asciiTheme="minorHAnsi" w:eastAsiaTheme="minorHAnsi" w:hAnsiTheme="minorHAnsi" w:cstheme="minorBidi"/>
          <w:iCs w:val="0"/>
          <w:szCs w:val="22"/>
        </w:rPr>
        <w:t xml:space="preserve">was </w:t>
      </w:r>
      <w:r w:rsidRPr="000425BE">
        <w:rPr>
          <w:rFonts w:asciiTheme="minorHAnsi" w:eastAsiaTheme="minorHAnsi" w:hAnsiTheme="minorHAnsi" w:cstheme="minorBidi"/>
          <w:iCs w:val="0"/>
          <w:szCs w:val="22"/>
        </w:rPr>
        <w:t>different in weight. Not armor. Not protection. Something closer to a promise.</w:t>
      </w:r>
    </w:p>
    <w:p w14:paraId="06A9CDCB" w14:textId="112D91A9"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ese will help,” he said. “If you choose to try.”</w:t>
      </w:r>
    </w:p>
    <w:p w14:paraId="6CB6A0D9" w14:textId="52C3DACD" w:rsidR="000425BE" w:rsidRPr="000425BE" w:rsidRDefault="00D145FA" w:rsidP="000425BE">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I watched Sodium’s eyes light up at once. She stepped forward before I had fully decided whether I was ready. Then she stopped herself, rocking back on her heels and remembering to wait. That small pause mattered more than she knew.</w:t>
      </w:r>
    </w:p>
    <w:p w14:paraId="4A830B55" w14:textId="573CFAC6"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Carl showed us how the shields worked. Not with words that pinned meaning down, but with gestures. With space. Each shield could hold what we carried. Not everything. Just what we were willing to set aside for a moment. Strengths. Excess. Long-held tension. Things that pulled at us</w:t>
      </w:r>
      <w:r>
        <w:rPr>
          <w:rFonts w:asciiTheme="minorHAnsi" w:eastAsiaTheme="minorHAnsi" w:hAnsiTheme="minorHAnsi" w:cstheme="minorBidi"/>
          <w:iCs w:val="0"/>
          <w:szCs w:val="22"/>
        </w:rPr>
        <w:t>,</w:t>
      </w:r>
      <w:r w:rsidRPr="000425BE">
        <w:rPr>
          <w:rFonts w:asciiTheme="minorHAnsi" w:eastAsiaTheme="minorHAnsi" w:hAnsiTheme="minorHAnsi" w:cstheme="minorBidi"/>
          <w:iCs w:val="0"/>
          <w:szCs w:val="22"/>
        </w:rPr>
        <w:t xml:space="preserve"> whether we wanted them to or not.</w:t>
      </w:r>
    </w:p>
    <w:p w14:paraId="336A34A6" w14:textId="038F4911" w:rsidR="000425BE" w:rsidRPr="000425BE" w:rsidRDefault="00D145FA" w:rsidP="000425BE">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When Sodium lifted hers, I felt it immediately. A faint pressure in the air. A brightness, restless yet contained. She held it carefully, but I could sense how eager it was to move. How eager she was.</w:t>
      </w:r>
    </w:p>
    <w:p w14:paraId="219D4079" w14:textId="561FCBF5"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can—” she began, stepping closer.</w:t>
      </w:r>
    </w:p>
    <w:p w14:paraId="47CB1C4B" w14:textId="1CE05730"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oo close.</w:t>
      </w:r>
    </w:p>
    <w:p w14:paraId="3F14357F" w14:textId="657D96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e moment rushed ahead of us. Her shield tilted. Mine hadn’t even been raised yet. The air between us snapped tight, then went strangely hollow. Sodium froze. Her face fell, not in embarrassment, but in concern.</w:t>
      </w:r>
    </w:p>
    <w:p w14:paraId="2EBE3BE6" w14:textId="1E023EC1"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Oh,” she said softly. “That was too fast.”</w:t>
      </w:r>
    </w:p>
    <w:p w14:paraId="286C34D3" w14:textId="572E3EB0"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Carl did not correct her. He didn’t need to.</w:t>
      </w:r>
    </w:p>
    <w:p w14:paraId="7F2842AD" w14:textId="2427D835"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stood very still. Not because I was afraid, but because something in me had closed without asking permission. I hadn’t known it could do that. The realization surprised us both.</w:t>
      </w:r>
    </w:p>
    <w:p w14:paraId="0AD6A4FF" w14:textId="279E1CCE"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lastRenderedPageBreak/>
        <w:t>Sodium stepped back at once. She lowered her shield. Gave me room. Her voice was gentle when she spoke again.</w:t>
      </w:r>
    </w:p>
    <w:p w14:paraId="607C94FE" w14:textId="77C3E379"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Sorry,” she said. “I forget sometimes that wanting isn’t the same as being ready.”</w:t>
      </w:r>
    </w:p>
    <w:p w14:paraId="3229C2AA" w14:textId="3D106E65"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I took a breath</w:t>
      </w:r>
      <w:r>
        <w:rPr>
          <w:rFonts w:asciiTheme="minorHAnsi" w:eastAsiaTheme="minorHAnsi" w:hAnsiTheme="minorHAnsi" w:cstheme="minorBidi"/>
          <w:iCs w:val="0"/>
          <w:szCs w:val="22"/>
        </w:rPr>
        <w:t>;</w:t>
      </w:r>
      <w:r w:rsidRPr="000425BE">
        <w:rPr>
          <w:rFonts w:asciiTheme="minorHAnsi" w:eastAsiaTheme="minorHAnsi" w:hAnsiTheme="minorHAnsi" w:cstheme="minorBidi"/>
          <w:iCs w:val="0"/>
          <w:szCs w:val="22"/>
        </w:rPr>
        <w:t xml:space="preserve"> I didn’t know I had learned how to take. Then I lifted my shield.</w:t>
      </w:r>
    </w:p>
    <w:p w14:paraId="1D905651" w14:textId="42532194"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e weight of it felt right. Not heavy. Not light. Familiar, somehow. When I brought it between us, the air shifted again—but this time it settled instead of snapping.</w:t>
      </w:r>
    </w:p>
    <w:p w14:paraId="14F57AA2" w14:textId="6FCA86DF"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Sodium waited.</w:t>
      </w:r>
    </w:p>
    <w:p w14:paraId="2BEB933F" w14:textId="47A50762"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at was the difference.</w:t>
      </w:r>
    </w:p>
    <w:p w14:paraId="553F63CD" w14:textId="21190382"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When the exchange finally happened, it was quiet. No spark. No flash. Just a steady movement from one place to another. I felt fuller, not overwhelmed. She looked lighter, not diminished.</w:t>
      </w:r>
    </w:p>
    <w:p w14:paraId="0CF28B84" w14:textId="57A861F3"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Carl smiled then. Not because something had worked, but because we had learned how to listen.</w:t>
      </w:r>
    </w:p>
    <w:p w14:paraId="3B92B918" w14:textId="71C28B4E"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at was the day I understood that bonds are not taken.</w:t>
      </w:r>
    </w:p>
    <w:p w14:paraId="06D3A6AA" w14:textId="77777777" w:rsidR="000425BE" w:rsidRP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They are offered.</w:t>
      </w:r>
    </w:p>
    <w:p w14:paraId="73719B1B" w14:textId="4F671BFB" w:rsidR="000425BE" w:rsidRDefault="000425BE" w:rsidP="000425BE">
      <w:pPr>
        <w:spacing w:before="0" w:after="160" w:line="259" w:lineRule="auto"/>
        <w:rPr>
          <w:rFonts w:asciiTheme="minorHAnsi" w:eastAsiaTheme="minorHAnsi" w:hAnsiTheme="minorHAnsi" w:cstheme="minorBidi"/>
          <w:iCs w:val="0"/>
          <w:szCs w:val="22"/>
        </w:rPr>
      </w:pPr>
      <w:r w:rsidRPr="000425BE">
        <w:rPr>
          <w:rFonts w:asciiTheme="minorHAnsi" w:eastAsiaTheme="minorHAnsi" w:hAnsiTheme="minorHAnsi" w:cstheme="minorBidi"/>
          <w:iCs w:val="0"/>
          <w:szCs w:val="22"/>
        </w:rPr>
        <w:t>And accepted.</w:t>
      </w:r>
    </w:p>
    <w:p w14:paraId="7ACE5051" w14:textId="148CDF3B"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y arrived without announcement.</w:t>
      </w:r>
    </w:p>
    <w:p w14:paraId="190755F3" w14:textId="7B5C8A9C"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I noticed them first as motion, not presence. A ripple where the air should have been still. A shift that made the room feel wider without changing its shape. Carl stepped aside instinctively, as if he knew what was coming before he saw it.</w:t>
      </w:r>
    </w:p>
    <w:p w14:paraId="41EBE29F" w14:textId="283E7B02"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wo figures burst forward at once.</w:t>
      </w:r>
    </w:p>
    <w:p w14:paraId="6F52CF31" w14:textId="0001CAC8"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 xml:space="preserve">They were the same. Every tilt of the head matched. Every step barely touched the ground. Pale pink hair flicked as they spun past each other. Laughing. </w:t>
      </w:r>
      <w:r w:rsidRPr="00D16FA6">
        <w:rPr>
          <w:rFonts w:asciiTheme="minorHAnsi" w:eastAsiaTheme="minorHAnsi" w:hAnsiTheme="minorHAnsi" w:cstheme="minorBidi"/>
          <w:iCs w:val="0"/>
          <w:szCs w:val="22"/>
        </w:rPr>
        <w:lastRenderedPageBreak/>
        <w:t>Colliding. Pulling apart again. Like the air itself wanted to play with them. They didn’t stop. Didn’t glance our way. They moved first, always moving, as though thought would only slow them down.</w:t>
      </w:r>
    </w:p>
    <w:p w14:paraId="713BE3D6" w14:textId="5FCCFFF8"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We’re here!” one said.</w:t>
      </w:r>
    </w:p>
    <w:p w14:paraId="2487B6B3" w14:textId="5684B877"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No—we’re here,” the other corrected, grinning.</w:t>
      </w:r>
    </w:p>
    <w:p w14:paraId="00C754FA" w14:textId="3CA5A019"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y spoke together after that, voices overlapping, finishing each other’s thoughts without effort. I could feel their energy before I understood it. Bright. Light. Restless. It tugged at the edges of everything around them, not demanding attention so much as creating it.</w:t>
      </w:r>
    </w:p>
    <w:p w14:paraId="6231B2D7" w14:textId="38FBA404"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Sodium laughed before she could stop herself.</w:t>
      </w:r>
    </w:p>
    <w:p w14:paraId="4273C55D" w14:textId="28D00B7D"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 twins noticed her at once and darted closer, circling her shield, inspecting it with open curiosity. They did not reach for it. They only hovered, waiting for something to happen.</w:t>
      </w:r>
    </w:p>
    <w:p w14:paraId="0BF0161D" w14:textId="505592AD"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Carl cleared his throat softly. The sound alone was enough.</w:t>
      </w:r>
    </w:p>
    <w:p w14:paraId="02D9DA5A" w14:textId="7DE8CFA2"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A third figure stepped forward, unhurried.</w:t>
      </w:r>
    </w:p>
    <w:p w14:paraId="0DD7D921" w14:textId="6772836B"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She moved like a steady breath. Not slow, but measured. The space around her cooled and settled as she came closer, as if the room had remembered how to hold itself. Her presence did not cancel the twins’ motion—it shaped it. They drifted back toward her without being told, still smiling, still bright, but no longer colliding.</w:t>
      </w:r>
    </w:p>
    <w:p w14:paraId="3220DCF8" w14:textId="2F288C98"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I’m Oxygen,” she said simply.</w:t>
      </w:r>
    </w:p>
    <w:p w14:paraId="29CA43B9" w14:textId="7602C57E"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Her voice was calm in a way that didn’t ask for silence. It invited it.</w:t>
      </w:r>
    </w:p>
    <w:p w14:paraId="1DC42CF7" w14:textId="635F7958"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She looked at me then, really looked. And something inside me leveled out. I hadn’t noticed how much I’d been straining just to stay here—until it eased.</w:t>
      </w:r>
    </w:p>
    <w:p w14:paraId="6903D98E" w14:textId="60BF077F"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You don’t have to rush,” she said. “None of us do.”</w:t>
      </w:r>
    </w:p>
    <w:p w14:paraId="3E4F4F78" w14:textId="1B8F8DDF"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 twins nodded, suddenly solemn, then immediately grinned again.</w:t>
      </w:r>
    </w:p>
    <w:p w14:paraId="75418814" w14:textId="6D426BB7"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We try,” one said.</w:t>
      </w:r>
    </w:p>
    <w:p w14:paraId="3673DD12" w14:textId="282B452A"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lastRenderedPageBreak/>
        <w:t>“Sometimes,” the other added.</w:t>
      </w:r>
    </w:p>
    <w:p w14:paraId="6AD3511E" w14:textId="1F093580"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I watched them together—the movement and the pause, the spark and the space around it. I understood then what Carl had been teaching us without ever saying it aloud.</w:t>
      </w:r>
    </w:p>
    <w:p w14:paraId="47DBDCF7" w14:textId="77777777"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Sodium and I shared a bond shaped by exchange.</w:t>
      </w:r>
    </w:p>
    <w:p w14:paraId="58B8CD51" w14:textId="77777777"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 twins shared one shaped by motion.</w:t>
      </w:r>
    </w:p>
    <w:p w14:paraId="336A490A" w14:textId="3F562FCA"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Oxygen held them all together without holding anyone down.</w:t>
      </w:r>
    </w:p>
    <w:p w14:paraId="5EF4AD57" w14:textId="68742C60"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Not all bonds were meant to feel the same.</w:t>
      </w:r>
    </w:p>
    <w:p w14:paraId="41A954B5" w14:textId="4BD75077" w:rsidR="000425BE"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And somehow, there was room for all of them.</w:t>
      </w:r>
    </w:p>
    <w:p w14:paraId="29E49F95" w14:textId="3E1996E4"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Carl’s worktable had been pushed aside that afternoon. The shields sat stacked in a corner. The space between us felt huge all of a sudden. He said nothing. Just stepped back. Let the emptiness speak, like the room itself was holding its breath.</w:t>
      </w:r>
    </w:p>
    <w:p w14:paraId="7B9FCD63" w14:textId="76BE7F11"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 first movement came from the twins. They spun past me. Too fast. I nearly missed them. Pale pink hair flashed like sparks in the dim light. I stepped aside. The air brushed the edges of my awareness. They moved together. As one. But not quite the same. The difference wasn’t pace or direction. It was the space they left for each other, even in chaos. A dance I hadn’t known I needed to see.</w:t>
      </w:r>
    </w:p>
    <w:p w14:paraId="134C3BCD" w14:textId="051DB201"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Sodium laughed across the room, bouncing lightly on her toes. Her shield hugged close, pressed to her chest. She didn’t move yet, but she was there, present, like a single note waiting for the chord. I followed her gaze, noticing the small shifts in the twins’ motion. They spun closer to Oxygen now, who glided toward them with the same calm assurance she had shown before. She did not rush or force them into alignment. She simply created a rhythm they could follow.</w:t>
      </w:r>
    </w:p>
    <w:p w14:paraId="632DA0D0" w14:textId="5F428988"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 xml:space="preserve">And </w:t>
      </w:r>
      <w:proofErr w:type="gramStart"/>
      <w:r w:rsidRPr="00D16FA6">
        <w:rPr>
          <w:rFonts w:asciiTheme="minorHAnsi" w:eastAsiaTheme="minorHAnsi" w:hAnsiTheme="minorHAnsi" w:cstheme="minorBidi"/>
          <w:iCs w:val="0"/>
          <w:szCs w:val="22"/>
        </w:rPr>
        <w:t>so</w:t>
      </w:r>
      <w:proofErr w:type="gramEnd"/>
      <w:r w:rsidRPr="00D16FA6">
        <w:rPr>
          <w:rFonts w:asciiTheme="minorHAnsi" w:eastAsiaTheme="minorHAnsi" w:hAnsiTheme="minorHAnsi" w:cstheme="minorBidi"/>
          <w:iCs w:val="0"/>
          <w:szCs w:val="22"/>
        </w:rPr>
        <w:t xml:space="preserve"> we began.</w:t>
      </w:r>
    </w:p>
    <w:p w14:paraId="73AA90FB" w14:textId="16A316F4"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 xml:space="preserve">First, a tilt, a lean, a step in one direction. Then the twins twined their movement, spinning and colliding gently into each other before separating again. Sodium shifted her shield slightly, giving me room to move closer. I lifted mine </w:t>
      </w:r>
      <w:r w:rsidRPr="00D16FA6">
        <w:rPr>
          <w:rFonts w:asciiTheme="minorHAnsi" w:eastAsiaTheme="minorHAnsi" w:hAnsiTheme="minorHAnsi" w:cstheme="minorBidi"/>
          <w:iCs w:val="0"/>
          <w:szCs w:val="22"/>
        </w:rPr>
        <w:lastRenderedPageBreak/>
        <w:t>carefully, feeling its weight and the balance it required. Carl’s quiet presence behind me was enough. I didn’t need instruction. Only space.</w:t>
      </w:r>
    </w:p>
    <w:p w14:paraId="7188D9C1" w14:textId="77777777"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 room became a language I had never known. Movement spoke what words could not. I felt the pull of Sodium’s shield toward mine, and for the first time, I realized I did not vanish when I reached out. I existed more fully. The connection didn’t erase me. It made me bigger. More whole. We repeated the motion. Over and over. Learning the timing of our breaths. The rhythm of each other’s steps.</w:t>
      </w:r>
    </w:p>
    <w:p w14:paraId="41688732" w14:textId="09B43B60"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n the twins and Oxygen joined in. I watched them approach, watched how they weaved between us, and I understood that not all bonds were the same. The twins moved in exuberant pairs, their energy bright and untethered, yet they never pushed the space beyond what we could hold. Oxygen anchored them, slowing and lifting the chaos so that it had direction. Sodium’s shield brushed mine, and we spun together, our edges pressing just so, forming something that felt alive in my chest. That was salt. That was trust. That was me becoming myself while part of something else.</w:t>
      </w:r>
    </w:p>
    <w:p w14:paraId="377740F0" w14:textId="62569635"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Carl didn’t intervene. He only observed, allowing us to find our balance without interruption. And slowly, the dance expanded, loops folding into one another, space tightening and opening, shields brushing lightly without collision. Movement became conversation. Timing became understanding. Rhythm became agreement. I realized the world itself could be spoken through steps, through pressure and release, through presence.</w:t>
      </w:r>
    </w:p>
    <w:p w14:paraId="134C18B9" w14:textId="2ECD6245"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 xml:space="preserve">I learned that day that I could reach out and still be seen. I could give without losing, receive without fear. The dance carried a strange joy, quiet but fierce. I saw Sodium laughing softly at my hesitation. I watched the </w:t>
      </w:r>
      <w:proofErr w:type="gramStart"/>
      <w:r w:rsidRPr="00D16FA6">
        <w:rPr>
          <w:rFonts w:asciiTheme="minorHAnsi" w:eastAsiaTheme="minorHAnsi" w:hAnsiTheme="minorHAnsi" w:cstheme="minorBidi"/>
          <w:iCs w:val="0"/>
          <w:szCs w:val="22"/>
        </w:rPr>
        <w:t>twins</w:t>
      </w:r>
      <w:proofErr w:type="gramEnd"/>
      <w:r w:rsidRPr="00D16FA6">
        <w:rPr>
          <w:rFonts w:asciiTheme="minorHAnsi" w:eastAsiaTheme="minorHAnsi" w:hAnsiTheme="minorHAnsi" w:cstheme="minorBidi"/>
          <w:iCs w:val="0"/>
          <w:szCs w:val="22"/>
        </w:rPr>
        <w:t xml:space="preserve"> whirl and catch each other without faltering. I felt Oxygen’s steady breath moving through us all. I did not vanish. I existed fully.</w:t>
      </w:r>
    </w:p>
    <w:p w14:paraId="38F2B59B" w14:textId="183FC3F1"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The room held us. Each motion made sense only in the context of the other, but each of us retained our edges. I breathed in that understanding. Felt it deep in my bones. The dance ended quietly. No applause. No flourish. Just a soft settling. Shields lowered. Bodies relaxed. Eyes met. Smiles were exchanged without words, and in that quiet, I understood.</w:t>
      </w:r>
    </w:p>
    <w:p w14:paraId="3FE18C4F" w14:textId="2DF6DF7D" w:rsidR="00D16FA6" w:rsidRP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lastRenderedPageBreak/>
        <w:t>I had learned to move with others. I had learned that connection did not erase identity. I had learned the first language of bonds.</w:t>
      </w:r>
    </w:p>
    <w:p w14:paraId="1E36CD29" w14:textId="72E88A89" w:rsidR="00D16FA6" w:rsidRDefault="00D16FA6" w:rsidP="00D16FA6">
      <w:pPr>
        <w:spacing w:before="0" w:after="160" w:line="259" w:lineRule="auto"/>
        <w:rPr>
          <w:rFonts w:asciiTheme="minorHAnsi" w:eastAsiaTheme="minorHAnsi" w:hAnsiTheme="minorHAnsi" w:cstheme="minorBidi"/>
          <w:iCs w:val="0"/>
          <w:szCs w:val="22"/>
        </w:rPr>
      </w:pPr>
      <w:r w:rsidRPr="00D16FA6">
        <w:rPr>
          <w:rFonts w:asciiTheme="minorHAnsi" w:eastAsiaTheme="minorHAnsi" w:hAnsiTheme="minorHAnsi" w:cstheme="minorBidi"/>
          <w:iCs w:val="0"/>
          <w:szCs w:val="22"/>
        </w:rPr>
        <w:t>And I had never felt more alive.</w:t>
      </w:r>
    </w:p>
    <w:p w14:paraId="60A06193" w14:textId="1167F12B"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After the dance, I sank into a quiet corner of the workshop. The shields rested at my feet, faintly warm from the energy they held. I sat, letting the room’s motion fade, and for the first time, felt it echo inside </w:t>
      </w:r>
      <w:proofErr w:type="spellStart"/>
      <w:proofErr w:type="gramStart"/>
      <w:r w:rsidRPr="00022583">
        <w:rPr>
          <w:rFonts w:asciiTheme="minorHAnsi" w:eastAsiaTheme="minorHAnsi" w:hAnsiTheme="minorHAnsi" w:cstheme="minorBidi"/>
          <w:iCs w:val="0"/>
          <w:szCs w:val="22"/>
        </w:rPr>
        <w:t>me.I</w:t>
      </w:r>
      <w:proofErr w:type="spellEnd"/>
      <w:proofErr w:type="gramEnd"/>
      <w:r w:rsidRPr="00022583">
        <w:rPr>
          <w:rFonts w:asciiTheme="minorHAnsi" w:eastAsiaTheme="minorHAnsi" w:hAnsiTheme="minorHAnsi" w:cstheme="minorBidi"/>
          <w:iCs w:val="0"/>
          <w:szCs w:val="22"/>
        </w:rPr>
        <w:t xml:space="preserve"> realized my thoughts had changed. They no longer started and ended with just me. They threaded outward, brushing against Sodium, curving around the twins, settling briefly near Oxygen. I did not resist it. I did not shrink. Instead, I felt larger, stretched in a way that was gentle and real. The “I” I had always known no longer stood alone. It had companions now. I could feel them in every move, every breath.</w:t>
      </w:r>
    </w:p>
    <w:p w14:paraId="4AC7AA24" w14:textId="5B9BC50D"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Sodium’s laughter, once sharp and startling, now felt like a pulse I could follow. I understood her rhythm without trying. I felt the twins’ energy without being overwhelmed, and Oxygen’s calm stillness flowed through me, not replacing me but guiding me. Each of them existed fully, and yet they made room for me. For the first time, I felt that space myself—the space that made interaction possible without erasure.</w:t>
      </w:r>
    </w:p>
    <w:p w14:paraId="1B568887" w14:textId="0ECD7DD8"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 took a quiet breath and felt the shield’s weight in my hands. It didn’t feel like a barrier anymore. It felt like a bridge. The same shield that had once measured my distance now measured our connection. I could give. I could receive. I could move toward them and remain entirely myself. The boundaries of “me” had not vanished; they had expanded to include the pulse of “us.”</w:t>
      </w:r>
    </w:p>
    <w:p w14:paraId="2DFA1901" w14:textId="1D08505D"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The workshop felt different. Not larger. Not smaller. Just full of awareness. The movement, the shields, the laughter, the pauses, the spins and catches—they had taught me something I could not have learned on my own. To bond was not to lose. To connect was not to disappear. To participate was not to sacrifice. Each action echoed back into the space I carried within myself, enriching it, giving it rhythm and context.</w:t>
      </w:r>
    </w:p>
    <w:p w14:paraId="3D676E31" w14:textId="62FFB475"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I realized that the world itself seemed to mirror this change. Where I had seen only edges and boundaries, I now saw flow. Intersections. Overlaps. Spaces where we met and left impressions on each other. Each step we had taken together, </w:t>
      </w:r>
      <w:r w:rsidRPr="00022583">
        <w:rPr>
          <w:rFonts w:asciiTheme="minorHAnsi" w:eastAsiaTheme="minorHAnsi" w:hAnsiTheme="minorHAnsi" w:cstheme="minorBidi"/>
          <w:iCs w:val="0"/>
          <w:szCs w:val="22"/>
        </w:rPr>
        <w:lastRenderedPageBreak/>
        <w:t>each tilt, each touch of shields, each brief alignment and gentle misstep—it had shifted the way I understood my own presence.</w:t>
      </w:r>
    </w:p>
    <w:p w14:paraId="11A0391F" w14:textId="06BAE0F2"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 smiled quietly, almost to myself, but not really. I felt the smile ripple out, brushing Sodium, touching the twins, resting on Oxygen. I felt it fold into the rhythm we had built, a quiet nod to everything that had passed between us. The word “I” rose inside me, then softened. It did not vanish, but it leaned toward something else. Something larger.</w:t>
      </w:r>
    </w:p>
    <w:p w14:paraId="2B0621BB" w14:textId="4A5461BB"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We.</w:t>
      </w:r>
    </w:p>
    <w:p w14:paraId="75398165" w14:textId="0ECA830F" w:rsidR="00022583" w:rsidRPr="00022583" w:rsidRDefault="0063051A" w:rsidP="00022583">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I felt that word as if it were a current running beneath the floor, beneath the shields, beneath the laughter. Not forced. Not hollow. A word that carried weight without burden. I existed fully within it, and it within me. My edges were mine. My voice was mine. My presence was mine. And yet it had context now. Meaning that came from more than one, yet did not diminish the one.</w:t>
      </w:r>
    </w:p>
    <w:p w14:paraId="5D6C963B" w14:textId="1023134E"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Carl stepped quietly into the room then, watching us with the same patience he had always shown. He did not speak. He only smiled, and I understood that he already knew. The shift had occurred quietly, inside, without announcement, without ceremony. A shift that could not have been taught, only lived.</w:t>
      </w:r>
    </w:p>
    <w:p w14:paraId="29CC4A53"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 was no longer solitary.</w:t>
      </w:r>
    </w:p>
    <w:p w14:paraId="1D4C136B"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 was part of a whole.</w:t>
      </w:r>
    </w:p>
    <w:p w14:paraId="5E179896" w14:textId="2CA84C89" w:rsidR="00D16FA6"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And in that, I felt alive, steady and warm, a feeling entirely my own.</w:t>
      </w:r>
    </w:p>
    <w:p w14:paraId="2EE1CA99" w14:textId="157B831B"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Carl didn’t speak at first. He just gestured toward the doorway out of the workshop. The air beyond smelled of Javel—stone streets warmed by sun, a faint bite of river salt, the hum of people moving like part of something bigger. I followed silently, feeling the quiet pulse between us, the stillness inside me.</w:t>
      </w:r>
    </w:p>
    <w:p w14:paraId="7DC24965" w14:textId="3E615623"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We stepped into the light. Carl walked beside me. His steps were careful, deliberate, not imposing. I felt safe. I didn’t know being seen could feel like this: steady, patient, unhurried. The workshop had been a cradle; the streets felt like a bridge.</w:t>
      </w:r>
    </w:p>
    <w:p w14:paraId="453FF562" w14:textId="352F6FF4" w:rsidR="00022583" w:rsidRPr="00022583" w:rsidRDefault="00624790" w:rsidP="00022583">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lastRenderedPageBreak/>
        <w:t>Ahead, a small courtyard opened. It was busy but not overwhelming. People moved with purpose, their energy brushing past without clashing. Carl stopped at the edge. I saw someone waiting. Hands folded lightly, shoulders squared yet relaxed. Her eyes were sharp, scanning, yet kind. Something about her made me breathe differently, as if my body noticed the rhythm of her presence.</w:t>
      </w:r>
    </w:p>
    <w:p w14:paraId="6F47634B" w14:textId="240851D9"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This is Claude Louis Berthollet,” Carl said softly. “She works nearby. You’ll see things with her you haven’t seen here.”</w:t>
      </w:r>
    </w:p>
    <w:p w14:paraId="7B745913" w14:textId="6E38B4AA"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I nodded, unsure. Claude smiled, gently, a curve that invited, didn’t demand. This wasn’t </w:t>
      </w:r>
      <w:r>
        <w:rPr>
          <w:rFonts w:asciiTheme="minorHAnsi" w:eastAsiaTheme="minorHAnsi" w:hAnsiTheme="minorHAnsi" w:cstheme="minorBidi"/>
          <w:iCs w:val="0"/>
          <w:szCs w:val="22"/>
        </w:rPr>
        <w:t xml:space="preserve">an </w:t>
      </w:r>
      <w:r w:rsidRPr="00022583">
        <w:rPr>
          <w:rFonts w:asciiTheme="minorHAnsi" w:eastAsiaTheme="minorHAnsi" w:hAnsiTheme="minorHAnsi" w:cstheme="minorBidi"/>
          <w:iCs w:val="0"/>
          <w:szCs w:val="22"/>
        </w:rPr>
        <w:t xml:space="preserve">instruction. Not </w:t>
      </w:r>
      <w:r>
        <w:rPr>
          <w:rFonts w:asciiTheme="minorHAnsi" w:eastAsiaTheme="minorHAnsi" w:hAnsiTheme="minorHAnsi" w:cstheme="minorBidi"/>
          <w:iCs w:val="0"/>
          <w:szCs w:val="22"/>
        </w:rPr>
        <w:t xml:space="preserve">a </w:t>
      </w:r>
      <w:r w:rsidRPr="00022583">
        <w:rPr>
          <w:rFonts w:asciiTheme="minorHAnsi" w:eastAsiaTheme="minorHAnsi" w:hAnsiTheme="minorHAnsi" w:cstheme="minorBidi"/>
          <w:iCs w:val="0"/>
          <w:szCs w:val="22"/>
        </w:rPr>
        <w:t>demonstration. It was recognition. Presence. Seeing each other fully, in ways I hadn’t known.</w:t>
      </w:r>
    </w:p>
    <w:p w14:paraId="06F79E09" w14:textId="3DDB7D6A"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Claude stepped forward, hands lifting lightly toward the courtyard. “Welcome,” she said. Calm, measured, but warm. Her voice made me want to step closer. “Here we move together. Not just steps, but </w:t>
      </w:r>
      <w:r>
        <w:rPr>
          <w:rFonts w:asciiTheme="minorHAnsi" w:eastAsiaTheme="minorHAnsi" w:hAnsiTheme="minorHAnsi" w:cstheme="minorBidi"/>
          <w:iCs w:val="0"/>
          <w:szCs w:val="22"/>
        </w:rPr>
        <w:t xml:space="preserve">the </w:t>
      </w:r>
      <w:r w:rsidRPr="00022583">
        <w:rPr>
          <w:rFonts w:asciiTheme="minorHAnsi" w:eastAsiaTheme="minorHAnsi" w:hAnsiTheme="minorHAnsi" w:cstheme="minorBidi"/>
          <w:iCs w:val="0"/>
          <w:szCs w:val="22"/>
        </w:rPr>
        <w:t>space we share. You’ll find balance not just in yourself, but in how we meet each other.”</w:t>
      </w:r>
    </w:p>
    <w:p w14:paraId="317B5FC6" w14:textId="20FDEB14"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I followed her gaze. People passed, shadows shifted. Shields leaned on tables, were carried, exchanged, </w:t>
      </w:r>
      <w:r>
        <w:rPr>
          <w:rFonts w:asciiTheme="minorHAnsi" w:eastAsiaTheme="minorHAnsi" w:hAnsiTheme="minorHAnsi" w:cstheme="minorBidi"/>
          <w:iCs w:val="0"/>
          <w:szCs w:val="22"/>
        </w:rPr>
        <w:t xml:space="preserve">and </w:t>
      </w:r>
      <w:r w:rsidRPr="00022583">
        <w:rPr>
          <w:rFonts w:asciiTheme="minorHAnsi" w:eastAsiaTheme="minorHAnsi" w:hAnsiTheme="minorHAnsi" w:cstheme="minorBidi"/>
          <w:iCs w:val="0"/>
          <w:szCs w:val="22"/>
        </w:rPr>
        <w:t>returned. Movements overlapped, messy at first, but a rhythm emerged. Subtle. Communal. Collaborative. Even the air seemed aware of it.</w:t>
      </w:r>
    </w:p>
    <w:p w14:paraId="1575CC1E" w14:textId="483033D5"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Carl’s hand rested lightly on my shoulder, a whisper of support. “This is another way to be known,” he said. “You’re not alone. You’re part of a network. Watch. Feel. Move.”</w:t>
      </w:r>
    </w:p>
    <w:p w14:paraId="6324587D" w14:textId="37DD34F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I nodded. My heartbeat slowed. The calm wasn’t </w:t>
      </w:r>
      <w:r>
        <w:rPr>
          <w:rFonts w:asciiTheme="minorHAnsi" w:eastAsiaTheme="minorHAnsi" w:hAnsiTheme="minorHAnsi" w:cstheme="minorBidi"/>
          <w:iCs w:val="0"/>
          <w:szCs w:val="22"/>
        </w:rPr>
        <w:t>controlled</w:t>
      </w:r>
      <w:r w:rsidRPr="00022583">
        <w:rPr>
          <w:rFonts w:asciiTheme="minorHAnsi" w:eastAsiaTheme="minorHAnsi" w:hAnsiTheme="minorHAnsi" w:cstheme="minorBidi"/>
          <w:iCs w:val="0"/>
          <w:szCs w:val="22"/>
        </w:rPr>
        <w:t xml:space="preserve">. It was </w:t>
      </w:r>
      <w:r>
        <w:rPr>
          <w:rFonts w:asciiTheme="minorHAnsi" w:eastAsiaTheme="minorHAnsi" w:hAnsiTheme="minorHAnsi" w:cstheme="minorBidi"/>
          <w:iCs w:val="0"/>
          <w:szCs w:val="22"/>
        </w:rPr>
        <w:t xml:space="preserve">an </w:t>
      </w:r>
      <w:r w:rsidRPr="00022583">
        <w:rPr>
          <w:rFonts w:asciiTheme="minorHAnsi" w:eastAsiaTheme="minorHAnsi" w:hAnsiTheme="minorHAnsi" w:cstheme="minorBidi"/>
          <w:iCs w:val="0"/>
          <w:szCs w:val="22"/>
        </w:rPr>
        <w:t>invitation. Claude lifted a hand in a half-bow, half-gesture. I stepped forward, shield in hand, feeling its weight, feeling the space it asked me to hold. The courtyard’s energy shifted toward me—soft, acknowledging, not pressing, not demanding.</w:t>
      </w:r>
    </w:p>
    <w:p w14:paraId="7BF4CD7C" w14:textId="7D9F6DCD"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Claude’s eyes met mine, steady and open. “You are seen here as you are,” she said softly. “And you are welcome to move within us, not above or below, but alongside. That is the work. That is the bond.”</w:t>
      </w:r>
    </w:p>
    <w:p w14:paraId="27527DF7" w14:textId="3F243331" w:rsidR="00022583" w:rsidRPr="00022583" w:rsidRDefault="00624790" w:rsidP="00022583">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lastRenderedPageBreak/>
        <w:t>I exhaled slowly, feeling the walls I had carried within me loosen, not break. I was aware of Sodium, the twins, Oxygen—all echoes of the workshop’s intimacy—yet they were now part of a larger landscape. I could carry what I had learned, but I could also stretch beyond it. There was a pulse in the neighborhood that felt alive, collaborative, and waiting for me to step into it fully.</w:t>
      </w:r>
    </w:p>
    <w:p w14:paraId="68274E3B" w14:textId="1EE7583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 realized that being known was not a singular act. It was not contained to one room, one experiment, one pair of shields. It could expand, ripple outward, carry meaning in ways I had not imagined. I felt anticipation rise quietly, the thrill of stepping into a world where presence mattered, where recognition was shared, and where movement—like breath—could connect more than one.</w:t>
      </w:r>
    </w:p>
    <w:p w14:paraId="2C4B6514" w14:textId="2C30070E"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 looked at Claude, at Carl, at the open courtyard, and understood that the wider world was waiting for us.</w:t>
      </w:r>
    </w:p>
    <w:p w14:paraId="4F8CFC42" w14:textId="498B6C17" w:rsid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And for the first time, I felt ready to move within it.</w:t>
      </w:r>
    </w:p>
    <w:p w14:paraId="01D6EBEE" w14:textId="7CAF70FE"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The fountain waited. Quiet, familiar. The stone edges felt cool under my fingers. I leaned against them. The water murmured, soft. It caught the late afternoon light in tiny ripples. I hadn’t realized how much I’d carried from the workshop, from Javel. The motion. The rhythm. The subtle pull of others, their awareness. Until now, standing here, I noticed it all. Same fountain. Different. I felt different.</w:t>
      </w:r>
    </w:p>
    <w:p w14:paraId="1A2D479E" w14:textId="3678352F" w:rsidR="00022583" w:rsidRPr="00022583" w:rsidRDefault="00624790" w:rsidP="00022583">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A shadow shifted beneath the surface. I blinked. For a moment, I thought sunlight was teasing the water. Then two figures rose, precise and fluid, as if the water itself had breathed them into being. Sodium’s pink hair caught the last rays, sparks of energy glinting. Her coat flared, playful and deliberate. She tilted her head at me, a grin I could feel more than see.</w:t>
      </w:r>
    </w:p>
    <w:p w14:paraId="528E772F" w14:textId="0D527072"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Beside her, the twins—the Hydrogens—danced along the water’s edge. Mirrored, light. Their steps sent small waves toward my feet. Laughter bubbled up, the same energy I’d noticed in the workshop, now tempered. Rhythm. Awareness. One step, then another. The air between us hummed with recognition.</w:t>
      </w:r>
    </w:p>
    <w:p w14:paraId="2DC46802" w14:textId="2EB08448"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Sodium’s voice rang bright and clear, carrying across the fountain.</w:t>
      </w:r>
    </w:p>
    <w:p w14:paraId="62D6EB91"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lastRenderedPageBreak/>
        <w:t>“Together we rise, together we shine,</w:t>
      </w:r>
    </w:p>
    <w:p w14:paraId="6A180785"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One pulse, one bond, one thread through time.</w:t>
      </w:r>
    </w:p>
    <w:p w14:paraId="36E55E19"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Sharing our strength, giving our spark,</w:t>
      </w:r>
    </w:p>
    <w:p w14:paraId="7547C350" w14:textId="44CF80D8"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We find our </w:t>
      </w:r>
      <w:proofErr w:type="gramStart"/>
      <w:r w:rsidRPr="00022583">
        <w:rPr>
          <w:rFonts w:asciiTheme="minorHAnsi" w:eastAsiaTheme="minorHAnsi" w:hAnsiTheme="minorHAnsi" w:cstheme="minorBidi"/>
          <w:iCs w:val="0"/>
          <w:szCs w:val="22"/>
        </w:rPr>
        <w:t>place,</w:t>
      </w:r>
      <w:proofErr w:type="gramEnd"/>
      <w:r w:rsidRPr="00022583">
        <w:rPr>
          <w:rFonts w:asciiTheme="minorHAnsi" w:eastAsiaTheme="minorHAnsi" w:hAnsiTheme="minorHAnsi" w:cstheme="minorBidi"/>
          <w:iCs w:val="0"/>
          <w:szCs w:val="22"/>
        </w:rPr>
        <w:t xml:space="preserve"> we light the dark.”</w:t>
      </w:r>
    </w:p>
    <w:p w14:paraId="5D1CD8FC"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The twins layered in, soft chimes echoing. “We move, we bend, we lift, we hold.</w:t>
      </w:r>
    </w:p>
    <w:p w14:paraId="1043391F" w14:textId="678EAB45"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n rhythm, in trust, our story told.”</w:t>
      </w:r>
    </w:p>
    <w:p w14:paraId="70F296DD" w14:textId="3FF846FF" w:rsidR="00022583" w:rsidRPr="00022583" w:rsidRDefault="00624790" w:rsidP="00022583">
      <w:pPr>
        <w:spacing w:before="0" w:after="160" w:line="259" w:lineRule="auto"/>
        <w:rPr>
          <w:rFonts w:asciiTheme="minorHAnsi" w:eastAsiaTheme="minorHAnsi" w:hAnsiTheme="minorHAnsi" w:cstheme="minorBidi"/>
          <w:iCs w:val="0"/>
          <w:szCs w:val="22"/>
        </w:rPr>
      </w:pPr>
      <w:r>
        <w:rPr>
          <w:rFonts w:asciiTheme="minorHAnsi" w:eastAsiaTheme="minorHAnsi" w:hAnsiTheme="minorHAnsi" w:cstheme="minorBidi"/>
          <w:iCs w:val="0"/>
          <w:szCs w:val="22"/>
        </w:rPr>
        <w:t>I let my breath settle. The words washed over me. Each syllable carried weight—the lessons I’d learned. About giving and receiving. About trust. About balance. The song wasn’t loud. Not performative. Intimate. Connection, not display. I felt it wrap around me, gentle and acknowledging, saying I was here. Fully. Entirely. With purpose.</w:t>
      </w:r>
    </w:p>
    <w:p w14:paraId="0256D282" w14:textId="1D0A9CEE"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 touched the water. It trembled under my fingers. The presence of friends—the companions who had entered my life like currents in a quiet stream—was tangible now. Not abstract. I wasn’t alone. I had never been truly solitary. The workshop. The shields. The dances. They had led me here. To this moment. Alignment.</w:t>
      </w:r>
    </w:p>
    <w:p w14:paraId="5B2BF431" w14:textId="3B3309DD"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Sodium dipped low, her hair flicking like sunlight across glass, and the twins spun once, twice, their mirrored motion pulling the water into gentle spirals. Their song slowed, softening at the edges.</w:t>
      </w:r>
    </w:p>
    <w:p w14:paraId="4043DEA2"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Step by step, hand in hand,</w:t>
      </w:r>
    </w:p>
    <w:p w14:paraId="06C0B6BC"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We are known, we understand.</w:t>
      </w:r>
    </w:p>
    <w:p w14:paraId="2A2F0185" w14:textId="77777777"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Through the tide, we move as one,</w:t>
      </w:r>
    </w:p>
    <w:p w14:paraId="648FA9DE" w14:textId="300E2DFD"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Until the dance is never done.”</w:t>
      </w:r>
    </w:p>
    <w:p w14:paraId="6FF637CB" w14:textId="2B07206C"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I smiled, a quiet, steady smile. I could see Carl watching from the edge, just as he had in the courtyard, his presence calm, grounding. But this was not about him, nor about Scheele or the workshop. This was about us. The network of </w:t>
      </w:r>
      <w:r w:rsidRPr="00022583">
        <w:rPr>
          <w:rFonts w:asciiTheme="minorHAnsi" w:eastAsiaTheme="minorHAnsi" w:hAnsiTheme="minorHAnsi" w:cstheme="minorBidi"/>
          <w:iCs w:val="0"/>
          <w:szCs w:val="22"/>
        </w:rPr>
        <w:lastRenderedPageBreak/>
        <w:t>beings who now shared understanding. Who had learned the language of movement. Of trust. Of giving and taking.</w:t>
      </w:r>
    </w:p>
    <w:p w14:paraId="22891841" w14:textId="6CCFF4FE"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 xml:space="preserve">I rested my hands on the stone ledge. Felt the pulse of water beneath. The gentle tremor of Sodium and the twins. The echo of the courtyard. The rhythm of the dance </w:t>
      </w:r>
      <w:r>
        <w:rPr>
          <w:rFonts w:asciiTheme="minorHAnsi" w:eastAsiaTheme="minorHAnsi" w:hAnsiTheme="minorHAnsi" w:cstheme="minorBidi"/>
          <w:iCs w:val="0"/>
          <w:szCs w:val="22"/>
        </w:rPr>
        <w:t xml:space="preserve">is </w:t>
      </w:r>
      <w:r w:rsidRPr="00022583">
        <w:rPr>
          <w:rFonts w:asciiTheme="minorHAnsi" w:eastAsiaTheme="minorHAnsi" w:hAnsiTheme="minorHAnsi" w:cstheme="minorBidi"/>
          <w:iCs w:val="0"/>
          <w:szCs w:val="22"/>
        </w:rPr>
        <w:t>still alive inside me. I belonged. Not by chance. Not by accident. By design. By choice. By the careful weaving of attention, awareness, and care.</w:t>
      </w:r>
    </w:p>
    <w:p w14:paraId="034509F0" w14:textId="00F6A6B1"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The fountain whispered. And for the first time, I felt it speak. Not as a place of stillness, but as a mirror of belonging. The water. The stone. The companions. The song. They all carried me forward.</w:t>
      </w:r>
    </w:p>
    <w:p w14:paraId="736ADB20" w14:textId="116595DE" w:rsidR="00022583" w:rsidRP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I was seen. I was part of a whole.</w:t>
      </w:r>
    </w:p>
    <w:p w14:paraId="04BE9D8E" w14:textId="013316A8" w:rsidR="00022583" w:rsidRDefault="00022583" w:rsidP="00022583">
      <w:pPr>
        <w:spacing w:before="0" w:after="160" w:line="259" w:lineRule="auto"/>
        <w:rPr>
          <w:rFonts w:asciiTheme="minorHAnsi" w:eastAsiaTheme="minorHAnsi" w:hAnsiTheme="minorHAnsi" w:cstheme="minorBidi"/>
          <w:iCs w:val="0"/>
          <w:szCs w:val="22"/>
        </w:rPr>
      </w:pPr>
      <w:r w:rsidRPr="00022583">
        <w:rPr>
          <w:rFonts w:asciiTheme="minorHAnsi" w:eastAsiaTheme="minorHAnsi" w:hAnsiTheme="minorHAnsi" w:cstheme="minorBidi"/>
          <w:iCs w:val="0"/>
          <w:szCs w:val="22"/>
        </w:rPr>
        <w:t>And for the first time, I understood that seeing, truly seeing, was only the beginning of being known.</w:t>
      </w:r>
    </w:p>
    <w:p w14:paraId="06A9248B" w14:textId="3E998CF7" w:rsidR="00267F41" w:rsidRDefault="00267F41" w:rsidP="00267F41">
      <w:pPr>
        <w:ind w:firstLine="0"/>
      </w:pPr>
    </w:p>
    <w:p w14:paraId="610DCF68" w14:textId="77777777" w:rsidR="00267F41" w:rsidRDefault="00267F41" w:rsidP="00267F41">
      <w:pPr>
        <w:ind w:firstLine="0"/>
      </w:pPr>
    </w:p>
    <w:p w14:paraId="0407DAA7" w14:textId="36B24FC0" w:rsidR="00267F41" w:rsidRDefault="00267F41" w:rsidP="00267F41">
      <w:pPr>
        <w:pStyle w:val="ListParagraph"/>
        <w:numPr>
          <w:ilvl w:val="0"/>
          <w:numId w:val="16"/>
        </w:numPr>
      </w:pPr>
      <w:r>
        <w:t xml:space="preserve">- - - - - - - - - - - - - - - - - </w:t>
      </w:r>
    </w:p>
    <w:p w14:paraId="2E885885" w14:textId="3FB8B31E" w:rsidR="00267F41" w:rsidRDefault="00267F41">
      <w:pPr>
        <w:rPr>
          <w:rFonts w:asciiTheme="minorHAnsi" w:eastAsiaTheme="minorHAnsi" w:hAnsiTheme="minorHAnsi" w:cstheme="minorBidi"/>
          <w:iCs w:val="0"/>
          <w:szCs w:val="22"/>
        </w:rPr>
      </w:pPr>
      <w:r>
        <w:br w:type="page"/>
      </w:r>
    </w:p>
    <w:p w14:paraId="2BBC66B5" w14:textId="77777777" w:rsidR="00267F41" w:rsidRPr="00267F41" w:rsidRDefault="00267F41" w:rsidP="00267F41">
      <w:pPr>
        <w:pStyle w:val="ListParagraph"/>
        <w:ind w:left="405" w:firstLine="0"/>
      </w:pPr>
    </w:p>
    <w:p w14:paraId="4CA92DAE" w14:textId="77777777" w:rsidR="00267F41" w:rsidRPr="00267F41" w:rsidRDefault="00267F41" w:rsidP="00267F41">
      <w:p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Each chapter has been carefully structured with a frame story featuring young Maria Skłodowska at the Javel fountain in Paris, where Chlorine tells her story over multiple evenings, with elemental friends emerging to sing and dance.</w:t>
      </w:r>
    </w:p>
    <w:p w14:paraId="114A50FE" w14:textId="77777777" w:rsidR="00267F41" w:rsidRPr="00267F41" w:rsidRDefault="00267F41" w:rsidP="00267F41">
      <w:p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The narrative follows Chlorine's chronological journey, exploring:</w:t>
      </w:r>
    </w:p>
    <w:p w14:paraId="6B11DF83" w14:textId="77777777" w:rsidR="00267F41" w:rsidRPr="00267F41" w:rsidRDefault="00267F41" w:rsidP="00267F41">
      <w:pPr>
        <w:numPr>
          <w:ilvl w:val="0"/>
          <w:numId w:val="13"/>
        </w:num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Her discovery by Scheele and early understanding of her powers</w:t>
      </w:r>
    </w:p>
    <w:p w14:paraId="27B88A1F" w14:textId="77777777" w:rsidR="00267F41" w:rsidRPr="00267F41" w:rsidRDefault="00267F41" w:rsidP="00267F41">
      <w:pPr>
        <w:numPr>
          <w:ilvl w:val="0"/>
          <w:numId w:val="13"/>
        </w:num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Revolutionary work in fashion and music in Paris</w:t>
      </w:r>
    </w:p>
    <w:p w14:paraId="6D977F88" w14:textId="77777777" w:rsidR="00267F41" w:rsidRPr="00267F41" w:rsidRDefault="00267F41" w:rsidP="00267F41">
      <w:pPr>
        <w:numPr>
          <w:ilvl w:val="0"/>
          <w:numId w:val="13"/>
        </w:num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The pivotal shift from seeking fame to finding purpose in healing</w:t>
      </w:r>
    </w:p>
    <w:p w14:paraId="68046E0E" w14:textId="77777777" w:rsidR="00267F41" w:rsidRPr="00267F41" w:rsidRDefault="00267F41" w:rsidP="00267F41">
      <w:pPr>
        <w:numPr>
          <w:ilvl w:val="0"/>
          <w:numId w:val="13"/>
        </w:num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Battles against disease with Semmelweis, John Snow, and municipal water systems</w:t>
      </w:r>
    </w:p>
    <w:p w14:paraId="0CFEED6D" w14:textId="77777777" w:rsidR="00267F41" w:rsidRPr="00267F41" w:rsidRDefault="00267F41" w:rsidP="00267F41">
      <w:pPr>
        <w:numPr>
          <w:ilvl w:val="0"/>
          <w:numId w:val="13"/>
        </w:num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The WWI battlefield betrayal and psychological breakdown</w:t>
      </w:r>
    </w:p>
    <w:p w14:paraId="2AE71603" w14:textId="77777777" w:rsidR="00267F41" w:rsidRPr="00267F41" w:rsidRDefault="00267F41" w:rsidP="00267F41">
      <w:pPr>
        <w:numPr>
          <w:ilvl w:val="0"/>
          <w:numId w:val="13"/>
        </w:num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Healing through understanding her electron structure with Lewis and Bohr</w:t>
      </w:r>
    </w:p>
    <w:p w14:paraId="7E443964" w14:textId="77777777" w:rsidR="00267F41" w:rsidRPr="00267F41" w:rsidRDefault="00267F41" w:rsidP="00267F41">
      <w:pPr>
        <w:numPr>
          <w:ilvl w:val="0"/>
          <w:numId w:val="13"/>
        </w:numPr>
        <w:spacing w:before="0" w:after="160" w:line="259" w:lineRule="auto"/>
        <w:rPr>
          <w:rFonts w:asciiTheme="minorHAnsi" w:eastAsiaTheme="minorHAnsi" w:hAnsiTheme="minorHAnsi" w:cstheme="minorBidi"/>
          <w:iCs w:val="0"/>
          <w:szCs w:val="22"/>
        </w:rPr>
      </w:pPr>
      <w:r w:rsidRPr="00267F41">
        <w:rPr>
          <w:rFonts w:asciiTheme="minorHAnsi" w:eastAsiaTheme="minorHAnsi" w:hAnsiTheme="minorHAnsi" w:cstheme="minorBidi"/>
          <w:iCs w:val="0"/>
          <w:szCs w:val="22"/>
        </w:rPr>
        <w:t>Her choice to grow up and become human</w:t>
      </w:r>
    </w:p>
    <w:p w14:paraId="73AA0608" w14:textId="77777777" w:rsidR="00267F41" w:rsidRPr="00985926" w:rsidRDefault="00267F41" w:rsidP="00022583">
      <w:pPr>
        <w:spacing w:before="0" w:after="160" w:line="259" w:lineRule="auto"/>
        <w:rPr>
          <w:rFonts w:asciiTheme="minorHAnsi" w:eastAsiaTheme="minorHAnsi" w:hAnsiTheme="minorHAnsi" w:cstheme="minorBidi"/>
          <w:iCs w:val="0"/>
          <w:szCs w:val="22"/>
        </w:rPr>
      </w:pPr>
    </w:p>
    <w:sectPr w:rsidR="00267F41" w:rsidRPr="00985926" w:rsidSect="00430643">
      <w:headerReference w:type="even" r:id="rId8"/>
      <w:headerReference w:type="default" r:id="rId9"/>
      <w:footerReference w:type="even" r:id="rId10"/>
      <w:pgSz w:w="8640" w:h="12960" w:code="1"/>
      <w:pgMar w:top="1440" w:right="720" w:bottom="144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26EA8" w14:textId="77777777" w:rsidR="00052ADE" w:rsidRDefault="00052ADE" w:rsidP="00742F3B">
      <w:r>
        <w:separator/>
      </w:r>
    </w:p>
    <w:p w14:paraId="603BFD9E" w14:textId="77777777" w:rsidR="00052ADE" w:rsidRDefault="00052ADE"/>
  </w:endnote>
  <w:endnote w:type="continuationSeparator" w:id="0">
    <w:p w14:paraId="02BFDDE0" w14:textId="77777777" w:rsidR="00052ADE" w:rsidRDefault="00052ADE" w:rsidP="00742F3B">
      <w:r>
        <w:continuationSeparator/>
      </w:r>
    </w:p>
    <w:p w14:paraId="15AF8610" w14:textId="77777777" w:rsidR="00052ADE" w:rsidRDefault="00052A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200247B" w:usb2="00000009" w:usb3="00000000" w:csb0="000001FF" w:csb1="00000000"/>
  </w:font>
  <w:font w:name="Cinzel">
    <w:altName w:val="Cambria"/>
    <w:charset w:val="00"/>
    <w:family w:val="auto"/>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824925"/>
      <w:docPartObj>
        <w:docPartGallery w:val="Page Numbers (Bottom of Page)"/>
        <w:docPartUnique/>
      </w:docPartObj>
    </w:sdtPr>
    <w:sdtEndPr>
      <w:rPr>
        <w:noProof/>
      </w:rPr>
    </w:sdtEndPr>
    <w:sdtContent>
      <w:p w14:paraId="6BA3C243" w14:textId="77777777" w:rsidR="00697196" w:rsidRDefault="00697196" w:rsidP="008A0ADF">
        <w:pPr>
          <w:pStyle w:val="Footer"/>
          <w:ind w:firstLine="0"/>
          <w:jc w:val="center"/>
        </w:pPr>
        <w:r>
          <w:fldChar w:fldCharType="begin"/>
        </w:r>
        <w:r>
          <w:instrText xml:space="preserve"> PAGE   \* MERGEFORMAT </w:instrText>
        </w:r>
        <w:r>
          <w:fldChar w:fldCharType="separate"/>
        </w:r>
        <w:r>
          <w:rPr>
            <w:noProof/>
          </w:rPr>
          <w:t>14</w:t>
        </w:r>
        <w:r>
          <w:rPr>
            <w:noProof/>
          </w:rPr>
          <w:fldChar w:fldCharType="end"/>
        </w:r>
      </w:p>
    </w:sdtContent>
  </w:sdt>
  <w:p w14:paraId="04608346" w14:textId="77777777" w:rsidR="00697196" w:rsidRDefault="00697196" w:rsidP="00742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43AFD" w14:textId="77777777" w:rsidR="00052ADE" w:rsidRDefault="00052ADE" w:rsidP="00742F3B">
      <w:r>
        <w:separator/>
      </w:r>
    </w:p>
    <w:p w14:paraId="04E7E03E" w14:textId="77777777" w:rsidR="00052ADE" w:rsidRDefault="00052ADE"/>
  </w:footnote>
  <w:footnote w:type="continuationSeparator" w:id="0">
    <w:p w14:paraId="616C0951" w14:textId="77777777" w:rsidR="00052ADE" w:rsidRDefault="00052ADE" w:rsidP="00742F3B">
      <w:r>
        <w:continuationSeparator/>
      </w:r>
    </w:p>
    <w:p w14:paraId="08AE44BE" w14:textId="77777777" w:rsidR="00052ADE" w:rsidRDefault="00052A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7F29F" w14:textId="6419F21F" w:rsidR="00697196" w:rsidRDefault="00886315" w:rsidP="009D2B68">
    <w:pPr>
      <w:pStyle w:val="Header"/>
      <w:ind w:firstLine="0"/>
      <w:jc w:val="center"/>
    </w:pPr>
    <w:r w:rsidRPr="00886315">
      <w:t>STEELE KNUDS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01EB6" w14:textId="4FB3C81F" w:rsidR="006D211D" w:rsidRDefault="00886315" w:rsidP="00430643">
    <w:pPr>
      <w:pStyle w:val="Header"/>
      <w:ind w:firstLine="0"/>
      <w:jc w:val="center"/>
    </w:pPr>
    <w:r w:rsidRPr="00886315">
      <w:t>I AM CHLOR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60028"/>
    <w:multiLevelType w:val="multilevel"/>
    <w:tmpl w:val="4F7C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B153C9"/>
    <w:multiLevelType w:val="multilevel"/>
    <w:tmpl w:val="37542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C4435C"/>
    <w:multiLevelType w:val="hybridMultilevel"/>
    <w:tmpl w:val="C742E01C"/>
    <w:lvl w:ilvl="0" w:tplc="DA4656FE">
      <w:start w:val="3800"/>
      <w:numFmt w:val="bullet"/>
      <w:lvlText w:val="-"/>
      <w:lvlJc w:val="left"/>
      <w:pPr>
        <w:ind w:left="405" w:hanging="360"/>
      </w:pPr>
      <w:rPr>
        <w:rFonts w:ascii="Merriweather" w:eastAsia="Calibri" w:hAnsi="Merriweather"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240A434B"/>
    <w:multiLevelType w:val="hybridMultilevel"/>
    <w:tmpl w:val="80E68C3C"/>
    <w:lvl w:ilvl="0" w:tplc="E5769C66">
      <w:start w:val="3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B166B"/>
    <w:multiLevelType w:val="multilevel"/>
    <w:tmpl w:val="78084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494011"/>
    <w:multiLevelType w:val="hybridMultilevel"/>
    <w:tmpl w:val="2A88EC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DA5AD5"/>
    <w:multiLevelType w:val="multilevel"/>
    <w:tmpl w:val="D0B07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0F17E4"/>
    <w:multiLevelType w:val="hybridMultilevel"/>
    <w:tmpl w:val="74E2892E"/>
    <w:lvl w:ilvl="0" w:tplc="1AEE8882">
      <w:start w:val="3800"/>
      <w:numFmt w:val="bullet"/>
      <w:lvlText w:val="-"/>
      <w:lvlJc w:val="left"/>
      <w:pPr>
        <w:ind w:left="720" w:hanging="360"/>
      </w:pPr>
      <w:rPr>
        <w:rFonts w:ascii="Merriweather" w:eastAsia="Calibri" w:hAnsi="Merriweather"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D1319D"/>
    <w:multiLevelType w:val="hybridMultilevel"/>
    <w:tmpl w:val="C6F2DBBC"/>
    <w:lvl w:ilvl="0" w:tplc="539AA5CA">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F0B64"/>
    <w:multiLevelType w:val="multilevel"/>
    <w:tmpl w:val="7032A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483FAC"/>
    <w:multiLevelType w:val="multilevel"/>
    <w:tmpl w:val="D77EA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153A5E"/>
    <w:multiLevelType w:val="multilevel"/>
    <w:tmpl w:val="B8788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BB578E"/>
    <w:multiLevelType w:val="multilevel"/>
    <w:tmpl w:val="3E3CD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7C4143"/>
    <w:multiLevelType w:val="multilevel"/>
    <w:tmpl w:val="C72C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507881"/>
    <w:multiLevelType w:val="multilevel"/>
    <w:tmpl w:val="7A3E0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DA6765"/>
    <w:multiLevelType w:val="multilevel"/>
    <w:tmpl w:val="98F6A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4223830">
    <w:abstractNumId w:val="8"/>
  </w:num>
  <w:num w:numId="2" w16cid:durableId="2045444655">
    <w:abstractNumId w:val="5"/>
  </w:num>
  <w:num w:numId="3" w16cid:durableId="1189294277">
    <w:abstractNumId w:val="9"/>
  </w:num>
  <w:num w:numId="4" w16cid:durableId="1289700502">
    <w:abstractNumId w:val="12"/>
  </w:num>
  <w:num w:numId="5" w16cid:durableId="188643658">
    <w:abstractNumId w:val="0"/>
  </w:num>
  <w:num w:numId="6" w16cid:durableId="6644123">
    <w:abstractNumId w:val="14"/>
  </w:num>
  <w:num w:numId="7" w16cid:durableId="1642222771">
    <w:abstractNumId w:val="15"/>
  </w:num>
  <w:num w:numId="8" w16cid:durableId="1213419688">
    <w:abstractNumId w:val="10"/>
  </w:num>
  <w:num w:numId="9" w16cid:durableId="1016347840">
    <w:abstractNumId w:val="1"/>
  </w:num>
  <w:num w:numId="10" w16cid:durableId="309093729">
    <w:abstractNumId w:val="4"/>
  </w:num>
  <w:num w:numId="11" w16cid:durableId="1802072686">
    <w:abstractNumId w:val="13"/>
  </w:num>
  <w:num w:numId="12" w16cid:durableId="832599987">
    <w:abstractNumId w:val="11"/>
  </w:num>
  <w:num w:numId="13" w16cid:durableId="627703840">
    <w:abstractNumId w:val="6"/>
  </w:num>
  <w:num w:numId="14" w16cid:durableId="301038015">
    <w:abstractNumId w:val="3"/>
  </w:num>
  <w:num w:numId="15" w16cid:durableId="576090436">
    <w:abstractNumId w:val="7"/>
  </w:num>
  <w:num w:numId="16" w16cid:durableId="17084839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DS1tLA0M7OwMDdT0lEKTi0uzszPAykwMqsFAAWUQYctAAAA"/>
  </w:docVars>
  <w:rsids>
    <w:rsidRoot w:val="00D74B92"/>
    <w:rsid w:val="00000849"/>
    <w:rsid w:val="0000162E"/>
    <w:rsid w:val="00001632"/>
    <w:rsid w:val="0000170C"/>
    <w:rsid w:val="00001D3D"/>
    <w:rsid w:val="00001DE9"/>
    <w:rsid w:val="0000235C"/>
    <w:rsid w:val="000033EF"/>
    <w:rsid w:val="00003496"/>
    <w:rsid w:val="00003AA4"/>
    <w:rsid w:val="00003C42"/>
    <w:rsid w:val="00003E6D"/>
    <w:rsid w:val="000041D4"/>
    <w:rsid w:val="000042FF"/>
    <w:rsid w:val="000044B6"/>
    <w:rsid w:val="00004896"/>
    <w:rsid w:val="000058E0"/>
    <w:rsid w:val="00005A55"/>
    <w:rsid w:val="00006117"/>
    <w:rsid w:val="000063C7"/>
    <w:rsid w:val="000066CA"/>
    <w:rsid w:val="000068EE"/>
    <w:rsid w:val="00006C98"/>
    <w:rsid w:val="00006EA7"/>
    <w:rsid w:val="00007BE9"/>
    <w:rsid w:val="0001005E"/>
    <w:rsid w:val="000104AC"/>
    <w:rsid w:val="000106D6"/>
    <w:rsid w:val="00010A71"/>
    <w:rsid w:val="00010BC7"/>
    <w:rsid w:val="00010C8B"/>
    <w:rsid w:val="0001117B"/>
    <w:rsid w:val="000114D1"/>
    <w:rsid w:val="0001152B"/>
    <w:rsid w:val="00011561"/>
    <w:rsid w:val="00011678"/>
    <w:rsid w:val="00011C44"/>
    <w:rsid w:val="00012103"/>
    <w:rsid w:val="000128CD"/>
    <w:rsid w:val="00012951"/>
    <w:rsid w:val="00012BD0"/>
    <w:rsid w:val="00012EFA"/>
    <w:rsid w:val="00013083"/>
    <w:rsid w:val="000137F4"/>
    <w:rsid w:val="00013ADD"/>
    <w:rsid w:val="00013B7F"/>
    <w:rsid w:val="00014C36"/>
    <w:rsid w:val="00014D15"/>
    <w:rsid w:val="00014F28"/>
    <w:rsid w:val="00014FFF"/>
    <w:rsid w:val="0001510A"/>
    <w:rsid w:val="000152DA"/>
    <w:rsid w:val="00015412"/>
    <w:rsid w:val="000157BF"/>
    <w:rsid w:val="0001582C"/>
    <w:rsid w:val="00015833"/>
    <w:rsid w:val="00016183"/>
    <w:rsid w:val="00016CED"/>
    <w:rsid w:val="00017A05"/>
    <w:rsid w:val="0002066E"/>
    <w:rsid w:val="000209D2"/>
    <w:rsid w:val="0002106A"/>
    <w:rsid w:val="00021253"/>
    <w:rsid w:val="00021533"/>
    <w:rsid w:val="000216E7"/>
    <w:rsid w:val="000218AE"/>
    <w:rsid w:val="00021D06"/>
    <w:rsid w:val="00021E15"/>
    <w:rsid w:val="00022366"/>
    <w:rsid w:val="00022583"/>
    <w:rsid w:val="00022678"/>
    <w:rsid w:val="00022BE0"/>
    <w:rsid w:val="0002397C"/>
    <w:rsid w:val="00023A4B"/>
    <w:rsid w:val="000240CF"/>
    <w:rsid w:val="00024B6A"/>
    <w:rsid w:val="000250DC"/>
    <w:rsid w:val="00025501"/>
    <w:rsid w:val="000262F6"/>
    <w:rsid w:val="000268FC"/>
    <w:rsid w:val="0002789D"/>
    <w:rsid w:val="000278A6"/>
    <w:rsid w:val="000279BD"/>
    <w:rsid w:val="00027C42"/>
    <w:rsid w:val="00030294"/>
    <w:rsid w:val="000303B9"/>
    <w:rsid w:val="00030E11"/>
    <w:rsid w:val="00031011"/>
    <w:rsid w:val="0003163D"/>
    <w:rsid w:val="00031A35"/>
    <w:rsid w:val="00031E5F"/>
    <w:rsid w:val="00032102"/>
    <w:rsid w:val="00032A38"/>
    <w:rsid w:val="00032C56"/>
    <w:rsid w:val="00032DE6"/>
    <w:rsid w:val="00032EBC"/>
    <w:rsid w:val="00033322"/>
    <w:rsid w:val="000334A5"/>
    <w:rsid w:val="0003390D"/>
    <w:rsid w:val="00033926"/>
    <w:rsid w:val="00033E67"/>
    <w:rsid w:val="000343AC"/>
    <w:rsid w:val="00034404"/>
    <w:rsid w:val="00034939"/>
    <w:rsid w:val="00034BF2"/>
    <w:rsid w:val="00035672"/>
    <w:rsid w:val="000358D2"/>
    <w:rsid w:val="000359CA"/>
    <w:rsid w:val="00035D72"/>
    <w:rsid w:val="00035D79"/>
    <w:rsid w:val="00036128"/>
    <w:rsid w:val="000367E5"/>
    <w:rsid w:val="000369A9"/>
    <w:rsid w:val="000370B1"/>
    <w:rsid w:val="0003786D"/>
    <w:rsid w:val="000379B4"/>
    <w:rsid w:val="000401C8"/>
    <w:rsid w:val="0004069E"/>
    <w:rsid w:val="00040763"/>
    <w:rsid w:val="00040947"/>
    <w:rsid w:val="000416C2"/>
    <w:rsid w:val="000425BE"/>
    <w:rsid w:val="00042741"/>
    <w:rsid w:val="00042763"/>
    <w:rsid w:val="000429BA"/>
    <w:rsid w:val="000436DD"/>
    <w:rsid w:val="00043EAE"/>
    <w:rsid w:val="000440D5"/>
    <w:rsid w:val="000444E2"/>
    <w:rsid w:val="000449FE"/>
    <w:rsid w:val="00044C25"/>
    <w:rsid w:val="00044F35"/>
    <w:rsid w:val="00046BBE"/>
    <w:rsid w:val="00047CC5"/>
    <w:rsid w:val="00047CE4"/>
    <w:rsid w:val="000506E9"/>
    <w:rsid w:val="00052ADE"/>
    <w:rsid w:val="00053217"/>
    <w:rsid w:val="00053745"/>
    <w:rsid w:val="000539C0"/>
    <w:rsid w:val="000540DD"/>
    <w:rsid w:val="000541CC"/>
    <w:rsid w:val="000552E4"/>
    <w:rsid w:val="000553D2"/>
    <w:rsid w:val="000559D7"/>
    <w:rsid w:val="00056225"/>
    <w:rsid w:val="00056555"/>
    <w:rsid w:val="00056A5F"/>
    <w:rsid w:val="00056ABF"/>
    <w:rsid w:val="000576BF"/>
    <w:rsid w:val="000578EC"/>
    <w:rsid w:val="00057C94"/>
    <w:rsid w:val="00060135"/>
    <w:rsid w:val="00060227"/>
    <w:rsid w:val="0006040A"/>
    <w:rsid w:val="000605B3"/>
    <w:rsid w:val="000606C8"/>
    <w:rsid w:val="0006132A"/>
    <w:rsid w:val="00061531"/>
    <w:rsid w:val="00061F75"/>
    <w:rsid w:val="00061FB7"/>
    <w:rsid w:val="00061FFA"/>
    <w:rsid w:val="0006202B"/>
    <w:rsid w:val="00062647"/>
    <w:rsid w:val="000628F5"/>
    <w:rsid w:val="00062A75"/>
    <w:rsid w:val="00062A99"/>
    <w:rsid w:val="000631D7"/>
    <w:rsid w:val="0006356B"/>
    <w:rsid w:val="00063AD0"/>
    <w:rsid w:val="00063C05"/>
    <w:rsid w:val="0006483B"/>
    <w:rsid w:val="00065775"/>
    <w:rsid w:val="00066953"/>
    <w:rsid w:val="00066A2E"/>
    <w:rsid w:val="00067688"/>
    <w:rsid w:val="00067C40"/>
    <w:rsid w:val="00067FAA"/>
    <w:rsid w:val="00067FEE"/>
    <w:rsid w:val="0007031B"/>
    <w:rsid w:val="00070407"/>
    <w:rsid w:val="00070907"/>
    <w:rsid w:val="00070A48"/>
    <w:rsid w:val="00070F01"/>
    <w:rsid w:val="000718D5"/>
    <w:rsid w:val="00072019"/>
    <w:rsid w:val="00072567"/>
    <w:rsid w:val="000727C5"/>
    <w:rsid w:val="00072A07"/>
    <w:rsid w:val="00072A56"/>
    <w:rsid w:val="00072B32"/>
    <w:rsid w:val="00072FB6"/>
    <w:rsid w:val="0007335B"/>
    <w:rsid w:val="000736FF"/>
    <w:rsid w:val="00074042"/>
    <w:rsid w:val="000741D3"/>
    <w:rsid w:val="00074244"/>
    <w:rsid w:val="00074B5D"/>
    <w:rsid w:val="00074DB7"/>
    <w:rsid w:val="000751F0"/>
    <w:rsid w:val="0007521E"/>
    <w:rsid w:val="000761B3"/>
    <w:rsid w:val="00076473"/>
    <w:rsid w:val="00076577"/>
    <w:rsid w:val="000767AA"/>
    <w:rsid w:val="00076F7D"/>
    <w:rsid w:val="000772A9"/>
    <w:rsid w:val="000776DE"/>
    <w:rsid w:val="00077704"/>
    <w:rsid w:val="00077957"/>
    <w:rsid w:val="00077C7C"/>
    <w:rsid w:val="000806CE"/>
    <w:rsid w:val="000819DE"/>
    <w:rsid w:val="00081F4F"/>
    <w:rsid w:val="00082BD9"/>
    <w:rsid w:val="00082C82"/>
    <w:rsid w:val="00082C8F"/>
    <w:rsid w:val="0008343F"/>
    <w:rsid w:val="000837BF"/>
    <w:rsid w:val="000837DF"/>
    <w:rsid w:val="00083A81"/>
    <w:rsid w:val="00084439"/>
    <w:rsid w:val="00084805"/>
    <w:rsid w:val="00084972"/>
    <w:rsid w:val="000849F0"/>
    <w:rsid w:val="00085434"/>
    <w:rsid w:val="0008565E"/>
    <w:rsid w:val="00085FAC"/>
    <w:rsid w:val="0008616B"/>
    <w:rsid w:val="00086534"/>
    <w:rsid w:val="00086AED"/>
    <w:rsid w:val="000870F4"/>
    <w:rsid w:val="00087671"/>
    <w:rsid w:val="000878A7"/>
    <w:rsid w:val="00087900"/>
    <w:rsid w:val="00087D10"/>
    <w:rsid w:val="0009030F"/>
    <w:rsid w:val="00090603"/>
    <w:rsid w:val="00090640"/>
    <w:rsid w:val="000909FC"/>
    <w:rsid w:val="00090AC8"/>
    <w:rsid w:val="00091454"/>
    <w:rsid w:val="00091E32"/>
    <w:rsid w:val="00092202"/>
    <w:rsid w:val="0009235D"/>
    <w:rsid w:val="000926C7"/>
    <w:rsid w:val="00092B61"/>
    <w:rsid w:val="00092E64"/>
    <w:rsid w:val="000932AE"/>
    <w:rsid w:val="0009353B"/>
    <w:rsid w:val="00093A7D"/>
    <w:rsid w:val="0009492C"/>
    <w:rsid w:val="00094E75"/>
    <w:rsid w:val="000951F6"/>
    <w:rsid w:val="000958D3"/>
    <w:rsid w:val="000960A9"/>
    <w:rsid w:val="00096385"/>
    <w:rsid w:val="00096A0B"/>
    <w:rsid w:val="00096D14"/>
    <w:rsid w:val="00096DD9"/>
    <w:rsid w:val="000971F4"/>
    <w:rsid w:val="00097334"/>
    <w:rsid w:val="0009743B"/>
    <w:rsid w:val="000974F8"/>
    <w:rsid w:val="00097D23"/>
    <w:rsid w:val="000A01AF"/>
    <w:rsid w:val="000A03B9"/>
    <w:rsid w:val="000A08F8"/>
    <w:rsid w:val="000A0DA1"/>
    <w:rsid w:val="000A141C"/>
    <w:rsid w:val="000A15B5"/>
    <w:rsid w:val="000A2467"/>
    <w:rsid w:val="000A38F8"/>
    <w:rsid w:val="000A3CC7"/>
    <w:rsid w:val="000A463B"/>
    <w:rsid w:val="000A4CCB"/>
    <w:rsid w:val="000A4E64"/>
    <w:rsid w:val="000A4E71"/>
    <w:rsid w:val="000A523C"/>
    <w:rsid w:val="000A601C"/>
    <w:rsid w:val="000A63FC"/>
    <w:rsid w:val="000A6E26"/>
    <w:rsid w:val="000A6EEF"/>
    <w:rsid w:val="000A7034"/>
    <w:rsid w:val="000A71A9"/>
    <w:rsid w:val="000A7666"/>
    <w:rsid w:val="000A7717"/>
    <w:rsid w:val="000A786B"/>
    <w:rsid w:val="000A7AD2"/>
    <w:rsid w:val="000A7F16"/>
    <w:rsid w:val="000B0D8E"/>
    <w:rsid w:val="000B100E"/>
    <w:rsid w:val="000B13E2"/>
    <w:rsid w:val="000B14F3"/>
    <w:rsid w:val="000B1B6F"/>
    <w:rsid w:val="000B1EFE"/>
    <w:rsid w:val="000B251B"/>
    <w:rsid w:val="000B254D"/>
    <w:rsid w:val="000B3482"/>
    <w:rsid w:val="000B3801"/>
    <w:rsid w:val="000B3E19"/>
    <w:rsid w:val="000B4623"/>
    <w:rsid w:val="000B4656"/>
    <w:rsid w:val="000B4A32"/>
    <w:rsid w:val="000B5192"/>
    <w:rsid w:val="000B54E0"/>
    <w:rsid w:val="000B5C09"/>
    <w:rsid w:val="000B6D18"/>
    <w:rsid w:val="000B70E0"/>
    <w:rsid w:val="000B77EE"/>
    <w:rsid w:val="000C075A"/>
    <w:rsid w:val="000C0868"/>
    <w:rsid w:val="000C090C"/>
    <w:rsid w:val="000C110E"/>
    <w:rsid w:val="000C15F5"/>
    <w:rsid w:val="000C1603"/>
    <w:rsid w:val="000C19AB"/>
    <w:rsid w:val="000C23FC"/>
    <w:rsid w:val="000C2534"/>
    <w:rsid w:val="000C2824"/>
    <w:rsid w:val="000C2D33"/>
    <w:rsid w:val="000C3805"/>
    <w:rsid w:val="000C3D6C"/>
    <w:rsid w:val="000C4451"/>
    <w:rsid w:val="000C5151"/>
    <w:rsid w:val="000C52C5"/>
    <w:rsid w:val="000C57D9"/>
    <w:rsid w:val="000C5A55"/>
    <w:rsid w:val="000C5E86"/>
    <w:rsid w:val="000C6B61"/>
    <w:rsid w:val="000C718F"/>
    <w:rsid w:val="000C7639"/>
    <w:rsid w:val="000C79B3"/>
    <w:rsid w:val="000D0119"/>
    <w:rsid w:val="000D0A08"/>
    <w:rsid w:val="000D1261"/>
    <w:rsid w:val="000D1329"/>
    <w:rsid w:val="000D13F4"/>
    <w:rsid w:val="000D1512"/>
    <w:rsid w:val="000D19D9"/>
    <w:rsid w:val="000D1ABC"/>
    <w:rsid w:val="000D28F7"/>
    <w:rsid w:val="000D333A"/>
    <w:rsid w:val="000D3731"/>
    <w:rsid w:val="000D37CC"/>
    <w:rsid w:val="000D3A3D"/>
    <w:rsid w:val="000D421C"/>
    <w:rsid w:val="000D431D"/>
    <w:rsid w:val="000D44C8"/>
    <w:rsid w:val="000D53C0"/>
    <w:rsid w:val="000D5778"/>
    <w:rsid w:val="000D5A81"/>
    <w:rsid w:val="000D5E9B"/>
    <w:rsid w:val="000D5F59"/>
    <w:rsid w:val="000D6A01"/>
    <w:rsid w:val="000D6BA2"/>
    <w:rsid w:val="000D75B9"/>
    <w:rsid w:val="000D776A"/>
    <w:rsid w:val="000D7796"/>
    <w:rsid w:val="000D79AA"/>
    <w:rsid w:val="000D7ADB"/>
    <w:rsid w:val="000E0255"/>
    <w:rsid w:val="000E0769"/>
    <w:rsid w:val="000E0C09"/>
    <w:rsid w:val="000E0DC7"/>
    <w:rsid w:val="000E0E69"/>
    <w:rsid w:val="000E1B37"/>
    <w:rsid w:val="000E1C38"/>
    <w:rsid w:val="000E2529"/>
    <w:rsid w:val="000E2A54"/>
    <w:rsid w:val="000E357B"/>
    <w:rsid w:val="000E3879"/>
    <w:rsid w:val="000E3BBE"/>
    <w:rsid w:val="000E4514"/>
    <w:rsid w:val="000E4B2E"/>
    <w:rsid w:val="000E4C50"/>
    <w:rsid w:val="000E4F0E"/>
    <w:rsid w:val="000E53FB"/>
    <w:rsid w:val="000E5571"/>
    <w:rsid w:val="000E5A8F"/>
    <w:rsid w:val="000E60A1"/>
    <w:rsid w:val="000E65BD"/>
    <w:rsid w:val="000E67AA"/>
    <w:rsid w:val="000E684C"/>
    <w:rsid w:val="000E69F4"/>
    <w:rsid w:val="000E7131"/>
    <w:rsid w:val="000E7414"/>
    <w:rsid w:val="000E7686"/>
    <w:rsid w:val="000E7917"/>
    <w:rsid w:val="000F05B8"/>
    <w:rsid w:val="000F08FF"/>
    <w:rsid w:val="000F0E40"/>
    <w:rsid w:val="000F16DE"/>
    <w:rsid w:val="000F2722"/>
    <w:rsid w:val="000F277A"/>
    <w:rsid w:val="000F2CBB"/>
    <w:rsid w:val="000F2DFD"/>
    <w:rsid w:val="000F30C1"/>
    <w:rsid w:val="000F30CC"/>
    <w:rsid w:val="000F3D7F"/>
    <w:rsid w:val="000F3F49"/>
    <w:rsid w:val="000F45C7"/>
    <w:rsid w:val="000F4E57"/>
    <w:rsid w:val="000F521D"/>
    <w:rsid w:val="000F56E1"/>
    <w:rsid w:val="000F5FBF"/>
    <w:rsid w:val="000F61D1"/>
    <w:rsid w:val="000F6671"/>
    <w:rsid w:val="000F7774"/>
    <w:rsid w:val="000F7969"/>
    <w:rsid w:val="000F7B96"/>
    <w:rsid w:val="0010023C"/>
    <w:rsid w:val="001002EC"/>
    <w:rsid w:val="00100361"/>
    <w:rsid w:val="00101399"/>
    <w:rsid w:val="00101453"/>
    <w:rsid w:val="001015EE"/>
    <w:rsid w:val="001018F0"/>
    <w:rsid w:val="00101A88"/>
    <w:rsid w:val="00101E58"/>
    <w:rsid w:val="00102026"/>
    <w:rsid w:val="00102050"/>
    <w:rsid w:val="0010299D"/>
    <w:rsid w:val="00102A11"/>
    <w:rsid w:val="00102E3E"/>
    <w:rsid w:val="0010303D"/>
    <w:rsid w:val="00103F71"/>
    <w:rsid w:val="001053AF"/>
    <w:rsid w:val="00105B5F"/>
    <w:rsid w:val="001062C1"/>
    <w:rsid w:val="00107069"/>
    <w:rsid w:val="00107F0F"/>
    <w:rsid w:val="00110166"/>
    <w:rsid w:val="001105BD"/>
    <w:rsid w:val="00110D1A"/>
    <w:rsid w:val="00111404"/>
    <w:rsid w:val="00111C97"/>
    <w:rsid w:val="0011241E"/>
    <w:rsid w:val="00112E43"/>
    <w:rsid w:val="001139E3"/>
    <w:rsid w:val="00113C74"/>
    <w:rsid w:val="0011429B"/>
    <w:rsid w:val="00114612"/>
    <w:rsid w:val="00114D61"/>
    <w:rsid w:val="00115433"/>
    <w:rsid w:val="0011568B"/>
    <w:rsid w:val="00115866"/>
    <w:rsid w:val="00115F74"/>
    <w:rsid w:val="00116240"/>
    <w:rsid w:val="00116791"/>
    <w:rsid w:val="001174ED"/>
    <w:rsid w:val="00117C44"/>
    <w:rsid w:val="00117E33"/>
    <w:rsid w:val="00120546"/>
    <w:rsid w:val="00120B4A"/>
    <w:rsid w:val="00120D88"/>
    <w:rsid w:val="00121311"/>
    <w:rsid w:val="0012162C"/>
    <w:rsid w:val="00121ABB"/>
    <w:rsid w:val="00121D2A"/>
    <w:rsid w:val="00121F6A"/>
    <w:rsid w:val="001222F3"/>
    <w:rsid w:val="001226E9"/>
    <w:rsid w:val="001236C5"/>
    <w:rsid w:val="001237BC"/>
    <w:rsid w:val="00123D2D"/>
    <w:rsid w:val="00123E9B"/>
    <w:rsid w:val="00124779"/>
    <w:rsid w:val="001247F5"/>
    <w:rsid w:val="00124B7A"/>
    <w:rsid w:val="00124FDC"/>
    <w:rsid w:val="0012712A"/>
    <w:rsid w:val="001272DF"/>
    <w:rsid w:val="00127742"/>
    <w:rsid w:val="001304A0"/>
    <w:rsid w:val="001307E6"/>
    <w:rsid w:val="00130AFB"/>
    <w:rsid w:val="00131C60"/>
    <w:rsid w:val="0013209E"/>
    <w:rsid w:val="00132299"/>
    <w:rsid w:val="0013249F"/>
    <w:rsid w:val="00133C9D"/>
    <w:rsid w:val="00133F3A"/>
    <w:rsid w:val="001342C3"/>
    <w:rsid w:val="001345D1"/>
    <w:rsid w:val="001348CF"/>
    <w:rsid w:val="00134B07"/>
    <w:rsid w:val="00134DBD"/>
    <w:rsid w:val="001355B7"/>
    <w:rsid w:val="00135662"/>
    <w:rsid w:val="001356EC"/>
    <w:rsid w:val="00136124"/>
    <w:rsid w:val="001365D8"/>
    <w:rsid w:val="0013670F"/>
    <w:rsid w:val="00136E1F"/>
    <w:rsid w:val="00137950"/>
    <w:rsid w:val="001379C6"/>
    <w:rsid w:val="001403AE"/>
    <w:rsid w:val="00140577"/>
    <w:rsid w:val="00140ABD"/>
    <w:rsid w:val="00140D4B"/>
    <w:rsid w:val="00140F19"/>
    <w:rsid w:val="00140FDB"/>
    <w:rsid w:val="00141183"/>
    <w:rsid w:val="0014154C"/>
    <w:rsid w:val="0014178C"/>
    <w:rsid w:val="00141C94"/>
    <w:rsid w:val="00141F8E"/>
    <w:rsid w:val="00142FB5"/>
    <w:rsid w:val="00143080"/>
    <w:rsid w:val="00143115"/>
    <w:rsid w:val="0014361A"/>
    <w:rsid w:val="00143BAB"/>
    <w:rsid w:val="00143D43"/>
    <w:rsid w:val="00143E4A"/>
    <w:rsid w:val="001440EC"/>
    <w:rsid w:val="00144218"/>
    <w:rsid w:val="00144380"/>
    <w:rsid w:val="00144858"/>
    <w:rsid w:val="00144C52"/>
    <w:rsid w:val="001455F3"/>
    <w:rsid w:val="00146EBE"/>
    <w:rsid w:val="00146ECF"/>
    <w:rsid w:val="00147617"/>
    <w:rsid w:val="001477CB"/>
    <w:rsid w:val="00147A14"/>
    <w:rsid w:val="00147C82"/>
    <w:rsid w:val="00147CF5"/>
    <w:rsid w:val="00150AD6"/>
    <w:rsid w:val="001510B2"/>
    <w:rsid w:val="001514D5"/>
    <w:rsid w:val="00151A07"/>
    <w:rsid w:val="001527F1"/>
    <w:rsid w:val="001529E5"/>
    <w:rsid w:val="00152D3D"/>
    <w:rsid w:val="0015309A"/>
    <w:rsid w:val="00153160"/>
    <w:rsid w:val="001539DE"/>
    <w:rsid w:val="00153AF0"/>
    <w:rsid w:val="0015447B"/>
    <w:rsid w:val="0015466A"/>
    <w:rsid w:val="00154FA6"/>
    <w:rsid w:val="001551C1"/>
    <w:rsid w:val="001554AA"/>
    <w:rsid w:val="00155653"/>
    <w:rsid w:val="0015597A"/>
    <w:rsid w:val="00155CC2"/>
    <w:rsid w:val="001569EB"/>
    <w:rsid w:val="00156FC0"/>
    <w:rsid w:val="0015763D"/>
    <w:rsid w:val="00157E1F"/>
    <w:rsid w:val="00160675"/>
    <w:rsid w:val="00160761"/>
    <w:rsid w:val="0016143A"/>
    <w:rsid w:val="00161732"/>
    <w:rsid w:val="00161BFC"/>
    <w:rsid w:val="00162156"/>
    <w:rsid w:val="0016286E"/>
    <w:rsid w:val="001628CB"/>
    <w:rsid w:val="00162B4B"/>
    <w:rsid w:val="00162D07"/>
    <w:rsid w:val="001636DF"/>
    <w:rsid w:val="00163796"/>
    <w:rsid w:val="00164240"/>
    <w:rsid w:val="001650D8"/>
    <w:rsid w:val="001659BD"/>
    <w:rsid w:val="001668A5"/>
    <w:rsid w:val="001675CA"/>
    <w:rsid w:val="00167D96"/>
    <w:rsid w:val="001702A9"/>
    <w:rsid w:val="001711C7"/>
    <w:rsid w:val="00171AAB"/>
    <w:rsid w:val="00171AB3"/>
    <w:rsid w:val="00171DEB"/>
    <w:rsid w:val="00171E89"/>
    <w:rsid w:val="00172103"/>
    <w:rsid w:val="0017225A"/>
    <w:rsid w:val="00172611"/>
    <w:rsid w:val="001729E7"/>
    <w:rsid w:val="00172B8B"/>
    <w:rsid w:val="0017389B"/>
    <w:rsid w:val="001739A5"/>
    <w:rsid w:val="00173AF6"/>
    <w:rsid w:val="00174333"/>
    <w:rsid w:val="001743E3"/>
    <w:rsid w:val="001745D1"/>
    <w:rsid w:val="001748FC"/>
    <w:rsid w:val="0017496E"/>
    <w:rsid w:val="00175736"/>
    <w:rsid w:val="00176FCC"/>
    <w:rsid w:val="0017707A"/>
    <w:rsid w:val="00177229"/>
    <w:rsid w:val="001778B2"/>
    <w:rsid w:val="00177B2E"/>
    <w:rsid w:val="0018019C"/>
    <w:rsid w:val="001804AC"/>
    <w:rsid w:val="0018096D"/>
    <w:rsid w:val="00180987"/>
    <w:rsid w:val="00180EFC"/>
    <w:rsid w:val="00181351"/>
    <w:rsid w:val="00181E0E"/>
    <w:rsid w:val="001821E9"/>
    <w:rsid w:val="00182340"/>
    <w:rsid w:val="0018254D"/>
    <w:rsid w:val="001825CE"/>
    <w:rsid w:val="00183533"/>
    <w:rsid w:val="001839BD"/>
    <w:rsid w:val="00183BF3"/>
    <w:rsid w:val="00183C92"/>
    <w:rsid w:val="00183D4A"/>
    <w:rsid w:val="0018471A"/>
    <w:rsid w:val="00185EC3"/>
    <w:rsid w:val="00186778"/>
    <w:rsid w:val="00186BFD"/>
    <w:rsid w:val="001870D5"/>
    <w:rsid w:val="00187C7A"/>
    <w:rsid w:val="00187E38"/>
    <w:rsid w:val="00187EBC"/>
    <w:rsid w:val="00190135"/>
    <w:rsid w:val="00190364"/>
    <w:rsid w:val="00190CD1"/>
    <w:rsid w:val="00190F06"/>
    <w:rsid w:val="001917FC"/>
    <w:rsid w:val="00191A95"/>
    <w:rsid w:val="00192413"/>
    <w:rsid w:val="00192437"/>
    <w:rsid w:val="00192713"/>
    <w:rsid w:val="00192A05"/>
    <w:rsid w:val="00192DB9"/>
    <w:rsid w:val="00193CA7"/>
    <w:rsid w:val="00194068"/>
    <w:rsid w:val="00194461"/>
    <w:rsid w:val="0019463A"/>
    <w:rsid w:val="0019474E"/>
    <w:rsid w:val="00194A41"/>
    <w:rsid w:val="00196634"/>
    <w:rsid w:val="00197AAC"/>
    <w:rsid w:val="00197AC9"/>
    <w:rsid w:val="001A0137"/>
    <w:rsid w:val="001A0275"/>
    <w:rsid w:val="001A0825"/>
    <w:rsid w:val="001A0DEB"/>
    <w:rsid w:val="001A14AC"/>
    <w:rsid w:val="001A1635"/>
    <w:rsid w:val="001A18FD"/>
    <w:rsid w:val="001A1952"/>
    <w:rsid w:val="001A204D"/>
    <w:rsid w:val="001A22F4"/>
    <w:rsid w:val="001A2830"/>
    <w:rsid w:val="001A28B3"/>
    <w:rsid w:val="001A2B62"/>
    <w:rsid w:val="001A32C1"/>
    <w:rsid w:val="001A3572"/>
    <w:rsid w:val="001A367C"/>
    <w:rsid w:val="001A46A5"/>
    <w:rsid w:val="001A4E40"/>
    <w:rsid w:val="001A4FA9"/>
    <w:rsid w:val="001A593D"/>
    <w:rsid w:val="001A5C3F"/>
    <w:rsid w:val="001A5C73"/>
    <w:rsid w:val="001A624C"/>
    <w:rsid w:val="001A63A7"/>
    <w:rsid w:val="001A65EC"/>
    <w:rsid w:val="001A686F"/>
    <w:rsid w:val="001A79AA"/>
    <w:rsid w:val="001A7CB5"/>
    <w:rsid w:val="001B0950"/>
    <w:rsid w:val="001B0A31"/>
    <w:rsid w:val="001B157E"/>
    <w:rsid w:val="001B16EC"/>
    <w:rsid w:val="001B1E5E"/>
    <w:rsid w:val="001B256B"/>
    <w:rsid w:val="001B27A5"/>
    <w:rsid w:val="001B2CE5"/>
    <w:rsid w:val="001B2DD6"/>
    <w:rsid w:val="001B3115"/>
    <w:rsid w:val="001B34D7"/>
    <w:rsid w:val="001B34E0"/>
    <w:rsid w:val="001B39D5"/>
    <w:rsid w:val="001B3E99"/>
    <w:rsid w:val="001B4150"/>
    <w:rsid w:val="001B438F"/>
    <w:rsid w:val="001B46E0"/>
    <w:rsid w:val="001B4C29"/>
    <w:rsid w:val="001B50E4"/>
    <w:rsid w:val="001B521E"/>
    <w:rsid w:val="001B5616"/>
    <w:rsid w:val="001B57BD"/>
    <w:rsid w:val="001B5842"/>
    <w:rsid w:val="001B5AFC"/>
    <w:rsid w:val="001B5E05"/>
    <w:rsid w:val="001B5F18"/>
    <w:rsid w:val="001B696D"/>
    <w:rsid w:val="001B6AF1"/>
    <w:rsid w:val="001B6D76"/>
    <w:rsid w:val="001B6EDA"/>
    <w:rsid w:val="001B7082"/>
    <w:rsid w:val="001B78AD"/>
    <w:rsid w:val="001B7CB3"/>
    <w:rsid w:val="001C041F"/>
    <w:rsid w:val="001C141B"/>
    <w:rsid w:val="001C14F8"/>
    <w:rsid w:val="001C1D70"/>
    <w:rsid w:val="001C2342"/>
    <w:rsid w:val="001C2D97"/>
    <w:rsid w:val="001C3509"/>
    <w:rsid w:val="001C3E1D"/>
    <w:rsid w:val="001C3F14"/>
    <w:rsid w:val="001C4AF5"/>
    <w:rsid w:val="001C54B3"/>
    <w:rsid w:val="001C5B37"/>
    <w:rsid w:val="001C6405"/>
    <w:rsid w:val="001C672C"/>
    <w:rsid w:val="001C71C6"/>
    <w:rsid w:val="001C76D4"/>
    <w:rsid w:val="001C7DDF"/>
    <w:rsid w:val="001C7F66"/>
    <w:rsid w:val="001D01A6"/>
    <w:rsid w:val="001D0C23"/>
    <w:rsid w:val="001D0FAC"/>
    <w:rsid w:val="001D1B0E"/>
    <w:rsid w:val="001D1BE9"/>
    <w:rsid w:val="001D2CC4"/>
    <w:rsid w:val="001D2E6F"/>
    <w:rsid w:val="001D317F"/>
    <w:rsid w:val="001D3206"/>
    <w:rsid w:val="001D3714"/>
    <w:rsid w:val="001D3935"/>
    <w:rsid w:val="001D3938"/>
    <w:rsid w:val="001D395B"/>
    <w:rsid w:val="001D46D3"/>
    <w:rsid w:val="001D4A83"/>
    <w:rsid w:val="001D4DCB"/>
    <w:rsid w:val="001D4F24"/>
    <w:rsid w:val="001D51BE"/>
    <w:rsid w:val="001D5321"/>
    <w:rsid w:val="001D5629"/>
    <w:rsid w:val="001D580F"/>
    <w:rsid w:val="001D5BAA"/>
    <w:rsid w:val="001D64F6"/>
    <w:rsid w:val="001D7121"/>
    <w:rsid w:val="001D74C2"/>
    <w:rsid w:val="001E04D9"/>
    <w:rsid w:val="001E0B51"/>
    <w:rsid w:val="001E0F9B"/>
    <w:rsid w:val="001E1247"/>
    <w:rsid w:val="001E1358"/>
    <w:rsid w:val="001E150A"/>
    <w:rsid w:val="001E17EB"/>
    <w:rsid w:val="001E190B"/>
    <w:rsid w:val="001E1E42"/>
    <w:rsid w:val="001E2023"/>
    <w:rsid w:val="001E2231"/>
    <w:rsid w:val="001E2AED"/>
    <w:rsid w:val="001E2DC1"/>
    <w:rsid w:val="001E3291"/>
    <w:rsid w:val="001E32DC"/>
    <w:rsid w:val="001E3730"/>
    <w:rsid w:val="001E3A33"/>
    <w:rsid w:val="001E3B9D"/>
    <w:rsid w:val="001E5355"/>
    <w:rsid w:val="001E57D7"/>
    <w:rsid w:val="001E6296"/>
    <w:rsid w:val="001E6BB4"/>
    <w:rsid w:val="001E78A3"/>
    <w:rsid w:val="001E79B6"/>
    <w:rsid w:val="001E7CD2"/>
    <w:rsid w:val="001F0119"/>
    <w:rsid w:val="001F06A4"/>
    <w:rsid w:val="001F1643"/>
    <w:rsid w:val="001F1DD8"/>
    <w:rsid w:val="001F2705"/>
    <w:rsid w:val="001F39ED"/>
    <w:rsid w:val="001F4C80"/>
    <w:rsid w:val="001F4FFB"/>
    <w:rsid w:val="001F5C7C"/>
    <w:rsid w:val="001F65C1"/>
    <w:rsid w:val="001F661D"/>
    <w:rsid w:val="001F75D3"/>
    <w:rsid w:val="001F76F0"/>
    <w:rsid w:val="0020059E"/>
    <w:rsid w:val="00200670"/>
    <w:rsid w:val="00201875"/>
    <w:rsid w:val="00201D68"/>
    <w:rsid w:val="00202427"/>
    <w:rsid w:val="002024FC"/>
    <w:rsid w:val="0020262E"/>
    <w:rsid w:val="002032B8"/>
    <w:rsid w:val="002032CF"/>
    <w:rsid w:val="00203A62"/>
    <w:rsid w:val="00204164"/>
    <w:rsid w:val="00205F6C"/>
    <w:rsid w:val="00205FDD"/>
    <w:rsid w:val="00206277"/>
    <w:rsid w:val="0020646D"/>
    <w:rsid w:val="002065AC"/>
    <w:rsid w:val="00207045"/>
    <w:rsid w:val="00207146"/>
    <w:rsid w:val="00210101"/>
    <w:rsid w:val="00210697"/>
    <w:rsid w:val="00210B0B"/>
    <w:rsid w:val="0021174E"/>
    <w:rsid w:val="002117ED"/>
    <w:rsid w:val="00212219"/>
    <w:rsid w:val="002123AE"/>
    <w:rsid w:val="00212C01"/>
    <w:rsid w:val="0021316E"/>
    <w:rsid w:val="0021389D"/>
    <w:rsid w:val="0021393B"/>
    <w:rsid w:val="00213C5C"/>
    <w:rsid w:val="00213DEC"/>
    <w:rsid w:val="00214838"/>
    <w:rsid w:val="00214916"/>
    <w:rsid w:val="00215414"/>
    <w:rsid w:val="002155B7"/>
    <w:rsid w:val="002157D3"/>
    <w:rsid w:val="00215B00"/>
    <w:rsid w:val="00215F12"/>
    <w:rsid w:val="00215F5C"/>
    <w:rsid w:val="00216172"/>
    <w:rsid w:val="00216729"/>
    <w:rsid w:val="0021687E"/>
    <w:rsid w:val="00216E22"/>
    <w:rsid w:val="00216F4B"/>
    <w:rsid w:val="00216F6A"/>
    <w:rsid w:val="00216F82"/>
    <w:rsid w:val="0021757C"/>
    <w:rsid w:val="00217588"/>
    <w:rsid w:val="0022065A"/>
    <w:rsid w:val="00220AAC"/>
    <w:rsid w:val="00220CAD"/>
    <w:rsid w:val="0022103C"/>
    <w:rsid w:val="002215C7"/>
    <w:rsid w:val="0022168B"/>
    <w:rsid w:val="00221A31"/>
    <w:rsid w:val="00221BF2"/>
    <w:rsid w:val="0022300F"/>
    <w:rsid w:val="0022353F"/>
    <w:rsid w:val="002241F1"/>
    <w:rsid w:val="002241FB"/>
    <w:rsid w:val="00224466"/>
    <w:rsid w:val="00224583"/>
    <w:rsid w:val="002246E9"/>
    <w:rsid w:val="0022479E"/>
    <w:rsid w:val="00225006"/>
    <w:rsid w:val="00225557"/>
    <w:rsid w:val="00226226"/>
    <w:rsid w:val="002268E7"/>
    <w:rsid w:val="00226F9A"/>
    <w:rsid w:val="002270AB"/>
    <w:rsid w:val="00227718"/>
    <w:rsid w:val="002278BB"/>
    <w:rsid w:val="00227B14"/>
    <w:rsid w:val="002307C8"/>
    <w:rsid w:val="002307F6"/>
    <w:rsid w:val="0023096D"/>
    <w:rsid w:val="00231293"/>
    <w:rsid w:val="00231298"/>
    <w:rsid w:val="00231477"/>
    <w:rsid w:val="00231866"/>
    <w:rsid w:val="00231C9B"/>
    <w:rsid w:val="00232068"/>
    <w:rsid w:val="002325AA"/>
    <w:rsid w:val="002328E0"/>
    <w:rsid w:val="00232AAE"/>
    <w:rsid w:val="0023325B"/>
    <w:rsid w:val="00233467"/>
    <w:rsid w:val="00233914"/>
    <w:rsid w:val="0023468F"/>
    <w:rsid w:val="00234A0C"/>
    <w:rsid w:val="00234BA2"/>
    <w:rsid w:val="002355CD"/>
    <w:rsid w:val="002357D3"/>
    <w:rsid w:val="00235B80"/>
    <w:rsid w:val="00235DE4"/>
    <w:rsid w:val="00235E65"/>
    <w:rsid w:val="00236185"/>
    <w:rsid w:val="00236546"/>
    <w:rsid w:val="0023676B"/>
    <w:rsid w:val="002368D5"/>
    <w:rsid w:val="00237341"/>
    <w:rsid w:val="00237662"/>
    <w:rsid w:val="00237864"/>
    <w:rsid w:val="00237B0D"/>
    <w:rsid w:val="00237B28"/>
    <w:rsid w:val="00237E37"/>
    <w:rsid w:val="00240784"/>
    <w:rsid w:val="00240A0D"/>
    <w:rsid w:val="00240CB2"/>
    <w:rsid w:val="00241863"/>
    <w:rsid w:val="00241995"/>
    <w:rsid w:val="00242D97"/>
    <w:rsid w:val="002430D6"/>
    <w:rsid w:val="002430EC"/>
    <w:rsid w:val="00243D5B"/>
    <w:rsid w:val="00244492"/>
    <w:rsid w:val="00245F94"/>
    <w:rsid w:val="00247093"/>
    <w:rsid w:val="0024731B"/>
    <w:rsid w:val="00247372"/>
    <w:rsid w:val="002476A4"/>
    <w:rsid w:val="002478F4"/>
    <w:rsid w:val="002500B4"/>
    <w:rsid w:val="00250E95"/>
    <w:rsid w:val="00251463"/>
    <w:rsid w:val="0025179F"/>
    <w:rsid w:val="00251952"/>
    <w:rsid w:val="00251BDA"/>
    <w:rsid w:val="00251D9F"/>
    <w:rsid w:val="0025224D"/>
    <w:rsid w:val="0025273C"/>
    <w:rsid w:val="002527B8"/>
    <w:rsid w:val="00252EF9"/>
    <w:rsid w:val="00253078"/>
    <w:rsid w:val="002537A5"/>
    <w:rsid w:val="00253A21"/>
    <w:rsid w:val="00253F4C"/>
    <w:rsid w:val="0025497A"/>
    <w:rsid w:val="00254D51"/>
    <w:rsid w:val="00256394"/>
    <w:rsid w:val="0025640E"/>
    <w:rsid w:val="00256F91"/>
    <w:rsid w:val="0025768D"/>
    <w:rsid w:val="00257D7D"/>
    <w:rsid w:val="00257E1C"/>
    <w:rsid w:val="00260049"/>
    <w:rsid w:val="002603C8"/>
    <w:rsid w:val="00260541"/>
    <w:rsid w:val="0026068B"/>
    <w:rsid w:val="002613CB"/>
    <w:rsid w:val="002616E3"/>
    <w:rsid w:val="0026179F"/>
    <w:rsid w:val="00261A32"/>
    <w:rsid w:val="00261BF1"/>
    <w:rsid w:val="00261C90"/>
    <w:rsid w:val="00261F2C"/>
    <w:rsid w:val="002620FA"/>
    <w:rsid w:val="002630BA"/>
    <w:rsid w:val="002632BA"/>
    <w:rsid w:val="00263B0F"/>
    <w:rsid w:val="00263FED"/>
    <w:rsid w:val="002640BE"/>
    <w:rsid w:val="00265388"/>
    <w:rsid w:val="00265721"/>
    <w:rsid w:val="00265835"/>
    <w:rsid w:val="00265889"/>
    <w:rsid w:val="00265A70"/>
    <w:rsid w:val="00265B5F"/>
    <w:rsid w:val="00265D15"/>
    <w:rsid w:val="002669FE"/>
    <w:rsid w:val="00266CE2"/>
    <w:rsid w:val="002673C1"/>
    <w:rsid w:val="00267F41"/>
    <w:rsid w:val="00270152"/>
    <w:rsid w:val="002701BF"/>
    <w:rsid w:val="00270447"/>
    <w:rsid w:val="0027054E"/>
    <w:rsid w:val="0027080A"/>
    <w:rsid w:val="00270BA6"/>
    <w:rsid w:val="00270BDE"/>
    <w:rsid w:val="00270DA5"/>
    <w:rsid w:val="00270E34"/>
    <w:rsid w:val="00270F08"/>
    <w:rsid w:val="00271181"/>
    <w:rsid w:val="002712B2"/>
    <w:rsid w:val="00271CA3"/>
    <w:rsid w:val="00272190"/>
    <w:rsid w:val="00273220"/>
    <w:rsid w:val="002736EE"/>
    <w:rsid w:val="00274B9B"/>
    <w:rsid w:val="00274D98"/>
    <w:rsid w:val="002751F3"/>
    <w:rsid w:val="002753B5"/>
    <w:rsid w:val="002754AC"/>
    <w:rsid w:val="002754D5"/>
    <w:rsid w:val="002757C0"/>
    <w:rsid w:val="00275B6C"/>
    <w:rsid w:val="00276150"/>
    <w:rsid w:val="00276380"/>
    <w:rsid w:val="002765BE"/>
    <w:rsid w:val="0028007B"/>
    <w:rsid w:val="00280361"/>
    <w:rsid w:val="002803A3"/>
    <w:rsid w:val="002805BD"/>
    <w:rsid w:val="002806E2"/>
    <w:rsid w:val="002809F9"/>
    <w:rsid w:val="0028147A"/>
    <w:rsid w:val="002817C7"/>
    <w:rsid w:val="00281F78"/>
    <w:rsid w:val="00282292"/>
    <w:rsid w:val="002829B3"/>
    <w:rsid w:val="00282CAF"/>
    <w:rsid w:val="00283259"/>
    <w:rsid w:val="002832D0"/>
    <w:rsid w:val="002834A6"/>
    <w:rsid w:val="0028368B"/>
    <w:rsid w:val="00283A66"/>
    <w:rsid w:val="00283DB6"/>
    <w:rsid w:val="00283DE0"/>
    <w:rsid w:val="002846D2"/>
    <w:rsid w:val="00284A14"/>
    <w:rsid w:val="0028613E"/>
    <w:rsid w:val="002861A0"/>
    <w:rsid w:val="0028627E"/>
    <w:rsid w:val="00286577"/>
    <w:rsid w:val="00286D50"/>
    <w:rsid w:val="002872A3"/>
    <w:rsid w:val="00287560"/>
    <w:rsid w:val="00287B2C"/>
    <w:rsid w:val="00290DD1"/>
    <w:rsid w:val="00291AC4"/>
    <w:rsid w:val="00291B16"/>
    <w:rsid w:val="00291FCF"/>
    <w:rsid w:val="002926E3"/>
    <w:rsid w:val="00292A2B"/>
    <w:rsid w:val="00292D30"/>
    <w:rsid w:val="00293615"/>
    <w:rsid w:val="00293739"/>
    <w:rsid w:val="00293C23"/>
    <w:rsid w:val="00293D61"/>
    <w:rsid w:val="00293F81"/>
    <w:rsid w:val="0029488E"/>
    <w:rsid w:val="00296010"/>
    <w:rsid w:val="002960FB"/>
    <w:rsid w:val="00296287"/>
    <w:rsid w:val="002967EA"/>
    <w:rsid w:val="0029699F"/>
    <w:rsid w:val="002969E5"/>
    <w:rsid w:val="00296CBD"/>
    <w:rsid w:val="002970A7"/>
    <w:rsid w:val="00297C8A"/>
    <w:rsid w:val="002A0381"/>
    <w:rsid w:val="002A070E"/>
    <w:rsid w:val="002A0B4A"/>
    <w:rsid w:val="002A0CE0"/>
    <w:rsid w:val="002A0CF7"/>
    <w:rsid w:val="002A13CA"/>
    <w:rsid w:val="002A1997"/>
    <w:rsid w:val="002A19EC"/>
    <w:rsid w:val="002A2B62"/>
    <w:rsid w:val="002A2DBF"/>
    <w:rsid w:val="002A306A"/>
    <w:rsid w:val="002A3293"/>
    <w:rsid w:val="002A389D"/>
    <w:rsid w:val="002A4071"/>
    <w:rsid w:val="002A4344"/>
    <w:rsid w:val="002A4607"/>
    <w:rsid w:val="002A48D1"/>
    <w:rsid w:val="002A4E3E"/>
    <w:rsid w:val="002A55B9"/>
    <w:rsid w:val="002A5CEC"/>
    <w:rsid w:val="002A69A6"/>
    <w:rsid w:val="002A74D3"/>
    <w:rsid w:val="002A76D1"/>
    <w:rsid w:val="002A77E9"/>
    <w:rsid w:val="002A796F"/>
    <w:rsid w:val="002B0116"/>
    <w:rsid w:val="002B09A0"/>
    <w:rsid w:val="002B0D3F"/>
    <w:rsid w:val="002B0DBC"/>
    <w:rsid w:val="002B117F"/>
    <w:rsid w:val="002B13EA"/>
    <w:rsid w:val="002B16CD"/>
    <w:rsid w:val="002B19BA"/>
    <w:rsid w:val="002B2ACA"/>
    <w:rsid w:val="002B2D0F"/>
    <w:rsid w:val="002B3291"/>
    <w:rsid w:val="002B36D9"/>
    <w:rsid w:val="002B37EA"/>
    <w:rsid w:val="002B3916"/>
    <w:rsid w:val="002B3FAD"/>
    <w:rsid w:val="002B3FC7"/>
    <w:rsid w:val="002B50D7"/>
    <w:rsid w:val="002B5348"/>
    <w:rsid w:val="002B55DC"/>
    <w:rsid w:val="002B5F94"/>
    <w:rsid w:val="002B62D0"/>
    <w:rsid w:val="002B6A72"/>
    <w:rsid w:val="002B6E0C"/>
    <w:rsid w:val="002B6F73"/>
    <w:rsid w:val="002B7E4D"/>
    <w:rsid w:val="002C0156"/>
    <w:rsid w:val="002C06EE"/>
    <w:rsid w:val="002C0706"/>
    <w:rsid w:val="002C07E4"/>
    <w:rsid w:val="002C0B02"/>
    <w:rsid w:val="002C12D1"/>
    <w:rsid w:val="002C1303"/>
    <w:rsid w:val="002C1311"/>
    <w:rsid w:val="002C1A6F"/>
    <w:rsid w:val="002C1ABC"/>
    <w:rsid w:val="002C1EF3"/>
    <w:rsid w:val="002C2381"/>
    <w:rsid w:val="002C2A3D"/>
    <w:rsid w:val="002C3606"/>
    <w:rsid w:val="002C4D0F"/>
    <w:rsid w:val="002C5D1A"/>
    <w:rsid w:val="002C744B"/>
    <w:rsid w:val="002C765E"/>
    <w:rsid w:val="002C7692"/>
    <w:rsid w:val="002C780C"/>
    <w:rsid w:val="002C7E43"/>
    <w:rsid w:val="002D0024"/>
    <w:rsid w:val="002D0707"/>
    <w:rsid w:val="002D18C4"/>
    <w:rsid w:val="002D1CF1"/>
    <w:rsid w:val="002D20FA"/>
    <w:rsid w:val="002D3782"/>
    <w:rsid w:val="002D3D3A"/>
    <w:rsid w:val="002D4114"/>
    <w:rsid w:val="002D45B4"/>
    <w:rsid w:val="002D481E"/>
    <w:rsid w:val="002D4BE0"/>
    <w:rsid w:val="002D5B53"/>
    <w:rsid w:val="002D6D20"/>
    <w:rsid w:val="002D707E"/>
    <w:rsid w:val="002D7D2D"/>
    <w:rsid w:val="002E07A9"/>
    <w:rsid w:val="002E0FCC"/>
    <w:rsid w:val="002E1361"/>
    <w:rsid w:val="002E253D"/>
    <w:rsid w:val="002E32C1"/>
    <w:rsid w:val="002E34DB"/>
    <w:rsid w:val="002E37D9"/>
    <w:rsid w:val="002E38CE"/>
    <w:rsid w:val="002E4DA4"/>
    <w:rsid w:val="002E4EBD"/>
    <w:rsid w:val="002E5231"/>
    <w:rsid w:val="002E5343"/>
    <w:rsid w:val="002E5581"/>
    <w:rsid w:val="002E55A0"/>
    <w:rsid w:val="002E6042"/>
    <w:rsid w:val="002E64CB"/>
    <w:rsid w:val="002E6ED9"/>
    <w:rsid w:val="002E722A"/>
    <w:rsid w:val="002E7277"/>
    <w:rsid w:val="002E741D"/>
    <w:rsid w:val="002E79DC"/>
    <w:rsid w:val="002F029D"/>
    <w:rsid w:val="002F0DFA"/>
    <w:rsid w:val="002F1105"/>
    <w:rsid w:val="002F19FE"/>
    <w:rsid w:val="002F1AF8"/>
    <w:rsid w:val="002F3306"/>
    <w:rsid w:val="002F3695"/>
    <w:rsid w:val="002F3A5B"/>
    <w:rsid w:val="002F3E07"/>
    <w:rsid w:val="002F482C"/>
    <w:rsid w:val="002F4AB9"/>
    <w:rsid w:val="002F52F4"/>
    <w:rsid w:val="002F53C9"/>
    <w:rsid w:val="002F5879"/>
    <w:rsid w:val="002F5B9E"/>
    <w:rsid w:val="002F6091"/>
    <w:rsid w:val="002F609A"/>
    <w:rsid w:val="002F60EE"/>
    <w:rsid w:val="002F6A42"/>
    <w:rsid w:val="002F6D3F"/>
    <w:rsid w:val="002F6E39"/>
    <w:rsid w:val="002F75EB"/>
    <w:rsid w:val="003013AB"/>
    <w:rsid w:val="003023F8"/>
    <w:rsid w:val="0030283D"/>
    <w:rsid w:val="00302921"/>
    <w:rsid w:val="00302997"/>
    <w:rsid w:val="00303247"/>
    <w:rsid w:val="00303496"/>
    <w:rsid w:val="003049BF"/>
    <w:rsid w:val="00304E7C"/>
    <w:rsid w:val="0030514B"/>
    <w:rsid w:val="0030529B"/>
    <w:rsid w:val="003056A5"/>
    <w:rsid w:val="00306EF7"/>
    <w:rsid w:val="00307453"/>
    <w:rsid w:val="0030788E"/>
    <w:rsid w:val="0030793A"/>
    <w:rsid w:val="00307A5A"/>
    <w:rsid w:val="0031019D"/>
    <w:rsid w:val="003103F3"/>
    <w:rsid w:val="00310D73"/>
    <w:rsid w:val="00311442"/>
    <w:rsid w:val="00311B0A"/>
    <w:rsid w:val="00311CA2"/>
    <w:rsid w:val="00311CBA"/>
    <w:rsid w:val="00311FEF"/>
    <w:rsid w:val="003126D8"/>
    <w:rsid w:val="0031285D"/>
    <w:rsid w:val="0031305D"/>
    <w:rsid w:val="00314387"/>
    <w:rsid w:val="00314652"/>
    <w:rsid w:val="00314F5D"/>
    <w:rsid w:val="00315971"/>
    <w:rsid w:val="003165CB"/>
    <w:rsid w:val="00316D11"/>
    <w:rsid w:val="00316E08"/>
    <w:rsid w:val="0031728B"/>
    <w:rsid w:val="003177BC"/>
    <w:rsid w:val="003179C9"/>
    <w:rsid w:val="00317D34"/>
    <w:rsid w:val="00320121"/>
    <w:rsid w:val="00320147"/>
    <w:rsid w:val="00320E62"/>
    <w:rsid w:val="0032134C"/>
    <w:rsid w:val="00321414"/>
    <w:rsid w:val="00321AE4"/>
    <w:rsid w:val="00321B4C"/>
    <w:rsid w:val="003221D6"/>
    <w:rsid w:val="00322822"/>
    <w:rsid w:val="00322DDD"/>
    <w:rsid w:val="00322F63"/>
    <w:rsid w:val="0032305E"/>
    <w:rsid w:val="00323530"/>
    <w:rsid w:val="00323DA4"/>
    <w:rsid w:val="00323F1E"/>
    <w:rsid w:val="00324316"/>
    <w:rsid w:val="00324A6B"/>
    <w:rsid w:val="00325092"/>
    <w:rsid w:val="003253CC"/>
    <w:rsid w:val="00325E26"/>
    <w:rsid w:val="00325EF2"/>
    <w:rsid w:val="00325FB2"/>
    <w:rsid w:val="00326508"/>
    <w:rsid w:val="003266E5"/>
    <w:rsid w:val="00326B82"/>
    <w:rsid w:val="00327379"/>
    <w:rsid w:val="003276D9"/>
    <w:rsid w:val="00327C98"/>
    <w:rsid w:val="00327D76"/>
    <w:rsid w:val="00327F7F"/>
    <w:rsid w:val="0033055A"/>
    <w:rsid w:val="0033077B"/>
    <w:rsid w:val="00330CB7"/>
    <w:rsid w:val="00330F46"/>
    <w:rsid w:val="00331988"/>
    <w:rsid w:val="00331D24"/>
    <w:rsid w:val="00332489"/>
    <w:rsid w:val="00332FA7"/>
    <w:rsid w:val="00333036"/>
    <w:rsid w:val="00333135"/>
    <w:rsid w:val="003333E9"/>
    <w:rsid w:val="00333942"/>
    <w:rsid w:val="00334AEE"/>
    <w:rsid w:val="00334C09"/>
    <w:rsid w:val="003351D5"/>
    <w:rsid w:val="003354F8"/>
    <w:rsid w:val="00335750"/>
    <w:rsid w:val="00335BE5"/>
    <w:rsid w:val="003365AD"/>
    <w:rsid w:val="00336802"/>
    <w:rsid w:val="00336B2E"/>
    <w:rsid w:val="00337701"/>
    <w:rsid w:val="00337B3D"/>
    <w:rsid w:val="00340CE5"/>
    <w:rsid w:val="003411D5"/>
    <w:rsid w:val="00341D70"/>
    <w:rsid w:val="00341FC1"/>
    <w:rsid w:val="003427BA"/>
    <w:rsid w:val="003430CE"/>
    <w:rsid w:val="003431C3"/>
    <w:rsid w:val="003435C8"/>
    <w:rsid w:val="00343EC2"/>
    <w:rsid w:val="00344169"/>
    <w:rsid w:val="0034431B"/>
    <w:rsid w:val="0034463F"/>
    <w:rsid w:val="0034473E"/>
    <w:rsid w:val="00345B43"/>
    <w:rsid w:val="00345C64"/>
    <w:rsid w:val="00345D18"/>
    <w:rsid w:val="00345DCB"/>
    <w:rsid w:val="003463AA"/>
    <w:rsid w:val="003472B5"/>
    <w:rsid w:val="00350161"/>
    <w:rsid w:val="003508AA"/>
    <w:rsid w:val="003508F3"/>
    <w:rsid w:val="00350E90"/>
    <w:rsid w:val="003514AB"/>
    <w:rsid w:val="003514F9"/>
    <w:rsid w:val="00351ACE"/>
    <w:rsid w:val="00351C70"/>
    <w:rsid w:val="003525C8"/>
    <w:rsid w:val="00352B3F"/>
    <w:rsid w:val="00352EEE"/>
    <w:rsid w:val="00352EF6"/>
    <w:rsid w:val="003534BB"/>
    <w:rsid w:val="00353F20"/>
    <w:rsid w:val="00355469"/>
    <w:rsid w:val="003557FB"/>
    <w:rsid w:val="00355959"/>
    <w:rsid w:val="0035613B"/>
    <w:rsid w:val="003568B2"/>
    <w:rsid w:val="00356C8F"/>
    <w:rsid w:val="00356F56"/>
    <w:rsid w:val="003574BA"/>
    <w:rsid w:val="003576A1"/>
    <w:rsid w:val="00357752"/>
    <w:rsid w:val="00357AA5"/>
    <w:rsid w:val="00360466"/>
    <w:rsid w:val="00360852"/>
    <w:rsid w:val="00360F66"/>
    <w:rsid w:val="00361206"/>
    <w:rsid w:val="003613FD"/>
    <w:rsid w:val="00361E2F"/>
    <w:rsid w:val="00362002"/>
    <w:rsid w:val="003622BA"/>
    <w:rsid w:val="00362802"/>
    <w:rsid w:val="0036286E"/>
    <w:rsid w:val="00362AC1"/>
    <w:rsid w:val="00362B60"/>
    <w:rsid w:val="0036306B"/>
    <w:rsid w:val="003631A2"/>
    <w:rsid w:val="00363807"/>
    <w:rsid w:val="0036393D"/>
    <w:rsid w:val="003640DE"/>
    <w:rsid w:val="0036417E"/>
    <w:rsid w:val="003642D1"/>
    <w:rsid w:val="00364E0E"/>
    <w:rsid w:val="0036519B"/>
    <w:rsid w:val="00366779"/>
    <w:rsid w:val="00366EB8"/>
    <w:rsid w:val="00366EE3"/>
    <w:rsid w:val="003678B5"/>
    <w:rsid w:val="00367AA3"/>
    <w:rsid w:val="00367EAA"/>
    <w:rsid w:val="003700F0"/>
    <w:rsid w:val="00370113"/>
    <w:rsid w:val="0037015F"/>
    <w:rsid w:val="00370DAF"/>
    <w:rsid w:val="003715C6"/>
    <w:rsid w:val="003729A0"/>
    <w:rsid w:val="00372D97"/>
    <w:rsid w:val="00373256"/>
    <w:rsid w:val="00373C8C"/>
    <w:rsid w:val="003742D5"/>
    <w:rsid w:val="0037446C"/>
    <w:rsid w:val="00374BDA"/>
    <w:rsid w:val="00374D95"/>
    <w:rsid w:val="00375479"/>
    <w:rsid w:val="00376700"/>
    <w:rsid w:val="00376907"/>
    <w:rsid w:val="003775BF"/>
    <w:rsid w:val="003776D2"/>
    <w:rsid w:val="00377896"/>
    <w:rsid w:val="00377B3A"/>
    <w:rsid w:val="00377D88"/>
    <w:rsid w:val="00377DA7"/>
    <w:rsid w:val="00377ED3"/>
    <w:rsid w:val="00380A3A"/>
    <w:rsid w:val="00380CCB"/>
    <w:rsid w:val="0038172A"/>
    <w:rsid w:val="00381A2B"/>
    <w:rsid w:val="00381C14"/>
    <w:rsid w:val="00381F76"/>
    <w:rsid w:val="00382731"/>
    <w:rsid w:val="003829CF"/>
    <w:rsid w:val="00382F99"/>
    <w:rsid w:val="00383ECB"/>
    <w:rsid w:val="00384738"/>
    <w:rsid w:val="00384E37"/>
    <w:rsid w:val="003865BC"/>
    <w:rsid w:val="00386E54"/>
    <w:rsid w:val="00386F04"/>
    <w:rsid w:val="0038746E"/>
    <w:rsid w:val="003874F1"/>
    <w:rsid w:val="003877E4"/>
    <w:rsid w:val="00387810"/>
    <w:rsid w:val="003878FB"/>
    <w:rsid w:val="00390A77"/>
    <w:rsid w:val="00390D97"/>
    <w:rsid w:val="00391B92"/>
    <w:rsid w:val="00391EAE"/>
    <w:rsid w:val="0039241D"/>
    <w:rsid w:val="00392557"/>
    <w:rsid w:val="00392821"/>
    <w:rsid w:val="00392F96"/>
    <w:rsid w:val="003931F0"/>
    <w:rsid w:val="00393755"/>
    <w:rsid w:val="00393915"/>
    <w:rsid w:val="003939D1"/>
    <w:rsid w:val="00394068"/>
    <w:rsid w:val="00394343"/>
    <w:rsid w:val="00394578"/>
    <w:rsid w:val="00394725"/>
    <w:rsid w:val="0039474E"/>
    <w:rsid w:val="003947FF"/>
    <w:rsid w:val="00394B32"/>
    <w:rsid w:val="00394B8A"/>
    <w:rsid w:val="00395701"/>
    <w:rsid w:val="003958E1"/>
    <w:rsid w:val="00395DBB"/>
    <w:rsid w:val="00396044"/>
    <w:rsid w:val="00396136"/>
    <w:rsid w:val="00396C63"/>
    <w:rsid w:val="00396D50"/>
    <w:rsid w:val="0039795D"/>
    <w:rsid w:val="003A031E"/>
    <w:rsid w:val="003A09D0"/>
    <w:rsid w:val="003A10E9"/>
    <w:rsid w:val="003A1378"/>
    <w:rsid w:val="003A13BF"/>
    <w:rsid w:val="003A1925"/>
    <w:rsid w:val="003A20DE"/>
    <w:rsid w:val="003A2D78"/>
    <w:rsid w:val="003A30D8"/>
    <w:rsid w:val="003A3BC0"/>
    <w:rsid w:val="003A4424"/>
    <w:rsid w:val="003A44FF"/>
    <w:rsid w:val="003A4A0D"/>
    <w:rsid w:val="003A4B09"/>
    <w:rsid w:val="003A4C95"/>
    <w:rsid w:val="003A4D03"/>
    <w:rsid w:val="003A5380"/>
    <w:rsid w:val="003A569C"/>
    <w:rsid w:val="003A6231"/>
    <w:rsid w:val="003A6737"/>
    <w:rsid w:val="003A6D7F"/>
    <w:rsid w:val="003A701D"/>
    <w:rsid w:val="003A70E0"/>
    <w:rsid w:val="003A7122"/>
    <w:rsid w:val="003A7411"/>
    <w:rsid w:val="003A77DD"/>
    <w:rsid w:val="003A79EE"/>
    <w:rsid w:val="003A7FE4"/>
    <w:rsid w:val="003B0547"/>
    <w:rsid w:val="003B0827"/>
    <w:rsid w:val="003B1148"/>
    <w:rsid w:val="003B17E9"/>
    <w:rsid w:val="003B19BD"/>
    <w:rsid w:val="003B1D0B"/>
    <w:rsid w:val="003B2872"/>
    <w:rsid w:val="003B2B99"/>
    <w:rsid w:val="003B2BA3"/>
    <w:rsid w:val="003B314B"/>
    <w:rsid w:val="003B359E"/>
    <w:rsid w:val="003B3CD6"/>
    <w:rsid w:val="003B3D5E"/>
    <w:rsid w:val="003B3E57"/>
    <w:rsid w:val="003B4084"/>
    <w:rsid w:val="003B40D7"/>
    <w:rsid w:val="003B458D"/>
    <w:rsid w:val="003B45E6"/>
    <w:rsid w:val="003B51D8"/>
    <w:rsid w:val="003B54ED"/>
    <w:rsid w:val="003B5743"/>
    <w:rsid w:val="003B5A8A"/>
    <w:rsid w:val="003B5DF5"/>
    <w:rsid w:val="003B5F9F"/>
    <w:rsid w:val="003B6295"/>
    <w:rsid w:val="003B68D2"/>
    <w:rsid w:val="003B6AEA"/>
    <w:rsid w:val="003B7650"/>
    <w:rsid w:val="003B770D"/>
    <w:rsid w:val="003B7B9E"/>
    <w:rsid w:val="003B7C02"/>
    <w:rsid w:val="003B7DC1"/>
    <w:rsid w:val="003B7E88"/>
    <w:rsid w:val="003B7E8D"/>
    <w:rsid w:val="003B7EF1"/>
    <w:rsid w:val="003C04AE"/>
    <w:rsid w:val="003C0847"/>
    <w:rsid w:val="003C0864"/>
    <w:rsid w:val="003C0D73"/>
    <w:rsid w:val="003C0EB0"/>
    <w:rsid w:val="003C1326"/>
    <w:rsid w:val="003C150B"/>
    <w:rsid w:val="003C166C"/>
    <w:rsid w:val="003C1BC3"/>
    <w:rsid w:val="003C1C2B"/>
    <w:rsid w:val="003C1CAE"/>
    <w:rsid w:val="003C28D2"/>
    <w:rsid w:val="003C2AC4"/>
    <w:rsid w:val="003C2D27"/>
    <w:rsid w:val="003C3488"/>
    <w:rsid w:val="003C3566"/>
    <w:rsid w:val="003C3A72"/>
    <w:rsid w:val="003C4131"/>
    <w:rsid w:val="003C41EB"/>
    <w:rsid w:val="003C47F5"/>
    <w:rsid w:val="003C480E"/>
    <w:rsid w:val="003C49A1"/>
    <w:rsid w:val="003C545E"/>
    <w:rsid w:val="003C58ED"/>
    <w:rsid w:val="003C5BFA"/>
    <w:rsid w:val="003C5F58"/>
    <w:rsid w:val="003C5F83"/>
    <w:rsid w:val="003C633C"/>
    <w:rsid w:val="003C63A3"/>
    <w:rsid w:val="003C6AC0"/>
    <w:rsid w:val="003C6E69"/>
    <w:rsid w:val="003C74DE"/>
    <w:rsid w:val="003C7910"/>
    <w:rsid w:val="003C7978"/>
    <w:rsid w:val="003C7CE8"/>
    <w:rsid w:val="003D051D"/>
    <w:rsid w:val="003D0F73"/>
    <w:rsid w:val="003D0FB5"/>
    <w:rsid w:val="003D1808"/>
    <w:rsid w:val="003D1DC0"/>
    <w:rsid w:val="003D1EE5"/>
    <w:rsid w:val="003D2108"/>
    <w:rsid w:val="003D222C"/>
    <w:rsid w:val="003D2242"/>
    <w:rsid w:val="003D2460"/>
    <w:rsid w:val="003D2484"/>
    <w:rsid w:val="003D26DE"/>
    <w:rsid w:val="003D3168"/>
    <w:rsid w:val="003D3184"/>
    <w:rsid w:val="003D3239"/>
    <w:rsid w:val="003D3665"/>
    <w:rsid w:val="003D3A7D"/>
    <w:rsid w:val="003D3C04"/>
    <w:rsid w:val="003D45C5"/>
    <w:rsid w:val="003D4D9D"/>
    <w:rsid w:val="003D5407"/>
    <w:rsid w:val="003D55D1"/>
    <w:rsid w:val="003D55FC"/>
    <w:rsid w:val="003D5702"/>
    <w:rsid w:val="003D58B8"/>
    <w:rsid w:val="003D604B"/>
    <w:rsid w:val="003D65BA"/>
    <w:rsid w:val="003D69CF"/>
    <w:rsid w:val="003D6BAC"/>
    <w:rsid w:val="003D6F6E"/>
    <w:rsid w:val="003D70D2"/>
    <w:rsid w:val="003E0225"/>
    <w:rsid w:val="003E0653"/>
    <w:rsid w:val="003E09A0"/>
    <w:rsid w:val="003E09F3"/>
    <w:rsid w:val="003E1012"/>
    <w:rsid w:val="003E1141"/>
    <w:rsid w:val="003E130A"/>
    <w:rsid w:val="003E14E1"/>
    <w:rsid w:val="003E176A"/>
    <w:rsid w:val="003E1C4E"/>
    <w:rsid w:val="003E1D26"/>
    <w:rsid w:val="003E1FB9"/>
    <w:rsid w:val="003E217B"/>
    <w:rsid w:val="003E26DC"/>
    <w:rsid w:val="003E2B49"/>
    <w:rsid w:val="003E2B98"/>
    <w:rsid w:val="003E2CA7"/>
    <w:rsid w:val="003E3169"/>
    <w:rsid w:val="003E3B7F"/>
    <w:rsid w:val="003E3BC5"/>
    <w:rsid w:val="003E3BF1"/>
    <w:rsid w:val="003E3FC9"/>
    <w:rsid w:val="003E4104"/>
    <w:rsid w:val="003E4673"/>
    <w:rsid w:val="003E4B00"/>
    <w:rsid w:val="003E5006"/>
    <w:rsid w:val="003E502B"/>
    <w:rsid w:val="003E5047"/>
    <w:rsid w:val="003E50CE"/>
    <w:rsid w:val="003E5261"/>
    <w:rsid w:val="003E586E"/>
    <w:rsid w:val="003E59B2"/>
    <w:rsid w:val="003E6042"/>
    <w:rsid w:val="003E606D"/>
    <w:rsid w:val="003E60D0"/>
    <w:rsid w:val="003E67C1"/>
    <w:rsid w:val="003E6980"/>
    <w:rsid w:val="003E7375"/>
    <w:rsid w:val="003E7A9E"/>
    <w:rsid w:val="003F01DB"/>
    <w:rsid w:val="003F0A64"/>
    <w:rsid w:val="003F101A"/>
    <w:rsid w:val="003F119F"/>
    <w:rsid w:val="003F1A1E"/>
    <w:rsid w:val="003F1F2E"/>
    <w:rsid w:val="003F241A"/>
    <w:rsid w:val="003F26AD"/>
    <w:rsid w:val="003F2DED"/>
    <w:rsid w:val="003F2FB4"/>
    <w:rsid w:val="003F3730"/>
    <w:rsid w:val="003F3908"/>
    <w:rsid w:val="003F3DE6"/>
    <w:rsid w:val="003F4099"/>
    <w:rsid w:val="003F4331"/>
    <w:rsid w:val="003F4341"/>
    <w:rsid w:val="003F5232"/>
    <w:rsid w:val="003F57E9"/>
    <w:rsid w:val="003F5815"/>
    <w:rsid w:val="003F6B2C"/>
    <w:rsid w:val="003F729C"/>
    <w:rsid w:val="003F7B60"/>
    <w:rsid w:val="004002C2"/>
    <w:rsid w:val="004004DB"/>
    <w:rsid w:val="00400609"/>
    <w:rsid w:val="0040067D"/>
    <w:rsid w:val="004019A0"/>
    <w:rsid w:val="004021DC"/>
    <w:rsid w:val="004037D0"/>
    <w:rsid w:val="00403D61"/>
    <w:rsid w:val="00404F67"/>
    <w:rsid w:val="0040562F"/>
    <w:rsid w:val="004062B0"/>
    <w:rsid w:val="00406988"/>
    <w:rsid w:val="004070E5"/>
    <w:rsid w:val="00407320"/>
    <w:rsid w:val="0040796F"/>
    <w:rsid w:val="004101A9"/>
    <w:rsid w:val="00410447"/>
    <w:rsid w:val="00410CB4"/>
    <w:rsid w:val="00410F2D"/>
    <w:rsid w:val="004116A4"/>
    <w:rsid w:val="004117FE"/>
    <w:rsid w:val="00411C55"/>
    <w:rsid w:val="00412A1F"/>
    <w:rsid w:val="00412C0C"/>
    <w:rsid w:val="00412E10"/>
    <w:rsid w:val="00413870"/>
    <w:rsid w:val="00415280"/>
    <w:rsid w:val="00415AC5"/>
    <w:rsid w:val="0041649F"/>
    <w:rsid w:val="004165CE"/>
    <w:rsid w:val="00416888"/>
    <w:rsid w:val="00416B13"/>
    <w:rsid w:val="00416BE9"/>
    <w:rsid w:val="004176E8"/>
    <w:rsid w:val="004176FE"/>
    <w:rsid w:val="00417793"/>
    <w:rsid w:val="004217EA"/>
    <w:rsid w:val="0042180B"/>
    <w:rsid w:val="00421A4E"/>
    <w:rsid w:val="00421FBD"/>
    <w:rsid w:val="00422503"/>
    <w:rsid w:val="00422D2D"/>
    <w:rsid w:val="00422E1C"/>
    <w:rsid w:val="00423912"/>
    <w:rsid w:val="00424343"/>
    <w:rsid w:val="0042468B"/>
    <w:rsid w:val="004247F2"/>
    <w:rsid w:val="0042482D"/>
    <w:rsid w:val="00424BB3"/>
    <w:rsid w:val="00424F1A"/>
    <w:rsid w:val="0042580A"/>
    <w:rsid w:val="00425893"/>
    <w:rsid w:val="004258F3"/>
    <w:rsid w:val="00425AA9"/>
    <w:rsid w:val="00425FA9"/>
    <w:rsid w:val="00426C82"/>
    <w:rsid w:val="00427494"/>
    <w:rsid w:val="0042778A"/>
    <w:rsid w:val="00427799"/>
    <w:rsid w:val="00430394"/>
    <w:rsid w:val="00430579"/>
    <w:rsid w:val="00430643"/>
    <w:rsid w:val="00430A4D"/>
    <w:rsid w:val="00430A6E"/>
    <w:rsid w:val="00430EFA"/>
    <w:rsid w:val="004317BA"/>
    <w:rsid w:val="00431B7E"/>
    <w:rsid w:val="00431D3C"/>
    <w:rsid w:val="00433494"/>
    <w:rsid w:val="0043355C"/>
    <w:rsid w:val="00433688"/>
    <w:rsid w:val="00433C7A"/>
    <w:rsid w:val="00433E2A"/>
    <w:rsid w:val="004343D2"/>
    <w:rsid w:val="00434444"/>
    <w:rsid w:val="0043463E"/>
    <w:rsid w:val="00435149"/>
    <w:rsid w:val="0043562B"/>
    <w:rsid w:val="00435934"/>
    <w:rsid w:val="00435B5B"/>
    <w:rsid w:val="004362B1"/>
    <w:rsid w:val="00436559"/>
    <w:rsid w:val="004366E4"/>
    <w:rsid w:val="00436CB2"/>
    <w:rsid w:val="00436D5C"/>
    <w:rsid w:val="00437B8C"/>
    <w:rsid w:val="0044089C"/>
    <w:rsid w:val="00440C14"/>
    <w:rsid w:val="00440E8C"/>
    <w:rsid w:val="004410EF"/>
    <w:rsid w:val="00441EC2"/>
    <w:rsid w:val="0044292D"/>
    <w:rsid w:val="00442A62"/>
    <w:rsid w:val="00442AA8"/>
    <w:rsid w:val="00442B6E"/>
    <w:rsid w:val="00443194"/>
    <w:rsid w:val="0044360D"/>
    <w:rsid w:val="004437B1"/>
    <w:rsid w:val="0044395B"/>
    <w:rsid w:val="00443B43"/>
    <w:rsid w:val="00443EE2"/>
    <w:rsid w:val="00444629"/>
    <w:rsid w:val="00444713"/>
    <w:rsid w:val="00444718"/>
    <w:rsid w:val="00444A31"/>
    <w:rsid w:val="00444D07"/>
    <w:rsid w:val="0044511F"/>
    <w:rsid w:val="00445C51"/>
    <w:rsid w:val="00445C5F"/>
    <w:rsid w:val="00446545"/>
    <w:rsid w:val="00446D54"/>
    <w:rsid w:val="00446ED4"/>
    <w:rsid w:val="0044720B"/>
    <w:rsid w:val="0044720D"/>
    <w:rsid w:val="004472B3"/>
    <w:rsid w:val="00447809"/>
    <w:rsid w:val="00447A49"/>
    <w:rsid w:val="00447BB8"/>
    <w:rsid w:val="00447C48"/>
    <w:rsid w:val="0045016F"/>
    <w:rsid w:val="00450905"/>
    <w:rsid w:val="00450F95"/>
    <w:rsid w:val="004514F9"/>
    <w:rsid w:val="004518D3"/>
    <w:rsid w:val="00451D5A"/>
    <w:rsid w:val="00451F1F"/>
    <w:rsid w:val="00452590"/>
    <w:rsid w:val="00452C7A"/>
    <w:rsid w:val="004530F0"/>
    <w:rsid w:val="004531BA"/>
    <w:rsid w:val="00453501"/>
    <w:rsid w:val="00453BF5"/>
    <w:rsid w:val="00453CE6"/>
    <w:rsid w:val="00453D42"/>
    <w:rsid w:val="00453E88"/>
    <w:rsid w:val="004540AD"/>
    <w:rsid w:val="004541E9"/>
    <w:rsid w:val="00454429"/>
    <w:rsid w:val="004547ED"/>
    <w:rsid w:val="004548C1"/>
    <w:rsid w:val="00455D7E"/>
    <w:rsid w:val="0045604B"/>
    <w:rsid w:val="00456276"/>
    <w:rsid w:val="00456D29"/>
    <w:rsid w:val="0045708B"/>
    <w:rsid w:val="00457359"/>
    <w:rsid w:val="00457509"/>
    <w:rsid w:val="00457E1B"/>
    <w:rsid w:val="00460280"/>
    <w:rsid w:val="00460A65"/>
    <w:rsid w:val="00460E1C"/>
    <w:rsid w:val="00461100"/>
    <w:rsid w:val="00461216"/>
    <w:rsid w:val="00461246"/>
    <w:rsid w:val="004616C7"/>
    <w:rsid w:val="004620CB"/>
    <w:rsid w:val="00462EF3"/>
    <w:rsid w:val="00462F54"/>
    <w:rsid w:val="00463068"/>
    <w:rsid w:val="0046359A"/>
    <w:rsid w:val="004635A7"/>
    <w:rsid w:val="004635CF"/>
    <w:rsid w:val="004637B8"/>
    <w:rsid w:val="00463946"/>
    <w:rsid w:val="004641CC"/>
    <w:rsid w:val="00464256"/>
    <w:rsid w:val="00464300"/>
    <w:rsid w:val="0046456C"/>
    <w:rsid w:val="004647E3"/>
    <w:rsid w:val="00464C6B"/>
    <w:rsid w:val="004654A8"/>
    <w:rsid w:val="00465ECB"/>
    <w:rsid w:val="00466072"/>
    <w:rsid w:val="004663D6"/>
    <w:rsid w:val="00466569"/>
    <w:rsid w:val="00466983"/>
    <w:rsid w:val="00466C38"/>
    <w:rsid w:val="00467879"/>
    <w:rsid w:val="00467F74"/>
    <w:rsid w:val="004704A3"/>
    <w:rsid w:val="0047067A"/>
    <w:rsid w:val="00470CE4"/>
    <w:rsid w:val="0047119C"/>
    <w:rsid w:val="00471960"/>
    <w:rsid w:val="00471A5E"/>
    <w:rsid w:val="00472151"/>
    <w:rsid w:val="0047277B"/>
    <w:rsid w:val="00472932"/>
    <w:rsid w:val="00472CC7"/>
    <w:rsid w:val="00472F3A"/>
    <w:rsid w:val="004731BD"/>
    <w:rsid w:val="00473AD3"/>
    <w:rsid w:val="00473DDD"/>
    <w:rsid w:val="00474082"/>
    <w:rsid w:val="00474685"/>
    <w:rsid w:val="00474BBC"/>
    <w:rsid w:val="00474CC5"/>
    <w:rsid w:val="00474DE8"/>
    <w:rsid w:val="00475652"/>
    <w:rsid w:val="00475FA0"/>
    <w:rsid w:val="004800AC"/>
    <w:rsid w:val="004806CE"/>
    <w:rsid w:val="004808AC"/>
    <w:rsid w:val="00480E4D"/>
    <w:rsid w:val="00481174"/>
    <w:rsid w:val="00481252"/>
    <w:rsid w:val="004815B9"/>
    <w:rsid w:val="00481ED6"/>
    <w:rsid w:val="00481F37"/>
    <w:rsid w:val="004828E1"/>
    <w:rsid w:val="00482B5E"/>
    <w:rsid w:val="0048334B"/>
    <w:rsid w:val="00483EA9"/>
    <w:rsid w:val="00484205"/>
    <w:rsid w:val="004845F9"/>
    <w:rsid w:val="00484C83"/>
    <w:rsid w:val="00486879"/>
    <w:rsid w:val="00486D44"/>
    <w:rsid w:val="00486D58"/>
    <w:rsid w:val="004872AB"/>
    <w:rsid w:val="004873F4"/>
    <w:rsid w:val="00490557"/>
    <w:rsid w:val="00491009"/>
    <w:rsid w:val="004911EF"/>
    <w:rsid w:val="00491361"/>
    <w:rsid w:val="004916E1"/>
    <w:rsid w:val="0049175C"/>
    <w:rsid w:val="004919BF"/>
    <w:rsid w:val="00491CA4"/>
    <w:rsid w:val="00492835"/>
    <w:rsid w:val="00493735"/>
    <w:rsid w:val="0049391D"/>
    <w:rsid w:val="00493A2D"/>
    <w:rsid w:val="00494084"/>
    <w:rsid w:val="00494B39"/>
    <w:rsid w:val="00494D54"/>
    <w:rsid w:val="00494FEF"/>
    <w:rsid w:val="0049510C"/>
    <w:rsid w:val="004953EE"/>
    <w:rsid w:val="00495564"/>
    <w:rsid w:val="00495B18"/>
    <w:rsid w:val="00495DA0"/>
    <w:rsid w:val="0049643A"/>
    <w:rsid w:val="00496792"/>
    <w:rsid w:val="004969F2"/>
    <w:rsid w:val="00496CA4"/>
    <w:rsid w:val="00496EF9"/>
    <w:rsid w:val="004A0399"/>
    <w:rsid w:val="004A066D"/>
    <w:rsid w:val="004A0ADB"/>
    <w:rsid w:val="004A1695"/>
    <w:rsid w:val="004A1AC8"/>
    <w:rsid w:val="004A1B01"/>
    <w:rsid w:val="004A1FB0"/>
    <w:rsid w:val="004A20CC"/>
    <w:rsid w:val="004A2B7B"/>
    <w:rsid w:val="004A3313"/>
    <w:rsid w:val="004A3E43"/>
    <w:rsid w:val="004A492E"/>
    <w:rsid w:val="004A4B7F"/>
    <w:rsid w:val="004A584B"/>
    <w:rsid w:val="004A596A"/>
    <w:rsid w:val="004A60C0"/>
    <w:rsid w:val="004A61BC"/>
    <w:rsid w:val="004A6A92"/>
    <w:rsid w:val="004A6E2C"/>
    <w:rsid w:val="004A6FBF"/>
    <w:rsid w:val="004A71FD"/>
    <w:rsid w:val="004A740E"/>
    <w:rsid w:val="004A75F4"/>
    <w:rsid w:val="004A783B"/>
    <w:rsid w:val="004A784F"/>
    <w:rsid w:val="004A791A"/>
    <w:rsid w:val="004A79E6"/>
    <w:rsid w:val="004B09F5"/>
    <w:rsid w:val="004B0AB8"/>
    <w:rsid w:val="004B0E59"/>
    <w:rsid w:val="004B167C"/>
    <w:rsid w:val="004B228D"/>
    <w:rsid w:val="004B2F58"/>
    <w:rsid w:val="004B32C5"/>
    <w:rsid w:val="004B33F8"/>
    <w:rsid w:val="004B34EF"/>
    <w:rsid w:val="004B3767"/>
    <w:rsid w:val="004B3834"/>
    <w:rsid w:val="004B3C10"/>
    <w:rsid w:val="004B496C"/>
    <w:rsid w:val="004B4F00"/>
    <w:rsid w:val="004B5ACE"/>
    <w:rsid w:val="004B5E0B"/>
    <w:rsid w:val="004B602E"/>
    <w:rsid w:val="004B69C7"/>
    <w:rsid w:val="004B6E66"/>
    <w:rsid w:val="004B74CF"/>
    <w:rsid w:val="004B7A0A"/>
    <w:rsid w:val="004B7A73"/>
    <w:rsid w:val="004B7DB7"/>
    <w:rsid w:val="004C02DB"/>
    <w:rsid w:val="004C042A"/>
    <w:rsid w:val="004C05BE"/>
    <w:rsid w:val="004C0EC0"/>
    <w:rsid w:val="004C10FA"/>
    <w:rsid w:val="004C19E0"/>
    <w:rsid w:val="004C1D55"/>
    <w:rsid w:val="004C2236"/>
    <w:rsid w:val="004C25B3"/>
    <w:rsid w:val="004C2879"/>
    <w:rsid w:val="004C3439"/>
    <w:rsid w:val="004C3E54"/>
    <w:rsid w:val="004C4B09"/>
    <w:rsid w:val="004C54C1"/>
    <w:rsid w:val="004C574F"/>
    <w:rsid w:val="004C5EAE"/>
    <w:rsid w:val="004C5F29"/>
    <w:rsid w:val="004C6063"/>
    <w:rsid w:val="004C6119"/>
    <w:rsid w:val="004C6514"/>
    <w:rsid w:val="004C6B4D"/>
    <w:rsid w:val="004C6CC4"/>
    <w:rsid w:val="004C6E85"/>
    <w:rsid w:val="004C744D"/>
    <w:rsid w:val="004C756E"/>
    <w:rsid w:val="004D012C"/>
    <w:rsid w:val="004D03C9"/>
    <w:rsid w:val="004D0B75"/>
    <w:rsid w:val="004D0BDD"/>
    <w:rsid w:val="004D1276"/>
    <w:rsid w:val="004D18D6"/>
    <w:rsid w:val="004D1A7A"/>
    <w:rsid w:val="004D1D97"/>
    <w:rsid w:val="004D23E6"/>
    <w:rsid w:val="004D23FE"/>
    <w:rsid w:val="004D259C"/>
    <w:rsid w:val="004D284B"/>
    <w:rsid w:val="004D2C25"/>
    <w:rsid w:val="004D33DE"/>
    <w:rsid w:val="004D346C"/>
    <w:rsid w:val="004D354E"/>
    <w:rsid w:val="004D3896"/>
    <w:rsid w:val="004D3C16"/>
    <w:rsid w:val="004D3FFC"/>
    <w:rsid w:val="004D47DE"/>
    <w:rsid w:val="004D491A"/>
    <w:rsid w:val="004D4932"/>
    <w:rsid w:val="004D4EB5"/>
    <w:rsid w:val="004D4FD2"/>
    <w:rsid w:val="004D50BE"/>
    <w:rsid w:val="004D55E4"/>
    <w:rsid w:val="004D5E51"/>
    <w:rsid w:val="004D60D9"/>
    <w:rsid w:val="004D731E"/>
    <w:rsid w:val="004D7546"/>
    <w:rsid w:val="004D7836"/>
    <w:rsid w:val="004D7A05"/>
    <w:rsid w:val="004D7B08"/>
    <w:rsid w:val="004D7F38"/>
    <w:rsid w:val="004E0574"/>
    <w:rsid w:val="004E14EE"/>
    <w:rsid w:val="004E1574"/>
    <w:rsid w:val="004E177A"/>
    <w:rsid w:val="004E1DE3"/>
    <w:rsid w:val="004E25A4"/>
    <w:rsid w:val="004E2FC7"/>
    <w:rsid w:val="004E3701"/>
    <w:rsid w:val="004E3DD5"/>
    <w:rsid w:val="004E4471"/>
    <w:rsid w:val="004E461E"/>
    <w:rsid w:val="004E4D59"/>
    <w:rsid w:val="004E544B"/>
    <w:rsid w:val="004E5777"/>
    <w:rsid w:val="004E65CA"/>
    <w:rsid w:val="004E6983"/>
    <w:rsid w:val="004E73C9"/>
    <w:rsid w:val="004E73EA"/>
    <w:rsid w:val="004E7B40"/>
    <w:rsid w:val="004E7B7F"/>
    <w:rsid w:val="004E7C15"/>
    <w:rsid w:val="004E7F31"/>
    <w:rsid w:val="004F03CF"/>
    <w:rsid w:val="004F049A"/>
    <w:rsid w:val="004F09FA"/>
    <w:rsid w:val="004F0A9E"/>
    <w:rsid w:val="004F1064"/>
    <w:rsid w:val="004F2563"/>
    <w:rsid w:val="004F2703"/>
    <w:rsid w:val="004F283E"/>
    <w:rsid w:val="004F2FA5"/>
    <w:rsid w:val="004F45C4"/>
    <w:rsid w:val="004F4783"/>
    <w:rsid w:val="004F4E7D"/>
    <w:rsid w:val="004F5A57"/>
    <w:rsid w:val="004F5CB1"/>
    <w:rsid w:val="004F64CB"/>
    <w:rsid w:val="004F693F"/>
    <w:rsid w:val="004F6A2C"/>
    <w:rsid w:val="004F6AE8"/>
    <w:rsid w:val="004F6BD5"/>
    <w:rsid w:val="004F6EEC"/>
    <w:rsid w:val="004F75E7"/>
    <w:rsid w:val="004F7D67"/>
    <w:rsid w:val="00500A5A"/>
    <w:rsid w:val="00500E5C"/>
    <w:rsid w:val="0050119B"/>
    <w:rsid w:val="00501FDD"/>
    <w:rsid w:val="005033D1"/>
    <w:rsid w:val="00503638"/>
    <w:rsid w:val="00503949"/>
    <w:rsid w:val="00503C73"/>
    <w:rsid w:val="00503DD6"/>
    <w:rsid w:val="0050569C"/>
    <w:rsid w:val="005059F3"/>
    <w:rsid w:val="005060C1"/>
    <w:rsid w:val="0050676E"/>
    <w:rsid w:val="0050691D"/>
    <w:rsid w:val="00506BAC"/>
    <w:rsid w:val="0051097D"/>
    <w:rsid w:val="00510D4B"/>
    <w:rsid w:val="0051123C"/>
    <w:rsid w:val="00511649"/>
    <w:rsid w:val="00511953"/>
    <w:rsid w:val="0051201A"/>
    <w:rsid w:val="00512059"/>
    <w:rsid w:val="0051209C"/>
    <w:rsid w:val="0051252D"/>
    <w:rsid w:val="005127B2"/>
    <w:rsid w:val="00512DE8"/>
    <w:rsid w:val="00513D15"/>
    <w:rsid w:val="00513E4D"/>
    <w:rsid w:val="0051405B"/>
    <w:rsid w:val="0051412B"/>
    <w:rsid w:val="00514702"/>
    <w:rsid w:val="00514738"/>
    <w:rsid w:val="005148EA"/>
    <w:rsid w:val="00514A5A"/>
    <w:rsid w:val="00514A83"/>
    <w:rsid w:val="00515344"/>
    <w:rsid w:val="0051541B"/>
    <w:rsid w:val="00515D5B"/>
    <w:rsid w:val="00516467"/>
    <w:rsid w:val="0051687C"/>
    <w:rsid w:val="00516D31"/>
    <w:rsid w:val="0051701D"/>
    <w:rsid w:val="00517265"/>
    <w:rsid w:val="005174B4"/>
    <w:rsid w:val="0051763F"/>
    <w:rsid w:val="0051784F"/>
    <w:rsid w:val="00517EDB"/>
    <w:rsid w:val="0052077D"/>
    <w:rsid w:val="00520B07"/>
    <w:rsid w:val="00520B3E"/>
    <w:rsid w:val="0052129E"/>
    <w:rsid w:val="005215A0"/>
    <w:rsid w:val="0052170F"/>
    <w:rsid w:val="005219DF"/>
    <w:rsid w:val="00521D60"/>
    <w:rsid w:val="00522C11"/>
    <w:rsid w:val="00522CD7"/>
    <w:rsid w:val="00522ED1"/>
    <w:rsid w:val="0052308A"/>
    <w:rsid w:val="005237E1"/>
    <w:rsid w:val="00523F11"/>
    <w:rsid w:val="00524806"/>
    <w:rsid w:val="00524966"/>
    <w:rsid w:val="00524E8D"/>
    <w:rsid w:val="00525092"/>
    <w:rsid w:val="0052552C"/>
    <w:rsid w:val="0052580A"/>
    <w:rsid w:val="005262C0"/>
    <w:rsid w:val="005262C7"/>
    <w:rsid w:val="00526710"/>
    <w:rsid w:val="0052696F"/>
    <w:rsid w:val="00526CA0"/>
    <w:rsid w:val="00526DD4"/>
    <w:rsid w:val="00527206"/>
    <w:rsid w:val="00527240"/>
    <w:rsid w:val="005307C1"/>
    <w:rsid w:val="00530920"/>
    <w:rsid w:val="00530975"/>
    <w:rsid w:val="00530B21"/>
    <w:rsid w:val="005319D7"/>
    <w:rsid w:val="00531EF7"/>
    <w:rsid w:val="0053229B"/>
    <w:rsid w:val="00532577"/>
    <w:rsid w:val="00533475"/>
    <w:rsid w:val="00533960"/>
    <w:rsid w:val="00533E81"/>
    <w:rsid w:val="0053452A"/>
    <w:rsid w:val="0053454B"/>
    <w:rsid w:val="005345D9"/>
    <w:rsid w:val="005347E4"/>
    <w:rsid w:val="00534A82"/>
    <w:rsid w:val="00534BDD"/>
    <w:rsid w:val="005358EA"/>
    <w:rsid w:val="00535CE0"/>
    <w:rsid w:val="00536B3E"/>
    <w:rsid w:val="0053709D"/>
    <w:rsid w:val="005373B8"/>
    <w:rsid w:val="00537669"/>
    <w:rsid w:val="00537B67"/>
    <w:rsid w:val="0054014A"/>
    <w:rsid w:val="005408E9"/>
    <w:rsid w:val="005408FA"/>
    <w:rsid w:val="00540A1C"/>
    <w:rsid w:val="00540D5A"/>
    <w:rsid w:val="00541929"/>
    <w:rsid w:val="00541FE5"/>
    <w:rsid w:val="00542452"/>
    <w:rsid w:val="00542821"/>
    <w:rsid w:val="00542FF5"/>
    <w:rsid w:val="00543528"/>
    <w:rsid w:val="005437AD"/>
    <w:rsid w:val="00543855"/>
    <w:rsid w:val="00543E06"/>
    <w:rsid w:val="005441C8"/>
    <w:rsid w:val="005456CC"/>
    <w:rsid w:val="005456D3"/>
    <w:rsid w:val="00545BA1"/>
    <w:rsid w:val="00545C4D"/>
    <w:rsid w:val="0054641F"/>
    <w:rsid w:val="00546678"/>
    <w:rsid w:val="00546717"/>
    <w:rsid w:val="00546F01"/>
    <w:rsid w:val="00547091"/>
    <w:rsid w:val="005471BF"/>
    <w:rsid w:val="005479EB"/>
    <w:rsid w:val="00547A8C"/>
    <w:rsid w:val="00547AEA"/>
    <w:rsid w:val="0055080D"/>
    <w:rsid w:val="00550BE5"/>
    <w:rsid w:val="005512E5"/>
    <w:rsid w:val="00551533"/>
    <w:rsid w:val="00552200"/>
    <w:rsid w:val="0055252E"/>
    <w:rsid w:val="005534C1"/>
    <w:rsid w:val="00553A7A"/>
    <w:rsid w:val="005548CE"/>
    <w:rsid w:val="0055569F"/>
    <w:rsid w:val="00555793"/>
    <w:rsid w:val="005557A9"/>
    <w:rsid w:val="005562BC"/>
    <w:rsid w:val="00556AAF"/>
    <w:rsid w:val="00556BCB"/>
    <w:rsid w:val="00557A77"/>
    <w:rsid w:val="00557CF6"/>
    <w:rsid w:val="0056051A"/>
    <w:rsid w:val="005608EE"/>
    <w:rsid w:val="0056116D"/>
    <w:rsid w:val="0056122C"/>
    <w:rsid w:val="0056132D"/>
    <w:rsid w:val="0056197A"/>
    <w:rsid w:val="00561ACF"/>
    <w:rsid w:val="00561CDC"/>
    <w:rsid w:val="00561E4A"/>
    <w:rsid w:val="00561ECA"/>
    <w:rsid w:val="005631A7"/>
    <w:rsid w:val="005636AA"/>
    <w:rsid w:val="00563BC6"/>
    <w:rsid w:val="00563FCF"/>
    <w:rsid w:val="00564533"/>
    <w:rsid w:val="00565AA3"/>
    <w:rsid w:val="00565BAE"/>
    <w:rsid w:val="0056615E"/>
    <w:rsid w:val="0056675D"/>
    <w:rsid w:val="00566E9C"/>
    <w:rsid w:val="005675B8"/>
    <w:rsid w:val="0056776A"/>
    <w:rsid w:val="005708DF"/>
    <w:rsid w:val="005711BE"/>
    <w:rsid w:val="005719D0"/>
    <w:rsid w:val="005723DD"/>
    <w:rsid w:val="0057288B"/>
    <w:rsid w:val="0057290E"/>
    <w:rsid w:val="005731BC"/>
    <w:rsid w:val="00573633"/>
    <w:rsid w:val="0057386B"/>
    <w:rsid w:val="00573887"/>
    <w:rsid w:val="00573D85"/>
    <w:rsid w:val="0057450C"/>
    <w:rsid w:val="0057515A"/>
    <w:rsid w:val="00575214"/>
    <w:rsid w:val="005756AD"/>
    <w:rsid w:val="00575814"/>
    <w:rsid w:val="00575A7A"/>
    <w:rsid w:val="00575AAF"/>
    <w:rsid w:val="00576A6C"/>
    <w:rsid w:val="00576B0C"/>
    <w:rsid w:val="00576BE5"/>
    <w:rsid w:val="00576E49"/>
    <w:rsid w:val="00577634"/>
    <w:rsid w:val="0058066B"/>
    <w:rsid w:val="00580923"/>
    <w:rsid w:val="00580C84"/>
    <w:rsid w:val="0058157D"/>
    <w:rsid w:val="00581C93"/>
    <w:rsid w:val="00581DA2"/>
    <w:rsid w:val="00581F6A"/>
    <w:rsid w:val="00582108"/>
    <w:rsid w:val="00582243"/>
    <w:rsid w:val="005826AA"/>
    <w:rsid w:val="00582B1A"/>
    <w:rsid w:val="00582BCF"/>
    <w:rsid w:val="00582C0A"/>
    <w:rsid w:val="0058374F"/>
    <w:rsid w:val="0058389E"/>
    <w:rsid w:val="00583C4E"/>
    <w:rsid w:val="00583E37"/>
    <w:rsid w:val="00584330"/>
    <w:rsid w:val="00584F1A"/>
    <w:rsid w:val="005855C4"/>
    <w:rsid w:val="00585A2F"/>
    <w:rsid w:val="0058610F"/>
    <w:rsid w:val="005868B7"/>
    <w:rsid w:val="005870C2"/>
    <w:rsid w:val="00587B81"/>
    <w:rsid w:val="005902CC"/>
    <w:rsid w:val="005905FF"/>
    <w:rsid w:val="0059139C"/>
    <w:rsid w:val="0059237A"/>
    <w:rsid w:val="005926B1"/>
    <w:rsid w:val="005928DB"/>
    <w:rsid w:val="005929E5"/>
    <w:rsid w:val="00593912"/>
    <w:rsid w:val="00593ADD"/>
    <w:rsid w:val="00595212"/>
    <w:rsid w:val="00595B72"/>
    <w:rsid w:val="00595D03"/>
    <w:rsid w:val="00596B36"/>
    <w:rsid w:val="00596BE9"/>
    <w:rsid w:val="00596C95"/>
    <w:rsid w:val="00597473"/>
    <w:rsid w:val="00597880"/>
    <w:rsid w:val="00597C9A"/>
    <w:rsid w:val="00597D67"/>
    <w:rsid w:val="005A073C"/>
    <w:rsid w:val="005A0990"/>
    <w:rsid w:val="005A09D3"/>
    <w:rsid w:val="005A0EAB"/>
    <w:rsid w:val="005A0F5C"/>
    <w:rsid w:val="005A109C"/>
    <w:rsid w:val="005A113C"/>
    <w:rsid w:val="005A17CB"/>
    <w:rsid w:val="005A1C9A"/>
    <w:rsid w:val="005A1CD7"/>
    <w:rsid w:val="005A1EE5"/>
    <w:rsid w:val="005A20B3"/>
    <w:rsid w:val="005A28F7"/>
    <w:rsid w:val="005A2FEF"/>
    <w:rsid w:val="005A3015"/>
    <w:rsid w:val="005A320C"/>
    <w:rsid w:val="005A33C8"/>
    <w:rsid w:val="005A38B3"/>
    <w:rsid w:val="005A3A9A"/>
    <w:rsid w:val="005A3AF2"/>
    <w:rsid w:val="005A3B07"/>
    <w:rsid w:val="005A3C54"/>
    <w:rsid w:val="005A3DBB"/>
    <w:rsid w:val="005A3E44"/>
    <w:rsid w:val="005A49DA"/>
    <w:rsid w:val="005A4DCC"/>
    <w:rsid w:val="005A4E53"/>
    <w:rsid w:val="005A545A"/>
    <w:rsid w:val="005A58F7"/>
    <w:rsid w:val="005A5A8F"/>
    <w:rsid w:val="005A5EC2"/>
    <w:rsid w:val="005A6088"/>
    <w:rsid w:val="005A6819"/>
    <w:rsid w:val="005A6CC4"/>
    <w:rsid w:val="005A7A35"/>
    <w:rsid w:val="005B009B"/>
    <w:rsid w:val="005B0BEB"/>
    <w:rsid w:val="005B0C21"/>
    <w:rsid w:val="005B0E44"/>
    <w:rsid w:val="005B1354"/>
    <w:rsid w:val="005B1C61"/>
    <w:rsid w:val="005B1F7D"/>
    <w:rsid w:val="005B22EC"/>
    <w:rsid w:val="005B2359"/>
    <w:rsid w:val="005B266F"/>
    <w:rsid w:val="005B2794"/>
    <w:rsid w:val="005B2C4A"/>
    <w:rsid w:val="005B36B6"/>
    <w:rsid w:val="005B3719"/>
    <w:rsid w:val="005B38CE"/>
    <w:rsid w:val="005B3961"/>
    <w:rsid w:val="005B45D6"/>
    <w:rsid w:val="005B493A"/>
    <w:rsid w:val="005B4DC6"/>
    <w:rsid w:val="005B4FBC"/>
    <w:rsid w:val="005B52ED"/>
    <w:rsid w:val="005B55C7"/>
    <w:rsid w:val="005B5A09"/>
    <w:rsid w:val="005B5E09"/>
    <w:rsid w:val="005B617C"/>
    <w:rsid w:val="005B69E7"/>
    <w:rsid w:val="005B6A2A"/>
    <w:rsid w:val="005B6BBC"/>
    <w:rsid w:val="005B746C"/>
    <w:rsid w:val="005B75E9"/>
    <w:rsid w:val="005B7791"/>
    <w:rsid w:val="005B7DA1"/>
    <w:rsid w:val="005C0203"/>
    <w:rsid w:val="005C026B"/>
    <w:rsid w:val="005C0292"/>
    <w:rsid w:val="005C0454"/>
    <w:rsid w:val="005C13A3"/>
    <w:rsid w:val="005C17CD"/>
    <w:rsid w:val="005C195B"/>
    <w:rsid w:val="005C1EEE"/>
    <w:rsid w:val="005C1F63"/>
    <w:rsid w:val="005C23F6"/>
    <w:rsid w:val="005C27D8"/>
    <w:rsid w:val="005C2E6F"/>
    <w:rsid w:val="005C3172"/>
    <w:rsid w:val="005C322F"/>
    <w:rsid w:val="005C32BA"/>
    <w:rsid w:val="005C3441"/>
    <w:rsid w:val="005C3BE4"/>
    <w:rsid w:val="005C510F"/>
    <w:rsid w:val="005C5D01"/>
    <w:rsid w:val="005C6000"/>
    <w:rsid w:val="005C6153"/>
    <w:rsid w:val="005C674E"/>
    <w:rsid w:val="005C7A54"/>
    <w:rsid w:val="005D061B"/>
    <w:rsid w:val="005D073D"/>
    <w:rsid w:val="005D07F0"/>
    <w:rsid w:val="005D0EBC"/>
    <w:rsid w:val="005D1474"/>
    <w:rsid w:val="005D164E"/>
    <w:rsid w:val="005D1BA4"/>
    <w:rsid w:val="005D219C"/>
    <w:rsid w:val="005D284F"/>
    <w:rsid w:val="005D2B5D"/>
    <w:rsid w:val="005D30C7"/>
    <w:rsid w:val="005D32C5"/>
    <w:rsid w:val="005D3C8E"/>
    <w:rsid w:val="005D3D4C"/>
    <w:rsid w:val="005D3DC6"/>
    <w:rsid w:val="005D3F84"/>
    <w:rsid w:val="005D450D"/>
    <w:rsid w:val="005D4510"/>
    <w:rsid w:val="005D45DB"/>
    <w:rsid w:val="005D475C"/>
    <w:rsid w:val="005D4D05"/>
    <w:rsid w:val="005D571F"/>
    <w:rsid w:val="005D6501"/>
    <w:rsid w:val="005D6821"/>
    <w:rsid w:val="005D7289"/>
    <w:rsid w:val="005D7C2E"/>
    <w:rsid w:val="005E0015"/>
    <w:rsid w:val="005E085B"/>
    <w:rsid w:val="005E1068"/>
    <w:rsid w:val="005E225F"/>
    <w:rsid w:val="005E252D"/>
    <w:rsid w:val="005E25FD"/>
    <w:rsid w:val="005E28AD"/>
    <w:rsid w:val="005E28B3"/>
    <w:rsid w:val="005E2D02"/>
    <w:rsid w:val="005E2F98"/>
    <w:rsid w:val="005E2FAF"/>
    <w:rsid w:val="005E3575"/>
    <w:rsid w:val="005E3EC9"/>
    <w:rsid w:val="005E3FDE"/>
    <w:rsid w:val="005E3FE2"/>
    <w:rsid w:val="005E4AD6"/>
    <w:rsid w:val="005E4C0F"/>
    <w:rsid w:val="005E4E64"/>
    <w:rsid w:val="005E5625"/>
    <w:rsid w:val="005E597A"/>
    <w:rsid w:val="005E5A14"/>
    <w:rsid w:val="005E5DDC"/>
    <w:rsid w:val="005E613E"/>
    <w:rsid w:val="005E627B"/>
    <w:rsid w:val="005E686F"/>
    <w:rsid w:val="005E6C28"/>
    <w:rsid w:val="005E6D10"/>
    <w:rsid w:val="005E705C"/>
    <w:rsid w:val="005E7402"/>
    <w:rsid w:val="005E7452"/>
    <w:rsid w:val="005E77EC"/>
    <w:rsid w:val="005E79AB"/>
    <w:rsid w:val="005E7EA2"/>
    <w:rsid w:val="005F04A1"/>
    <w:rsid w:val="005F0C5A"/>
    <w:rsid w:val="005F11DF"/>
    <w:rsid w:val="005F15B1"/>
    <w:rsid w:val="005F1CAE"/>
    <w:rsid w:val="005F2070"/>
    <w:rsid w:val="005F2128"/>
    <w:rsid w:val="005F21FC"/>
    <w:rsid w:val="005F23D0"/>
    <w:rsid w:val="005F3EBA"/>
    <w:rsid w:val="005F4164"/>
    <w:rsid w:val="005F498F"/>
    <w:rsid w:val="005F4BB7"/>
    <w:rsid w:val="005F4D3A"/>
    <w:rsid w:val="005F526F"/>
    <w:rsid w:val="005F5328"/>
    <w:rsid w:val="005F5844"/>
    <w:rsid w:val="005F6269"/>
    <w:rsid w:val="005F62DA"/>
    <w:rsid w:val="005F64BC"/>
    <w:rsid w:val="005F7B60"/>
    <w:rsid w:val="005F7D47"/>
    <w:rsid w:val="006004B3"/>
    <w:rsid w:val="00600710"/>
    <w:rsid w:val="00600DEE"/>
    <w:rsid w:val="00600E1B"/>
    <w:rsid w:val="00600E41"/>
    <w:rsid w:val="00601831"/>
    <w:rsid w:val="00601F39"/>
    <w:rsid w:val="00601F3C"/>
    <w:rsid w:val="00601FDE"/>
    <w:rsid w:val="00602084"/>
    <w:rsid w:val="006024CA"/>
    <w:rsid w:val="00602656"/>
    <w:rsid w:val="006028F5"/>
    <w:rsid w:val="00603585"/>
    <w:rsid w:val="00603913"/>
    <w:rsid w:val="00604719"/>
    <w:rsid w:val="006049A2"/>
    <w:rsid w:val="00604A3C"/>
    <w:rsid w:val="00604C0D"/>
    <w:rsid w:val="00605104"/>
    <w:rsid w:val="00605167"/>
    <w:rsid w:val="006053CE"/>
    <w:rsid w:val="006055E8"/>
    <w:rsid w:val="00606BA9"/>
    <w:rsid w:val="00606C53"/>
    <w:rsid w:val="00606FEE"/>
    <w:rsid w:val="006077D3"/>
    <w:rsid w:val="00607AB7"/>
    <w:rsid w:val="00607AD1"/>
    <w:rsid w:val="00607C43"/>
    <w:rsid w:val="006106CD"/>
    <w:rsid w:val="00610C49"/>
    <w:rsid w:val="00610C77"/>
    <w:rsid w:val="00610E7A"/>
    <w:rsid w:val="006117E7"/>
    <w:rsid w:val="00611931"/>
    <w:rsid w:val="006120EE"/>
    <w:rsid w:val="0061236D"/>
    <w:rsid w:val="0061282A"/>
    <w:rsid w:val="00612D23"/>
    <w:rsid w:val="00612D9F"/>
    <w:rsid w:val="00613016"/>
    <w:rsid w:val="0061356C"/>
    <w:rsid w:val="0061392F"/>
    <w:rsid w:val="0061424B"/>
    <w:rsid w:val="00614254"/>
    <w:rsid w:val="006143AC"/>
    <w:rsid w:val="00614597"/>
    <w:rsid w:val="00614870"/>
    <w:rsid w:val="00614B94"/>
    <w:rsid w:val="00614EA2"/>
    <w:rsid w:val="006150D4"/>
    <w:rsid w:val="00615E97"/>
    <w:rsid w:val="00615F0A"/>
    <w:rsid w:val="00615F10"/>
    <w:rsid w:val="00616364"/>
    <w:rsid w:val="006163BC"/>
    <w:rsid w:val="00616902"/>
    <w:rsid w:val="00616C0E"/>
    <w:rsid w:val="00616E9A"/>
    <w:rsid w:val="00617758"/>
    <w:rsid w:val="00617944"/>
    <w:rsid w:val="00617A07"/>
    <w:rsid w:val="00617B03"/>
    <w:rsid w:val="00617B7E"/>
    <w:rsid w:val="00617BFA"/>
    <w:rsid w:val="00617DFB"/>
    <w:rsid w:val="00617F9D"/>
    <w:rsid w:val="00620D78"/>
    <w:rsid w:val="0062134D"/>
    <w:rsid w:val="006215C3"/>
    <w:rsid w:val="006218FC"/>
    <w:rsid w:val="006219F2"/>
    <w:rsid w:val="00622F1B"/>
    <w:rsid w:val="0062341F"/>
    <w:rsid w:val="00623696"/>
    <w:rsid w:val="00623AB9"/>
    <w:rsid w:val="00624183"/>
    <w:rsid w:val="00624790"/>
    <w:rsid w:val="0062491F"/>
    <w:rsid w:val="00624C4D"/>
    <w:rsid w:val="00625374"/>
    <w:rsid w:val="0062547D"/>
    <w:rsid w:val="006261BE"/>
    <w:rsid w:val="00626780"/>
    <w:rsid w:val="00626B4E"/>
    <w:rsid w:val="00626FFE"/>
    <w:rsid w:val="00626FFF"/>
    <w:rsid w:val="006272E8"/>
    <w:rsid w:val="0062771B"/>
    <w:rsid w:val="006279AE"/>
    <w:rsid w:val="00627E67"/>
    <w:rsid w:val="0063039B"/>
    <w:rsid w:val="00630499"/>
    <w:rsid w:val="0063051A"/>
    <w:rsid w:val="00630B8B"/>
    <w:rsid w:val="006311F8"/>
    <w:rsid w:val="006314C5"/>
    <w:rsid w:val="00631601"/>
    <w:rsid w:val="00631D4F"/>
    <w:rsid w:val="00631E3E"/>
    <w:rsid w:val="00631F95"/>
    <w:rsid w:val="00631FB4"/>
    <w:rsid w:val="00631FEA"/>
    <w:rsid w:val="00632185"/>
    <w:rsid w:val="006327A0"/>
    <w:rsid w:val="006327DC"/>
    <w:rsid w:val="00632918"/>
    <w:rsid w:val="00632B50"/>
    <w:rsid w:val="00632B8C"/>
    <w:rsid w:val="00632C3E"/>
    <w:rsid w:val="00633883"/>
    <w:rsid w:val="00633DE2"/>
    <w:rsid w:val="006346C3"/>
    <w:rsid w:val="006347AA"/>
    <w:rsid w:val="006360D1"/>
    <w:rsid w:val="006363F1"/>
    <w:rsid w:val="00636DCD"/>
    <w:rsid w:val="006376C6"/>
    <w:rsid w:val="006376E4"/>
    <w:rsid w:val="00637C69"/>
    <w:rsid w:val="00637D00"/>
    <w:rsid w:val="00640072"/>
    <w:rsid w:val="006401AD"/>
    <w:rsid w:val="006407AC"/>
    <w:rsid w:val="006411E4"/>
    <w:rsid w:val="00642AE4"/>
    <w:rsid w:val="00642BFB"/>
    <w:rsid w:val="00642E7A"/>
    <w:rsid w:val="0064325A"/>
    <w:rsid w:val="00643290"/>
    <w:rsid w:val="006435CA"/>
    <w:rsid w:val="00643FD9"/>
    <w:rsid w:val="0064452F"/>
    <w:rsid w:val="006448C6"/>
    <w:rsid w:val="00644E53"/>
    <w:rsid w:val="00645018"/>
    <w:rsid w:val="00645024"/>
    <w:rsid w:val="00645474"/>
    <w:rsid w:val="0064594B"/>
    <w:rsid w:val="00645AC9"/>
    <w:rsid w:val="00645DD1"/>
    <w:rsid w:val="00646519"/>
    <w:rsid w:val="006470AE"/>
    <w:rsid w:val="00647640"/>
    <w:rsid w:val="00647AD8"/>
    <w:rsid w:val="00647E21"/>
    <w:rsid w:val="0065025E"/>
    <w:rsid w:val="00650281"/>
    <w:rsid w:val="00650C1B"/>
    <w:rsid w:val="0065139C"/>
    <w:rsid w:val="00651F53"/>
    <w:rsid w:val="00652353"/>
    <w:rsid w:val="00652468"/>
    <w:rsid w:val="00652BE0"/>
    <w:rsid w:val="00652ED5"/>
    <w:rsid w:val="006530AF"/>
    <w:rsid w:val="006532F6"/>
    <w:rsid w:val="006533EC"/>
    <w:rsid w:val="00653A0E"/>
    <w:rsid w:val="00654B62"/>
    <w:rsid w:val="00654EEF"/>
    <w:rsid w:val="0065525D"/>
    <w:rsid w:val="00655A3E"/>
    <w:rsid w:val="00655A97"/>
    <w:rsid w:val="00655EFA"/>
    <w:rsid w:val="006565D3"/>
    <w:rsid w:val="00656EF5"/>
    <w:rsid w:val="00657009"/>
    <w:rsid w:val="006575A7"/>
    <w:rsid w:val="0066060C"/>
    <w:rsid w:val="00660759"/>
    <w:rsid w:val="006607DD"/>
    <w:rsid w:val="006616AD"/>
    <w:rsid w:val="006618E1"/>
    <w:rsid w:val="0066193B"/>
    <w:rsid w:val="00661943"/>
    <w:rsid w:val="00661EB8"/>
    <w:rsid w:val="00661F25"/>
    <w:rsid w:val="00662089"/>
    <w:rsid w:val="0066266A"/>
    <w:rsid w:val="00662858"/>
    <w:rsid w:val="00662FCE"/>
    <w:rsid w:val="0066322A"/>
    <w:rsid w:val="006639D4"/>
    <w:rsid w:val="006647DE"/>
    <w:rsid w:val="00665014"/>
    <w:rsid w:val="00665493"/>
    <w:rsid w:val="00665FA1"/>
    <w:rsid w:val="006668A7"/>
    <w:rsid w:val="006670A7"/>
    <w:rsid w:val="0066718A"/>
    <w:rsid w:val="006702F6"/>
    <w:rsid w:val="0067094A"/>
    <w:rsid w:val="00670D0C"/>
    <w:rsid w:val="00670DDE"/>
    <w:rsid w:val="00671007"/>
    <w:rsid w:val="00671443"/>
    <w:rsid w:val="00671BA0"/>
    <w:rsid w:val="00672695"/>
    <w:rsid w:val="0067287F"/>
    <w:rsid w:val="006728F2"/>
    <w:rsid w:val="00672CB4"/>
    <w:rsid w:val="006730A1"/>
    <w:rsid w:val="00673112"/>
    <w:rsid w:val="006731BD"/>
    <w:rsid w:val="00673A26"/>
    <w:rsid w:val="0067419B"/>
    <w:rsid w:val="0067493C"/>
    <w:rsid w:val="006749F9"/>
    <w:rsid w:val="00674AA7"/>
    <w:rsid w:val="00674AE1"/>
    <w:rsid w:val="00674E23"/>
    <w:rsid w:val="00674F60"/>
    <w:rsid w:val="00675A92"/>
    <w:rsid w:val="00675DB0"/>
    <w:rsid w:val="00675DDC"/>
    <w:rsid w:val="006763AD"/>
    <w:rsid w:val="006763B7"/>
    <w:rsid w:val="006766F1"/>
    <w:rsid w:val="00676A85"/>
    <w:rsid w:val="00676AB2"/>
    <w:rsid w:val="00676F4E"/>
    <w:rsid w:val="00677186"/>
    <w:rsid w:val="006772E1"/>
    <w:rsid w:val="00677588"/>
    <w:rsid w:val="00677F50"/>
    <w:rsid w:val="00680CF0"/>
    <w:rsid w:val="006811A2"/>
    <w:rsid w:val="00682BAC"/>
    <w:rsid w:val="00683088"/>
    <w:rsid w:val="006843D3"/>
    <w:rsid w:val="00684545"/>
    <w:rsid w:val="0068543C"/>
    <w:rsid w:val="00685C38"/>
    <w:rsid w:val="0068673D"/>
    <w:rsid w:val="006867B0"/>
    <w:rsid w:val="0068690D"/>
    <w:rsid w:val="00686932"/>
    <w:rsid w:val="00686B71"/>
    <w:rsid w:val="00686BD9"/>
    <w:rsid w:val="006870CD"/>
    <w:rsid w:val="006873C4"/>
    <w:rsid w:val="0068768A"/>
    <w:rsid w:val="006877EB"/>
    <w:rsid w:val="006879E1"/>
    <w:rsid w:val="00687B23"/>
    <w:rsid w:val="00687B4E"/>
    <w:rsid w:val="00687CB2"/>
    <w:rsid w:val="00690144"/>
    <w:rsid w:val="00690E0A"/>
    <w:rsid w:val="00690F51"/>
    <w:rsid w:val="00691351"/>
    <w:rsid w:val="00691D65"/>
    <w:rsid w:val="00692C31"/>
    <w:rsid w:val="006934CE"/>
    <w:rsid w:val="00693C20"/>
    <w:rsid w:val="00693E7A"/>
    <w:rsid w:val="00693F47"/>
    <w:rsid w:val="00694BD6"/>
    <w:rsid w:val="00694F2E"/>
    <w:rsid w:val="00695356"/>
    <w:rsid w:val="0069567D"/>
    <w:rsid w:val="00695CEF"/>
    <w:rsid w:val="00695D43"/>
    <w:rsid w:val="00695FD2"/>
    <w:rsid w:val="00696879"/>
    <w:rsid w:val="00697196"/>
    <w:rsid w:val="00697511"/>
    <w:rsid w:val="006975F3"/>
    <w:rsid w:val="00697A9C"/>
    <w:rsid w:val="00697CD8"/>
    <w:rsid w:val="00697CFF"/>
    <w:rsid w:val="006A0600"/>
    <w:rsid w:val="006A0633"/>
    <w:rsid w:val="006A0E2F"/>
    <w:rsid w:val="006A1856"/>
    <w:rsid w:val="006A1B6C"/>
    <w:rsid w:val="006A1DA2"/>
    <w:rsid w:val="006A1F2A"/>
    <w:rsid w:val="006A27FC"/>
    <w:rsid w:val="006A2A53"/>
    <w:rsid w:val="006A327C"/>
    <w:rsid w:val="006A353A"/>
    <w:rsid w:val="006A3986"/>
    <w:rsid w:val="006A434E"/>
    <w:rsid w:val="006A467C"/>
    <w:rsid w:val="006A487E"/>
    <w:rsid w:val="006A4CAE"/>
    <w:rsid w:val="006A5640"/>
    <w:rsid w:val="006A5A16"/>
    <w:rsid w:val="006A5C3F"/>
    <w:rsid w:val="006A6406"/>
    <w:rsid w:val="006A68A1"/>
    <w:rsid w:val="006A6AAC"/>
    <w:rsid w:val="006A6C68"/>
    <w:rsid w:val="006A717D"/>
    <w:rsid w:val="006A79B4"/>
    <w:rsid w:val="006A7CAA"/>
    <w:rsid w:val="006A7F3F"/>
    <w:rsid w:val="006B0ABF"/>
    <w:rsid w:val="006B1158"/>
    <w:rsid w:val="006B1178"/>
    <w:rsid w:val="006B170B"/>
    <w:rsid w:val="006B185F"/>
    <w:rsid w:val="006B1AD4"/>
    <w:rsid w:val="006B1B06"/>
    <w:rsid w:val="006B1D49"/>
    <w:rsid w:val="006B2016"/>
    <w:rsid w:val="006B208B"/>
    <w:rsid w:val="006B20EB"/>
    <w:rsid w:val="006B29BF"/>
    <w:rsid w:val="006B2BC0"/>
    <w:rsid w:val="006B2D2F"/>
    <w:rsid w:val="006B2F3C"/>
    <w:rsid w:val="006B358D"/>
    <w:rsid w:val="006B39DE"/>
    <w:rsid w:val="006B3A30"/>
    <w:rsid w:val="006B3AC5"/>
    <w:rsid w:val="006B4B2D"/>
    <w:rsid w:val="006B4E4A"/>
    <w:rsid w:val="006B539A"/>
    <w:rsid w:val="006B5421"/>
    <w:rsid w:val="006B55B8"/>
    <w:rsid w:val="006B627A"/>
    <w:rsid w:val="006B6779"/>
    <w:rsid w:val="006B6852"/>
    <w:rsid w:val="006B6CB7"/>
    <w:rsid w:val="006B6FA9"/>
    <w:rsid w:val="006B7485"/>
    <w:rsid w:val="006B7E56"/>
    <w:rsid w:val="006B7F09"/>
    <w:rsid w:val="006C0292"/>
    <w:rsid w:val="006C02EA"/>
    <w:rsid w:val="006C0318"/>
    <w:rsid w:val="006C0552"/>
    <w:rsid w:val="006C0573"/>
    <w:rsid w:val="006C061A"/>
    <w:rsid w:val="006C07F7"/>
    <w:rsid w:val="006C09C4"/>
    <w:rsid w:val="006C15F6"/>
    <w:rsid w:val="006C1BB7"/>
    <w:rsid w:val="006C2130"/>
    <w:rsid w:val="006C2493"/>
    <w:rsid w:val="006C27D1"/>
    <w:rsid w:val="006C2A30"/>
    <w:rsid w:val="006C2BC4"/>
    <w:rsid w:val="006C30DC"/>
    <w:rsid w:val="006C3120"/>
    <w:rsid w:val="006C34F3"/>
    <w:rsid w:val="006C3696"/>
    <w:rsid w:val="006C370E"/>
    <w:rsid w:val="006C3EA6"/>
    <w:rsid w:val="006C47DE"/>
    <w:rsid w:val="006C4864"/>
    <w:rsid w:val="006C48F0"/>
    <w:rsid w:val="006C4A2D"/>
    <w:rsid w:val="006C51D1"/>
    <w:rsid w:val="006C5411"/>
    <w:rsid w:val="006C5437"/>
    <w:rsid w:val="006C6081"/>
    <w:rsid w:val="006C6A49"/>
    <w:rsid w:val="006C6BF8"/>
    <w:rsid w:val="006C6FED"/>
    <w:rsid w:val="006C7EA2"/>
    <w:rsid w:val="006D05BE"/>
    <w:rsid w:val="006D07D3"/>
    <w:rsid w:val="006D0F1C"/>
    <w:rsid w:val="006D14F6"/>
    <w:rsid w:val="006D153B"/>
    <w:rsid w:val="006D194B"/>
    <w:rsid w:val="006D1B85"/>
    <w:rsid w:val="006D1C61"/>
    <w:rsid w:val="006D20BE"/>
    <w:rsid w:val="006D211D"/>
    <w:rsid w:val="006D243E"/>
    <w:rsid w:val="006D24A1"/>
    <w:rsid w:val="006D26B3"/>
    <w:rsid w:val="006D2A24"/>
    <w:rsid w:val="006D2DBB"/>
    <w:rsid w:val="006D40F0"/>
    <w:rsid w:val="006D471E"/>
    <w:rsid w:val="006D4740"/>
    <w:rsid w:val="006D4792"/>
    <w:rsid w:val="006D50BF"/>
    <w:rsid w:val="006D5647"/>
    <w:rsid w:val="006D59EF"/>
    <w:rsid w:val="006D5C6A"/>
    <w:rsid w:val="006D5E66"/>
    <w:rsid w:val="006D5FC2"/>
    <w:rsid w:val="006D60DC"/>
    <w:rsid w:val="006D643A"/>
    <w:rsid w:val="006D6580"/>
    <w:rsid w:val="006D6C19"/>
    <w:rsid w:val="006D6D93"/>
    <w:rsid w:val="006D7713"/>
    <w:rsid w:val="006E0C57"/>
    <w:rsid w:val="006E0D9E"/>
    <w:rsid w:val="006E10D3"/>
    <w:rsid w:val="006E1141"/>
    <w:rsid w:val="006E173D"/>
    <w:rsid w:val="006E1973"/>
    <w:rsid w:val="006E1A4F"/>
    <w:rsid w:val="006E2158"/>
    <w:rsid w:val="006E25F9"/>
    <w:rsid w:val="006E2BF7"/>
    <w:rsid w:val="006E2E34"/>
    <w:rsid w:val="006E3A32"/>
    <w:rsid w:val="006E4D87"/>
    <w:rsid w:val="006E501A"/>
    <w:rsid w:val="006E514D"/>
    <w:rsid w:val="006E5E6B"/>
    <w:rsid w:val="006E6D0B"/>
    <w:rsid w:val="006E7282"/>
    <w:rsid w:val="006E72C9"/>
    <w:rsid w:val="006E7784"/>
    <w:rsid w:val="006F02F4"/>
    <w:rsid w:val="006F0BDF"/>
    <w:rsid w:val="006F130B"/>
    <w:rsid w:val="006F240E"/>
    <w:rsid w:val="006F32AE"/>
    <w:rsid w:val="006F35F3"/>
    <w:rsid w:val="006F36A4"/>
    <w:rsid w:val="006F3F67"/>
    <w:rsid w:val="006F44FE"/>
    <w:rsid w:val="006F4622"/>
    <w:rsid w:val="006F4665"/>
    <w:rsid w:val="006F4A6D"/>
    <w:rsid w:val="006F4C73"/>
    <w:rsid w:val="006F50D5"/>
    <w:rsid w:val="006F5159"/>
    <w:rsid w:val="006F5A9F"/>
    <w:rsid w:val="006F64BB"/>
    <w:rsid w:val="006F6CCE"/>
    <w:rsid w:val="006F7614"/>
    <w:rsid w:val="0070043F"/>
    <w:rsid w:val="00700802"/>
    <w:rsid w:val="00700AB1"/>
    <w:rsid w:val="00701025"/>
    <w:rsid w:val="00701116"/>
    <w:rsid w:val="00701310"/>
    <w:rsid w:val="00701965"/>
    <w:rsid w:val="007027A9"/>
    <w:rsid w:val="00702EAF"/>
    <w:rsid w:val="0070317A"/>
    <w:rsid w:val="007031EB"/>
    <w:rsid w:val="007036BB"/>
    <w:rsid w:val="0070372B"/>
    <w:rsid w:val="00703B84"/>
    <w:rsid w:val="007045C1"/>
    <w:rsid w:val="00704620"/>
    <w:rsid w:val="007050B0"/>
    <w:rsid w:val="00705C72"/>
    <w:rsid w:val="00705D2C"/>
    <w:rsid w:val="00705EE4"/>
    <w:rsid w:val="00706791"/>
    <w:rsid w:val="00706D70"/>
    <w:rsid w:val="007070AD"/>
    <w:rsid w:val="00707DAB"/>
    <w:rsid w:val="00707E53"/>
    <w:rsid w:val="00707E8C"/>
    <w:rsid w:val="007110F5"/>
    <w:rsid w:val="007112CF"/>
    <w:rsid w:val="007120DF"/>
    <w:rsid w:val="007122C2"/>
    <w:rsid w:val="00712555"/>
    <w:rsid w:val="007125C3"/>
    <w:rsid w:val="0071305D"/>
    <w:rsid w:val="0071327E"/>
    <w:rsid w:val="00713307"/>
    <w:rsid w:val="00713403"/>
    <w:rsid w:val="00713BA5"/>
    <w:rsid w:val="0071477E"/>
    <w:rsid w:val="00715198"/>
    <w:rsid w:val="007154E7"/>
    <w:rsid w:val="00715DCD"/>
    <w:rsid w:val="00715DF3"/>
    <w:rsid w:val="00716953"/>
    <w:rsid w:val="00716A02"/>
    <w:rsid w:val="00716C6A"/>
    <w:rsid w:val="00717110"/>
    <w:rsid w:val="007173E0"/>
    <w:rsid w:val="00717D2A"/>
    <w:rsid w:val="00720155"/>
    <w:rsid w:val="0072034D"/>
    <w:rsid w:val="007205E3"/>
    <w:rsid w:val="00720607"/>
    <w:rsid w:val="00720817"/>
    <w:rsid w:val="007208E1"/>
    <w:rsid w:val="00720AD4"/>
    <w:rsid w:val="00720B02"/>
    <w:rsid w:val="00720C1C"/>
    <w:rsid w:val="00720E0C"/>
    <w:rsid w:val="00720EB2"/>
    <w:rsid w:val="007212EE"/>
    <w:rsid w:val="007213B6"/>
    <w:rsid w:val="0072180D"/>
    <w:rsid w:val="00721BEE"/>
    <w:rsid w:val="00722EEA"/>
    <w:rsid w:val="0072326D"/>
    <w:rsid w:val="0072351C"/>
    <w:rsid w:val="007235EB"/>
    <w:rsid w:val="007237FA"/>
    <w:rsid w:val="00723E2F"/>
    <w:rsid w:val="007240C0"/>
    <w:rsid w:val="00724876"/>
    <w:rsid w:val="00724CF3"/>
    <w:rsid w:val="0072560C"/>
    <w:rsid w:val="00725B53"/>
    <w:rsid w:val="00725BB5"/>
    <w:rsid w:val="00725EA6"/>
    <w:rsid w:val="00725FAF"/>
    <w:rsid w:val="00726192"/>
    <w:rsid w:val="00726197"/>
    <w:rsid w:val="00726966"/>
    <w:rsid w:val="0072711E"/>
    <w:rsid w:val="007274A3"/>
    <w:rsid w:val="00727DD9"/>
    <w:rsid w:val="00730013"/>
    <w:rsid w:val="0073054F"/>
    <w:rsid w:val="00731100"/>
    <w:rsid w:val="00731407"/>
    <w:rsid w:val="007314B4"/>
    <w:rsid w:val="0073209D"/>
    <w:rsid w:val="00732710"/>
    <w:rsid w:val="00732723"/>
    <w:rsid w:val="00732A2A"/>
    <w:rsid w:val="00733659"/>
    <w:rsid w:val="00733918"/>
    <w:rsid w:val="00733D38"/>
    <w:rsid w:val="00733DAD"/>
    <w:rsid w:val="0073405F"/>
    <w:rsid w:val="00734086"/>
    <w:rsid w:val="007344DF"/>
    <w:rsid w:val="007349C8"/>
    <w:rsid w:val="00734DE2"/>
    <w:rsid w:val="00735262"/>
    <w:rsid w:val="00735358"/>
    <w:rsid w:val="00735A73"/>
    <w:rsid w:val="00735B06"/>
    <w:rsid w:val="00735BBE"/>
    <w:rsid w:val="0073602A"/>
    <w:rsid w:val="0073639A"/>
    <w:rsid w:val="00736459"/>
    <w:rsid w:val="0073685C"/>
    <w:rsid w:val="00736BF9"/>
    <w:rsid w:val="00736E6B"/>
    <w:rsid w:val="00737093"/>
    <w:rsid w:val="00737646"/>
    <w:rsid w:val="00737D6D"/>
    <w:rsid w:val="007429F0"/>
    <w:rsid w:val="00742F3B"/>
    <w:rsid w:val="007438B8"/>
    <w:rsid w:val="00743B95"/>
    <w:rsid w:val="00743CF3"/>
    <w:rsid w:val="007442F8"/>
    <w:rsid w:val="007443D4"/>
    <w:rsid w:val="00744E9D"/>
    <w:rsid w:val="00745221"/>
    <w:rsid w:val="007454E6"/>
    <w:rsid w:val="00745628"/>
    <w:rsid w:val="0074577E"/>
    <w:rsid w:val="007457C3"/>
    <w:rsid w:val="007467DA"/>
    <w:rsid w:val="007475A6"/>
    <w:rsid w:val="0074781B"/>
    <w:rsid w:val="007511FA"/>
    <w:rsid w:val="0075180E"/>
    <w:rsid w:val="00751B57"/>
    <w:rsid w:val="00751FF0"/>
    <w:rsid w:val="007528C3"/>
    <w:rsid w:val="00752EF6"/>
    <w:rsid w:val="00752F17"/>
    <w:rsid w:val="0075307B"/>
    <w:rsid w:val="007531AB"/>
    <w:rsid w:val="0075341D"/>
    <w:rsid w:val="00753AA1"/>
    <w:rsid w:val="00754109"/>
    <w:rsid w:val="00754437"/>
    <w:rsid w:val="00754521"/>
    <w:rsid w:val="007545A5"/>
    <w:rsid w:val="00754967"/>
    <w:rsid w:val="00754B17"/>
    <w:rsid w:val="00754C9A"/>
    <w:rsid w:val="007550DA"/>
    <w:rsid w:val="00756111"/>
    <w:rsid w:val="00756299"/>
    <w:rsid w:val="00756762"/>
    <w:rsid w:val="00756772"/>
    <w:rsid w:val="0075708A"/>
    <w:rsid w:val="00757507"/>
    <w:rsid w:val="007579A7"/>
    <w:rsid w:val="00757FCF"/>
    <w:rsid w:val="0076036F"/>
    <w:rsid w:val="0076078B"/>
    <w:rsid w:val="0076168B"/>
    <w:rsid w:val="00761E1E"/>
    <w:rsid w:val="00762980"/>
    <w:rsid w:val="00762BFE"/>
    <w:rsid w:val="00762D62"/>
    <w:rsid w:val="007633C5"/>
    <w:rsid w:val="007639FE"/>
    <w:rsid w:val="00763FA1"/>
    <w:rsid w:val="00764017"/>
    <w:rsid w:val="007648E2"/>
    <w:rsid w:val="00764DD0"/>
    <w:rsid w:val="00764FAD"/>
    <w:rsid w:val="007650BB"/>
    <w:rsid w:val="0076587E"/>
    <w:rsid w:val="00765FF2"/>
    <w:rsid w:val="007662DD"/>
    <w:rsid w:val="00766588"/>
    <w:rsid w:val="0076694B"/>
    <w:rsid w:val="007669B1"/>
    <w:rsid w:val="00766FE8"/>
    <w:rsid w:val="00767199"/>
    <w:rsid w:val="00767901"/>
    <w:rsid w:val="00770177"/>
    <w:rsid w:val="0077019A"/>
    <w:rsid w:val="00770A42"/>
    <w:rsid w:val="00770B16"/>
    <w:rsid w:val="007715DB"/>
    <w:rsid w:val="00771B02"/>
    <w:rsid w:val="00771FA7"/>
    <w:rsid w:val="00771FF0"/>
    <w:rsid w:val="007722DC"/>
    <w:rsid w:val="007725E1"/>
    <w:rsid w:val="007725F9"/>
    <w:rsid w:val="00772FC0"/>
    <w:rsid w:val="00773085"/>
    <w:rsid w:val="007735ED"/>
    <w:rsid w:val="0077363C"/>
    <w:rsid w:val="007744AE"/>
    <w:rsid w:val="00774C8A"/>
    <w:rsid w:val="007757CF"/>
    <w:rsid w:val="0077583E"/>
    <w:rsid w:val="00776153"/>
    <w:rsid w:val="00776417"/>
    <w:rsid w:val="0077641B"/>
    <w:rsid w:val="00776E7F"/>
    <w:rsid w:val="00776F50"/>
    <w:rsid w:val="007771F1"/>
    <w:rsid w:val="00777200"/>
    <w:rsid w:val="007772B5"/>
    <w:rsid w:val="0077735F"/>
    <w:rsid w:val="00777A91"/>
    <w:rsid w:val="00777BF7"/>
    <w:rsid w:val="00777EFF"/>
    <w:rsid w:val="00780F04"/>
    <w:rsid w:val="00781846"/>
    <w:rsid w:val="0078195F"/>
    <w:rsid w:val="00781973"/>
    <w:rsid w:val="00781E69"/>
    <w:rsid w:val="00782310"/>
    <w:rsid w:val="007829B6"/>
    <w:rsid w:val="007829C6"/>
    <w:rsid w:val="00782B61"/>
    <w:rsid w:val="00782BA6"/>
    <w:rsid w:val="00782C2C"/>
    <w:rsid w:val="00782EC3"/>
    <w:rsid w:val="00782FA3"/>
    <w:rsid w:val="00783323"/>
    <w:rsid w:val="00783F1D"/>
    <w:rsid w:val="00783FCF"/>
    <w:rsid w:val="00784293"/>
    <w:rsid w:val="00784F8A"/>
    <w:rsid w:val="0078516F"/>
    <w:rsid w:val="0078571F"/>
    <w:rsid w:val="007859D7"/>
    <w:rsid w:val="00785C1B"/>
    <w:rsid w:val="00785C5F"/>
    <w:rsid w:val="00785DCD"/>
    <w:rsid w:val="00785E42"/>
    <w:rsid w:val="007861A2"/>
    <w:rsid w:val="00786474"/>
    <w:rsid w:val="00786EDD"/>
    <w:rsid w:val="00787300"/>
    <w:rsid w:val="0078792F"/>
    <w:rsid w:val="00787ABC"/>
    <w:rsid w:val="007901AE"/>
    <w:rsid w:val="00790748"/>
    <w:rsid w:val="0079074A"/>
    <w:rsid w:val="00790912"/>
    <w:rsid w:val="0079109F"/>
    <w:rsid w:val="0079135A"/>
    <w:rsid w:val="0079216B"/>
    <w:rsid w:val="007930A9"/>
    <w:rsid w:val="0079387E"/>
    <w:rsid w:val="00793A2B"/>
    <w:rsid w:val="00793D1D"/>
    <w:rsid w:val="00793F7E"/>
    <w:rsid w:val="00794014"/>
    <w:rsid w:val="00794247"/>
    <w:rsid w:val="0079446B"/>
    <w:rsid w:val="00794A89"/>
    <w:rsid w:val="00794D49"/>
    <w:rsid w:val="0079584A"/>
    <w:rsid w:val="00795B56"/>
    <w:rsid w:val="007965CB"/>
    <w:rsid w:val="00796604"/>
    <w:rsid w:val="00796798"/>
    <w:rsid w:val="0079775D"/>
    <w:rsid w:val="0079797E"/>
    <w:rsid w:val="00797A84"/>
    <w:rsid w:val="00797BB0"/>
    <w:rsid w:val="007A0A0C"/>
    <w:rsid w:val="007A0A26"/>
    <w:rsid w:val="007A0A51"/>
    <w:rsid w:val="007A10EB"/>
    <w:rsid w:val="007A22B8"/>
    <w:rsid w:val="007A2C3B"/>
    <w:rsid w:val="007A2C5A"/>
    <w:rsid w:val="007A2E65"/>
    <w:rsid w:val="007A3142"/>
    <w:rsid w:val="007A3228"/>
    <w:rsid w:val="007A3698"/>
    <w:rsid w:val="007A36DA"/>
    <w:rsid w:val="007A3D5F"/>
    <w:rsid w:val="007A4220"/>
    <w:rsid w:val="007A445D"/>
    <w:rsid w:val="007A4DB9"/>
    <w:rsid w:val="007A5A7A"/>
    <w:rsid w:val="007A5F10"/>
    <w:rsid w:val="007A5F58"/>
    <w:rsid w:val="007A6556"/>
    <w:rsid w:val="007A6C76"/>
    <w:rsid w:val="007A6E8D"/>
    <w:rsid w:val="007A7D22"/>
    <w:rsid w:val="007A7DD3"/>
    <w:rsid w:val="007B0B1F"/>
    <w:rsid w:val="007B10BE"/>
    <w:rsid w:val="007B1184"/>
    <w:rsid w:val="007B1325"/>
    <w:rsid w:val="007B142A"/>
    <w:rsid w:val="007B1709"/>
    <w:rsid w:val="007B1C52"/>
    <w:rsid w:val="007B1E32"/>
    <w:rsid w:val="007B2C2F"/>
    <w:rsid w:val="007B2D30"/>
    <w:rsid w:val="007B3148"/>
    <w:rsid w:val="007B354D"/>
    <w:rsid w:val="007B3961"/>
    <w:rsid w:val="007B3ACC"/>
    <w:rsid w:val="007B4F82"/>
    <w:rsid w:val="007B5F9A"/>
    <w:rsid w:val="007B61F7"/>
    <w:rsid w:val="007B6DDF"/>
    <w:rsid w:val="007B6EEF"/>
    <w:rsid w:val="007B72AF"/>
    <w:rsid w:val="007B7570"/>
    <w:rsid w:val="007C0DB5"/>
    <w:rsid w:val="007C173A"/>
    <w:rsid w:val="007C1C46"/>
    <w:rsid w:val="007C1CD4"/>
    <w:rsid w:val="007C1D5C"/>
    <w:rsid w:val="007C1EE2"/>
    <w:rsid w:val="007C2130"/>
    <w:rsid w:val="007C21B9"/>
    <w:rsid w:val="007C25CE"/>
    <w:rsid w:val="007C292D"/>
    <w:rsid w:val="007C2FEA"/>
    <w:rsid w:val="007C3422"/>
    <w:rsid w:val="007C3F19"/>
    <w:rsid w:val="007C4D68"/>
    <w:rsid w:val="007C5223"/>
    <w:rsid w:val="007C6584"/>
    <w:rsid w:val="007C6944"/>
    <w:rsid w:val="007C7BBA"/>
    <w:rsid w:val="007D04A8"/>
    <w:rsid w:val="007D062E"/>
    <w:rsid w:val="007D08A4"/>
    <w:rsid w:val="007D0C54"/>
    <w:rsid w:val="007D0E22"/>
    <w:rsid w:val="007D131C"/>
    <w:rsid w:val="007D131D"/>
    <w:rsid w:val="007D1696"/>
    <w:rsid w:val="007D1D8D"/>
    <w:rsid w:val="007D2BE4"/>
    <w:rsid w:val="007D2D14"/>
    <w:rsid w:val="007D2E05"/>
    <w:rsid w:val="007D2E67"/>
    <w:rsid w:val="007D3015"/>
    <w:rsid w:val="007D3324"/>
    <w:rsid w:val="007D3328"/>
    <w:rsid w:val="007D3674"/>
    <w:rsid w:val="007D3EA1"/>
    <w:rsid w:val="007D4263"/>
    <w:rsid w:val="007D50F4"/>
    <w:rsid w:val="007D587B"/>
    <w:rsid w:val="007D5BA5"/>
    <w:rsid w:val="007D630D"/>
    <w:rsid w:val="007D6511"/>
    <w:rsid w:val="007D66F4"/>
    <w:rsid w:val="007D69DF"/>
    <w:rsid w:val="007D6F7B"/>
    <w:rsid w:val="007D7060"/>
    <w:rsid w:val="007D787D"/>
    <w:rsid w:val="007E001E"/>
    <w:rsid w:val="007E019A"/>
    <w:rsid w:val="007E0FC9"/>
    <w:rsid w:val="007E1EEF"/>
    <w:rsid w:val="007E2599"/>
    <w:rsid w:val="007E2C2B"/>
    <w:rsid w:val="007E2F06"/>
    <w:rsid w:val="007E350F"/>
    <w:rsid w:val="007E3C4B"/>
    <w:rsid w:val="007E43EB"/>
    <w:rsid w:val="007E56B1"/>
    <w:rsid w:val="007E5B9A"/>
    <w:rsid w:val="007E5BD4"/>
    <w:rsid w:val="007E626D"/>
    <w:rsid w:val="007E7100"/>
    <w:rsid w:val="007E74FD"/>
    <w:rsid w:val="007F0147"/>
    <w:rsid w:val="007F03E9"/>
    <w:rsid w:val="007F05A5"/>
    <w:rsid w:val="007F07D4"/>
    <w:rsid w:val="007F0A78"/>
    <w:rsid w:val="007F172C"/>
    <w:rsid w:val="007F1797"/>
    <w:rsid w:val="007F1832"/>
    <w:rsid w:val="007F1852"/>
    <w:rsid w:val="007F18FD"/>
    <w:rsid w:val="007F1B57"/>
    <w:rsid w:val="007F1BEF"/>
    <w:rsid w:val="007F1D8F"/>
    <w:rsid w:val="007F206C"/>
    <w:rsid w:val="007F2623"/>
    <w:rsid w:val="007F2646"/>
    <w:rsid w:val="007F3594"/>
    <w:rsid w:val="007F3D60"/>
    <w:rsid w:val="007F3ED5"/>
    <w:rsid w:val="007F4607"/>
    <w:rsid w:val="007F4AC4"/>
    <w:rsid w:val="007F4BEE"/>
    <w:rsid w:val="007F4C49"/>
    <w:rsid w:val="007F57F5"/>
    <w:rsid w:val="007F5804"/>
    <w:rsid w:val="007F5822"/>
    <w:rsid w:val="007F59F0"/>
    <w:rsid w:val="007F5EB9"/>
    <w:rsid w:val="007F64C7"/>
    <w:rsid w:val="007F68CE"/>
    <w:rsid w:val="007F6A1A"/>
    <w:rsid w:val="007F76A5"/>
    <w:rsid w:val="007F79AC"/>
    <w:rsid w:val="00800288"/>
    <w:rsid w:val="00800692"/>
    <w:rsid w:val="008006AD"/>
    <w:rsid w:val="008006AF"/>
    <w:rsid w:val="00800C6E"/>
    <w:rsid w:val="00800CB8"/>
    <w:rsid w:val="00800CF0"/>
    <w:rsid w:val="00800F8D"/>
    <w:rsid w:val="00801254"/>
    <w:rsid w:val="00801526"/>
    <w:rsid w:val="00803AD0"/>
    <w:rsid w:val="00803BFD"/>
    <w:rsid w:val="008043E0"/>
    <w:rsid w:val="0080454B"/>
    <w:rsid w:val="00804BCE"/>
    <w:rsid w:val="0080502E"/>
    <w:rsid w:val="00805A9F"/>
    <w:rsid w:val="00806324"/>
    <w:rsid w:val="00806931"/>
    <w:rsid w:val="0080714F"/>
    <w:rsid w:val="00807C17"/>
    <w:rsid w:val="00807DA4"/>
    <w:rsid w:val="0081000E"/>
    <w:rsid w:val="008100CA"/>
    <w:rsid w:val="00810C87"/>
    <w:rsid w:val="00811349"/>
    <w:rsid w:val="00811FCD"/>
    <w:rsid w:val="00812479"/>
    <w:rsid w:val="00812790"/>
    <w:rsid w:val="00812A4B"/>
    <w:rsid w:val="0081381F"/>
    <w:rsid w:val="00813B4D"/>
    <w:rsid w:val="00813C33"/>
    <w:rsid w:val="00813C80"/>
    <w:rsid w:val="00814433"/>
    <w:rsid w:val="00814D86"/>
    <w:rsid w:val="0081523B"/>
    <w:rsid w:val="008154D6"/>
    <w:rsid w:val="00815509"/>
    <w:rsid w:val="00815AB9"/>
    <w:rsid w:val="00816A3A"/>
    <w:rsid w:val="00816BB6"/>
    <w:rsid w:val="00816EC6"/>
    <w:rsid w:val="00817332"/>
    <w:rsid w:val="0081745C"/>
    <w:rsid w:val="00817B0D"/>
    <w:rsid w:val="00817B24"/>
    <w:rsid w:val="00817D69"/>
    <w:rsid w:val="00817D6F"/>
    <w:rsid w:val="0082160D"/>
    <w:rsid w:val="008218F2"/>
    <w:rsid w:val="00821A98"/>
    <w:rsid w:val="00821B60"/>
    <w:rsid w:val="00821DAA"/>
    <w:rsid w:val="008227CC"/>
    <w:rsid w:val="008227CE"/>
    <w:rsid w:val="0082335C"/>
    <w:rsid w:val="008235E8"/>
    <w:rsid w:val="00823D41"/>
    <w:rsid w:val="0082467B"/>
    <w:rsid w:val="00824880"/>
    <w:rsid w:val="00824B63"/>
    <w:rsid w:val="00824E21"/>
    <w:rsid w:val="00824F6D"/>
    <w:rsid w:val="00825257"/>
    <w:rsid w:val="0082536A"/>
    <w:rsid w:val="008258B8"/>
    <w:rsid w:val="008258C0"/>
    <w:rsid w:val="00825F21"/>
    <w:rsid w:val="00826262"/>
    <w:rsid w:val="00826393"/>
    <w:rsid w:val="0082643C"/>
    <w:rsid w:val="00826CB6"/>
    <w:rsid w:val="00826E3E"/>
    <w:rsid w:val="0082716C"/>
    <w:rsid w:val="0082786A"/>
    <w:rsid w:val="008278B3"/>
    <w:rsid w:val="00827D02"/>
    <w:rsid w:val="00830060"/>
    <w:rsid w:val="008306D0"/>
    <w:rsid w:val="00830E37"/>
    <w:rsid w:val="008311A0"/>
    <w:rsid w:val="0083132E"/>
    <w:rsid w:val="00831457"/>
    <w:rsid w:val="008315A2"/>
    <w:rsid w:val="00831ED8"/>
    <w:rsid w:val="008322FE"/>
    <w:rsid w:val="0083230D"/>
    <w:rsid w:val="008324D7"/>
    <w:rsid w:val="00832660"/>
    <w:rsid w:val="00832699"/>
    <w:rsid w:val="008335ED"/>
    <w:rsid w:val="00833713"/>
    <w:rsid w:val="00833A00"/>
    <w:rsid w:val="00833F78"/>
    <w:rsid w:val="008340AF"/>
    <w:rsid w:val="0083465D"/>
    <w:rsid w:val="00834905"/>
    <w:rsid w:val="00834908"/>
    <w:rsid w:val="00835AC6"/>
    <w:rsid w:val="00836395"/>
    <w:rsid w:val="008368A6"/>
    <w:rsid w:val="00836962"/>
    <w:rsid w:val="00836E7E"/>
    <w:rsid w:val="0083722C"/>
    <w:rsid w:val="0083756C"/>
    <w:rsid w:val="00837620"/>
    <w:rsid w:val="00840E67"/>
    <w:rsid w:val="008412A4"/>
    <w:rsid w:val="00841C49"/>
    <w:rsid w:val="00842329"/>
    <w:rsid w:val="0084253F"/>
    <w:rsid w:val="00842924"/>
    <w:rsid w:val="00843212"/>
    <w:rsid w:val="008436F8"/>
    <w:rsid w:val="00843724"/>
    <w:rsid w:val="00843762"/>
    <w:rsid w:val="008444CC"/>
    <w:rsid w:val="008445B5"/>
    <w:rsid w:val="00844FB2"/>
    <w:rsid w:val="00845C35"/>
    <w:rsid w:val="00846D28"/>
    <w:rsid w:val="00847D61"/>
    <w:rsid w:val="0085092A"/>
    <w:rsid w:val="00850991"/>
    <w:rsid w:val="00850C59"/>
    <w:rsid w:val="00851BEA"/>
    <w:rsid w:val="00851CF7"/>
    <w:rsid w:val="00852898"/>
    <w:rsid w:val="00852FBC"/>
    <w:rsid w:val="00853403"/>
    <w:rsid w:val="00853434"/>
    <w:rsid w:val="008537E4"/>
    <w:rsid w:val="00853945"/>
    <w:rsid w:val="0085434F"/>
    <w:rsid w:val="008543FE"/>
    <w:rsid w:val="00854BF5"/>
    <w:rsid w:val="00854E7A"/>
    <w:rsid w:val="00854FCA"/>
    <w:rsid w:val="00855054"/>
    <w:rsid w:val="0085513E"/>
    <w:rsid w:val="00855BE9"/>
    <w:rsid w:val="00855CB7"/>
    <w:rsid w:val="00855D65"/>
    <w:rsid w:val="00855ECE"/>
    <w:rsid w:val="008563E6"/>
    <w:rsid w:val="00857548"/>
    <w:rsid w:val="00857929"/>
    <w:rsid w:val="008605E7"/>
    <w:rsid w:val="008607CC"/>
    <w:rsid w:val="00860B98"/>
    <w:rsid w:val="00860C71"/>
    <w:rsid w:val="00861322"/>
    <w:rsid w:val="008617CD"/>
    <w:rsid w:val="00861E92"/>
    <w:rsid w:val="00862106"/>
    <w:rsid w:val="00862D15"/>
    <w:rsid w:val="00863881"/>
    <w:rsid w:val="00864138"/>
    <w:rsid w:val="00864ED6"/>
    <w:rsid w:val="00864F99"/>
    <w:rsid w:val="0086523B"/>
    <w:rsid w:val="008653F4"/>
    <w:rsid w:val="008654FA"/>
    <w:rsid w:val="008655FB"/>
    <w:rsid w:val="00866321"/>
    <w:rsid w:val="00866919"/>
    <w:rsid w:val="00866D64"/>
    <w:rsid w:val="00866EB2"/>
    <w:rsid w:val="0086721F"/>
    <w:rsid w:val="00867338"/>
    <w:rsid w:val="008674B1"/>
    <w:rsid w:val="00867E18"/>
    <w:rsid w:val="00867F55"/>
    <w:rsid w:val="008700D9"/>
    <w:rsid w:val="008705E6"/>
    <w:rsid w:val="0087079D"/>
    <w:rsid w:val="00870B7C"/>
    <w:rsid w:val="0087133D"/>
    <w:rsid w:val="0087151A"/>
    <w:rsid w:val="00871769"/>
    <w:rsid w:val="00871BA1"/>
    <w:rsid w:val="00871C4A"/>
    <w:rsid w:val="00872288"/>
    <w:rsid w:val="008722AF"/>
    <w:rsid w:val="008724C4"/>
    <w:rsid w:val="00873350"/>
    <w:rsid w:val="008734F7"/>
    <w:rsid w:val="0087399E"/>
    <w:rsid w:val="00873B81"/>
    <w:rsid w:val="00874959"/>
    <w:rsid w:val="00875637"/>
    <w:rsid w:val="00875780"/>
    <w:rsid w:val="00875962"/>
    <w:rsid w:val="00875B16"/>
    <w:rsid w:val="00875CC2"/>
    <w:rsid w:val="00875FB3"/>
    <w:rsid w:val="008761D0"/>
    <w:rsid w:val="00876786"/>
    <w:rsid w:val="0087696F"/>
    <w:rsid w:val="00876B63"/>
    <w:rsid w:val="00876B77"/>
    <w:rsid w:val="0087711E"/>
    <w:rsid w:val="00877478"/>
    <w:rsid w:val="00877832"/>
    <w:rsid w:val="00877885"/>
    <w:rsid w:val="00877C0F"/>
    <w:rsid w:val="00877C60"/>
    <w:rsid w:val="00877E3A"/>
    <w:rsid w:val="008800BA"/>
    <w:rsid w:val="00880264"/>
    <w:rsid w:val="00880397"/>
    <w:rsid w:val="00880506"/>
    <w:rsid w:val="00880CD5"/>
    <w:rsid w:val="0088107B"/>
    <w:rsid w:val="00881296"/>
    <w:rsid w:val="008818D8"/>
    <w:rsid w:val="00881AE3"/>
    <w:rsid w:val="00881E79"/>
    <w:rsid w:val="008822E4"/>
    <w:rsid w:val="008829AB"/>
    <w:rsid w:val="00882BC0"/>
    <w:rsid w:val="00882E38"/>
    <w:rsid w:val="00882F97"/>
    <w:rsid w:val="00883A59"/>
    <w:rsid w:val="008841A2"/>
    <w:rsid w:val="0088434A"/>
    <w:rsid w:val="00884586"/>
    <w:rsid w:val="00885555"/>
    <w:rsid w:val="0088579C"/>
    <w:rsid w:val="00885874"/>
    <w:rsid w:val="008858BB"/>
    <w:rsid w:val="00885D9D"/>
    <w:rsid w:val="00885F76"/>
    <w:rsid w:val="0088624A"/>
    <w:rsid w:val="00886315"/>
    <w:rsid w:val="00886343"/>
    <w:rsid w:val="0088678C"/>
    <w:rsid w:val="008867E8"/>
    <w:rsid w:val="008869EA"/>
    <w:rsid w:val="008871B0"/>
    <w:rsid w:val="00887319"/>
    <w:rsid w:val="0088767F"/>
    <w:rsid w:val="00887999"/>
    <w:rsid w:val="00887D77"/>
    <w:rsid w:val="00887E44"/>
    <w:rsid w:val="00890EFE"/>
    <w:rsid w:val="00891040"/>
    <w:rsid w:val="008916B2"/>
    <w:rsid w:val="00891768"/>
    <w:rsid w:val="008920AE"/>
    <w:rsid w:val="00892108"/>
    <w:rsid w:val="00892227"/>
    <w:rsid w:val="008923BF"/>
    <w:rsid w:val="00892743"/>
    <w:rsid w:val="00893391"/>
    <w:rsid w:val="00893570"/>
    <w:rsid w:val="00893802"/>
    <w:rsid w:val="00893DC4"/>
    <w:rsid w:val="00893F0B"/>
    <w:rsid w:val="0089475C"/>
    <w:rsid w:val="00894BC2"/>
    <w:rsid w:val="00894F14"/>
    <w:rsid w:val="008953E8"/>
    <w:rsid w:val="008954E5"/>
    <w:rsid w:val="00895C0C"/>
    <w:rsid w:val="00895D73"/>
    <w:rsid w:val="0089613B"/>
    <w:rsid w:val="008962DC"/>
    <w:rsid w:val="00896385"/>
    <w:rsid w:val="00897FBD"/>
    <w:rsid w:val="008A0666"/>
    <w:rsid w:val="008A0ADF"/>
    <w:rsid w:val="008A0AFB"/>
    <w:rsid w:val="008A0F41"/>
    <w:rsid w:val="008A1340"/>
    <w:rsid w:val="008A1BE3"/>
    <w:rsid w:val="008A207D"/>
    <w:rsid w:val="008A2409"/>
    <w:rsid w:val="008A2971"/>
    <w:rsid w:val="008A2BF5"/>
    <w:rsid w:val="008A33AA"/>
    <w:rsid w:val="008A33BE"/>
    <w:rsid w:val="008A43B4"/>
    <w:rsid w:val="008A445D"/>
    <w:rsid w:val="008A54AE"/>
    <w:rsid w:val="008A59CD"/>
    <w:rsid w:val="008A5A67"/>
    <w:rsid w:val="008A6294"/>
    <w:rsid w:val="008A6683"/>
    <w:rsid w:val="008A6736"/>
    <w:rsid w:val="008A6A5B"/>
    <w:rsid w:val="008A70F2"/>
    <w:rsid w:val="008A7945"/>
    <w:rsid w:val="008A7A10"/>
    <w:rsid w:val="008A7A5B"/>
    <w:rsid w:val="008A7DBF"/>
    <w:rsid w:val="008A7EEF"/>
    <w:rsid w:val="008B0023"/>
    <w:rsid w:val="008B0342"/>
    <w:rsid w:val="008B039D"/>
    <w:rsid w:val="008B0543"/>
    <w:rsid w:val="008B0752"/>
    <w:rsid w:val="008B08CF"/>
    <w:rsid w:val="008B0E0F"/>
    <w:rsid w:val="008B1A05"/>
    <w:rsid w:val="008B1BCA"/>
    <w:rsid w:val="008B1E63"/>
    <w:rsid w:val="008B2041"/>
    <w:rsid w:val="008B236C"/>
    <w:rsid w:val="008B2383"/>
    <w:rsid w:val="008B2478"/>
    <w:rsid w:val="008B2735"/>
    <w:rsid w:val="008B274A"/>
    <w:rsid w:val="008B29AE"/>
    <w:rsid w:val="008B3339"/>
    <w:rsid w:val="008B3AFF"/>
    <w:rsid w:val="008B414D"/>
    <w:rsid w:val="008B43E8"/>
    <w:rsid w:val="008B45AD"/>
    <w:rsid w:val="008B462C"/>
    <w:rsid w:val="008B4BA9"/>
    <w:rsid w:val="008B6453"/>
    <w:rsid w:val="008B64A9"/>
    <w:rsid w:val="008B66AC"/>
    <w:rsid w:val="008B66DE"/>
    <w:rsid w:val="008B6CE7"/>
    <w:rsid w:val="008B73E9"/>
    <w:rsid w:val="008B76B5"/>
    <w:rsid w:val="008C0394"/>
    <w:rsid w:val="008C0AB7"/>
    <w:rsid w:val="008C0EAE"/>
    <w:rsid w:val="008C0F1E"/>
    <w:rsid w:val="008C11C2"/>
    <w:rsid w:val="008C1764"/>
    <w:rsid w:val="008C19F6"/>
    <w:rsid w:val="008C23F0"/>
    <w:rsid w:val="008C2793"/>
    <w:rsid w:val="008C2989"/>
    <w:rsid w:val="008C298F"/>
    <w:rsid w:val="008C33D7"/>
    <w:rsid w:val="008C3438"/>
    <w:rsid w:val="008C34BE"/>
    <w:rsid w:val="008C34C5"/>
    <w:rsid w:val="008C3A1D"/>
    <w:rsid w:val="008C3F0C"/>
    <w:rsid w:val="008C4937"/>
    <w:rsid w:val="008C4B65"/>
    <w:rsid w:val="008C556A"/>
    <w:rsid w:val="008C59D6"/>
    <w:rsid w:val="008C5B72"/>
    <w:rsid w:val="008C5B85"/>
    <w:rsid w:val="008C5DD3"/>
    <w:rsid w:val="008C681B"/>
    <w:rsid w:val="008C6AAD"/>
    <w:rsid w:val="008C6C49"/>
    <w:rsid w:val="008C6EBB"/>
    <w:rsid w:val="008C7921"/>
    <w:rsid w:val="008C7B61"/>
    <w:rsid w:val="008D0013"/>
    <w:rsid w:val="008D019F"/>
    <w:rsid w:val="008D06CC"/>
    <w:rsid w:val="008D0F27"/>
    <w:rsid w:val="008D0F2A"/>
    <w:rsid w:val="008D1E25"/>
    <w:rsid w:val="008D1F2D"/>
    <w:rsid w:val="008D229F"/>
    <w:rsid w:val="008D2E00"/>
    <w:rsid w:val="008D3AF5"/>
    <w:rsid w:val="008D4156"/>
    <w:rsid w:val="008D4228"/>
    <w:rsid w:val="008D4370"/>
    <w:rsid w:val="008D5106"/>
    <w:rsid w:val="008D5305"/>
    <w:rsid w:val="008D56EB"/>
    <w:rsid w:val="008D5CE2"/>
    <w:rsid w:val="008D6340"/>
    <w:rsid w:val="008D63EB"/>
    <w:rsid w:val="008D6FA7"/>
    <w:rsid w:val="008D7611"/>
    <w:rsid w:val="008D7616"/>
    <w:rsid w:val="008D788D"/>
    <w:rsid w:val="008E0EAF"/>
    <w:rsid w:val="008E1A8E"/>
    <w:rsid w:val="008E1AC2"/>
    <w:rsid w:val="008E27F5"/>
    <w:rsid w:val="008E2CCF"/>
    <w:rsid w:val="008E3076"/>
    <w:rsid w:val="008E3370"/>
    <w:rsid w:val="008E3952"/>
    <w:rsid w:val="008E3C18"/>
    <w:rsid w:val="008E3EA4"/>
    <w:rsid w:val="008E4478"/>
    <w:rsid w:val="008E5925"/>
    <w:rsid w:val="008E6982"/>
    <w:rsid w:val="008E6A52"/>
    <w:rsid w:val="008E6BDD"/>
    <w:rsid w:val="008E7581"/>
    <w:rsid w:val="008E79BF"/>
    <w:rsid w:val="008F03DC"/>
    <w:rsid w:val="008F0454"/>
    <w:rsid w:val="008F0611"/>
    <w:rsid w:val="008F1D04"/>
    <w:rsid w:val="008F1DB9"/>
    <w:rsid w:val="008F22A7"/>
    <w:rsid w:val="008F2608"/>
    <w:rsid w:val="008F2C09"/>
    <w:rsid w:val="008F317C"/>
    <w:rsid w:val="008F329F"/>
    <w:rsid w:val="008F334B"/>
    <w:rsid w:val="008F33B0"/>
    <w:rsid w:val="008F3706"/>
    <w:rsid w:val="008F399D"/>
    <w:rsid w:val="008F3DC4"/>
    <w:rsid w:val="008F46C3"/>
    <w:rsid w:val="008F49DD"/>
    <w:rsid w:val="008F4B9C"/>
    <w:rsid w:val="008F4E59"/>
    <w:rsid w:val="008F5803"/>
    <w:rsid w:val="008F5B94"/>
    <w:rsid w:val="008F5DD4"/>
    <w:rsid w:val="008F5EDD"/>
    <w:rsid w:val="008F5FA4"/>
    <w:rsid w:val="008F663D"/>
    <w:rsid w:val="008F6C2C"/>
    <w:rsid w:val="008F762D"/>
    <w:rsid w:val="008F7866"/>
    <w:rsid w:val="00900064"/>
    <w:rsid w:val="00900172"/>
    <w:rsid w:val="0090043F"/>
    <w:rsid w:val="00901AAC"/>
    <w:rsid w:val="00902A66"/>
    <w:rsid w:val="00903684"/>
    <w:rsid w:val="009042EA"/>
    <w:rsid w:val="00904647"/>
    <w:rsid w:val="009047BF"/>
    <w:rsid w:val="009047F9"/>
    <w:rsid w:val="00904EA1"/>
    <w:rsid w:val="00905257"/>
    <w:rsid w:val="00905860"/>
    <w:rsid w:val="00905D30"/>
    <w:rsid w:val="00906214"/>
    <w:rsid w:val="009062FB"/>
    <w:rsid w:val="0090650E"/>
    <w:rsid w:val="009070BC"/>
    <w:rsid w:val="0090746C"/>
    <w:rsid w:val="009103A6"/>
    <w:rsid w:val="00910732"/>
    <w:rsid w:val="00910E8B"/>
    <w:rsid w:val="00910F77"/>
    <w:rsid w:val="00910F95"/>
    <w:rsid w:val="009113AF"/>
    <w:rsid w:val="00911B40"/>
    <w:rsid w:val="00911B78"/>
    <w:rsid w:val="0091219D"/>
    <w:rsid w:val="009123B0"/>
    <w:rsid w:val="00912BD4"/>
    <w:rsid w:val="00912EB1"/>
    <w:rsid w:val="0091347A"/>
    <w:rsid w:val="009137B7"/>
    <w:rsid w:val="00914149"/>
    <w:rsid w:val="00914A65"/>
    <w:rsid w:val="009162F2"/>
    <w:rsid w:val="0091655B"/>
    <w:rsid w:val="0091660D"/>
    <w:rsid w:val="00916A68"/>
    <w:rsid w:val="0091797D"/>
    <w:rsid w:val="00920096"/>
    <w:rsid w:val="009200BD"/>
    <w:rsid w:val="009204E6"/>
    <w:rsid w:val="0092152A"/>
    <w:rsid w:val="0092180B"/>
    <w:rsid w:val="00922C27"/>
    <w:rsid w:val="009234A9"/>
    <w:rsid w:val="009237E4"/>
    <w:rsid w:val="00923B7A"/>
    <w:rsid w:val="0092437B"/>
    <w:rsid w:val="00924F57"/>
    <w:rsid w:val="009252B1"/>
    <w:rsid w:val="009255A8"/>
    <w:rsid w:val="00925758"/>
    <w:rsid w:val="0092686A"/>
    <w:rsid w:val="00926D8C"/>
    <w:rsid w:val="00926E8E"/>
    <w:rsid w:val="009271DF"/>
    <w:rsid w:val="0092748C"/>
    <w:rsid w:val="00927879"/>
    <w:rsid w:val="00927981"/>
    <w:rsid w:val="00931F8C"/>
    <w:rsid w:val="00932366"/>
    <w:rsid w:val="0093244F"/>
    <w:rsid w:val="00932B62"/>
    <w:rsid w:val="00932C6A"/>
    <w:rsid w:val="00933060"/>
    <w:rsid w:val="009332FA"/>
    <w:rsid w:val="00933883"/>
    <w:rsid w:val="00933B69"/>
    <w:rsid w:val="00933FEC"/>
    <w:rsid w:val="009351E6"/>
    <w:rsid w:val="009359EA"/>
    <w:rsid w:val="00935B92"/>
    <w:rsid w:val="0093603D"/>
    <w:rsid w:val="009368D3"/>
    <w:rsid w:val="00936FD8"/>
    <w:rsid w:val="0093709E"/>
    <w:rsid w:val="0093735E"/>
    <w:rsid w:val="009374DC"/>
    <w:rsid w:val="009374F9"/>
    <w:rsid w:val="009379C5"/>
    <w:rsid w:val="00937A8B"/>
    <w:rsid w:val="00940016"/>
    <w:rsid w:val="00940430"/>
    <w:rsid w:val="009406DC"/>
    <w:rsid w:val="009408E5"/>
    <w:rsid w:val="00940D3E"/>
    <w:rsid w:val="009415D6"/>
    <w:rsid w:val="00941D6B"/>
    <w:rsid w:val="00941F3B"/>
    <w:rsid w:val="009422CF"/>
    <w:rsid w:val="00942494"/>
    <w:rsid w:val="00942A00"/>
    <w:rsid w:val="00942BBC"/>
    <w:rsid w:val="00942C53"/>
    <w:rsid w:val="00942CF9"/>
    <w:rsid w:val="00942F6A"/>
    <w:rsid w:val="0094302A"/>
    <w:rsid w:val="0094322F"/>
    <w:rsid w:val="00943298"/>
    <w:rsid w:val="009434A3"/>
    <w:rsid w:val="00943804"/>
    <w:rsid w:val="00943A67"/>
    <w:rsid w:val="00943CEB"/>
    <w:rsid w:val="009440EE"/>
    <w:rsid w:val="009441D7"/>
    <w:rsid w:val="00944C92"/>
    <w:rsid w:val="00944D24"/>
    <w:rsid w:val="00944FE0"/>
    <w:rsid w:val="0094539E"/>
    <w:rsid w:val="009456D2"/>
    <w:rsid w:val="00945A5F"/>
    <w:rsid w:val="00946150"/>
    <w:rsid w:val="0094712A"/>
    <w:rsid w:val="00947386"/>
    <w:rsid w:val="009473A4"/>
    <w:rsid w:val="0094748C"/>
    <w:rsid w:val="009478B8"/>
    <w:rsid w:val="0094790B"/>
    <w:rsid w:val="00947FE0"/>
    <w:rsid w:val="00950037"/>
    <w:rsid w:val="009504FC"/>
    <w:rsid w:val="00950634"/>
    <w:rsid w:val="0095070E"/>
    <w:rsid w:val="0095093C"/>
    <w:rsid w:val="00950A3F"/>
    <w:rsid w:val="00951102"/>
    <w:rsid w:val="00951212"/>
    <w:rsid w:val="00951D28"/>
    <w:rsid w:val="00952411"/>
    <w:rsid w:val="009524AC"/>
    <w:rsid w:val="00952CDD"/>
    <w:rsid w:val="009532E9"/>
    <w:rsid w:val="0095358C"/>
    <w:rsid w:val="00953979"/>
    <w:rsid w:val="00954026"/>
    <w:rsid w:val="0095415F"/>
    <w:rsid w:val="0095447B"/>
    <w:rsid w:val="0095483F"/>
    <w:rsid w:val="009559ED"/>
    <w:rsid w:val="00955AF1"/>
    <w:rsid w:val="009565AB"/>
    <w:rsid w:val="00956EC4"/>
    <w:rsid w:val="009570F2"/>
    <w:rsid w:val="00957F2D"/>
    <w:rsid w:val="00960B01"/>
    <w:rsid w:val="00961684"/>
    <w:rsid w:val="0096198E"/>
    <w:rsid w:val="00961A62"/>
    <w:rsid w:val="00961FF0"/>
    <w:rsid w:val="009621DF"/>
    <w:rsid w:val="00962375"/>
    <w:rsid w:val="009628E9"/>
    <w:rsid w:val="0096330D"/>
    <w:rsid w:val="00963599"/>
    <w:rsid w:val="00963975"/>
    <w:rsid w:val="00963F67"/>
    <w:rsid w:val="0096422C"/>
    <w:rsid w:val="009642D8"/>
    <w:rsid w:val="0096464E"/>
    <w:rsid w:val="00965353"/>
    <w:rsid w:val="0096584B"/>
    <w:rsid w:val="009659BC"/>
    <w:rsid w:val="00965BC1"/>
    <w:rsid w:val="00965C16"/>
    <w:rsid w:val="00965CDF"/>
    <w:rsid w:val="00965E10"/>
    <w:rsid w:val="0096664C"/>
    <w:rsid w:val="00966BFC"/>
    <w:rsid w:val="00966C4E"/>
    <w:rsid w:val="00967999"/>
    <w:rsid w:val="009704AD"/>
    <w:rsid w:val="00971428"/>
    <w:rsid w:val="00971C5E"/>
    <w:rsid w:val="0097276A"/>
    <w:rsid w:val="0097288A"/>
    <w:rsid w:val="00972C8B"/>
    <w:rsid w:val="00973439"/>
    <w:rsid w:val="00973569"/>
    <w:rsid w:val="00973718"/>
    <w:rsid w:val="009747A7"/>
    <w:rsid w:val="00974883"/>
    <w:rsid w:val="00975011"/>
    <w:rsid w:val="00975741"/>
    <w:rsid w:val="0097576B"/>
    <w:rsid w:val="00975BD8"/>
    <w:rsid w:val="009762D2"/>
    <w:rsid w:val="00976649"/>
    <w:rsid w:val="009767C3"/>
    <w:rsid w:val="00976A34"/>
    <w:rsid w:val="0097736F"/>
    <w:rsid w:val="009775E7"/>
    <w:rsid w:val="0097785C"/>
    <w:rsid w:val="00980163"/>
    <w:rsid w:val="009806AB"/>
    <w:rsid w:val="009807CA"/>
    <w:rsid w:val="00980AFA"/>
    <w:rsid w:val="0098131D"/>
    <w:rsid w:val="00981EC3"/>
    <w:rsid w:val="0098209F"/>
    <w:rsid w:val="00982120"/>
    <w:rsid w:val="009822A5"/>
    <w:rsid w:val="0098264E"/>
    <w:rsid w:val="00982A60"/>
    <w:rsid w:val="00982B52"/>
    <w:rsid w:val="00982BEB"/>
    <w:rsid w:val="00982FFA"/>
    <w:rsid w:val="009836BA"/>
    <w:rsid w:val="009838A1"/>
    <w:rsid w:val="009839DE"/>
    <w:rsid w:val="00983FE1"/>
    <w:rsid w:val="009840A8"/>
    <w:rsid w:val="00984795"/>
    <w:rsid w:val="00984954"/>
    <w:rsid w:val="00984CE7"/>
    <w:rsid w:val="00984E36"/>
    <w:rsid w:val="0098513C"/>
    <w:rsid w:val="00985926"/>
    <w:rsid w:val="00985BBA"/>
    <w:rsid w:val="00985F14"/>
    <w:rsid w:val="0098678F"/>
    <w:rsid w:val="00986B5C"/>
    <w:rsid w:val="0098761E"/>
    <w:rsid w:val="0098774F"/>
    <w:rsid w:val="00987CC9"/>
    <w:rsid w:val="00987F46"/>
    <w:rsid w:val="00990739"/>
    <w:rsid w:val="00990D3F"/>
    <w:rsid w:val="00990F1F"/>
    <w:rsid w:val="0099140E"/>
    <w:rsid w:val="0099152B"/>
    <w:rsid w:val="009918F2"/>
    <w:rsid w:val="009919B8"/>
    <w:rsid w:val="00991F81"/>
    <w:rsid w:val="0099223C"/>
    <w:rsid w:val="00992404"/>
    <w:rsid w:val="009924C1"/>
    <w:rsid w:val="00992FDA"/>
    <w:rsid w:val="00993454"/>
    <w:rsid w:val="00994253"/>
    <w:rsid w:val="00994352"/>
    <w:rsid w:val="00994603"/>
    <w:rsid w:val="009948E5"/>
    <w:rsid w:val="00994F46"/>
    <w:rsid w:val="0099566C"/>
    <w:rsid w:val="00995892"/>
    <w:rsid w:val="009958E7"/>
    <w:rsid w:val="00995D0A"/>
    <w:rsid w:val="00995D57"/>
    <w:rsid w:val="00995D76"/>
    <w:rsid w:val="00996628"/>
    <w:rsid w:val="009966F8"/>
    <w:rsid w:val="009971BA"/>
    <w:rsid w:val="009975F2"/>
    <w:rsid w:val="009978DB"/>
    <w:rsid w:val="009A0677"/>
    <w:rsid w:val="009A0D68"/>
    <w:rsid w:val="009A15E9"/>
    <w:rsid w:val="009A18BB"/>
    <w:rsid w:val="009A18CD"/>
    <w:rsid w:val="009A1905"/>
    <w:rsid w:val="009A1BE0"/>
    <w:rsid w:val="009A2705"/>
    <w:rsid w:val="009A275D"/>
    <w:rsid w:val="009A293F"/>
    <w:rsid w:val="009A2A10"/>
    <w:rsid w:val="009A2A2C"/>
    <w:rsid w:val="009A3040"/>
    <w:rsid w:val="009A3265"/>
    <w:rsid w:val="009A33C8"/>
    <w:rsid w:val="009A3697"/>
    <w:rsid w:val="009A4816"/>
    <w:rsid w:val="009A4B34"/>
    <w:rsid w:val="009A4D97"/>
    <w:rsid w:val="009A586B"/>
    <w:rsid w:val="009A5B73"/>
    <w:rsid w:val="009A6C9B"/>
    <w:rsid w:val="009A70D8"/>
    <w:rsid w:val="009A7A6D"/>
    <w:rsid w:val="009A7DAD"/>
    <w:rsid w:val="009B02BA"/>
    <w:rsid w:val="009B02CF"/>
    <w:rsid w:val="009B04B1"/>
    <w:rsid w:val="009B09F9"/>
    <w:rsid w:val="009B0FAE"/>
    <w:rsid w:val="009B11A7"/>
    <w:rsid w:val="009B18F4"/>
    <w:rsid w:val="009B2833"/>
    <w:rsid w:val="009B2D59"/>
    <w:rsid w:val="009B2DAD"/>
    <w:rsid w:val="009B2F37"/>
    <w:rsid w:val="009B42B8"/>
    <w:rsid w:val="009B46C7"/>
    <w:rsid w:val="009B49BD"/>
    <w:rsid w:val="009B5928"/>
    <w:rsid w:val="009B59E5"/>
    <w:rsid w:val="009B6D30"/>
    <w:rsid w:val="009B6F04"/>
    <w:rsid w:val="009B7502"/>
    <w:rsid w:val="009B7B36"/>
    <w:rsid w:val="009B7EA4"/>
    <w:rsid w:val="009C03C0"/>
    <w:rsid w:val="009C05BA"/>
    <w:rsid w:val="009C10A7"/>
    <w:rsid w:val="009C15DF"/>
    <w:rsid w:val="009C189A"/>
    <w:rsid w:val="009C1DDD"/>
    <w:rsid w:val="009C2379"/>
    <w:rsid w:val="009C3667"/>
    <w:rsid w:val="009C3CC8"/>
    <w:rsid w:val="009C3D30"/>
    <w:rsid w:val="009C47AF"/>
    <w:rsid w:val="009C4CC0"/>
    <w:rsid w:val="009C5279"/>
    <w:rsid w:val="009C5483"/>
    <w:rsid w:val="009C564E"/>
    <w:rsid w:val="009C5679"/>
    <w:rsid w:val="009C5960"/>
    <w:rsid w:val="009C5E5E"/>
    <w:rsid w:val="009C5E84"/>
    <w:rsid w:val="009C641A"/>
    <w:rsid w:val="009C6523"/>
    <w:rsid w:val="009C70E8"/>
    <w:rsid w:val="009C7CC0"/>
    <w:rsid w:val="009D02C9"/>
    <w:rsid w:val="009D0626"/>
    <w:rsid w:val="009D087C"/>
    <w:rsid w:val="009D0B35"/>
    <w:rsid w:val="009D0D24"/>
    <w:rsid w:val="009D0FFE"/>
    <w:rsid w:val="009D1018"/>
    <w:rsid w:val="009D1802"/>
    <w:rsid w:val="009D19F6"/>
    <w:rsid w:val="009D28D8"/>
    <w:rsid w:val="009D2B68"/>
    <w:rsid w:val="009D2D28"/>
    <w:rsid w:val="009D2DCE"/>
    <w:rsid w:val="009D3019"/>
    <w:rsid w:val="009D356F"/>
    <w:rsid w:val="009D371F"/>
    <w:rsid w:val="009D3A5B"/>
    <w:rsid w:val="009D3BB9"/>
    <w:rsid w:val="009D3CBD"/>
    <w:rsid w:val="009D41EF"/>
    <w:rsid w:val="009D4B6C"/>
    <w:rsid w:val="009D4E79"/>
    <w:rsid w:val="009D5521"/>
    <w:rsid w:val="009D5F0E"/>
    <w:rsid w:val="009D62EB"/>
    <w:rsid w:val="009D6477"/>
    <w:rsid w:val="009D655E"/>
    <w:rsid w:val="009D6622"/>
    <w:rsid w:val="009D680A"/>
    <w:rsid w:val="009D6942"/>
    <w:rsid w:val="009D72E4"/>
    <w:rsid w:val="009D7ABC"/>
    <w:rsid w:val="009D7B85"/>
    <w:rsid w:val="009D7D54"/>
    <w:rsid w:val="009E00C7"/>
    <w:rsid w:val="009E04B1"/>
    <w:rsid w:val="009E0916"/>
    <w:rsid w:val="009E0A89"/>
    <w:rsid w:val="009E0EA1"/>
    <w:rsid w:val="009E1BE0"/>
    <w:rsid w:val="009E1D2D"/>
    <w:rsid w:val="009E1EF2"/>
    <w:rsid w:val="009E1F2C"/>
    <w:rsid w:val="009E25A1"/>
    <w:rsid w:val="009E2A8E"/>
    <w:rsid w:val="009E308D"/>
    <w:rsid w:val="009E33E4"/>
    <w:rsid w:val="009E3556"/>
    <w:rsid w:val="009E3B17"/>
    <w:rsid w:val="009E41AF"/>
    <w:rsid w:val="009E4766"/>
    <w:rsid w:val="009E4927"/>
    <w:rsid w:val="009E5658"/>
    <w:rsid w:val="009E5FA6"/>
    <w:rsid w:val="009E66D5"/>
    <w:rsid w:val="009E6A26"/>
    <w:rsid w:val="009E6EA8"/>
    <w:rsid w:val="009E7080"/>
    <w:rsid w:val="009E7544"/>
    <w:rsid w:val="009E786E"/>
    <w:rsid w:val="009E7B2B"/>
    <w:rsid w:val="009F006E"/>
    <w:rsid w:val="009F0D50"/>
    <w:rsid w:val="009F1768"/>
    <w:rsid w:val="009F17A3"/>
    <w:rsid w:val="009F2184"/>
    <w:rsid w:val="009F21D4"/>
    <w:rsid w:val="009F21F8"/>
    <w:rsid w:val="009F396C"/>
    <w:rsid w:val="009F3BD0"/>
    <w:rsid w:val="009F3C9F"/>
    <w:rsid w:val="009F4038"/>
    <w:rsid w:val="009F4055"/>
    <w:rsid w:val="009F4083"/>
    <w:rsid w:val="009F4B9A"/>
    <w:rsid w:val="009F4CC1"/>
    <w:rsid w:val="009F4F0D"/>
    <w:rsid w:val="009F51F0"/>
    <w:rsid w:val="009F54E0"/>
    <w:rsid w:val="009F5563"/>
    <w:rsid w:val="009F55C4"/>
    <w:rsid w:val="009F599A"/>
    <w:rsid w:val="009F5DC8"/>
    <w:rsid w:val="009F60FD"/>
    <w:rsid w:val="009F613D"/>
    <w:rsid w:val="009F689C"/>
    <w:rsid w:val="009F6AEF"/>
    <w:rsid w:val="009F6C02"/>
    <w:rsid w:val="009F7024"/>
    <w:rsid w:val="009F7176"/>
    <w:rsid w:val="009F7906"/>
    <w:rsid w:val="009F7CC5"/>
    <w:rsid w:val="00A00268"/>
    <w:rsid w:val="00A00D27"/>
    <w:rsid w:val="00A019FC"/>
    <w:rsid w:val="00A01A20"/>
    <w:rsid w:val="00A01CFF"/>
    <w:rsid w:val="00A024B6"/>
    <w:rsid w:val="00A026F8"/>
    <w:rsid w:val="00A02882"/>
    <w:rsid w:val="00A02AB6"/>
    <w:rsid w:val="00A02BB5"/>
    <w:rsid w:val="00A02F5D"/>
    <w:rsid w:val="00A03014"/>
    <w:rsid w:val="00A032BD"/>
    <w:rsid w:val="00A03333"/>
    <w:rsid w:val="00A038EB"/>
    <w:rsid w:val="00A039F1"/>
    <w:rsid w:val="00A03E5E"/>
    <w:rsid w:val="00A05A06"/>
    <w:rsid w:val="00A0621B"/>
    <w:rsid w:val="00A062AC"/>
    <w:rsid w:val="00A062D4"/>
    <w:rsid w:val="00A07255"/>
    <w:rsid w:val="00A072AD"/>
    <w:rsid w:val="00A077A6"/>
    <w:rsid w:val="00A10F5D"/>
    <w:rsid w:val="00A11023"/>
    <w:rsid w:val="00A11802"/>
    <w:rsid w:val="00A11EB5"/>
    <w:rsid w:val="00A12D7E"/>
    <w:rsid w:val="00A130B4"/>
    <w:rsid w:val="00A131BC"/>
    <w:rsid w:val="00A13335"/>
    <w:rsid w:val="00A13DF6"/>
    <w:rsid w:val="00A13E95"/>
    <w:rsid w:val="00A14365"/>
    <w:rsid w:val="00A14DE6"/>
    <w:rsid w:val="00A14FDA"/>
    <w:rsid w:val="00A15137"/>
    <w:rsid w:val="00A15508"/>
    <w:rsid w:val="00A15B6D"/>
    <w:rsid w:val="00A160C8"/>
    <w:rsid w:val="00A16BF1"/>
    <w:rsid w:val="00A171C4"/>
    <w:rsid w:val="00A172CB"/>
    <w:rsid w:val="00A17565"/>
    <w:rsid w:val="00A1796D"/>
    <w:rsid w:val="00A17B14"/>
    <w:rsid w:val="00A17D4A"/>
    <w:rsid w:val="00A205FA"/>
    <w:rsid w:val="00A20633"/>
    <w:rsid w:val="00A20857"/>
    <w:rsid w:val="00A21F2D"/>
    <w:rsid w:val="00A22413"/>
    <w:rsid w:val="00A22DE2"/>
    <w:rsid w:val="00A231D7"/>
    <w:rsid w:val="00A23DFF"/>
    <w:rsid w:val="00A248A9"/>
    <w:rsid w:val="00A24F8E"/>
    <w:rsid w:val="00A25371"/>
    <w:rsid w:val="00A25826"/>
    <w:rsid w:val="00A25BFB"/>
    <w:rsid w:val="00A25DC4"/>
    <w:rsid w:val="00A26525"/>
    <w:rsid w:val="00A265A1"/>
    <w:rsid w:val="00A26B91"/>
    <w:rsid w:val="00A26C1D"/>
    <w:rsid w:val="00A26F4D"/>
    <w:rsid w:val="00A2730D"/>
    <w:rsid w:val="00A27CD8"/>
    <w:rsid w:val="00A27FF7"/>
    <w:rsid w:val="00A30656"/>
    <w:rsid w:val="00A30C52"/>
    <w:rsid w:val="00A30E61"/>
    <w:rsid w:val="00A30F92"/>
    <w:rsid w:val="00A31C1B"/>
    <w:rsid w:val="00A322FD"/>
    <w:rsid w:val="00A32317"/>
    <w:rsid w:val="00A323DA"/>
    <w:rsid w:val="00A32696"/>
    <w:rsid w:val="00A327C6"/>
    <w:rsid w:val="00A32CA4"/>
    <w:rsid w:val="00A32E81"/>
    <w:rsid w:val="00A32ECA"/>
    <w:rsid w:val="00A331C8"/>
    <w:rsid w:val="00A33B0F"/>
    <w:rsid w:val="00A33E86"/>
    <w:rsid w:val="00A34514"/>
    <w:rsid w:val="00A34ACC"/>
    <w:rsid w:val="00A34EFA"/>
    <w:rsid w:val="00A353B4"/>
    <w:rsid w:val="00A35732"/>
    <w:rsid w:val="00A360E0"/>
    <w:rsid w:val="00A36A0D"/>
    <w:rsid w:val="00A36EFB"/>
    <w:rsid w:val="00A36F4C"/>
    <w:rsid w:val="00A36F9D"/>
    <w:rsid w:val="00A37011"/>
    <w:rsid w:val="00A372D2"/>
    <w:rsid w:val="00A3739D"/>
    <w:rsid w:val="00A37627"/>
    <w:rsid w:val="00A3769F"/>
    <w:rsid w:val="00A37794"/>
    <w:rsid w:val="00A40472"/>
    <w:rsid w:val="00A40659"/>
    <w:rsid w:val="00A40A0C"/>
    <w:rsid w:val="00A40C2C"/>
    <w:rsid w:val="00A41579"/>
    <w:rsid w:val="00A4169B"/>
    <w:rsid w:val="00A4191D"/>
    <w:rsid w:val="00A41936"/>
    <w:rsid w:val="00A41F1B"/>
    <w:rsid w:val="00A4218C"/>
    <w:rsid w:val="00A4252F"/>
    <w:rsid w:val="00A42668"/>
    <w:rsid w:val="00A4288C"/>
    <w:rsid w:val="00A43D6D"/>
    <w:rsid w:val="00A4405D"/>
    <w:rsid w:val="00A44644"/>
    <w:rsid w:val="00A44927"/>
    <w:rsid w:val="00A44E13"/>
    <w:rsid w:val="00A44F66"/>
    <w:rsid w:val="00A45029"/>
    <w:rsid w:val="00A45508"/>
    <w:rsid w:val="00A456F9"/>
    <w:rsid w:val="00A45CD9"/>
    <w:rsid w:val="00A46859"/>
    <w:rsid w:val="00A46A48"/>
    <w:rsid w:val="00A46C28"/>
    <w:rsid w:val="00A47028"/>
    <w:rsid w:val="00A470E9"/>
    <w:rsid w:val="00A47367"/>
    <w:rsid w:val="00A47D9B"/>
    <w:rsid w:val="00A5006B"/>
    <w:rsid w:val="00A50528"/>
    <w:rsid w:val="00A50796"/>
    <w:rsid w:val="00A5087A"/>
    <w:rsid w:val="00A52640"/>
    <w:rsid w:val="00A528F5"/>
    <w:rsid w:val="00A5291B"/>
    <w:rsid w:val="00A530B6"/>
    <w:rsid w:val="00A53231"/>
    <w:rsid w:val="00A537DE"/>
    <w:rsid w:val="00A53B3C"/>
    <w:rsid w:val="00A5402E"/>
    <w:rsid w:val="00A54405"/>
    <w:rsid w:val="00A54991"/>
    <w:rsid w:val="00A54A14"/>
    <w:rsid w:val="00A5574A"/>
    <w:rsid w:val="00A558B8"/>
    <w:rsid w:val="00A55FE5"/>
    <w:rsid w:val="00A56C40"/>
    <w:rsid w:val="00A57149"/>
    <w:rsid w:val="00A574BC"/>
    <w:rsid w:val="00A57560"/>
    <w:rsid w:val="00A57691"/>
    <w:rsid w:val="00A60478"/>
    <w:rsid w:val="00A60537"/>
    <w:rsid w:val="00A60D9D"/>
    <w:rsid w:val="00A60FB2"/>
    <w:rsid w:val="00A61282"/>
    <w:rsid w:val="00A61AA1"/>
    <w:rsid w:val="00A62012"/>
    <w:rsid w:val="00A62890"/>
    <w:rsid w:val="00A62D32"/>
    <w:rsid w:val="00A63554"/>
    <w:rsid w:val="00A63672"/>
    <w:rsid w:val="00A63A3B"/>
    <w:rsid w:val="00A63AC0"/>
    <w:rsid w:val="00A63B4D"/>
    <w:rsid w:val="00A63C53"/>
    <w:rsid w:val="00A63FFC"/>
    <w:rsid w:val="00A644D2"/>
    <w:rsid w:val="00A6468B"/>
    <w:rsid w:val="00A64D92"/>
    <w:rsid w:val="00A64DED"/>
    <w:rsid w:val="00A6569F"/>
    <w:rsid w:val="00A657B1"/>
    <w:rsid w:val="00A65C23"/>
    <w:rsid w:val="00A65C47"/>
    <w:rsid w:val="00A6622F"/>
    <w:rsid w:val="00A66385"/>
    <w:rsid w:val="00A665FA"/>
    <w:rsid w:val="00A666DB"/>
    <w:rsid w:val="00A6686A"/>
    <w:rsid w:val="00A66DE7"/>
    <w:rsid w:val="00A66F67"/>
    <w:rsid w:val="00A67044"/>
    <w:rsid w:val="00A67334"/>
    <w:rsid w:val="00A675E4"/>
    <w:rsid w:val="00A67B8A"/>
    <w:rsid w:val="00A67E8F"/>
    <w:rsid w:val="00A700BB"/>
    <w:rsid w:val="00A705EB"/>
    <w:rsid w:val="00A71216"/>
    <w:rsid w:val="00A71632"/>
    <w:rsid w:val="00A716E4"/>
    <w:rsid w:val="00A71BB8"/>
    <w:rsid w:val="00A7205A"/>
    <w:rsid w:val="00A7258D"/>
    <w:rsid w:val="00A72934"/>
    <w:rsid w:val="00A7294F"/>
    <w:rsid w:val="00A72A00"/>
    <w:rsid w:val="00A72F48"/>
    <w:rsid w:val="00A7352A"/>
    <w:rsid w:val="00A73D08"/>
    <w:rsid w:val="00A73EF7"/>
    <w:rsid w:val="00A7409A"/>
    <w:rsid w:val="00A74434"/>
    <w:rsid w:val="00A74AAF"/>
    <w:rsid w:val="00A74CD3"/>
    <w:rsid w:val="00A74DFC"/>
    <w:rsid w:val="00A7624C"/>
    <w:rsid w:val="00A763A8"/>
    <w:rsid w:val="00A765B6"/>
    <w:rsid w:val="00A76622"/>
    <w:rsid w:val="00A7787A"/>
    <w:rsid w:val="00A77B3F"/>
    <w:rsid w:val="00A77E58"/>
    <w:rsid w:val="00A80343"/>
    <w:rsid w:val="00A8036F"/>
    <w:rsid w:val="00A80397"/>
    <w:rsid w:val="00A8050D"/>
    <w:rsid w:val="00A8067E"/>
    <w:rsid w:val="00A807BE"/>
    <w:rsid w:val="00A80819"/>
    <w:rsid w:val="00A80E0B"/>
    <w:rsid w:val="00A80F2E"/>
    <w:rsid w:val="00A81234"/>
    <w:rsid w:val="00A8128E"/>
    <w:rsid w:val="00A818D1"/>
    <w:rsid w:val="00A82AAB"/>
    <w:rsid w:val="00A82AD0"/>
    <w:rsid w:val="00A8366E"/>
    <w:rsid w:val="00A83DC9"/>
    <w:rsid w:val="00A84A48"/>
    <w:rsid w:val="00A84C5D"/>
    <w:rsid w:val="00A854FE"/>
    <w:rsid w:val="00A8552A"/>
    <w:rsid w:val="00A85546"/>
    <w:rsid w:val="00A8611F"/>
    <w:rsid w:val="00A86270"/>
    <w:rsid w:val="00A8644C"/>
    <w:rsid w:val="00A86AA8"/>
    <w:rsid w:val="00A86E9E"/>
    <w:rsid w:val="00A871EA"/>
    <w:rsid w:val="00A87719"/>
    <w:rsid w:val="00A87CAA"/>
    <w:rsid w:val="00A87D72"/>
    <w:rsid w:val="00A90279"/>
    <w:rsid w:val="00A90290"/>
    <w:rsid w:val="00A906DF"/>
    <w:rsid w:val="00A90990"/>
    <w:rsid w:val="00A90C14"/>
    <w:rsid w:val="00A9100A"/>
    <w:rsid w:val="00A911A1"/>
    <w:rsid w:val="00A9148E"/>
    <w:rsid w:val="00A91571"/>
    <w:rsid w:val="00A915B4"/>
    <w:rsid w:val="00A9208E"/>
    <w:rsid w:val="00A922DB"/>
    <w:rsid w:val="00A922ED"/>
    <w:rsid w:val="00A923FA"/>
    <w:rsid w:val="00A925CF"/>
    <w:rsid w:val="00A927BF"/>
    <w:rsid w:val="00A92EEC"/>
    <w:rsid w:val="00A936F3"/>
    <w:rsid w:val="00A94628"/>
    <w:rsid w:val="00A94895"/>
    <w:rsid w:val="00A949D9"/>
    <w:rsid w:val="00A94EB6"/>
    <w:rsid w:val="00A95F60"/>
    <w:rsid w:val="00A96026"/>
    <w:rsid w:val="00A9642E"/>
    <w:rsid w:val="00A97613"/>
    <w:rsid w:val="00A97ABB"/>
    <w:rsid w:val="00A97AE0"/>
    <w:rsid w:val="00AA0437"/>
    <w:rsid w:val="00AA0C05"/>
    <w:rsid w:val="00AA0FB7"/>
    <w:rsid w:val="00AA1149"/>
    <w:rsid w:val="00AA1313"/>
    <w:rsid w:val="00AA19AC"/>
    <w:rsid w:val="00AA1BA5"/>
    <w:rsid w:val="00AA237B"/>
    <w:rsid w:val="00AA2AEF"/>
    <w:rsid w:val="00AA2F61"/>
    <w:rsid w:val="00AA3010"/>
    <w:rsid w:val="00AA3A25"/>
    <w:rsid w:val="00AA3E80"/>
    <w:rsid w:val="00AA4881"/>
    <w:rsid w:val="00AA54B0"/>
    <w:rsid w:val="00AA54C1"/>
    <w:rsid w:val="00AA57FC"/>
    <w:rsid w:val="00AA5AB9"/>
    <w:rsid w:val="00AA5E21"/>
    <w:rsid w:val="00AA6B8A"/>
    <w:rsid w:val="00AA6C82"/>
    <w:rsid w:val="00AA74F8"/>
    <w:rsid w:val="00AA7A3C"/>
    <w:rsid w:val="00AA7E83"/>
    <w:rsid w:val="00AB0185"/>
    <w:rsid w:val="00AB0E24"/>
    <w:rsid w:val="00AB13E3"/>
    <w:rsid w:val="00AB172C"/>
    <w:rsid w:val="00AB1C8C"/>
    <w:rsid w:val="00AB1CF5"/>
    <w:rsid w:val="00AB2373"/>
    <w:rsid w:val="00AB23E6"/>
    <w:rsid w:val="00AB2A49"/>
    <w:rsid w:val="00AB2B50"/>
    <w:rsid w:val="00AB2D08"/>
    <w:rsid w:val="00AB2D41"/>
    <w:rsid w:val="00AB3475"/>
    <w:rsid w:val="00AB3F3D"/>
    <w:rsid w:val="00AB4175"/>
    <w:rsid w:val="00AB4959"/>
    <w:rsid w:val="00AB4F4C"/>
    <w:rsid w:val="00AB59D0"/>
    <w:rsid w:val="00AB5B68"/>
    <w:rsid w:val="00AB6F03"/>
    <w:rsid w:val="00AB7A34"/>
    <w:rsid w:val="00AB7D41"/>
    <w:rsid w:val="00AC06A6"/>
    <w:rsid w:val="00AC0D2E"/>
    <w:rsid w:val="00AC0EC2"/>
    <w:rsid w:val="00AC0F21"/>
    <w:rsid w:val="00AC0F9A"/>
    <w:rsid w:val="00AC162A"/>
    <w:rsid w:val="00AC1760"/>
    <w:rsid w:val="00AC1922"/>
    <w:rsid w:val="00AC2477"/>
    <w:rsid w:val="00AC285B"/>
    <w:rsid w:val="00AC2EC8"/>
    <w:rsid w:val="00AC37AC"/>
    <w:rsid w:val="00AC37F6"/>
    <w:rsid w:val="00AC4149"/>
    <w:rsid w:val="00AC4ABA"/>
    <w:rsid w:val="00AC4B1D"/>
    <w:rsid w:val="00AC4C77"/>
    <w:rsid w:val="00AC4F02"/>
    <w:rsid w:val="00AC5921"/>
    <w:rsid w:val="00AC5E14"/>
    <w:rsid w:val="00AC5F67"/>
    <w:rsid w:val="00AC6067"/>
    <w:rsid w:val="00AC60A9"/>
    <w:rsid w:val="00AC653C"/>
    <w:rsid w:val="00AC6700"/>
    <w:rsid w:val="00AC683F"/>
    <w:rsid w:val="00AC71CF"/>
    <w:rsid w:val="00AC7F0A"/>
    <w:rsid w:val="00AD01E4"/>
    <w:rsid w:val="00AD049A"/>
    <w:rsid w:val="00AD0728"/>
    <w:rsid w:val="00AD10AC"/>
    <w:rsid w:val="00AD1651"/>
    <w:rsid w:val="00AD1774"/>
    <w:rsid w:val="00AD2027"/>
    <w:rsid w:val="00AD2DD3"/>
    <w:rsid w:val="00AD2DDC"/>
    <w:rsid w:val="00AD385D"/>
    <w:rsid w:val="00AD3C1F"/>
    <w:rsid w:val="00AD41B8"/>
    <w:rsid w:val="00AD5105"/>
    <w:rsid w:val="00AD59F4"/>
    <w:rsid w:val="00AD5A79"/>
    <w:rsid w:val="00AD5AAD"/>
    <w:rsid w:val="00AD627F"/>
    <w:rsid w:val="00AD6C63"/>
    <w:rsid w:val="00AD7224"/>
    <w:rsid w:val="00AD74B4"/>
    <w:rsid w:val="00AD76B9"/>
    <w:rsid w:val="00AE083A"/>
    <w:rsid w:val="00AE0913"/>
    <w:rsid w:val="00AE0CC7"/>
    <w:rsid w:val="00AE1B47"/>
    <w:rsid w:val="00AE1DD6"/>
    <w:rsid w:val="00AE2288"/>
    <w:rsid w:val="00AE235A"/>
    <w:rsid w:val="00AE25E2"/>
    <w:rsid w:val="00AE2908"/>
    <w:rsid w:val="00AE2CBA"/>
    <w:rsid w:val="00AE32CA"/>
    <w:rsid w:val="00AE3573"/>
    <w:rsid w:val="00AE35A3"/>
    <w:rsid w:val="00AE3DD2"/>
    <w:rsid w:val="00AE4939"/>
    <w:rsid w:val="00AE4A00"/>
    <w:rsid w:val="00AE4A1B"/>
    <w:rsid w:val="00AE4A34"/>
    <w:rsid w:val="00AE4C1A"/>
    <w:rsid w:val="00AE4CA1"/>
    <w:rsid w:val="00AE4ECE"/>
    <w:rsid w:val="00AE5577"/>
    <w:rsid w:val="00AE5606"/>
    <w:rsid w:val="00AE57BB"/>
    <w:rsid w:val="00AE5B73"/>
    <w:rsid w:val="00AE5F5E"/>
    <w:rsid w:val="00AE6577"/>
    <w:rsid w:val="00AE6724"/>
    <w:rsid w:val="00AE68BC"/>
    <w:rsid w:val="00AE7034"/>
    <w:rsid w:val="00AE7365"/>
    <w:rsid w:val="00AE74B2"/>
    <w:rsid w:val="00AE7B9E"/>
    <w:rsid w:val="00AE7F96"/>
    <w:rsid w:val="00AF0052"/>
    <w:rsid w:val="00AF0A26"/>
    <w:rsid w:val="00AF0F66"/>
    <w:rsid w:val="00AF17B7"/>
    <w:rsid w:val="00AF1C63"/>
    <w:rsid w:val="00AF1EBD"/>
    <w:rsid w:val="00AF214F"/>
    <w:rsid w:val="00AF21B5"/>
    <w:rsid w:val="00AF281B"/>
    <w:rsid w:val="00AF2C7E"/>
    <w:rsid w:val="00AF2EAC"/>
    <w:rsid w:val="00AF318E"/>
    <w:rsid w:val="00AF3DC6"/>
    <w:rsid w:val="00AF3F8A"/>
    <w:rsid w:val="00AF4909"/>
    <w:rsid w:val="00AF4F74"/>
    <w:rsid w:val="00AF643F"/>
    <w:rsid w:val="00AF648D"/>
    <w:rsid w:val="00AF665D"/>
    <w:rsid w:val="00AF6DDB"/>
    <w:rsid w:val="00AF70DD"/>
    <w:rsid w:val="00AF71AE"/>
    <w:rsid w:val="00AF731A"/>
    <w:rsid w:val="00AF77B9"/>
    <w:rsid w:val="00AF7D46"/>
    <w:rsid w:val="00B009DC"/>
    <w:rsid w:val="00B01544"/>
    <w:rsid w:val="00B01632"/>
    <w:rsid w:val="00B01661"/>
    <w:rsid w:val="00B02094"/>
    <w:rsid w:val="00B024DC"/>
    <w:rsid w:val="00B02A5F"/>
    <w:rsid w:val="00B02B59"/>
    <w:rsid w:val="00B02E29"/>
    <w:rsid w:val="00B02FE2"/>
    <w:rsid w:val="00B033D4"/>
    <w:rsid w:val="00B03AF0"/>
    <w:rsid w:val="00B03FF0"/>
    <w:rsid w:val="00B04067"/>
    <w:rsid w:val="00B04252"/>
    <w:rsid w:val="00B0459B"/>
    <w:rsid w:val="00B045E9"/>
    <w:rsid w:val="00B04913"/>
    <w:rsid w:val="00B05044"/>
    <w:rsid w:val="00B05919"/>
    <w:rsid w:val="00B05AAF"/>
    <w:rsid w:val="00B05C1E"/>
    <w:rsid w:val="00B06233"/>
    <w:rsid w:val="00B06521"/>
    <w:rsid w:val="00B0653F"/>
    <w:rsid w:val="00B07612"/>
    <w:rsid w:val="00B07F56"/>
    <w:rsid w:val="00B1160E"/>
    <w:rsid w:val="00B11A41"/>
    <w:rsid w:val="00B12194"/>
    <w:rsid w:val="00B12350"/>
    <w:rsid w:val="00B12973"/>
    <w:rsid w:val="00B131E4"/>
    <w:rsid w:val="00B13416"/>
    <w:rsid w:val="00B13BE2"/>
    <w:rsid w:val="00B14837"/>
    <w:rsid w:val="00B14D5A"/>
    <w:rsid w:val="00B151BB"/>
    <w:rsid w:val="00B1542E"/>
    <w:rsid w:val="00B1587B"/>
    <w:rsid w:val="00B1608C"/>
    <w:rsid w:val="00B161DA"/>
    <w:rsid w:val="00B171B4"/>
    <w:rsid w:val="00B172A3"/>
    <w:rsid w:val="00B178AF"/>
    <w:rsid w:val="00B17CE1"/>
    <w:rsid w:val="00B17DD3"/>
    <w:rsid w:val="00B2006B"/>
    <w:rsid w:val="00B201B5"/>
    <w:rsid w:val="00B202B2"/>
    <w:rsid w:val="00B20648"/>
    <w:rsid w:val="00B206CE"/>
    <w:rsid w:val="00B212F7"/>
    <w:rsid w:val="00B2147C"/>
    <w:rsid w:val="00B22953"/>
    <w:rsid w:val="00B22A27"/>
    <w:rsid w:val="00B22BB3"/>
    <w:rsid w:val="00B23336"/>
    <w:rsid w:val="00B2385B"/>
    <w:rsid w:val="00B23897"/>
    <w:rsid w:val="00B2402C"/>
    <w:rsid w:val="00B24270"/>
    <w:rsid w:val="00B24DDE"/>
    <w:rsid w:val="00B25731"/>
    <w:rsid w:val="00B25954"/>
    <w:rsid w:val="00B2678E"/>
    <w:rsid w:val="00B269EF"/>
    <w:rsid w:val="00B27899"/>
    <w:rsid w:val="00B27B49"/>
    <w:rsid w:val="00B27CFF"/>
    <w:rsid w:val="00B27E2C"/>
    <w:rsid w:val="00B305E1"/>
    <w:rsid w:val="00B30702"/>
    <w:rsid w:val="00B32300"/>
    <w:rsid w:val="00B32392"/>
    <w:rsid w:val="00B3284A"/>
    <w:rsid w:val="00B32986"/>
    <w:rsid w:val="00B33121"/>
    <w:rsid w:val="00B33921"/>
    <w:rsid w:val="00B3402B"/>
    <w:rsid w:val="00B340A7"/>
    <w:rsid w:val="00B34541"/>
    <w:rsid w:val="00B34BCC"/>
    <w:rsid w:val="00B34EE4"/>
    <w:rsid w:val="00B34F61"/>
    <w:rsid w:val="00B35921"/>
    <w:rsid w:val="00B36166"/>
    <w:rsid w:val="00B364E8"/>
    <w:rsid w:val="00B36E24"/>
    <w:rsid w:val="00B36EEA"/>
    <w:rsid w:val="00B37144"/>
    <w:rsid w:val="00B3716E"/>
    <w:rsid w:val="00B3793E"/>
    <w:rsid w:val="00B37AA4"/>
    <w:rsid w:val="00B40030"/>
    <w:rsid w:val="00B401FD"/>
    <w:rsid w:val="00B404DB"/>
    <w:rsid w:val="00B40E97"/>
    <w:rsid w:val="00B40EFA"/>
    <w:rsid w:val="00B4123F"/>
    <w:rsid w:val="00B41252"/>
    <w:rsid w:val="00B41514"/>
    <w:rsid w:val="00B41D89"/>
    <w:rsid w:val="00B428DC"/>
    <w:rsid w:val="00B4357A"/>
    <w:rsid w:val="00B43E1E"/>
    <w:rsid w:val="00B442AB"/>
    <w:rsid w:val="00B442C5"/>
    <w:rsid w:val="00B4473F"/>
    <w:rsid w:val="00B44804"/>
    <w:rsid w:val="00B4593D"/>
    <w:rsid w:val="00B45FB7"/>
    <w:rsid w:val="00B4633D"/>
    <w:rsid w:val="00B464F4"/>
    <w:rsid w:val="00B46867"/>
    <w:rsid w:val="00B46C6F"/>
    <w:rsid w:val="00B46F46"/>
    <w:rsid w:val="00B47241"/>
    <w:rsid w:val="00B47A18"/>
    <w:rsid w:val="00B47FFB"/>
    <w:rsid w:val="00B501EF"/>
    <w:rsid w:val="00B50479"/>
    <w:rsid w:val="00B508EF"/>
    <w:rsid w:val="00B50902"/>
    <w:rsid w:val="00B51146"/>
    <w:rsid w:val="00B51C94"/>
    <w:rsid w:val="00B51DD9"/>
    <w:rsid w:val="00B52010"/>
    <w:rsid w:val="00B52260"/>
    <w:rsid w:val="00B52334"/>
    <w:rsid w:val="00B52A98"/>
    <w:rsid w:val="00B52C5F"/>
    <w:rsid w:val="00B532E1"/>
    <w:rsid w:val="00B534E1"/>
    <w:rsid w:val="00B545F2"/>
    <w:rsid w:val="00B54885"/>
    <w:rsid w:val="00B54930"/>
    <w:rsid w:val="00B55023"/>
    <w:rsid w:val="00B55140"/>
    <w:rsid w:val="00B5577A"/>
    <w:rsid w:val="00B558C2"/>
    <w:rsid w:val="00B55A6E"/>
    <w:rsid w:val="00B55B03"/>
    <w:rsid w:val="00B55B8B"/>
    <w:rsid w:val="00B55DCA"/>
    <w:rsid w:val="00B56080"/>
    <w:rsid w:val="00B560D3"/>
    <w:rsid w:val="00B563D6"/>
    <w:rsid w:val="00B563D9"/>
    <w:rsid w:val="00B57029"/>
    <w:rsid w:val="00B57C66"/>
    <w:rsid w:val="00B57CFE"/>
    <w:rsid w:val="00B57FF2"/>
    <w:rsid w:val="00B605EA"/>
    <w:rsid w:val="00B61B28"/>
    <w:rsid w:val="00B61FD0"/>
    <w:rsid w:val="00B61FD5"/>
    <w:rsid w:val="00B62234"/>
    <w:rsid w:val="00B626BC"/>
    <w:rsid w:val="00B62D93"/>
    <w:rsid w:val="00B631DD"/>
    <w:rsid w:val="00B634C2"/>
    <w:rsid w:val="00B636B0"/>
    <w:rsid w:val="00B63726"/>
    <w:rsid w:val="00B63C15"/>
    <w:rsid w:val="00B63E0A"/>
    <w:rsid w:val="00B640F9"/>
    <w:rsid w:val="00B644AE"/>
    <w:rsid w:val="00B64AAF"/>
    <w:rsid w:val="00B64E63"/>
    <w:rsid w:val="00B64EF9"/>
    <w:rsid w:val="00B6513F"/>
    <w:rsid w:val="00B65A01"/>
    <w:rsid w:val="00B66206"/>
    <w:rsid w:val="00B66496"/>
    <w:rsid w:val="00B66BFB"/>
    <w:rsid w:val="00B67256"/>
    <w:rsid w:val="00B673CB"/>
    <w:rsid w:val="00B678D4"/>
    <w:rsid w:val="00B67993"/>
    <w:rsid w:val="00B67C1C"/>
    <w:rsid w:val="00B70586"/>
    <w:rsid w:val="00B70C74"/>
    <w:rsid w:val="00B70E01"/>
    <w:rsid w:val="00B71FF6"/>
    <w:rsid w:val="00B720E0"/>
    <w:rsid w:val="00B72125"/>
    <w:rsid w:val="00B729B5"/>
    <w:rsid w:val="00B72C16"/>
    <w:rsid w:val="00B72D75"/>
    <w:rsid w:val="00B7417D"/>
    <w:rsid w:val="00B74564"/>
    <w:rsid w:val="00B74656"/>
    <w:rsid w:val="00B75097"/>
    <w:rsid w:val="00B75737"/>
    <w:rsid w:val="00B75E89"/>
    <w:rsid w:val="00B76825"/>
    <w:rsid w:val="00B7689A"/>
    <w:rsid w:val="00B76D06"/>
    <w:rsid w:val="00B77309"/>
    <w:rsid w:val="00B7730E"/>
    <w:rsid w:val="00B77333"/>
    <w:rsid w:val="00B77E0C"/>
    <w:rsid w:val="00B8032D"/>
    <w:rsid w:val="00B80817"/>
    <w:rsid w:val="00B80930"/>
    <w:rsid w:val="00B80F36"/>
    <w:rsid w:val="00B81201"/>
    <w:rsid w:val="00B8153D"/>
    <w:rsid w:val="00B8166E"/>
    <w:rsid w:val="00B825B1"/>
    <w:rsid w:val="00B82623"/>
    <w:rsid w:val="00B827DF"/>
    <w:rsid w:val="00B831F9"/>
    <w:rsid w:val="00B83D9E"/>
    <w:rsid w:val="00B83FA5"/>
    <w:rsid w:val="00B8444D"/>
    <w:rsid w:val="00B846B9"/>
    <w:rsid w:val="00B84B8E"/>
    <w:rsid w:val="00B84E37"/>
    <w:rsid w:val="00B850B7"/>
    <w:rsid w:val="00B853AB"/>
    <w:rsid w:val="00B85A8A"/>
    <w:rsid w:val="00B86248"/>
    <w:rsid w:val="00B86384"/>
    <w:rsid w:val="00B86445"/>
    <w:rsid w:val="00B864DB"/>
    <w:rsid w:val="00B8705D"/>
    <w:rsid w:val="00B87720"/>
    <w:rsid w:val="00B877C0"/>
    <w:rsid w:val="00B87C4C"/>
    <w:rsid w:val="00B90894"/>
    <w:rsid w:val="00B90AD8"/>
    <w:rsid w:val="00B90BD6"/>
    <w:rsid w:val="00B91003"/>
    <w:rsid w:val="00B91B38"/>
    <w:rsid w:val="00B91EDD"/>
    <w:rsid w:val="00B92191"/>
    <w:rsid w:val="00B925FA"/>
    <w:rsid w:val="00B9266A"/>
    <w:rsid w:val="00B9299E"/>
    <w:rsid w:val="00B93253"/>
    <w:rsid w:val="00B93421"/>
    <w:rsid w:val="00B936BE"/>
    <w:rsid w:val="00B93770"/>
    <w:rsid w:val="00B93862"/>
    <w:rsid w:val="00B93B1A"/>
    <w:rsid w:val="00B9464A"/>
    <w:rsid w:val="00B947FF"/>
    <w:rsid w:val="00B94D57"/>
    <w:rsid w:val="00B951F9"/>
    <w:rsid w:val="00B95764"/>
    <w:rsid w:val="00B959BF"/>
    <w:rsid w:val="00B95ABC"/>
    <w:rsid w:val="00B95DCF"/>
    <w:rsid w:val="00B963BF"/>
    <w:rsid w:val="00B96587"/>
    <w:rsid w:val="00B9687E"/>
    <w:rsid w:val="00B96B25"/>
    <w:rsid w:val="00B96B4B"/>
    <w:rsid w:val="00B972E5"/>
    <w:rsid w:val="00B97DFE"/>
    <w:rsid w:val="00B97E01"/>
    <w:rsid w:val="00BA0353"/>
    <w:rsid w:val="00BA07BD"/>
    <w:rsid w:val="00BA09DC"/>
    <w:rsid w:val="00BA112A"/>
    <w:rsid w:val="00BA12CD"/>
    <w:rsid w:val="00BA198A"/>
    <w:rsid w:val="00BA1BD0"/>
    <w:rsid w:val="00BA23DE"/>
    <w:rsid w:val="00BA292F"/>
    <w:rsid w:val="00BA312B"/>
    <w:rsid w:val="00BA347A"/>
    <w:rsid w:val="00BA3C44"/>
    <w:rsid w:val="00BA3D37"/>
    <w:rsid w:val="00BA4579"/>
    <w:rsid w:val="00BA4BBD"/>
    <w:rsid w:val="00BA50E4"/>
    <w:rsid w:val="00BA544E"/>
    <w:rsid w:val="00BA56D8"/>
    <w:rsid w:val="00BA57EE"/>
    <w:rsid w:val="00BA5824"/>
    <w:rsid w:val="00BA5C46"/>
    <w:rsid w:val="00BA60D6"/>
    <w:rsid w:val="00BA68C9"/>
    <w:rsid w:val="00BA6AC3"/>
    <w:rsid w:val="00BA7603"/>
    <w:rsid w:val="00BA7C83"/>
    <w:rsid w:val="00BB0664"/>
    <w:rsid w:val="00BB078F"/>
    <w:rsid w:val="00BB0870"/>
    <w:rsid w:val="00BB0940"/>
    <w:rsid w:val="00BB09A2"/>
    <w:rsid w:val="00BB0BE2"/>
    <w:rsid w:val="00BB0D77"/>
    <w:rsid w:val="00BB0DAF"/>
    <w:rsid w:val="00BB1334"/>
    <w:rsid w:val="00BB1614"/>
    <w:rsid w:val="00BB188B"/>
    <w:rsid w:val="00BB1C2A"/>
    <w:rsid w:val="00BB1DDC"/>
    <w:rsid w:val="00BB293C"/>
    <w:rsid w:val="00BB2DBF"/>
    <w:rsid w:val="00BB398F"/>
    <w:rsid w:val="00BB3A81"/>
    <w:rsid w:val="00BB5167"/>
    <w:rsid w:val="00BB573A"/>
    <w:rsid w:val="00BB648D"/>
    <w:rsid w:val="00BB69D2"/>
    <w:rsid w:val="00BB6C92"/>
    <w:rsid w:val="00BB7939"/>
    <w:rsid w:val="00BB7E5F"/>
    <w:rsid w:val="00BC06A8"/>
    <w:rsid w:val="00BC08A8"/>
    <w:rsid w:val="00BC0D19"/>
    <w:rsid w:val="00BC0D95"/>
    <w:rsid w:val="00BC0F61"/>
    <w:rsid w:val="00BC1078"/>
    <w:rsid w:val="00BC121F"/>
    <w:rsid w:val="00BC215E"/>
    <w:rsid w:val="00BC2C44"/>
    <w:rsid w:val="00BC2EE7"/>
    <w:rsid w:val="00BC2F5D"/>
    <w:rsid w:val="00BC381B"/>
    <w:rsid w:val="00BC3E39"/>
    <w:rsid w:val="00BC4136"/>
    <w:rsid w:val="00BC4519"/>
    <w:rsid w:val="00BC4744"/>
    <w:rsid w:val="00BC4ACC"/>
    <w:rsid w:val="00BC525B"/>
    <w:rsid w:val="00BC5909"/>
    <w:rsid w:val="00BC5930"/>
    <w:rsid w:val="00BC5C5B"/>
    <w:rsid w:val="00BC6B27"/>
    <w:rsid w:val="00BC7387"/>
    <w:rsid w:val="00BC741B"/>
    <w:rsid w:val="00BD07BA"/>
    <w:rsid w:val="00BD0B56"/>
    <w:rsid w:val="00BD0BEE"/>
    <w:rsid w:val="00BD0D5D"/>
    <w:rsid w:val="00BD153F"/>
    <w:rsid w:val="00BD1CA1"/>
    <w:rsid w:val="00BD2D5C"/>
    <w:rsid w:val="00BD33D9"/>
    <w:rsid w:val="00BD3706"/>
    <w:rsid w:val="00BD3AC6"/>
    <w:rsid w:val="00BD4E06"/>
    <w:rsid w:val="00BD5A21"/>
    <w:rsid w:val="00BD5AF3"/>
    <w:rsid w:val="00BD7433"/>
    <w:rsid w:val="00BD7561"/>
    <w:rsid w:val="00BD7C1F"/>
    <w:rsid w:val="00BE0156"/>
    <w:rsid w:val="00BE0C83"/>
    <w:rsid w:val="00BE15FE"/>
    <w:rsid w:val="00BE22BE"/>
    <w:rsid w:val="00BE2757"/>
    <w:rsid w:val="00BE29BC"/>
    <w:rsid w:val="00BE317A"/>
    <w:rsid w:val="00BE374D"/>
    <w:rsid w:val="00BE4724"/>
    <w:rsid w:val="00BE481B"/>
    <w:rsid w:val="00BE5F06"/>
    <w:rsid w:val="00BE6175"/>
    <w:rsid w:val="00BE7285"/>
    <w:rsid w:val="00BE741B"/>
    <w:rsid w:val="00BE7595"/>
    <w:rsid w:val="00BE7908"/>
    <w:rsid w:val="00BE7A4F"/>
    <w:rsid w:val="00BE7B45"/>
    <w:rsid w:val="00BE7D1D"/>
    <w:rsid w:val="00BF042C"/>
    <w:rsid w:val="00BF04F8"/>
    <w:rsid w:val="00BF063E"/>
    <w:rsid w:val="00BF0767"/>
    <w:rsid w:val="00BF092E"/>
    <w:rsid w:val="00BF0C5C"/>
    <w:rsid w:val="00BF0E61"/>
    <w:rsid w:val="00BF10EB"/>
    <w:rsid w:val="00BF15D9"/>
    <w:rsid w:val="00BF1A7A"/>
    <w:rsid w:val="00BF1B06"/>
    <w:rsid w:val="00BF1BFE"/>
    <w:rsid w:val="00BF2248"/>
    <w:rsid w:val="00BF281A"/>
    <w:rsid w:val="00BF290B"/>
    <w:rsid w:val="00BF3417"/>
    <w:rsid w:val="00BF357A"/>
    <w:rsid w:val="00BF41D8"/>
    <w:rsid w:val="00BF4F37"/>
    <w:rsid w:val="00BF5266"/>
    <w:rsid w:val="00BF5302"/>
    <w:rsid w:val="00BF5A7A"/>
    <w:rsid w:val="00BF624A"/>
    <w:rsid w:val="00BF6BE1"/>
    <w:rsid w:val="00BF6C96"/>
    <w:rsid w:val="00BF712F"/>
    <w:rsid w:val="00BF736C"/>
    <w:rsid w:val="00BF7C53"/>
    <w:rsid w:val="00BF7EAA"/>
    <w:rsid w:val="00C003AD"/>
    <w:rsid w:val="00C00739"/>
    <w:rsid w:val="00C00AA1"/>
    <w:rsid w:val="00C00E92"/>
    <w:rsid w:val="00C02228"/>
    <w:rsid w:val="00C02CC3"/>
    <w:rsid w:val="00C031DC"/>
    <w:rsid w:val="00C03575"/>
    <w:rsid w:val="00C036C7"/>
    <w:rsid w:val="00C03B92"/>
    <w:rsid w:val="00C03DF9"/>
    <w:rsid w:val="00C042E9"/>
    <w:rsid w:val="00C054D6"/>
    <w:rsid w:val="00C057FA"/>
    <w:rsid w:val="00C05C0D"/>
    <w:rsid w:val="00C05FAC"/>
    <w:rsid w:val="00C06109"/>
    <w:rsid w:val="00C06E67"/>
    <w:rsid w:val="00C06F08"/>
    <w:rsid w:val="00C0722F"/>
    <w:rsid w:val="00C07566"/>
    <w:rsid w:val="00C07745"/>
    <w:rsid w:val="00C10980"/>
    <w:rsid w:val="00C10A64"/>
    <w:rsid w:val="00C1100D"/>
    <w:rsid w:val="00C11245"/>
    <w:rsid w:val="00C123DB"/>
    <w:rsid w:val="00C1261C"/>
    <w:rsid w:val="00C12D6F"/>
    <w:rsid w:val="00C12F27"/>
    <w:rsid w:val="00C137D3"/>
    <w:rsid w:val="00C14071"/>
    <w:rsid w:val="00C140D4"/>
    <w:rsid w:val="00C14761"/>
    <w:rsid w:val="00C14A3D"/>
    <w:rsid w:val="00C15613"/>
    <w:rsid w:val="00C158DF"/>
    <w:rsid w:val="00C161F6"/>
    <w:rsid w:val="00C17104"/>
    <w:rsid w:val="00C17163"/>
    <w:rsid w:val="00C17571"/>
    <w:rsid w:val="00C17707"/>
    <w:rsid w:val="00C20AFE"/>
    <w:rsid w:val="00C20FB4"/>
    <w:rsid w:val="00C214F9"/>
    <w:rsid w:val="00C2178B"/>
    <w:rsid w:val="00C21889"/>
    <w:rsid w:val="00C21D1F"/>
    <w:rsid w:val="00C21ED4"/>
    <w:rsid w:val="00C222D1"/>
    <w:rsid w:val="00C234F3"/>
    <w:rsid w:val="00C236D0"/>
    <w:rsid w:val="00C23A13"/>
    <w:rsid w:val="00C23DBC"/>
    <w:rsid w:val="00C24603"/>
    <w:rsid w:val="00C25BB5"/>
    <w:rsid w:val="00C25E03"/>
    <w:rsid w:val="00C26A49"/>
    <w:rsid w:val="00C26BB2"/>
    <w:rsid w:val="00C26DD9"/>
    <w:rsid w:val="00C27372"/>
    <w:rsid w:val="00C27A54"/>
    <w:rsid w:val="00C27ABA"/>
    <w:rsid w:val="00C27D21"/>
    <w:rsid w:val="00C27D51"/>
    <w:rsid w:val="00C30152"/>
    <w:rsid w:val="00C305F1"/>
    <w:rsid w:val="00C30903"/>
    <w:rsid w:val="00C30CB1"/>
    <w:rsid w:val="00C31063"/>
    <w:rsid w:val="00C3143D"/>
    <w:rsid w:val="00C31835"/>
    <w:rsid w:val="00C32464"/>
    <w:rsid w:val="00C32B94"/>
    <w:rsid w:val="00C330AB"/>
    <w:rsid w:val="00C339F8"/>
    <w:rsid w:val="00C347F0"/>
    <w:rsid w:val="00C34B7E"/>
    <w:rsid w:val="00C355BF"/>
    <w:rsid w:val="00C3560B"/>
    <w:rsid w:val="00C357CF"/>
    <w:rsid w:val="00C35887"/>
    <w:rsid w:val="00C35E08"/>
    <w:rsid w:val="00C378B0"/>
    <w:rsid w:val="00C37EF3"/>
    <w:rsid w:val="00C414F2"/>
    <w:rsid w:val="00C4173D"/>
    <w:rsid w:val="00C41B93"/>
    <w:rsid w:val="00C420A6"/>
    <w:rsid w:val="00C42A66"/>
    <w:rsid w:val="00C42B49"/>
    <w:rsid w:val="00C43420"/>
    <w:rsid w:val="00C450C6"/>
    <w:rsid w:val="00C45FFB"/>
    <w:rsid w:val="00C462B2"/>
    <w:rsid w:val="00C4644A"/>
    <w:rsid w:val="00C4663A"/>
    <w:rsid w:val="00C46759"/>
    <w:rsid w:val="00C467ED"/>
    <w:rsid w:val="00C46AB2"/>
    <w:rsid w:val="00C46E8D"/>
    <w:rsid w:val="00C472F7"/>
    <w:rsid w:val="00C47323"/>
    <w:rsid w:val="00C47B37"/>
    <w:rsid w:val="00C47B96"/>
    <w:rsid w:val="00C47DA5"/>
    <w:rsid w:val="00C506D5"/>
    <w:rsid w:val="00C50B44"/>
    <w:rsid w:val="00C5268E"/>
    <w:rsid w:val="00C52A56"/>
    <w:rsid w:val="00C53A92"/>
    <w:rsid w:val="00C5423C"/>
    <w:rsid w:val="00C54840"/>
    <w:rsid w:val="00C54917"/>
    <w:rsid w:val="00C54E19"/>
    <w:rsid w:val="00C54E4D"/>
    <w:rsid w:val="00C5512A"/>
    <w:rsid w:val="00C5515A"/>
    <w:rsid w:val="00C5590C"/>
    <w:rsid w:val="00C560A6"/>
    <w:rsid w:val="00C56318"/>
    <w:rsid w:val="00C5649D"/>
    <w:rsid w:val="00C566C8"/>
    <w:rsid w:val="00C566E9"/>
    <w:rsid w:val="00C56A9E"/>
    <w:rsid w:val="00C57315"/>
    <w:rsid w:val="00C579FE"/>
    <w:rsid w:val="00C605FF"/>
    <w:rsid w:val="00C60A5E"/>
    <w:rsid w:val="00C60C32"/>
    <w:rsid w:val="00C60F9F"/>
    <w:rsid w:val="00C60FC4"/>
    <w:rsid w:val="00C612B2"/>
    <w:rsid w:val="00C61722"/>
    <w:rsid w:val="00C61FFF"/>
    <w:rsid w:val="00C62581"/>
    <w:rsid w:val="00C6296A"/>
    <w:rsid w:val="00C63098"/>
    <w:rsid w:val="00C6457D"/>
    <w:rsid w:val="00C64C98"/>
    <w:rsid w:val="00C64E10"/>
    <w:rsid w:val="00C65393"/>
    <w:rsid w:val="00C65A12"/>
    <w:rsid w:val="00C65ADE"/>
    <w:rsid w:val="00C65D6D"/>
    <w:rsid w:val="00C65ED2"/>
    <w:rsid w:val="00C65FA0"/>
    <w:rsid w:val="00C660C6"/>
    <w:rsid w:val="00C6679D"/>
    <w:rsid w:val="00C66CEF"/>
    <w:rsid w:val="00C66E1F"/>
    <w:rsid w:val="00C66EF8"/>
    <w:rsid w:val="00C6707A"/>
    <w:rsid w:val="00C6793A"/>
    <w:rsid w:val="00C70B38"/>
    <w:rsid w:val="00C70DFE"/>
    <w:rsid w:val="00C71476"/>
    <w:rsid w:val="00C718F6"/>
    <w:rsid w:val="00C71AEA"/>
    <w:rsid w:val="00C71C0E"/>
    <w:rsid w:val="00C71D60"/>
    <w:rsid w:val="00C71DD1"/>
    <w:rsid w:val="00C723BD"/>
    <w:rsid w:val="00C72768"/>
    <w:rsid w:val="00C72DDC"/>
    <w:rsid w:val="00C73381"/>
    <w:rsid w:val="00C73CBE"/>
    <w:rsid w:val="00C741CD"/>
    <w:rsid w:val="00C74989"/>
    <w:rsid w:val="00C751BC"/>
    <w:rsid w:val="00C7540A"/>
    <w:rsid w:val="00C75BCE"/>
    <w:rsid w:val="00C7616B"/>
    <w:rsid w:val="00C76363"/>
    <w:rsid w:val="00C76A5F"/>
    <w:rsid w:val="00C76A6F"/>
    <w:rsid w:val="00C76F9D"/>
    <w:rsid w:val="00C77F57"/>
    <w:rsid w:val="00C80210"/>
    <w:rsid w:val="00C8025B"/>
    <w:rsid w:val="00C803D3"/>
    <w:rsid w:val="00C80483"/>
    <w:rsid w:val="00C80E76"/>
    <w:rsid w:val="00C8112C"/>
    <w:rsid w:val="00C81ADF"/>
    <w:rsid w:val="00C82811"/>
    <w:rsid w:val="00C82A96"/>
    <w:rsid w:val="00C82E7B"/>
    <w:rsid w:val="00C82E90"/>
    <w:rsid w:val="00C83338"/>
    <w:rsid w:val="00C83551"/>
    <w:rsid w:val="00C83B97"/>
    <w:rsid w:val="00C83BEF"/>
    <w:rsid w:val="00C83BF5"/>
    <w:rsid w:val="00C83D76"/>
    <w:rsid w:val="00C843FF"/>
    <w:rsid w:val="00C8440F"/>
    <w:rsid w:val="00C84EC5"/>
    <w:rsid w:val="00C850C2"/>
    <w:rsid w:val="00C85C80"/>
    <w:rsid w:val="00C86B2F"/>
    <w:rsid w:val="00C86DDC"/>
    <w:rsid w:val="00C87947"/>
    <w:rsid w:val="00C87AC7"/>
    <w:rsid w:val="00C87B18"/>
    <w:rsid w:val="00C87EB0"/>
    <w:rsid w:val="00C904C9"/>
    <w:rsid w:val="00C90728"/>
    <w:rsid w:val="00C90795"/>
    <w:rsid w:val="00C908B9"/>
    <w:rsid w:val="00C90D18"/>
    <w:rsid w:val="00C9119F"/>
    <w:rsid w:val="00C91493"/>
    <w:rsid w:val="00C91503"/>
    <w:rsid w:val="00C92559"/>
    <w:rsid w:val="00C92820"/>
    <w:rsid w:val="00C9283D"/>
    <w:rsid w:val="00C92970"/>
    <w:rsid w:val="00C92A4F"/>
    <w:rsid w:val="00C92B71"/>
    <w:rsid w:val="00C93029"/>
    <w:rsid w:val="00C939F2"/>
    <w:rsid w:val="00C93A8A"/>
    <w:rsid w:val="00C93BA7"/>
    <w:rsid w:val="00C9501B"/>
    <w:rsid w:val="00C95463"/>
    <w:rsid w:val="00C95954"/>
    <w:rsid w:val="00C96339"/>
    <w:rsid w:val="00C964F7"/>
    <w:rsid w:val="00C96728"/>
    <w:rsid w:val="00C96C24"/>
    <w:rsid w:val="00C97080"/>
    <w:rsid w:val="00C977D1"/>
    <w:rsid w:val="00C97B43"/>
    <w:rsid w:val="00CA03A3"/>
    <w:rsid w:val="00CA0ABD"/>
    <w:rsid w:val="00CA0D57"/>
    <w:rsid w:val="00CA11C6"/>
    <w:rsid w:val="00CA1720"/>
    <w:rsid w:val="00CA19EF"/>
    <w:rsid w:val="00CA1CFD"/>
    <w:rsid w:val="00CA2058"/>
    <w:rsid w:val="00CA25B1"/>
    <w:rsid w:val="00CA278E"/>
    <w:rsid w:val="00CA28D9"/>
    <w:rsid w:val="00CA305C"/>
    <w:rsid w:val="00CA3D16"/>
    <w:rsid w:val="00CA41EC"/>
    <w:rsid w:val="00CA46E9"/>
    <w:rsid w:val="00CA47DD"/>
    <w:rsid w:val="00CA4A91"/>
    <w:rsid w:val="00CA50DF"/>
    <w:rsid w:val="00CA534E"/>
    <w:rsid w:val="00CA5521"/>
    <w:rsid w:val="00CA5802"/>
    <w:rsid w:val="00CA5906"/>
    <w:rsid w:val="00CA655F"/>
    <w:rsid w:val="00CA65B8"/>
    <w:rsid w:val="00CA6F10"/>
    <w:rsid w:val="00CA7901"/>
    <w:rsid w:val="00CA7D9A"/>
    <w:rsid w:val="00CB0140"/>
    <w:rsid w:val="00CB0735"/>
    <w:rsid w:val="00CB0855"/>
    <w:rsid w:val="00CB0BA6"/>
    <w:rsid w:val="00CB137A"/>
    <w:rsid w:val="00CB16E3"/>
    <w:rsid w:val="00CB1746"/>
    <w:rsid w:val="00CB21D1"/>
    <w:rsid w:val="00CB270B"/>
    <w:rsid w:val="00CB27FB"/>
    <w:rsid w:val="00CB2B6E"/>
    <w:rsid w:val="00CB2E45"/>
    <w:rsid w:val="00CB3A83"/>
    <w:rsid w:val="00CB4697"/>
    <w:rsid w:val="00CB46B5"/>
    <w:rsid w:val="00CB48C1"/>
    <w:rsid w:val="00CB672D"/>
    <w:rsid w:val="00CB6B64"/>
    <w:rsid w:val="00CB6EF0"/>
    <w:rsid w:val="00CB7013"/>
    <w:rsid w:val="00CB7999"/>
    <w:rsid w:val="00CB7BA0"/>
    <w:rsid w:val="00CC0B62"/>
    <w:rsid w:val="00CC0C6D"/>
    <w:rsid w:val="00CC0DD2"/>
    <w:rsid w:val="00CC0E01"/>
    <w:rsid w:val="00CC0EDB"/>
    <w:rsid w:val="00CC1A09"/>
    <w:rsid w:val="00CC2078"/>
    <w:rsid w:val="00CC30D0"/>
    <w:rsid w:val="00CC36E2"/>
    <w:rsid w:val="00CC3B25"/>
    <w:rsid w:val="00CC3B95"/>
    <w:rsid w:val="00CC3E63"/>
    <w:rsid w:val="00CC422D"/>
    <w:rsid w:val="00CC491D"/>
    <w:rsid w:val="00CC55F8"/>
    <w:rsid w:val="00CC5AFA"/>
    <w:rsid w:val="00CC6516"/>
    <w:rsid w:val="00CC6DD8"/>
    <w:rsid w:val="00CC7080"/>
    <w:rsid w:val="00CC7440"/>
    <w:rsid w:val="00CC7846"/>
    <w:rsid w:val="00CC7DB9"/>
    <w:rsid w:val="00CD07E8"/>
    <w:rsid w:val="00CD1D3A"/>
    <w:rsid w:val="00CD1FF8"/>
    <w:rsid w:val="00CD2237"/>
    <w:rsid w:val="00CD2337"/>
    <w:rsid w:val="00CD25A2"/>
    <w:rsid w:val="00CD2B69"/>
    <w:rsid w:val="00CD2F12"/>
    <w:rsid w:val="00CD3756"/>
    <w:rsid w:val="00CD3A07"/>
    <w:rsid w:val="00CD3B19"/>
    <w:rsid w:val="00CD4208"/>
    <w:rsid w:val="00CD4CB6"/>
    <w:rsid w:val="00CD4FEA"/>
    <w:rsid w:val="00CD51B2"/>
    <w:rsid w:val="00CD5C8E"/>
    <w:rsid w:val="00CD5E3D"/>
    <w:rsid w:val="00CD5E7C"/>
    <w:rsid w:val="00CD5E7D"/>
    <w:rsid w:val="00CD6B7A"/>
    <w:rsid w:val="00CD6D1A"/>
    <w:rsid w:val="00CD7457"/>
    <w:rsid w:val="00CE0E96"/>
    <w:rsid w:val="00CE0EB1"/>
    <w:rsid w:val="00CE11FB"/>
    <w:rsid w:val="00CE2658"/>
    <w:rsid w:val="00CE288A"/>
    <w:rsid w:val="00CE29D4"/>
    <w:rsid w:val="00CE35B5"/>
    <w:rsid w:val="00CE35CD"/>
    <w:rsid w:val="00CE5AE6"/>
    <w:rsid w:val="00CE5B27"/>
    <w:rsid w:val="00CE5CEE"/>
    <w:rsid w:val="00CE6074"/>
    <w:rsid w:val="00CE6AE9"/>
    <w:rsid w:val="00CE6AF7"/>
    <w:rsid w:val="00CE7E18"/>
    <w:rsid w:val="00CE7F57"/>
    <w:rsid w:val="00CF071F"/>
    <w:rsid w:val="00CF09B8"/>
    <w:rsid w:val="00CF1591"/>
    <w:rsid w:val="00CF1709"/>
    <w:rsid w:val="00CF2503"/>
    <w:rsid w:val="00CF2547"/>
    <w:rsid w:val="00CF263A"/>
    <w:rsid w:val="00CF27F1"/>
    <w:rsid w:val="00CF291F"/>
    <w:rsid w:val="00CF2A8C"/>
    <w:rsid w:val="00CF30B9"/>
    <w:rsid w:val="00CF34B6"/>
    <w:rsid w:val="00CF3652"/>
    <w:rsid w:val="00CF39D2"/>
    <w:rsid w:val="00CF3A84"/>
    <w:rsid w:val="00CF4243"/>
    <w:rsid w:val="00CF4B26"/>
    <w:rsid w:val="00CF5319"/>
    <w:rsid w:val="00CF56B8"/>
    <w:rsid w:val="00CF5865"/>
    <w:rsid w:val="00CF6B7D"/>
    <w:rsid w:val="00CF6EDC"/>
    <w:rsid w:val="00CF7358"/>
    <w:rsid w:val="00CF74C9"/>
    <w:rsid w:val="00CF79BF"/>
    <w:rsid w:val="00CF7EB2"/>
    <w:rsid w:val="00CF7FAE"/>
    <w:rsid w:val="00D003F1"/>
    <w:rsid w:val="00D00776"/>
    <w:rsid w:val="00D00A1E"/>
    <w:rsid w:val="00D00CF3"/>
    <w:rsid w:val="00D0198B"/>
    <w:rsid w:val="00D01A28"/>
    <w:rsid w:val="00D0214D"/>
    <w:rsid w:val="00D02C11"/>
    <w:rsid w:val="00D02C83"/>
    <w:rsid w:val="00D030BD"/>
    <w:rsid w:val="00D0334D"/>
    <w:rsid w:val="00D038D8"/>
    <w:rsid w:val="00D03D92"/>
    <w:rsid w:val="00D03E30"/>
    <w:rsid w:val="00D041A0"/>
    <w:rsid w:val="00D04C73"/>
    <w:rsid w:val="00D04DAA"/>
    <w:rsid w:val="00D0509A"/>
    <w:rsid w:val="00D051A4"/>
    <w:rsid w:val="00D056F7"/>
    <w:rsid w:val="00D05904"/>
    <w:rsid w:val="00D05E3E"/>
    <w:rsid w:val="00D06418"/>
    <w:rsid w:val="00D069CD"/>
    <w:rsid w:val="00D06C70"/>
    <w:rsid w:val="00D079AC"/>
    <w:rsid w:val="00D10148"/>
    <w:rsid w:val="00D10188"/>
    <w:rsid w:val="00D1113E"/>
    <w:rsid w:val="00D11511"/>
    <w:rsid w:val="00D11820"/>
    <w:rsid w:val="00D123ED"/>
    <w:rsid w:val="00D12425"/>
    <w:rsid w:val="00D12493"/>
    <w:rsid w:val="00D12AEC"/>
    <w:rsid w:val="00D13833"/>
    <w:rsid w:val="00D13A87"/>
    <w:rsid w:val="00D13B5A"/>
    <w:rsid w:val="00D145FA"/>
    <w:rsid w:val="00D148E3"/>
    <w:rsid w:val="00D14EAC"/>
    <w:rsid w:val="00D15091"/>
    <w:rsid w:val="00D15324"/>
    <w:rsid w:val="00D15552"/>
    <w:rsid w:val="00D15B4A"/>
    <w:rsid w:val="00D15CE3"/>
    <w:rsid w:val="00D16295"/>
    <w:rsid w:val="00D16931"/>
    <w:rsid w:val="00D16ABC"/>
    <w:rsid w:val="00D16BD5"/>
    <w:rsid w:val="00D16FA6"/>
    <w:rsid w:val="00D17310"/>
    <w:rsid w:val="00D1768D"/>
    <w:rsid w:val="00D17DF8"/>
    <w:rsid w:val="00D20156"/>
    <w:rsid w:val="00D2016A"/>
    <w:rsid w:val="00D2017D"/>
    <w:rsid w:val="00D203F9"/>
    <w:rsid w:val="00D20A24"/>
    <w:rsid w:val="00D20A91"/>
    <w:rsid w:val="00D20B52"/>
    <w:rsid w:val="00D20EBD"/>
    <w:rsid w:val="00D20F96"/>
    <w:rsid w:val="00D21461"/>
    <w:rsid w:val="00D218BA"/>
    <w:rsid w:val="00D221C3"/>
    <w:rsid w:val="00D225A6"/>
    <w:rsid w:val="00D2263F"/>
    <w:rsid w:val="00D22B7E"/>
    <w:rsid w:val="00D22BCE"/>
    <w:rsid w:val="00D22BEC"/>
    <w:rsid w:val="00D22E43"/>
    <w:rsid w:val="00D22F27"/>
    <w:rsid w:val="00D22F2A"/>
    <w:rsid w:val="00D2325D"/>
    <w:rsid w:val="00D23658"/>
    <w:rsid w:val="00D23A8D"/>
    <w:rsid w:val="00D2446E"/>
    <w:rsid w:val="00D244B5"/>
    <w:rsid w:val="00D2481F"/>
    <w:rsid w:val="00D24C1C"/>
    <w:rsid w:val="00D24DA2"/>
    <w:rsid w:val="00D252D9"/>
    <w:rsid w:val="00D25405"/>
    <w:rsid w:val="00D25AB3"/>
    <w:rsid w:val="00D271DE"/>
    <w:rsid w:val="00D275D6"/>
    <w:rsid w:val="00D279AE"/>
    <w:rsid w:val="00D27D4F"/>
    <w:rsid w:val="00D302EF"/>
    <w:rsid w:val="00D303AC"/>
    <w:rsid w:val="00D30459"/>
    <w:rsid w:val="00D306B5"/>
    <w:rsid w:val="00D30EC2"/>
    <w:rsid w:val="00D31070"/>
    <w:rsid w:val="00D31EA4"/>
    <w:rsid w:val="00D32453"/>
    <w:rsid w:val="00D34024"/>
    <w:rsid w:val="00D34730"/>
    <w:rsid w:val="00D35612"/>
    <w:rsid w:val="00D35719"/>
    <w:rsid w:val="00D35815"/>
    <w:rsid w:val="00D358B7"/>
    <w:rsid w:val="00D36641"/>
    <w:rsid w:val="00D36E7B"/>
    <w:rsid w:val="00D373DC"/>
    <w:rsid w:val="00D37904"/>
    <w:rsid w:val="00D37976"/>
    <w:rsid w:val="00D37A6E"/>
    <w:rsid w:val="00D37E9E"/>
    <w:rsid w:val="00D40103"/>
    <w:rsid w:val="00D40255"/>
    <w:rsid w:val="00D40927"/>
    <w:rsid w:val="00D41B3C"/>
    <w:rsid w:val="00D421D2"/>
    <w:rsid w:val="00D426EA"/>
    <w:rsid w:val="00D42709"/>
    <w:rsid w:val="00D43252"/>
    <w:rsid w:val="00D433BA"/>
    <w:rsid w:val="00D4439E"/>
    <w:rsid w:val="00D448E5"/>
    <w:rsid w:val="00D44DDE"/>
    <w:rsid w:val="00D4534C"/>
    <w:rsid w:val="00D454BF"/>
    <w:rsid w:val="00D45954"/>
    <w:rsid w:val="00D4666D"/>
    <w:rsid w:val="00D46D27"/>
    <w:rsid w:val="00D4734D"/>
    <w:rsid w:val="00D47581"/>
    <w:rsid w:val="00D47CA9"/>
    <w:rsid w:val="00D47E4C"/>
    <w:rsid w:val="00D50800"/>
    <w:rsid w:val="00D50E77"/>
    <w:rsid w:val="00D51006"/>
    <w:rsid w:val="00D51413"/>
    <w:rsid w:val="00D5153B"/>
    <w:rsid w:val="00D51547"/>
    <w:rsid w:val="00D519BC"/>
    <w:rsid w:val="00D51BB4"/>
    <w:rsid w:val="00D53231"/>
    <w:rsid w:val="00D534CA"/>
    <w:rsid w:val="00D537EF"/>
    <w:rsid w:val="00D53E97"/>
    <w:rsid w:val="00D54505"/>
    <w:rsid w:val="00D54698"/>
    <w:rsid w:val="00D54A9E"/>
    <w:rsid w:val="00D54B94"/>
    <w:rsid w:val="00D559D0"/>
    <w:rsid w:val="00D55E58"/>
    <w:rsid w:val="00D56106"/>
    <w:rsid w:val="00D570CA"/>
    <w:rsid w:val="00D57152"/>
    <w:rsid w:val="00D571DF"/>
    <w:rsid w:val="00D57365"/>
    <w:rsid w:val="00D578DA"/>
    <w:rsid w:val="00D57E6B"/>
    <w:rsid w:val="00D57FE6"/>
    <w:rsid w:val="00D6084B"/>
    <w:rsid w:val="00D611DA"/>
    <w:rsid w:val="00D61865"/>
    <w:rsid w:val="00D61CD3"/>
    <w:rsid w:val="00D62844"/>
    <w:rsid w:val="00D62EEC"/>
    <w:rsid w:val="00D632F3"/>
    <w:rsid w:val="00D633E5"/>
    <w:rsid w:val="00D63793"/>
    <w:rsid w:val="00D64A92"/>
    <w:rsid w:val="00D64B69"/>
    <w:rsid w:val="00D64DC3"/>
    <w:rsid w:val="00D64E28"/>
    <w:rsid w:val="00D64ECD"/>
    <w:rsid w:val="00D652FB"/>
    <w:rsid w:val="00D66691"/>
    <w:rsid w:val="00D66986"/>
    <w:rsid w:val="00D66CCC"/>
    <w:rsid w:val="00D66FD4"/>
    <w:rsid w:val="00D670B1"/>
    <w:rsid w:val="00D674F5"/>
    <w:rsid w:val="00D675B1"/>
    <w:rsid w:val="00D676FC"/>
    <w:rsid w:val="00D67C3F"/>
    <w:rsid w:val="00D70293"/>
    <w:rsid w:val="00D715F3"/>
    <w:rsid w:val="00D732E1"/>
    <w:rsid w:val="00D732E8"/>
    <w:rsid w:val="00D735C4"/>
    <w:rsid w:val="00D73A9A"/>
    <w:rsid w:val="00D7435D"/>
    <w:rsid w:val="00D74397"/>
    <w:rsid w:val="00D7475E"/>
    <w:rsid w:val="00D7489B"/>
    <w:rsid w:val="00D74B92"/>
    <w:rsid w:val="00D74F14"/>
    <w:rsid w:val="00D750A4"/>
    <w:rsid w:val="00D75500"/>
    <w:rsid w:val="00D75AD6"/>
    <w:rsid w:val="00D75C15"/>
    <w:rsid w:val="00D76CA0"/>
    <w:rsid w:val="00D77231"/>
    <w:rsid w:val="00D77848"/>
    <w:rsid w:val="00D7792D"/>
    <w:rsid w:val="00D779CB"/>
    <w:rsid w:val="00D77CFB"/>
    <w:rsid w:val="00D77F29"/>
    <w:rsid w:val="00D77F2F"/>
    <w:rsid w:val="00D80CF4"/>
    <w:rsid w:val="00D80D7A"/>
    <w:rsid w:val="00D80EE0"/>
    <w:rsid w:val="00D80F12"/>
    <w:rsid w:val="00D813AF"/>
    <w:rsid w:val="00D81DAC"/>
    <w:rsid w:val="00D81FA9"/>
    <w:rsid w:val="00D8245D"/>
    <w:rsid w:val="00D8252F"/>
    <w:rsid w:val="00D836F0"/>
    <w:rsid w:val="00D83B2B"/>
    <w:rsid w:val="00D83DFB"/>
    <w:rsid w:val="00D83EED"/>
    <w:rsid w:val="00D840FD"/>
    <w:rsid w:val="00D854E5"/>
    <w:rsid w:val="00D85B9A"/>
    <w:rsid w:val="00D86173"/>
    <w:rsid w:val="00D867E0"/>
    <w:rsid w:val="00D868BD"/>
    <w:rsid w:val="00D869BB"/>
    <w:rsid w:val="00D86A0B"/>
    <w:rsid w:val="00D86F59"/>
    <w:rsid w:val="00D879DB"/>
    <w:rsid w:val="00D87A5B"/>
    <w:rsid w:val="00D87E19"/>
    <w:rsid w:val="00D87E1C"/>
    <w:rsid w:val="00D901FE"/>
    <w:rsid w:val="00D909BC"/>
    <w:rsid w:val="00D9151D"/>
    <w:rsid w:val="00D92149"/>
    <w:rsid w:val="00D92DBA"/>
    <w:rsid w:val="00D934CD"/>
    <w:rsid w:val="00D937E5"/>
    <w:rsid w:val="00D93C4D"/>
    <w:rsid w:val="00D940B0"/>
    <w:rsid w:val="00D941FA"/>
    <w:rsid w:val="00D94363"/>
    <w:rsid w:val="00D94CF9"/>
    <w:rsid w:val="00D9515B"/>
    <w:rsid w:val="00D9565F"/>
    <w:rsid w:val="00D95A0F"/>
    <w:rsid w:val="00D95B78"/>
    <w:rsid w:val="00D95CF2"/>
    <w:rsid w:val="00D96485"/>
    <w:rsid w:val="00D96D44"/>
    <w:rsid w:val="00D9795C"/>
    <w:rsid w:val="00D979C3"/>
    <w:rsid w:val="00D979CE"/>
    <w:rsid w:val="00DA0CB8"/>
    <w:rsid w:val="00DA0F08"/>
    <w:rsid w:val="00DA0F98"/>
    <w:rsid w:val="00DA13AF"/>
    <w:rsid w:val="00DA1B44"/>
    <w:rsid w:val="00DA1DAF"/>
    <w:rsid w:val="00DA1DCB"/>
    <w:rsid w:val="00DA22B2"/>
    <w:rsid w:val="00DA22DE"/>
    <w:rsid w:val="00DA25D9"/>
    <w:rsid w:val="00DA2949"/>
    <w:rsid w:val="00DA3000"/>
    <w:rsid w:val="00DA3166"/>
    <w:rsid w:val="00DA3E9F"/>
    <w:rsid w:val="00DA4062"/>
    <w:rsid w:val="00DA43A9"/>
    <w:rsid w:val="00DA4876"/>
    <w:rsid w:val="00DA548B"/>
    <w:rsid w:val="00DA61E6"/>
    <w:rsid w:val="00DA7155"/>
    <w:rsid w:val="00DA718D"/>
    <w:rsid w:val="00DA7A1A"/>
    <w:rsid w:val="00DA7B2A"/>
    <w:rsid w:val="00DA7FBA"/>
    <w:rsid w:val="00DA7FC7"/>
    <w:rsid w:val="00DB062D"/>
    <w:rsid w:val="00DB09EE"/>
    <w:rsid w:val="00DB0E0D"/>
    <w:rsid w:val="00DB12B5"/>
    <w:rsid w:val="00DB1887"/>
    <w:rsid w:val="00DB190D"/>
    <w:rsid w:val="00DB24AA"/>
    <w:rsid w:val="00DB283A"/>
    <w:rsid w:val="00DB307A"/>
    <w:rsid w:val="00DB32A1"/>
    <w:rsid w:val="00DB32BC"/>
    <w:rsid w:val="00DB33B7"/>
    <w:rsid w:val="00DB3E0A"/>
    <w:rsid w:val="00DB3F7B"/>
    <w:rsid w:val="00DB4643"/>
    <w:rsid w:val="00DB4778"/>
    <w:rsid w:val="00DB5091"/>
    <w:rsid w:val="00DB5D56"/>
    <w:rsid w:val="00DB5E62"/>
    <w:rsid w:val="00DB63FA"/>
    <w:rsid w:val="00DB6B0D"/>
    <w:rsid w:val="00DB73A1"/>
    <w:rsid w:val="00DB77BC"/>
    <w:rsid w:val="00DB7D5D"/>
    <w:rsid w:val="00DC0A5E"/>
    <w:rsid w:val="00DC0CDB"/>
    <w:rsid w:val="00DC0E4A"/>
    <w:rsid w:val="00DC11ED"/>
    <w:rsid w:val="00DC13FA"/>
    <w:rsid w:val="00DC15CA"/>
    <w:rsid w:val="00DC1AD3"/>
    <w:rsid w:val="00DC1B6B"/>
    <w:rsid w:val="00DC2096"/>
    <w:rsid w:val="00DC2367"/>
    <w:rsid w:val="00DC2589"/>
    <w:rsid w:val="00DC261E"/>
    <w:rsid w:val="00DC2B5F"/>
    <w:rsid w:val="00DC31F3"/>
    <w:rsid w:val="00DC33AC"/>
    <w:rsid w:val="00DC3472"/>
    <w:rsid w:val="00DC3A01"/>
    <w:rsid w:val="00DC3B59"/>
    <w:rsid w:val="00DC3F50"/>
    <w:rsid w:val="00DC425D"/>
    <w:rsid w:val="00DC4391"/>
    <w:rsid w:val="00DC454F"/>
    <w:rsid w:val="00DC4A8A"/>
    <w:rsid w:val="00DC4AFE"/>
    <w:rsid w:val="00DC5493"/>
    <w:rsid w:val="00DC5B4B"/>
    <w:rsid w:val="00DC605C"/>
    <w:rsid w:val="00DC688C"/>
    <w:rsid w:val="00DC77B7"/>
    <w:rsid w:val="00DC77E3"/>
    <w:rsid w:val="00DC7B81"/>
    <w:rsid w:val="00DD009F"/>
    <w:rsid w:val="00DD047F"/>
    <w:rsid w:val="00DD0E05"/>
    <w:rsid w:val="00DD1902"/>
    <w:rsid w:val="00DD2082"/>
    <w:rsid w:val="00DD29C2"/>
    <w:rsid w:val="00DD2E04"/>
    <w:rsid w:val="00DD3946"/>
    <w:rsid w:val="00DD399F"/>
    <w:rsid w:val="00DD4070"/>
    <w:rsid w:val="00DD45A2"/>
    <w:rsid w:val="00DD4C4D"/>
    <w:rsid w:val="00DD5140"/>
    <w:rsid w:val="00DD57CC"/>
    <w:rsid w:val="00DD58DC"/>
    <w:rsid w:val="00DD5A28"/>
    <w:rsid w:val="00DD5AD6"/>
    <w:rsid w:val="00DD5E41"/>
    <w:rsid w:val="00DD6D95"/>
    <w:rsid w:val="00DD77BC"/>
    <w:rsid w:val="00DD7B56"/>
    <w:rsid w:val="00DE0406"/>
    <w:rsid w:val="00DE0A3A"/>
    <w:rsid w:val="00DE15B6"/>
    <w:rsid w:val="00DE1A6B"/>
    <w:rsid w:val="00DE1D4A"/>
    <w:rsid w:val="00DE2DD6"/>
    <w:rsid w:val="00DE38D7"/>
    <w:rsid w:val="00DE4415"/>
    <w:rsid w:val="00DE46D9"/>
    <w:rsid w:val="00DE4B54"/>
    <w:rsid w:val="00DE4C5A"/>
    <w:rsid w:val="00DE4CAF"/>
    <w:rsid w:val="00DE4DD6"/>
    <w:rsid w:val="00DE5968"/>
    <w:rsid w:val="00DE5C68"/>
    <w:rsid w:val="00DE6400"/>
    <w:rsid w:val="00DE669A"/>
    <w:rsid w:val="00DE6D2E"/>
    <w:rsid w:val="00DE7624"/>
    <w:rsid w:val="00DE7D82"/>
    <w:rsid w:val="00DF0E1E"/>
    <w:rsid w:val="00DF16B3"/>
    <w:rsid w:val="00DF1C60"/>
    <w:rsid w:val="00DF1D9C"/>
    <w:rsid w:val="00DF1E99"/>
    <w:rsid w:val="00DF2431"/>
    <w:rsid w:val="00DF2435"/>
    <w:rsid w:val="00DF328C"/>
    <w:rsid w:val="00DF389C"/>
    <w:rsid w:val="00DF3A74"/>
    <w:rsid w:val="00DF3D5C"/>
    <w:rsid w:val="00DF43CB"/>
    <w:rsid w:val="00DF4575"/>
    <w:rsid w:val="00DF5592"/>
    <w:rsid w:val="00DF5876"/>
    <w:rsid w:val="00DF5E4B"/>
    <w:rsid w:val="00DF62BA"/>
    <w:rsid w:val="00DF661D"/>
    <w:rsid w:val="00DF6679"/>
    <w:rsid w:val="00DF70AB"/>
    <w:rsid w:val="00DF7136"/>
    <w:rsid w:val="00DF74A4"/>
    <w:rsid w:val="00DF759C"/>
    <w:rsid w:val="00DF7939"/>
    <w:rsid w:val="00DF7CDC"/>
    <w:rsid w:val="00E005F1"/>
    <w:rsid w:val="00E00785"/>
    <w:rsid w:val="00E00D7B"/>
    <w:rsid w:val="00E00DF2"/>
    <w:rsid w:val="00E014D9"/>
    <w:rsid w:val="00E01965"/>
    <w:rsid w:val="00E019D7"/>
    <w:rsid w:val="00E026DF"/>
    <w:rsid w:val="00E02C3A"/>
    <w:rsid w:val="00E02F1D"/>
    <w:rsid w:val="00E0350C"/>
    <w:rsid w:val="00E03D33"/>
    <w:rsid w:val="00E03D99"/>
    <w:rsid w:val="00E0433A"/>
    <w:rsid w:val="00E0446F"/>
    <w:rsid w:val="00E044FD"/>
    <w:rsid w:val="00E04919"/>
    <w:rsid w:val="00E04A12"/>
    <w:rsid w:val="00E04BB1"/>
    <w:rsid w:val="00E05709"/>
    <w:rsid w:val="00E05AB8"/>
    <w:rsid w:val="00E05BF4"/>
    <w:rsid w:val="00E05E4C"/>
    <w:rsid w:val="00E0621A"/>
    <w:rsid w:val="00E064F0"/>
    <w:rsid w:val="00E066BB"/>
    <w:rsid w:val="00E069ED"/>
    <w:rsid w:val="00E06D0C"/>
    <w:rsid w:val="00E07434"/>
    <w:rsid w:val="00E074AE"/>
    <w:rsid w:val="00E078F8"/>
    <w:rsid w:val="00E07D24"/>
    <w:rsid w:val="00E10213"/>
    <w:rsid w:val="00E10C65"/>
    <w:rsid w:val="00E10F40"/>
    <w:rsid w:val="00E1118D"/>
    <w:rsid w:val="00E11735"/>
    <w:rsid w:val="00E11CCB"/>
    <w:rsid w:val="00E1207B"/>
    <w:rsid w:val="00E12D81"/>
    <w:rsid w:val="00E1340E"/>
    <w:rsid w:val="00E1392F"/>
    <w:rsid w:val="00E13C6B"/>
    <w:rsid w:val="00E14315"/>
    <w:rsid w:val="00E14ABF"/>
    <w:rsid w:val="00E14B74"/>
    <w:rsid w:val="00E14C19"/>
    <w:rsid w:val="00E14EFE"/>
    <w:rsid w:val="00E156A5"/>
    <w:rsid w:val="00E1579E"/>
    <w:rsid w:val="00E164F2"/>
    <w:rsid w:val="00E16679"/>
    <w:rsid w:val="00E16784"/>
    <w:rsid w:val="00E16B81"/>
    <w:rsid w:val="00E16DAB"/>
    <w:rsid w:val="00E16DD2"/>
    <w:rsid w:val="00E171DA"/>
    <w:rsid w:val="00E1766B"/>
    <w:rsid w:val="00E1781D"/>
    <w:rsid w:val="00E17B90"/>
    <w:rsid w:val="00E17D8B"/>
    <w:rsid w:val="00E20927"/>
    <w:rsid w:val="00E20D15"/>
    <w:rsid w:val="00E21C22"/>
    <w:rsid w:val="00E21DFF"/>
    <w:rsid w:val="00E22664"/>
    <w:rsid w:val="00E22BBA"/>
    <w:rsid w:val="00E22C40"/>
    <w:rsid w:val="00E22D3E"/>
    <w:rsid w:val="00E22E2E"/>
    <w:rsid w:val="00E22E98"/>
    <w:rsid w:val="00E23003"/>
    <w:rsid w:val="00E2303B"/>
    <w:rsid w:val="00E2317A"/>
    <w:rsid w:val="00E24293"/>
    <w:rsid w:val="00E245E8"/>
    <w:rsid w:val="00E2465C"/>
    <w:rsid w:val="00E25555"/>
    <w:rsid w:val="00E25EDA"/>
    <w:rsid w:val="00E26FAE"/>
    <w:rsid w:val="00E3014E"/>
    <w:rsid w:val="00E3051C"/>
    <w:rsid w:val="00E30FCF"/>
    <w:rsid w:val="00E31578"/>
    <w:rsid w:val="00E315CF"/>
    <w:rsid w:val="00E3174C"/>
    <w:rsid w:val="00E32E52"/>
    <w:rsid w:val="00E338BB"/>
    <w:rsid w:val="00E3399F"/>
    <w:rsid w:val="00E3410E"/>
    <w:rsid w:val="00E341C9"/>
    <w:rsid w:val="00E34215"/>
    <w:rsid w:val="00E348DB"/>
    <w:rsid w:val="00E34CB5"/>
    <w:rsid w:val="00E34FCC"/>
    <w:rsid w:val="00E354CD"/>
    <w:rsid w:val="00E3561C"/>
    <w:rsid w:val="00E356A8"/>
    <w:rsid w:val="00E35942"/>
    <w:rsid w:val="00E35D6D"/>
    <w:rsid w:val="00E36718"/>
    <w:rsid w:val="00E36AB4"/>
    <w:rsid w:val="00E37000"/>
    <w:rsid w:val="00E376BD"/>
    <w:rsid w:val="00E37BD0"/>
    <w:rsid w:val="00E37F51"/>
    <w:rsid w:val="00E40B44"/>
    <w:rsid w:val="00E40D98"/>
    <w:rsid w:val="00E415C1"/>
    <w:rsid w:val="00E4174E"/>
    <w:rsid w:val="00E41935"/>
    <w:rsid w:val="00E42199"/>
    <w:rsid w:val="00E422B7"/>
    <w:rsid w:val="00E42353"/>
    <w:rsid w:val="00E4257F"/>
    <w:rsid w:val="00E425C0"/>
    <w:rsid w:val="00E42D0F"/>
    <w:rsid w:val="00E43170"/>
    <w:rsid w:val="00E433A7"/>
    <w:rsid w:val="00E43E92"/>
    <w:rsid w:val="00E45714"/>
    <w:rsid w:val="00E457D0"/>
    <w:rsid w:val="00E459F3"/>
    <w:rsid w:val="00E45E7A"/>
    <w:rsid w:val="00E46AA8"/>
    <w:rsid w:val="00E46E58"/>
    <w:rsid w:val="00E4726E"/>
    <w:rsid w:val="00E475D7"/>
    <w:rsid w:val="00E47657"/>
    <w:rsid w:val="00E47A30"/>
    <w:rsid w:val="00E47DF5"/>
    <w:rsid w:val="00E47EEF"/>
    <w:rsid w:val="00E5005F"/>
    <w:rsid w:val="00E50274"/>
    <w:rsid w:val="00E503A5"/>
    <w:rsid w:val="00E504FC"/>
    <w:rsid w:val="00E5072B"/>
    <w:rsid w:val="00E5076E"/>
    <w:rsid w:val="00E5171D"/>
    <w:rsid w:val="00E52409"/>
    <w:rsid w:val="00E524A1"/>
    <w:rsid w:val="00E5260E"/>
    <w:rsid w:val="00E52712"/>
    <w:rsid w:val="00E527FA"/>
    <w:rsid w:val="00E5284E"/>
    <w:rsid w:val="00E52D34"/>
    <w:rsid w:val="00E52E98"/>
    <w:rsid w:val="00E52FFE"/>
    <w:rsid w:val="00E5303D"/>
    <w:rsid w:val="00E53330"/>
    <w:rsid w:val="00E5364D"/>
    <w:rsid w:val="00E53AA3"/>
    <w:rsid w:val="00E53CBD"/>
    <w:rsid w:val="00E53F36"/>
    <w:rsid w:val="00E542C6"/>
    <w:rsid w:val="00E54CE5"/>
    <w:rsid w:val="00E55E66"/>
    <w:rsid w:val="00E5663B"/>
    <w:rsid w:val="00E5675D"/>
    <w:rsid w:val="00E579AD"/>
    <w:rsid w:val="00E6046F"/>
    <w:rsid w:val="00E60522"/>
    <w:rsid w:val="00E607AE"/>
    <w:rsid w:val="00E609B8"/>
    <w:rsid w:val="00E60D07"/>
    <w:rsid w:val="00E60DD0"/>
    <w:rsid w:val="00E61323"/>
    <w:rsid w:val="00E61BF7"/>
    <w:rsid w:val="00E61FAD"/>
    <w:rsid w:val="00E6245B"/>
    <w:rsid w:val="00E62D48"/>
    <w:rsid w:val="00E62FB7"/>
    <w:rsid w:val="00E633E5"/>
    <w:rsid w:val="00E6353C"/>
    <w:rsid w:val="00E63673"/>
    <w:rsid w:val="00E63801"/>
    <w:rsid w:val="00E63934"/>
    <w:rsid w:val="00E63C35"/>
    <w:rsid w:val="00E64021"/>
    <w:rsid w:val="00E64234"/>
    <w:rsid w:val="00E64346"/>
    <w:rsid w:val="00E647AB"/>
    <w:rsid w:val="00E647D8"/>
    <w:rsid w:val="00E65256"/>
    <w:rsid w:val="00E65586"/>
    <w:rsid w:val="00E65AB5"/>
    <w:rsid w:val="00E65ACC"/>
    <w:rsid w:val="00E663DB"/>
    <w:rsid w:val="00E66B55"/>
    <w:rsid w:val="00E674BB"/>
    <w:rsid w:val="00E675F9"/>
    <w:rsid w:val="00E677F8"/>
    <w:rsid w:val="00E67863"/>
    <w:rsid w:val="00E67CF0"/>
    <w:rsid w:val="00E70143"/>
    <w:rsid w:val="00E70371"/>
    <w:rsid w:val="00E705AD"/>
    <w:rsid w:val="00E7073A"/>
    <w:rsid w:val="00E70C6F"/>
    <w:rsid w:val="00E70EE1"/>
    <w:rsid w:val="00E715B7"/>
    <w:rsid w:val="00E719A0"/>
    <w:rsid w:val="00E7223D"/>
    <w:rsid w:val="00E72371"/>
    <w:rsid w:val="00E727F9"/>
    <w:rsid w:val="00E72A43"/>
    <w:rsid w:val="00E739E2"/>
    <w:rsid w:val="00E73F6C"/>
    <w:rsid w:val="00E73F74"/>
    <w:rsid w:val="00E7463B"/>
    <w:rsid w:val="00E74A28"/>
    <w:rsid w:val="00E75484"/>
    <w:rsid w:val="00E756AD"/>
    <w:rsid w:val="00E76309"/>
    <w:rsid w:val="00E763E5"/>
    <w:rsid w:val="00E76D3D"/>
    <w:rsid w:val="00E8088D"/>
    <w:rsid w:val="00E808A3"/>
    <w:rsid w:val="00E80A3A"/>
    <w:rsid w:val="00E81C9C"/>
    <w:rsid w:val="00E8215E"/>
    <w:rsid w:val="00E823A5"/>
    <w:rsid w:val="00E82B2E"/>
    <w:rsid w:val="00E83F38"/>
    <w:rsid w:val="00E84300"/>
    <w:rsid w:val="00E846C7"/>
    <w:rsid w:val="00E848FE"/>
    <w:rsid w:val="00E84BB3"/>
    <w:rsid w:val="00E84C01"/>
    <w:rsid w:val="00E85091"/>
    <w:rsid w:val="00E853D5"/>
    <w:rsid w:val="00E85472"/>
    <w:rsid w:val="00E85646"/>
    <w:rsid w:val="00E8642B"/>
    <w:rsid w:val="00E86478"/>
    <w:rsid w:val="00E86E79"/>
    <w:rsid w:val="00E87287"/>
    <w:rsid w:val="00E8785C"/>
    <w:rsid w:val="00E87F88"/>
    <w:rsid w:val="00E9005C"/>
    <w:rsid w:val="00E90D8B"/>
    <w:rsid w:val="00E91279"/>
    <w:rsid w:val="00E914EB"/>
    <w:rsid w:val="00E91BA0"/>
    <w:rsid w:val="00E92A24"/>
    <w:rsid w:val="00E92B0F"/>
    <w:rsid w:val="00E93095"/>
    <w:rsid w:val="00E933FC"/>
    <w:rsid w:val="00E938B1"/>
    <w:rsid w:val="00E93FF4"/>
    <w:rsid w:val="00E94016"/>
    <w:rsid w:val="00E94C34"/>
    <w:rsid w:val="00E94D84"/>
    <w:rsid w:val="00E954A1"/>
    <w:rsid w:val="00E95522"/>
    <w:rsid w:val="00E95C6B"/>
    <w:rsid w:val="00E95DFB"/>
    <w:rsid w:val="00E9648D"/>
    <w:rsid w:val="00E966C1"/>
    <w:rsid w:val="00E96A74"/>
    <w:rsid w:val="00EA03B2"/>
    <w:rsid w:val="00EA0E38"/>
    <w:rsid w:val="00EA101A"/>
    <w:rsid w:val="00EA1A0D"/>
    <w:rsid w:val="00EA2070"/>
    <w:rsid w:val="00EA246A"/>
    <w:rsid w:val="00EA25F7"/>
    <w:rsid w:val="00EA2C02"/>
    <w:rsid w:val="00EA2C12"/>
    <w:rsid w:val="00EA2C86"/>
    <w:rsid w:val="00EA3658"/>
    <w:rsid w:val="00EA3830"/>
    <w:rsid w:val="00EA4103"/>
    <w:rsid w:val="00EA41D6"/>
    <w:rsid w:val="00EA451A"/>
    <w:rsid w:val="00EA50BF"/>
    <w:rsid w:val="00EA6290"/>
    <w:rsid w:val="00EA648C"/>
    <w:rsid w:val="00EA689F"/>
    <w:rsid w:val="00EA6B26"/>
    <w:rsid w:val="00EA6BB9"/>
    <w:rsid w:val="00EA7519"/>
    <w:rsid w:val="00EB0495"/>
    <w:rsid w:val="00EB0D67"/>
    <w:rsid w:val="00EB0D81"/>
    <w:rsid w:val="00EB0EDB"/>
    <w:rsid w:val="00EB1110"/>
    <w:rsid w:val="00EB1CD8"/>
    <w:rsid w:val="00EB279A"/>
    <w:rsid w:val="00EB280C"/>
    <w:rsid w:val="00EB2967"/>
    <w:rsid w:val="00EB322E"/>
    <w:rsid w:val="00EB330E"/>
    <w:rsid w:val="00EB3376"/>
    <w:rsid w:val="00EB4191"/>
    <w:rsid w:val="00EB41E6"/>
    <w:rsid w:val="00EB4436"/>
    <w:rsid w:val="00EB4A7E"/>
    <w:rsid w:val="00EB5422"/>
    <w:rsid w:val="00EB5909"/>
    <w:rsid w:val="00EB5BC3"/>
    <w:rsid w:val="00EB5E87"/>
    <w:rsid w:val="00EB690A"/>
    <w:rsid w:val="00EB6A89"/>
    <w:rsid w:val="00EB72E6"/>
    <w:rsid w:val="00EC006C"/>
    <w:rsid w:val="00EC0EFE"/>
    <w:rsid w:val="00EC1397"/>
    <w:rsid w:val="00EC1D6B"/>
    <w:rsid w:val="00EC2274"/>
    <w:rsid w:val="00EC2300"/>
    <w:rsid w:val="00EC26C8"/>
    <w:rsid w:val="00EC2E7C"/>
    <w:rsid w:val="00EC3686"/>
    <w:rsid w:val="00EC3798"/>
    <w:rsid w:val="00EC3D3F"/>
    <w:rsid w:val="00EC3D48"/>
    <w:rsid w:val="00EC450B"/>
    <w:rsid w:val="00EC4850"/>
    <w:rsid w:val="00EC4BD9"/>
    <w:rsid w:val="00EC4EAD"/>
    <w:rsid w:val="00EC53B9"/>
    <w:rsid w:val="00EC59A0"/>
    <w:rsid w:val="00EC5C4A"/>
    <w:rsid w:val="00EC5DF6"/>
    <w:rsid w:val="00EC6576"/>
    <w:rsid w:val="00EC6F1C"/>
    <w:rsid w:val="00EC6F3C"/>
    <w:rsid w:val="00EC6F82"/>
    <w:rsid w:val="00EC701A"/>
    <w:rsid w:val="00EC723B"/>
    <w:rsid w:val="00EC7568"/>
    <w:rsid w:val="00EC7776"/>
    <w:rsid w:val="00EC786C"/>
    <w:rsid w:val="00EC79C5"/>
    <w:rsid w:val="00EC7B04"/>
    <w:rsid w:val="00EC7E80"/>
    <w:rsid w:val="00EC7E96"/>
    <w:rsid w:val="00EC7EED"/>
    <w:rsid w:val="00ED079F"/>
    <w:rsid w:val="00ED1132"/>
    <w:rsid w:val="00ED1151"/>
    <w:rsid w:val="00ED11ED"/>
    <w:rsid w:val="00ED17C8"/>
    <w:rsid w:val="00ED17F9"/>
    <w:rsid w:val="00ED2183"/>
    <w:rsid w:val="00ED3222"/>
    <w:rsid w:val="00ED3D51"/>
    <w:rsid w:val="00ED3F43"/>
    <w:rsid w:val="00ED486E"/>
    <w:rsid w:val="00ED4A75"/>
    <w:rsid w:val="00ED5030"/>
    <w:rsid w:val="00ED5550"/>
    <w:rsid w:val="00ED580B"/>
    <w:rsid w:val="00ED5AED"/>
    <w:rsid w:val="00ED6683"/>
    <w:rsid w:val="00ED6FF2"/>
    <w:rsid w:val="00ED72B7"/>
    <w:rsid w:val="00ED72E6"/>
    <w:rsid w:val="00ED7767"/>
    <w:rsid w:val="00ED78B4"/>
    <w:rsid w:val="00EE0D63"/>
    <w:rsid w:val="00EE1102"/>
    <w:rsid w:val="00EE1712"/>
    <w:rsid w:val="00EE1B38"/>
    <w:rsid w:val="00EE1E51"/>
    <w:rsid w:val="00EE21CD"/>
    <w:rsid w:val="00EE23FA"/>
    <w:rsid w:val="00EE34B2"/>
    <w:rsid w:val="00EE3610"/>
    <w:rsid w:val="00EE369A"/>
    <w:rsid w:val="00EE376D"/>
    <w:rsid w:val="00EE404A"/>
    <w:rsid w:val="00EE40DA"/>
    <w:rsid w:val="00EE4AC8"/>
    <w:rsid w:val="00EE4E12"/>
    <w:rsid w:val="00EE5F65"/>
    <w:rsid w:val="00EE6A20"/>
    <w:rsid w:val="00EE75A8"/>
    <w:rsid w:val="00EE77F8"/>
    <w:rsid w:val="00EE7820"/>
    <w:rsid w:val="00EE7868"/>
    <w:rsid w:val="00EE7A48"/>
    <w:rsid w:val="00EF01C8"/>
    <w:rsid w:val="00EF01D3"/>
    <w:rsid w:val="00EF05CF"/>
    <w:rsid w:val="00EF0625"/>
    <w:rsid w:val="00EF1269"/>
    <w:rsid w:val="00EF13AB"/>
    <w:rsid w:val="00EF1E65"/>
    <w:rsid w:val="00EF1F6D"/>
    <w:rsid w:val="00EF26DB"/>
    <w:rsid w:val="00EF293B"/>
    <w:rsid w:val="00EF2D76"/>
    <w:rsid w:val="00EF36DA"/>
    <w:rsid w:val="00EF36E2"/>
    <w:rsid w:val="00EF3A26"/>
    <w:rsid w:val="00EF420D"/>
    <w:rsid w:val="00EF495D"/>
    <w:rsid w:val="00EF498A"/>
    <w:rsid w:val="00EF4F0F"/>
    <w:rsid w:val="00EF5958"/>
    <w:rsid w:val="00EF5D63"/>
    <w:rsid w:val="00EF5D86"/>
    <w:rsid w:val="00EF5FFF"/>
    <w:rsid w:val="00EF6AC0"/>
    <w:rsid w:val="00EF6F90"/>
    <w:rsid w:val="00EF7119"/>
    <w:rsid w:val="00EF72A6"/>
    <w:rsid w:val="00EF73AD"/>
    <w:rsid w:val="00EF754A"/>
    <w:rsid w:val="00EF7A90"/>
    <w:rsid w:val="00EF7D93"/>
    <w:rsid w:val="00F0006B"/>
    <w:rsid w:val="00F004DD"/>
    <w:rsid w:val="00F0081C"/>
    <w:rsid w:val="00F00998"/>
    <w:rsid w:val="00F00F57"/>
    <w:rsid w:val="00F01095"/>
    <w:rsid w:val="00F0109E"/>
    <w:rsid w:val="00F01A64"/>
    <w:rsid w:val="00F01F14"/>
    <w:rsid w:val="00F01F60"/>
    <w:rsid w:val="00F02138"/>
    <w:rsid w:val="00F02267"/>
    <w:rsid w:val="00F02D57"/>
    <w:rsid w:val="00F03D45"/>
    <w:rsid w:val="00F04068"/>
    <w:rsid w:val="00F0449C"/>
    <w:rsid w:val="00F04A49"/>
    <w:rsid w:val="00F0537F"/>
    <w:rsid w:val="00F053C6"/>
    <w:rsid w:val="00F055AD"/>
    <w:rsid w:val="00F0587E"/>
    <w:rsid w:val="00F058F1"/>
    <w:rsid w:val="00F063A1"/>
    <w:rsid w:val="00F0683F"/>
    <w:rsid w:val="00F06AE2"/>
    <w:rsid w:val="00F06D0A"/>
    <w:rsid w:val="00F078B4"/>
    <w:rsid w:val="00F07AC3"/>
    <w:rsid w:val="00F1022E"/>
    <w:rsid w:val="00F10767"/>
    <w:rsid w:val="00F11EB0"/>
    <w:rsid w:val="00F11FB4"/>
    <w:rsid w:val="00F1205E"/>
    <w:rsid w:val="00F12359"/>
    <w:rsid w:val="00F12CFC"/>
    <w:rsid w:val="00F12FD7"/>
    <w:rsid w:val="00F1332A"/>
    <w:rsid w:val="00F138D7"/>
    <w:rsid w:val="00F13A3E"/>
    <w:rsid w:val="00F13A66"/>
    <w:rsid w:val="00F13AEA"/>
    <w:rsid w:val="00F146EF"/>
    <w:rsid w:val="00F14863"/>
    <w:rsid w:val="00F1504A"/>
    <w:rsid w:val="00F1563F"/>
    <w:rsid w:val="00F1619D"/>
    <w:rsid w:val="00F1663E"/>
    <w:rsid w:val="00F16B44"/>
    <w:rsid w:val="00F16CBB"/>
    <w:rsid w:val="00F172D6"/>
    <w:rsid w:val="00F176F1"/>
    <w:rsid w:val="00F20010"/>
    <w:rsid w:val="00F2007D"/>
    <w:rsid w:val="00F20449"/>
    <w:rsid w:val="00F20C2D"/>
    <w:rsid w:val="00F212A5"/>
    <w:rsid w:val="00F21580"/>
    <w:rsid w:val="00F21740"/>
    <w:rsid w:val="00F21E7D"/>
    <w:rsid w:val="00F22163"/>
    <w:rsid w:val="00F22501"/>
    <w:rsid w:val="00F228AE"/>
    <w:rsid w:val="00F22ECA"/>
    <w:rsid w:val="00F234AB"/>
    <w:rsid w:val="00F23C42"/>
    <w:rsid w:val="00F24162"/>
    <w:rsid w:val="00F242E3"/>
    <w:rsid w:val="00F24FB8"/>
    <w:rsid w:val="00F254B2"/>
    <w:rsid w:val="00F25CC4"/>
    <w:rsid w:val="00F262EB"/>
    <w:rsid w:val="00F26321"/>
    <w:rsid w:val="00F269AB"/>
    <w:rsid w:val="00F269EA"/>
    <w:rsid w:val="00F26B61"/>
    <w:rsid w:val="00F26E44"/>
    <w:rsid w:val="00F304D1"/>
    <w:rsid w:val="00F3065D"/>
    <w:rsid w:val="00F30952"/>
    <w:rsid w:val="00F311FF"/>
    <w:rsid w:val="00F31F85"/>
    <w:rsid w:val="00F32092"/>
    <w:rsid w:val="00F32213"/>
    <w:rsid w:val="00F32435"/>
    <w:rsid w:val="00F32ADC"/>
    <w:rsid w:val="00F32DF7"/>
    <w:rsid w:val="00F32EBB"/>
    <w:rsid w:val="00F32EE9"/>
    <w:rsid w:val="00F33653"/>
    <w:rsid w:val="00F346C4"/>
    <w:rsid w:val="00F34839"/>
    <w:rsid w:val="00F34889"/>
    <w:rsid w:val="00F348DB"/>
    <w:rsid w:val="00F34D9B"/>
    <w:rsid w:val="00F35176"/>
    <w:rsid w:val="00F35D61"/>
    <w:rsid w:val="00F36609"/>
    <w:rsid w:val="00F36846"/>
    <w:rsid w:val="00F37270"/>
    <w:rsid w:val="00F37DE7"/>
    <w:rsid w:val="00F40AB6"/>
    <w:rsid w:val="00F40E14"/>
    <w:rsid w:val="00F417EA"/>
    <w:rsid w:val="00F419B6"/>
    <w:rsid w:val="00F419BD"/>
    <w:rsid w:val="00F41A15"/>
    <w:rsid w:val="00F41A37"/>
    <w:rsid w:val="00F41C43"/>
    <w:rsid w:val="00F428FC"/>
    <w:rsid w:val="00F42CFA"/>
    <w:rsid w:val="00F42F06"/>
    <w:rsid w:val="00F42F27"/>
    <w:rsid w:val="00F42FC7"/>
    <w:rsid w:val="00F430B8"/>
    <w:rsid w:val="00F439DF"/>
    <w:rsid w:val="00F44112"/>
    <w:rsid w:val="00F4424F"/>
    <w:rsid w:val="00F446A4"/>
    <w:rsid w:val="00F45050"/>
    <w:rsid w:val="00F45788"/>
    <w:rsid w:val="00F45DCA"/>
    <w:rsid w:val="00F45E48"/>
    <w:rsid w:val="00F4623B"/>
    <w:rsid w:val="00F4674C"/>
    <w:rsid w:val="00F4697B"/>
    <w:rsid w:val="00F46EE5"/>
    <w:rsid w:val="00F478F3"/>
    <w:rsid w:val="00F47C9A"/>
    <w:rsid w:val="00F5083B"/>
    <w:rsid w:val="00F508CF"/>
    <w:rsid w:val="00F50B6C"/>
    <w:rsid w:val="00F50C8E"/>
    <w:rsid w:val="00F515E7"/>
    <w:rsid w:val="00F523FA"/>
    <w:rsid w:val="00F53065"/>
    <w:rsid w:val="00F5332A"/>
    <w:rsid w:val="00F53775"/>
    <w:rsid w:val="00F53EDB"/>
    <w:rsid w:val="00F5452F"/>
    <w:rsid w:val="00F545B0"/>
    <w:rsid w:val="00F54CE8"/>
    <w:rsid w:val="00F54D28"/>
    <w:rsid w:val="00F54DFD"/>
    <w:rsid w:val="00F54FC0"/>
    <w:rsid w:val="00F55EA0"/>
    <w:rsid w:val="00F56525"/>
    <w:rsid w:val="00F565AF"/>
    <w:rsid w:val="00F56D15"/>
    <w:rsid w:val="00F570E2"/>
    <w:rsid w:val="00F5713F"/>
    <w:rsid w:val="00F57931"/>
    <w:rsid w:val="00F57B90"/>
    <w:rsid w:val="00F605BE"/>
    <w:rsid w:val="00F606C5"/>
    <w:rsid w:val="00F606D0"/>
    <w:rsid w:val="00F619A2"/>
    <w:rsid w:val="00F622CC"/>
    <w:rsid w:val="00F62782"/>
    <w:rsid w:val="00F62B68"/>
    <w:rsid w:val="00F62BB9"/>
    <w:rsid w:val="00F62DAF"/>
    <w:rsid w:val="00F6324B"/>
    <w:rsid w:val="00F63260"/>
    <w:rsid w:val="00F6369A"/>
    <w:rsid w:val="00F63991"/>
    <w:rsid w:val="00F63DE0"/>
    <w:rsid w:val="00F63F26"/>
    <w:rsid w:val="00F644AC"/>
    <w:rsid w:val="00F64560"/>
    <w:rsid w:val="00F646BF"/>
    <w:rsid w:val="00F64C09"/>
    <w:rsid w:val="00F65568"/>
    <w:rsid w:val="00F65698"/>
    <w:rsid w:val="00F65D80"/>
    <w:rsid w:val="00F660B6"/>
    <w:rsid w:val="00F663D9"/>
    <w:rsid w:val="00F664FE"/>
    <w:rsid w:val="00F6697B"/>
    <w:rsid w:val="00F67969"/>
    <w:rsid w:val="00F703A8"/>
    <w:rsid w:val="00F706C2"/>
    <w:rsid w:val="00F713E7"/>
    <w:rsid w:val="00F71CDC"/>
    <w:rsid w:val="00F71FF7"/>
    <w:rsid w:val="00F7250F"/>
    <w:rsid w:val="00F7306A"/>
    <w:rsid w:val="00F7339F"/>
    <w:rsid w:val="00F73766"/>
    <w:rsid w:val="00F738CC"/>
    <w:rsid w:val="00F7399F"/>
    <w:rsid w:val="00F74667"/>
    <w:rsid w:val="00F74F97"/>
    <w:rsid w:val="00F74FFC"/>
    <w:rsid w:val="00F75B8A"/>
    <w:rsid w:val="00F75D09"/>
    <w:rsid w:val="00F75DAA"/>
    <w:rsid w:val="00F75FE1"/>
    <w:rsid w:val="00F7669C"/>
    <w:rsid w:val="00F768C4"/>
    <w:rsid w:val="00F77247"/>
    <w:rsid w:val="00F77D9D"/>
    <w:rsid w:val="00F801A8"/>
    <w:rsid w:val="00F80316"/>
    <w:rsid w:val="00F80818"/>
    <w:rsid w:val="00F80AE3"/>
    <w:rsid w:val="00F80D5A"/>
    <w:rsid w:val="00F81C7A"/>
    <w:rsid w:val="00F8217B"/>
    <w:rsid w:val="00F8236F"/>
    <w:rsid w:val="00F82C43"/>
    <w:rsid w:val="00F82E81"/>
    <w:rsid w:val="00F832AD"/>
    <w:rsid w:val="00F83A70"/>
    <w:rsid w:val="00F84609"/>
    <w:rsid w:val="00F84EE0"/>
    <w:rsid w:val="00F853CF"/>
    <w:rsid w:val="00F85DAC"/>
    <w:rsid w:val="00F85EFF"/>
    <w:rsid w:val="00F8609F"/>
    <w:rsid w:val="00F8632E"/>
    <w:rsid w:val="00F86B4D"/>
    <w:rsid w:val="00F86F85"/>
    <w:rsid w:val="00F9100F"/>
    <w:rsid w:val="00F91E78"/>
    <w:rsid w:val="00F91FDB"/>
    <w:rsid w:val="00F92672"/>
    <w:rsid w:val="00F926DD"/>
    <w:rsid w:val="00F9345A"/>
    <w:rsid w:val="00F9348A"/>
    <w:rsid w:val="00F9386C"/>
    <w:rsid w:val="00F9396C"/>
    <w:rsid w:val="00F93A7D"/>
    <w:rsid w:val="00F93C9C"/>
    <w:rsid w:val="00F94A38"/>
    <w:rsid w:val="00F94FAA"/>
    <w:rsid w:val="00F9513B"/>
    <w:rsid w:val="00F95457"/>
    <w:rsid w:val="00F95FB2"/>
    <w:rsid w:val="00F96331"/>
    <w:rsid w:val="00F969E3"/>
    <w:rsid w:val="00F9791C"/>
    <w:rsid w:val="00FA00D4"/>
    <w:rsid w:val="00FA0267"/>
    <w:rsid w:val="00FA03BE"/>
    <w:rsid w:val="00FA041B"/>
    <w:rsid w:val="00FA0AB9"/>
    <w:rsid w:val="00FA0E36"/>
    <w:rsid w:val="00FA1608"/>
    <w:rsid w:val="00FA19C5"/>
    <w:rsid w:val="00FA1D85"/>
    <w:rsid w:val="00FA26A4"/>
    <w:rsid w:val="00FA2AFC"/>
    <w:rsid w:val="00FA33C7"/>
    <w:rsid w:val="00FA341F"/>
    <w:rsid w:val="00FA3F24"/>
    <w:rsid w:val="00FA3FB5"/>
    <w:rsid w:val="00FA421F"/>
    <w:rsid w:val="00FA449F"/>
    <w:rsid w:val="00FA5A23"/>
    <w:rsid w:val="00FA5B9E"/>
    <w:rsid w:val="00FA6B51"/>
    <w:rsid w:val="00FA6CD7"/>
    <w:rsid w:val="00FA6DD2"/>
    <w:rsid w:val="00FA729C"/>
    <w:rsid w:val="00FA764A"/>
    <w:rsid w:val="00FA77F3"/>
    <w:rsid w:val="00FA7F27"/>
    <w:rsid w:val="00FB060A"/>
    <w:rsid w:val="00FB103A"/>
    <w:rsid w:val="00FB1799"/>
    <w:rsid w:val="00FB1B0A"/>
    <w:rsid w:val="00FB1F7D"/>
    <w:rsid w:val="00FB20DC"/>
    <w:rsid w:val="00FB34B3"/>
    <w:rsid w:val="00FB3718"/>
    <w:rsid w:val="00FB389D"/>
    <w:rsid w:val="00FB3AA6"/>
    <w:rsid w:val="00FB3C06"/>
    <w:rsid w:val="00FB40E2"/>
    <w:rsid w:val="00FB41E3"/>
    <w:rsid w:val="00FB43B7"/>
    <w:rsid w:val="00FB44C7"/>
    <w:rsid w:val="00FB4702"/>
    <w:rsid w:val="00FB4F64"/>
    <w:rsid w:val="00FB4FB3"/>
    <w:rsid w:val="00FB51E1"/>
    <w:rsid w:val="00FB582E"/>
    <w:rsid w:val="00FB586C"/>
    <w:rsid w:val="00FB5B45"/>
    <w:rsid w:val="00FB692D"/>
    <w:rsid w:val="00FB6A64"/>
    <w:rsid w:val="00FB6E80"/>
    <w:rsid w:val="00FB7593"/>
    <w:rsid w:val="00FB79EB"/>
    <w:rsid w:val="00FB7C6F"/>
    <w:rsid w:val="00FC08AB"/>
    <w:rsid w:val="00FC21D9"/>
    <w:rsid w:val="00FC2553"/>
    <w:rsid w:val="00FC26E6"/>
    <w:rsid w:val="00FC27F8"/>
    <w:rsid w:val="00FC2A55"/>
    <w:rsid w:val="00FC4868"/>
    <w:rsid w:val="00FC4BEF"/>
    <w:rsid w:val="00FC5A75"/>
    <w:rsid w:val="00FC5B3E"/>
    <w:rsid w:val="00FC5BE9"/>
    <w:rsid w:val="00FC6351"/>
    <w:rsid w:val="00FC64F5"/>
    <w:rsid w:val="00FC6578"/>
    <w:rsid w:val="00FC67C4"/>
    <w:rsid w:val="00FC6B7E"/>
    <w:rsid w:val="00FC6BA1"/>
    <w:rsid w:val="00FC6BE4"/>
    <w:rsid w:val="00FC6CF2"/>
    <w:rsid w:val="00FC6D47"/>
    <w:rsid w:val="00FD0135"/>
    <w:rsid w:val="00FD01C0"/>
    <w:rsid w:val="00FD041B"/>
    <w:rsid w:val="00FD0470"/>
    <w:rsid w:val="00FD241A"/>
    <w:rsid w:val="00FD2953"/>
    <w:rsid w:val="00FD2E54"/>
    <w:rsid w:val="00FD31BD"/>
    <w:rsid w:val="00FD32E7"/>
    <w:rsid w:val="00FD337C"/>
    <w:rsid w:val="00FD3ED4"/>
    <w:rsid w:val="00FD4349"/>
    <w:rsid w:val="00FD46CC"/>
    <w:rsid w:val="00FD4A07"/>
    <w:rsid w:val="00FD4D0C"/>
    <w:rsid w:val="00FD4DC0"/>
    <w:rsid w:val="00FD4DD4"/>
    <w:rsid w:val="00FD5348"/>
    <w:rsid w:val="00FD5472"/>
    <w:rsid w:val="00FD54EE"/>
    <w:rsid w:val="00FD56E3"/>
    <w:rsid w:val="00FD570E"/>
    <w:rsid w:val="00FD5D4C"/>
    <w:rsid w:val="00FD60F3"/>
    <w:rsid w:val="00FD66AF"/>
    <w:rsid w:val="00FD69BC"/>
    <w:rsid w:val="00FD69E6"/>
    <w:rsid w:val="00FD6C4F"/>
    <w:rsid w:val="00FD70E4"/>
    <w:rsid w:val="00FE02FE"/>
    <w:rsid w:val="00FE094A"/>
    <w:rsid w:val="00FE0EFA"/>
    <w:rsid w:val="00FE176E"/>
    <w:rsid w:val="00FE1D79"/>
    <w:rsid w:val="00FE1F76"/>
    <w:rsid w:val="00FE2E75"/>
    <w:rsid w:val="00FE2FA7"/>
    <w:rsid w:val="00FE3E72"/>
    <w:rsid w:val="00FE40EE"/>
    <w:rsid w:val="00FE4210"/>
    <w:rsid w:val="00FE4EE3"/>
    <w:rsid w:val="00FE5016"/>
    <w:rsid w:val="00FE502E"/>
    <w:rsid w:val="00FE576C"/>
    <w:rsid w:val="00FE59B3"/>
    <w:rsid w:val="00FE680A"/>
    <w:rsid w:val="00FE68A1"/>
    <w:rsid w:val="00FE6E9D"/>
    <w:rsid w:val="00FE72F1"/>
    <w:rsid w:val="00FE7681"/>
    <w:rsid w:val="00FE794D"/>
    <w:rsid w:val="00FE7E71"/>
    <w:rsid w:val="00FF0ED7"/>
    <w:rsid w:val="00FF117B"/>
    <w:rsid w:val="00FF1CC3"/>
    <w:rsid w:val="00FF201B"/>
    <w:rsid w:val="00FF21E9"/>
    <w:rsid w:val="00FF3203"/>
    <w:rsid w:val="00FF35E6"/>
    <w:rsid w:val="00FF362E"/>
    <w:rsid w:val="00FF3B5B"/>
    <w:rsid w:val="00FF4EFC"/>
    <w:rsid w:val="00FF4F2A"/>
    <w:rsid w:val="00FF5448"/>
    <w:rsid w:val="00FF6086"/>
    <w:rsid w:val="00FF65D5"/>
    <w:rsid w:val="00FF67C2"/>
    <w:rsid w:val="00FF6A3A"/>
    <w:rsid w:val="00FF79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52123"/>
  <w15:docId w15:val="{ECAACA4D-17B0-4479-BBF4-2680A82DF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20" w:after="240" w:line="300" w:lineRule="auto"/>
        <w:ind w:firstLine="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7DE"/>
    <w:rPr>
      <w:rFonts w:ascii="Merriweather" w:eastAsia="Calibri" w:hAnsi="Merriweather" w:cs="Times New Roman"/>
      <w:iCs/>
      <w:szCs w:val="24"/>
    </w:rPr>
  </w:style>
  <w:style w:type="paragraph" w:styleId="Heading1">
    <w:name w:val="heading 1"/>
    <w:basedOn w:val="Normal"/>
    <w:next w:val="Normal"/>
    <w:link w:val="Heading1Char"/>
    <w:autoRedefine/>
    <w:uiPriority w:val="9"/>
    <w:qFormat/>
    <w:rsid w:val="006B6CB7"/>
    <w:pPr>
      <w:ind w:firstLine="0"/>
      <w:jc w:val="center"/>
      <w:outlineLvl w:val="0"/>
    </w:pPr>
    <w:rPr>
      <w:b/>
      <w:sz w:val="36"/>
      <w:szCs w:val="36"/>
    </w:rPr>
  </w:style>
  <w:style w:type="paragraph" w:styleId="Heading2">
    <w:name w:val="heading 2"/>
    <w:basedOn w:val="Normal"/>
    <w:next w:val="Normal"/>
    <w:link w:val="Heading2Char"/>
    <w:uiPriority w:val="9"/>
    <w:unhideWhenUsed/>
    <w:qFormat/>
    <w:rsid w:val="00010A71"/>
    <w:pPr>
      <w:outlineLvl w:val="1"/>
    </w:pPr>
    <w:rPr>
      <w:rFonts w:ascii="Cinzel" w:hAnsi="Cinzel"/>
      <w:b/>
      <w:sz w:val="32"/>
      <w:szCs w:val="32"/>
    </w:rPr>
  </w:style>
  <w:style w:type="paragraph" w:styleId="Heading3">
    <w:name w:val="heading 3"/>
    <w:basedOn w:val="Normal"/>
    <w:next w:val="Normal"/>
    <w:link w:val="Heading3Char"/>
    <w:uiPriority w:val="9"/>
    <w:semiHidden/>
    <w:unhideWhenUsed/>
    <w:qFormat/>
    <w:rsid w:val="00DC0CDB"/>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47DE"/>
    <w:pPr>
      <w:spacing w:after="0" w:line="240" w:lineRule="auto"/>
      <w:jc w:val="center"/>
    </w:pPr>
    <w:rPr>
      <w:b/>
      <w:sz w:val="44"/>
      <w:szCs w:val="44"/>
    </w:rPr>
  </w:style>
  <w:style w:type="character" w:customStyle="1" w:styleId="TitleChar">
    <w:name w:val="Title Char"/>
    <w:basedOn w:val="DefaultParagraphFont"/>
    <w:link w:val="Title"/>
    <w:uiPriority w:val="10"/>
    <w:rsid w:val="006C47DE"/>
    <w:rPr>
      <w:rFonts w:ascii="Merriweather" w:eastAsia="Calibri" w:hAnsi="Merriweather" w:cs="Times New Roman"/>
      <w:b/>
      <w:iCs/>
      <w:sz w:val="44"/>
      <w:szCs w:val="44"/>
    </w:rPr>
  </w:style>
  <w:style w:type="character" w:customStyle="1" w:styleId="Heading1Char">
    <w:name w:val="Heading 1 Char"/>
    <w:basedOn w:val="DefaultParagraphFont"/>
    <w:link w:val="Heading1"/>
    <w:uiPriority w:val="9"/>
    <w:rsid w:val="006B6CB7"/>
    <w:rPr>
      <w:rFonts w:ascii="Merriweather" w:eastAsia="Calibri" w:hAnsi="Merriweather" w:cs="Times New Roman"/>
      <w:b/>
      <w:iCs/>
      <w:sz w:val="36"/>
      <w:szCs w:val="36"/>
    </w:rPr>
  </w:style>
  <w:style w:type="paragraph" w:styleId="TOCHeading">
    <w:name w:val="TOC Heading"/>
    <w:basedOn w:val="Heading1"/>
    <w:next w:val="Normal"/>
    <w:uiPriority w:val="39"/>
    <w:unhideWhenUsed/>
    <w:qFormat/>
    <w:rsid w:val="00082C8F"/>
    <w:pPr>
      <w:keepNext/>
      <w:keepLines/>
      <w:spacing w:before="240" w:after="0"/>
      <w:outlineLvl w:val="9"/>
    </w:pPr>
    <w:rPr>
      <w:rFonts w:asciiTheme="majorHAnsi" w:eastAsiaTheme="majorEastAsia" w:hAnsiTheme="majorHAnsi" w:cstheme="majorBidi"/>
      <w:b w:val="0"/>
      <w:i/>
      <w:color w:val="2E74B5" w:themeColor="accent1" w:themeShade="BF"/>
      <w:sz w:val="32"/>
      <w:szCs w:val="32"/>
    </w:rPr>
  </w:style>
  <w:style w:type="paragraph" w:styleId="TOC1">
    <w:name w:val="toc 1"/>
    <w:basedOn w:val="Normal"/>
    <w:next w:val="Normal"/>
    <w:autoRedefine/>
    <w:uiPriority w:val="39"/>
    <w:unhideWhenUsed/>
    <w:rsid w:val="00C60A5E"/>
    <w:pPr>
      <w:tabs>
        <w:tab w:val="right" w:leader="dot" w:pos="5750"/>
      </w:tabs>
      <w:spacing w:after="100"/>
      <w:ind w:firstLine="0"/>
      <w:jc w:val="center"/>
    </w:pPr>
  </w:style>
  <w:style w:type="character" w:styleId="Hyperlink">
    <w:name w:val="Hyperlink"/>
    <w:basedOn w:val="DefaultParagraphFont"/>
    <w:uiPriority w:val="99"/>
    <w:unhideWhenUsed/>
    <w:rsid w:val="00082C8F"/>
    <w:rPr>
      <w:color w:val="0563C1" w:themeColor="hyperlink"/>
      <w:u w:val="single"/>
    </w:rPr>
  </w:style>
  <w:style w:type="character" w:customStyle="1" w:styleId="Heading2Char">
    <w:name w:val="Heading 2 Char"/>
    <w:basedOn w:val="DefaultParagraphFont"/>
    <w:link w:val="Heading2"/>
    <w:uiPriority w:val="9"/>
    <w:rsid w:val="00010A71"/>
    <w:rPr>
      <w:rFonts w:ascii="Cinzel" w:hAnsi="Cinzel" w:cs="Times New Roman"/>
      <w:b/>
      <w:sz w:val="32"/>
      <w:szCs w:val="32"/>
    </w:rPr>
  </w:style>
  <w:style w:type="paragraph" w:styleId="TOC2">
    <w:name w:val="toc 2"/>
    <w:basedOn w:val="Normal"/>
    <w:next w:val="Normal"/>
    <w:autoRedefine/>
    <w:uiPriority w:val="39"/>
    <w:unhideWhenUsed/>
    <w:rsid w:val="00C60A5E"/>
    <w:pPr>
      <w:tabs>
        <w:tab w:val="right" w:leader="dot" w:pos="7190"/>
      </w:tabs>
      <w:spacing w:after="100"/>
      <w:ind w:left="720"/>
    </w:pPr>
  </w:style>
  <w:style w:type="paragraph" w:styleId="TOC3">
    <w:name w:val="toc 3"/>
    <w:basedOn w:val="Normal"/>
    <w:next w:val="Normal"/>
    <w:autoRedefine/>
    <w:uiPriority w:val="39"/>
    <w:unhideWhenUsed/>
    <w:rsid w:val="002E741D"/>
    <w:pPr>
      <w:spacing w:after="100"/>
      <w:ind w:left="440"/>
    </w:pPr>
    <w:rPr>
      <w:rFonts w:asciiTheme="minorHAnsi" w:eastAsiaTheme="minorEastAsia" w:hAnsiTheme="minorHAnsi"/>
    </w:rPr>
  </w:style>
  <w:style w:type="paragraph" w:styleId="Header">
    <w:name w:val="header"/>
    <w:basedOn w:val="Normal"/>
    <w:link w:val="HeaderChar"/>
    <w:uiPriority w:val="99"/>
    <w:unhideWhenUsed/>
    <w:rsid w:val="002E7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41D"/>
    <w:rPr>
      <w:rFonts w:ascii="Times New Roman" w:hAnsi="Times New Roman" w:cs="Times New Roman"/>
      <w:sz w:val="24"/>
    </w:rPr>
  </w:style>
  <w:style w:type="paragraph" w:styleId="Footer">
    <w:name w:val="footer"/>
    <w:basedOn w:val="Normal"/>
    <w:link w:val="FooterChar"/>
    <w:uiPriority w:val="99"/>
    <w:unhideWhenUsed/>
    <w:rsid w:val="002E7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41D"/>
    <w:rPr>
      <w:rFonts w:ascii="Times New Roman" w:hAnsi="Times New Roman" w:cs="Times New Roman"/>
      <w:sz w:val="24"/>
    </w:rPr>
  </w:style>
  <w:style w:type="numbering" w:customStyle="1" w:styleId="NoList1">
    <w:name w:val="No List1"/>
    <w:next w:val="NoList"/>
    <w:uiPriority w:val="99"/>
    <w:semiHidden/>
    <w:unhideWhenUsed/>
    <w:rsid w:val="00EC4850"/>
  </w:style>
  <w:style w:type="character" w:styleId="Strong">
    <w:name w:val="Strong"/>
    <w:uiPriority w:val="22"/>
    <w:qFormat/>
    <w:rsid w:val="00A64DED"/>
    <w:rPr>
      <w:b/>
      <w:sz w:val="56"/>
      <w:szCs w:val="56"/>
    </w:rPr>
  </w:style>
  <w:style w:type="paragraph" w:styleId="BalloonText">
    <w:name w:val="Balloon Text"/>
    <w:basedOn w:val="Normal"/>
    <w:link w:val="BalloonTextChar"/>
    <w:uiPriority w:val="99"/>
    <w:semiHidden/>
    <w:unhideWhenUsed/>
    <w:rsid w:val="008539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945"/>
    <w:rPr>
      <w:rFonts w:ascii="Tahoma" w:hAnsi="Tahoma" w:cs="Tahoma"/>
      <w:sz w:val="16"/>
      <w:szCs w:val="16"/>
    </w:rPr>
  </w:style>
  <w:style w:type="paragraph" w:styleId="NormalWeb">
    <w:name w:val="Normal (Web)"/>
    <w:basedOn w:val="Normal"/>
    <w:uiPriority w:val="99"/>
    <w:unhideWhenUsed/>
    <w:rsid w:val="00C71D60"/>
    <w:pPr>
      <w:spacing w:before="168" w:after="168" w:line="240" w:lineRule="auto"/>
    </w:pPr>
    <w:rPr>
      <w:rFonts w:eastAsia="Times New Roman"/>
      <w:color w:val="000000"/>
    </w:rPr>
  </w:style>
  <w:style w:type="table" w:styleId="TableGrid">
    <w:name w:val="Table Grid"/>
    <w:basedOn w:val="TableNormal"/>
    <w:uiPriority w:val="39"/>
    <w:rsid w:val="00C71D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62EF3"/>
    <w:rPr>
      <w:sz w:val="16"/>
      <w:szCs w:val="16"/>
    </w:rPr>
  </w:style>
  <w:style w:type="paragraph" w:styleId="CommentText">
    <w:name w:val="annotation text"/>
    <w:basedOn w:val="Normal"/>
    <w:link w:val="CommentTextChar"/>
    <w:uiPriority w:val="99"/>
    <w:semiHidden/>
    <w:unhideWhenUsed/>
    <w:rsid w:val="00462EF3"/>
    <w:pPr>
      <w:spacing w:line="240" w:lineRule="auto"/>
    </w:pPr>
    <w:rPr>
      <w:sz w:val="20"/>
      <w:szCs w:val="20"/>
    </w:rPr>
  </w:style>
  <w:style w:type="character" w:customStyle="1" w:styleId="CommentTextChar">
    <w:name w:val="Comment Text Char"/>
    <w:basedOn w:val="DefaultParagraphFont"/>
    <w:link w:val="CommentText"/>
    <w:uiPriority w:val="99"/>
    <w:semiHidden/>
    <w:rsid w:val="00462EF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2EF3"/>
    <w:rPr>
      <w:b/>
      <w:bCs/>
    </w:rPr>
  </w:style>
  <w:style w:type="character" w:customStyle="1" w:styleId="CommentSubjectChar">
    <w:name w:val="Comment Subject Char"/>
    <w:basedOn w:val="CommentTextChar"/>
    <w:link w:val="CommentSubject"/>
    <w:uiPriority w:val="99"/>
    <w:semiHidden/>
    <w:rsid w:val="00462EF3"/>
    <w:rPr>
      <w:rFonts w:ascii="Times New Roman" w:hAnsi="Times New Roman" w:cs="Times New Roman"/>
      <w:b/>
      <w:bCs/>
      <w:sz w:val="20"/>
      <w:szCs w:val="20"/>
    </w:rPr>
  </w:style>
  <w:style w:type="paragraph" w:styleId="Revision">
    <w:name w:val="Revision"/>
    <w:hidden/>
    <w:uiPriority w:val="99"/>
    <w:semiHidden/>
    <w:rsid w:val="00462EF3"/>
    <w:pPr>
      <w:spacing w:after="0" w:line="240" w:lineRule="auto"/>
    </w:pPr>
    <w:rPr>
      <w:rFonts w:ascii="Times New Roman" w:hAnsi="Times New Roman" w:cs="Times New Roman"/>
      <w:sz w:val="24"/>
    </w:rPr>
  </w:style>
  <w:style w:type="paragraph" w:customStyle="1" w:styleId="CSP-ChapterBodyText">
    <w:name w:val="CSP - Chapter Body Text"/>
    <w:basedOn w:val="Normal"/>
    <w:qFormat/>
    <w:rsid w:val="00D31070"/>
    <w:pPr>
      <w:spacing w:after="0" w:line="240" w:lineRule="auto"/>
      <w:ind w:firstLine="288"/>
    </w:pPr>
    <w:rPr>
      <w:rFonts w:ascii="Garamond" w:hAnsi="Garamond"/>
      <w:iCs w:val="0"/>
    </w:rPr>
  </w:style>
  <w:style w:type="paragraph" w:customStyle="1" w:styleId="CSP-ChapterBodyText-FirstParagraph">
    <w:name w:val="CSP - Chapter Body Text - First Paragraph"/>
    <w:basedOn w:val="CSP-ChapterBodyText"/>
    <w:qFormat/>
    <w:rsid w:val="00D31070"/>
    <w:pPr>
      <w:ind w:firstLine="0"/>
    </w:pPr>
  </w:style>
  <w:style w:type="paragraph" w:styleId="ListParagraph">
    <w:name w:val="List Paragraph"/>
    <w:basedOn w:val="Normal"/>
    <w:uiPriority w:val="34"/>
    <w:qFormat/>
    <w:rsid w:val="000041D4"/>
    <w:pPr>
      <w:spacing w:before="0" w:after="160" w:line="259" w:lineRule="auto"/>
      <w:ind w:left="720"/>
      <w:contextualSpacing/>
      <w:jc w:val="left"/>
    </w:pPr>
    <w:rPr>
      <w:rFonts w:asciiTheme="minorHAnsi" w:eastAsiaTheme="minorHAnsi" w:hAnsiTheme="minorHAnsi" w:cstheme="minorBidi"/>
      <w:iCs w:val="0"/>
      <w:szCs w:val="22"/>
    </w:rPr>
  </w:style>
  <w:style w:type="character" w:customStyle="1" w:styleId="Heading3Char">
    <w:name w:val="Heading 3 Char"/>
    <w:basedOn w:val="DefaultParagraphFont"/>
    <w:link w:val="Heading3"/>
    <w:uiPriority w:val="9"/>
    <w:semiHidden/>
    <w:rsid w:val="00DC0CDB"/>
    <w:rPr>
      <w:rFonts w:asciiTheme="majorHAnsi" w:eastAsiaTheme="majorEastAsia" w:hAnsiTheme="majorHAnsi" w:cstheme="majorBidi"/>
      <w:iCs/>
      <w:color w:val="1F4D78" w:themeColor="accent1" w:themeShade="7F"/>
      <w:sz w:val="24"/>
      <w:szCs w:val="24"/>
    </w:rPr>
  </w:style>
  <w:style w:type="paragraph" w:styleId="FootnoteText">
    <w:name w:val="footnote text"/>
    <w:basedOn w:val="Normal"/>
    <w:link w:val="FootnoteTextChar"/>
    <w:uiPriority w:val="99"/>
    <w:semiHidden/>
    <w:unhideWhenUsed/>
    <w:rsid w:val="00F0006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F0006B"/>
    <w:rPr>
      <w:rFonts w:ascii="Merriweather" w:eastAsia="Calibri" w:hAnsi="Merriweather" w:cs="Times New Roman"/>
      <w:iCs/>
      <w:sz w:val="20"/>
      <w:szCs w:val="20"/>
    </w:rPr>
  </w:style>
  <w:style w:type="character" w:styleId="FootnoteReference">
    <w:name w:val="footnote reference"/>
    <w:basedOn w:val="DefaultParagraphFont"/>
    <w:uiPriority w:val="99"/>
    <w:semiHidden/>
    <w:unhideWhenUsed/>
    <w:rsid w:val="00F0006B"/>
    <w:rPr>
      <w:vertAlign w:val="superscript"/>
    </w:rPr>
  </w:style>
  <w:style w:type="character" w:styleId="UnresolvedMention">
    <w:name w:val="Unresolved Mention"/>
    <w:basedOn w:val="DefaultParagraphFont"/>
    <w:uiPriority w:val="99"/>
    <w:semiHidden/>
    <w:unhideWhenUsed/>
    <w:rsid w:val="00DE4D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7833">
      <w:bodyDiv w:val="1"/>
      <w:marLeft w:val="0"/>
      <w:marRight w:val="0"/>
      <w:marTop w:val="0"/>
      <w:marBottom w:val="0"/>
      <w:divBdr>
        <w:top w:val="none" w:sz="0" w:space="0" w:color="auto"/>
        <w:left w:val="none" w:sz="0" w:space="0" w:color="auto"/>
        <w:bottom w:val="none" w:sz="0" w:space="0" w:color="auto"/>
        <w:right w:val="none" w:sz="0" w:space="0" w:color="auto"/>
      </w:divBdr>
    </w:div>
    <w:div w:id="40330380">
      <w:bodyDiv w:val="1"/>
      <w:marLeft w:val="0"/>
      <w:marRight w:val="0"/>
      <w:marTop w:val="0"/>
      <w:marBottom w:val="0"/>
      <w:divBdr>
        <w:top w:val="none" w:sz="0" w:space="0" w:color="auto"/>
        <w:left w:val="none" w:sz="0" w:space="0" w:color="auto"/>
        <w:bottom w:val="none" w:sz="0" w:space="0" w:color="auto"/>
        <w:right w:val="none" w:sz="0" w:space="0" w:color="auto"/>
      </w:divBdr>
    </w:div>
    <w:div w:id="44303840">
      <w:bodyDiv w:val="1"/>
      <w:marLeft w:val="0"/>
      <w:marRight w:val="0"/>
      <w:marTop w:val="0"/>
      <w:marBottom w:val="0"/>
      <w:divBdr>
        <w:top w:val="none" w:sz="0" w:space="0" w:color="auto"/>
        <w:left w:val="none" w:sz="0" w:space="0" w:color="auto"/>
        <w:bottom w:val="none" w:sz="0" w:space="0" w:color="auto"/>
        <w:right w:val="none" w:sz="0" w:space="0" w:color="auto"/>
      </w:divBdr>
    </w:div>
    <w:div w:id="65929883">
      <w:bodyDiv w:val="1"/>
      <w:marLeft w:val="0"/>
      <w:marRight w:val="0"/>
      <w:marTop w:val="0"/>
      <w:marBottom w:val="0"/>
      <w:divBdr>
        <w:top w:val="none" w:sz="0" w:space="0" w:color="auto"/>
        <w:left w:val="none" w:sz="0" w:space="0" w:color="auto"/>
        <w:bottom w:val="none" w:sz="0" w:space="0" w:color="auto"/>
        <w:right w:val="none" w:sz="0" w:space="0" w:color="auto"/>
      </w:divBdr>
    </w:div>
    <w:div w:id="85424324">
      <w:bodyDiv w:val="1"/>
      <w:marLeft w:val="0"/>
      <w:marRight w:val="0"/>
      <w:marTop w:val="0"/>
      <w:marBottom w:val="0"/>
      <w:divBdr>
        <w:top w:val="none" w:sz="0" w:space="0" w:color="auto"/>
        <w:left w:val="none" w:sz="0" w:space="0" w:color="auto"/>
        <w:bottom w:val="none" w:sz="0" w:space="0" w:color="auto"/>
        <w:right w:val="none" w:sz="0" w:space="0" w:color="auto"/>
      </w:divBdr>
    </w:div>
    <w:div w:id="101415432">
      <w:bodyDiv w:val="1"/>
      <w:marLeft w:val="0"/>
      <w:marRight w:val="0"/>
      <w:marTop w:val="0"/>
      <w:marBottom w:val="0"/>
      <w:divBdr>
        <w:top w:val="none" w:sz="0" w:space="0" w:color="auto"/>
        <w:left w:val="none" w:sz="0" w:space="0" w:color="auto"/>
        <w:bottom w:val="none" w:sz="0" w:space="0" w:color="auto"/>
        <w:right w:val="none" w:sz="0" w:space="0" w:color="auto"/>
      </w:divBdr>
    </w:div>
    <w:div w:id="107087627">
      <w:bodyDiv w:val="1"/>
      <w:marLeft w:val="0"/>
      <w:marRight w:val="0"/>
      <w:marTop w:val="0"/>
      <w:marBottom w:val="0"/>
      <w:divBdr>
        <w:top w:val="none" w:sz="0" w:space="0" w:color="auto"/>
        <w:left w:val="none" w:sz="0" w:space="0" w:color="auto"/>
        <w:bottom w:val="none" w:sz="0" w:space="0" w:color="auto"/>
        <w:right w:val="none" w:sz="0" w:space="0" w:color="auto"/>
      </w:divBdr>
    </w:div>
    <w:div w:id="107821046">
      <w:bodyDiv w:val="1"/>
      <w:marLeft w:val="0"/>
      <w:marRight w:val="0"/>
      <w:marTop w:val="0"/>
      <w:marBottom w:val="0"/>
      <w:divBdr>
        <w:top w:val="none" w:sz="0" w:space="0" w:color="auto"/>
        <w:left w:val="none" w:sz="0" w:space="0" w:color="auto"/>
        <w:bottom w:val="none" w:sz="0" w:space="0" w:color="auto"/>
        <w:right w:val="none" w:sz="0" w:space="0" w:color="auto"/>
      </w:divBdr>
    </w:div>
    <w:div w:id="115952674">
      <w:bodyDiv w:val="1"/>
      <w:marLeft w:val="0"/>
      <w:marRight w:val="0"/>
      <w:marTop w:val="0"/>
      <w:marBottom w:val="0"/>
      <w:divBdr>
        <w:top w:val="none" w:sz="0" w:space="0" w:color="auto"/>
        <w:left w:val="none" w:sz="0" w:space="0" w:color="auto"/>
        <w:bottom w:val="none" w:sz="0" w:space="0" w:color="auto"/>
        <w:right w:val="none" w:sz="0" w:space="0" w:color="auto"/>
      </w:divBdr>
    </w:div>
    <w:div w:id="148254922">
      <w:bodyDiv w:val="1"/>
      <w:marLeft w:val="0"/>
      <w:marRight w:val="0"/>
      <w:marTop w:val="0"/>
      <w:marBottom w:val="0"/>
      <w:divBdr>
        <w:top w:val="none" w:sz="0" w:space="0" w:color="auto"/>
        <w:left w:val="none" w:sz="0" w:space="0" w:color="auto"/>
        <w:bottom w:val="none" w:sz="0" w:space="0" w:color="auto"/>
        <w:right w:val="none" w:sz="0" w:space="0" w:color="auto"/>
      </w:divBdr>
    </w:div>
    <w:div w:id="180627647">
      <w:bodyDiv w:val="1"/>
      <w:marLeft w:val="0"/>
      <w:marRight w:val="0"/>
      <w:marTop w:val="0"/>
      <w:marBottom w:val="0"/>
      <w:divBdr>
        <w:top w:val="none" w:sz="0" w:space="0" w:color="auto"/>
        <w:left w:val="none" w:sz="0" w:space="0" w:color="auto"/>
        <w:bottom w:val="none" w:sz="0" w:space="0" w:color="auto"/>
        <w:right w:val="none" w:sz="0" w:space="0" w:color="auto"/>
      </w:divBdr>
    </w:div>
    <w:div w:id="195967482">
      <w:bodyDiv w:val="1"/>
      <w:marLeft w:val="0"/>
      <w:marRight w:val="0"/>
      <w:marTop w:val="0"/>
      <w:marBottom w:val="0"/>
      <w:divBdr>
        <w:top w:val="none" w:sz="0" w:space="0" w:color="auto"/>
        <w:left w:val="none" w:sz="0" w:space="0" w:color="auto"/>
        <w:bottom w:val="none" w:sz="0" w:space="0" w:color="auto"/>
        <w:right w:val="none" w:sz="0" w:space="0" w:color="auto"/>
      </w:divBdr>
    </w:div>
    <w:div w:id="217668905">
      <w:bodyDiv w:val="1"/>
      <w:marLeft w:val="0"/>
      <w:marRight w:val="0"/>
      <w:marTop w:val="0"/>
      <w:marBottom w:val="0"/>
      <w:divBdr>
        <w:top w:val="none" w:sz="0" w:space="0" w:color="auto"/>
        <w:left w:val="none" w:sz="0" w:space="0" w:color="auto"/>
        <w:bottom w:val="none" w:sz="0" w:space="0" w:color="auto"/>
        <w:right w:val="none" w:sz="0" w:space="0" w:color="auto"/>
      </w:divBdr>
    </w:div>
    <w:div w:id="241959004">
      <w:bodyDiv w:val="1"/>
      <w:marLeft w:val="0"/>
      <w:marRight w:val="0"/>
      <w:marTop w:val="0"/>
      <w:marBottom w:val="0"/>
      <w:divBdr>
        <w:top w:val="none" w:sz="0" w:space="0" w:color="auto"/>
        <w:left w:val="none" w:sz="0" w:space="0" w:color="auto"/>
        <w:bottom w:val="none" w:sz="0" w:space="0" w:color="auto"/>
        <w:right w:val="none" w:sz="0" w:space="0" w:color="auto"/>
      </w:divBdr>
    </w:div>
    <w:div w:id="248388392">
      <w:bodyDiv w:val="1"/>
      <w:marLeft w:val="0"/>
      <w:marRight w:val="0"/>
      <w:marTop w:val="0"/>
      <w:marBottom w:val="0"/>
      <w:divBdr>
        <w:top w:val="none" w:sz="0" w:space="0" w:color="auto"/>
        <w:left w:val="none" w:sz="0" w:space="0" w:color="auto"/>
        <w:bottom w:val="none" w:sz="0" w:space="0" w:color="auto"/>
        <w:right w:val="none" w:sz="0" w:space="0" w:color="auto"/>
      </w:divBdr>
    </w:div>
    <w:div w:id="256132816">
      <w:bodyDiv w:val="1"/>
      <w:marLeft w:val="0"/>
      <w:marRight w:val="0"/>
      <w:marTop w:val="0"/>
      <w:marBottom w:val="0"/>
      <w:divBdr>
        <w:top w:val="none" w:sz="0" w:space="0" w:color="auto"/>
        <w:left w:val="none" w:sz="0" w:space="0" w:color="auto"/>
        <w:bottom w:val="none" w:sz="0" w:space="0" w:color="auto"/>
        <w:right w:val="none" w:sz="0" w:space="0" w:color="auto"/>
      </w:divBdr>
    </w:div>
    <w:div w:id="270942320">
      <w:bodyDiv w:val="1"/>
      <w:marLeft w:val="0"/>
      <w:marRight w:val="0"/>
      <w:marTop w:val="0"/>
      <w:marBottom w:val="0"/>
      <w:divBdr>
        <w:top w:val="none" w:sz="0" w:space="0" w:color="auto"/>
        <w:left w:val="none" w:sz="0" w:space="0" w:color="auto"/>
        <w:bottom w:val="none" w:sz="0" w:space="0" w:color="auto"/>
        <w:right w:val="none" w:sz="0" w:space="0" w:color="auto"/>
      </w:divBdr>
    </w:div>
    <w:div w:id="302808980">
      <w:bodyDiv w:val="1"/>
      <w:marLeft w:val="0"/>
      <w:marRight w:val="0"/>
      <w:marTop w:val="0"/>
      <w:marBottom w:val="0"/>
      <w:divBdr>
        <w:top w:val="none" w:sz="0" w:space="0" w:color="auto"/>
        <w:left w:val="none" w:sz="0" w:space="0" w:color="auto"/>
        <w:bottom w:val="none" w:sz="0" w:space="0" w:color="auto"/>
        <w:right w:val="none" w:sz="0" w:space="0" w:color="auto"/>
      </w:divBdr>
    </w:div>
    <w:div w:id="331683235">
      <w:bodyDiv w:val="1"/>
      <w:marLeft w:val="0"/>
      <w:marRight w:val="0"/>
      <w:marTop w:val="0"/>
      <w:marBottom w:val="0"/>
      <w:divBdr>
        <w:top w:val="none" w:sz="0" w:space="0" w:color="auto"/>
        <w:left w:val="none" w:sz="0" w:space="0" w:color="auto"/>
        <w:bottom w:val="none" w:sz="0" w:space="0" w:color="auto"/>
        <w:right w:val="none" w:sz="0" w:space="0" w:color="auto"/>
      </w:divBdr>
    </w:div>
    <w:div w:id="366220907">
      <w:bodyDiv w:val="1"/>
      <w:marLeft w:val="0"/>
      <w:marRight w:val="0"/>
      <w:marTop w:val="0"/>
      <w:marBottom w:val="0"/>
      <w:divBdr>
        <w:top w:val="none" w:sz="0" w:space="0" w:color="auto"/>
        <w:left w:val="none" w:sz="0" w:space="0" w:color="auto"/>
        <w:bottom w:val="none" w:sz="0" w:space="0" w:color="auto"/>
        <w:right w:val="none" w:sz="0" w:space="0" w:color="auto"/>
      </w:divBdr>
    </w:div>
    <w:div w:id="366486867">
      <w:bodyDiv w:val="1"/>
      <w:marLeft w:val="0"/>
      <w:marRight w:val="0"/>
      <w:marTop w:val="0"/>
      <w:marBottom w:val="0"/>
      <w:divBdr>
        <w:top w:val="none" w:sz="0" w:space="0" w:color="auto"/>
        <w:left w:val="none" w:sz="0" w:space="0" w:color="auto"/>
        <w:bottom w:val="none" w:sz="0" w:space="0" w:color="auto"/>
        <w:right w:val="none" w:sz="0" w:space="0" w:color="auto"/>
      </w:divBdr>
    </w:div>
    <w:div w:id="435099904">
      <w:bodyDiv w:val="1"/>
      <w:marLeft w:val="0"/>
      <w:marRight w:val="0"/>
      <w:marTop w:val="0"/>
      <w:marBottom w:val="0"/>
      <w:divBdr>
        <w:top w:val="none" w:sz="0" w:space="0" w:color="auto"/>
        <w:left w:val="none" w:sz="0" w:space="0" w:color="auto"/>
        <w:bottom w:val="none" w:sz="0" w:space="0" w:color="auto"/>
        <w:right w:val="none" w:sz="0" w:space="0" w:color="auto"/>
      </w:divBdr>
    </w:div>
    <w:div w:id="484128120">
      <w:bodyDiv w:val="1"/>
      <w:marLeft w:val="0"/>
      <w:marRight w:val="0"/>
      <w:marTop w:val="0"/>
      <w:marBottom w:val="0"/>
      <w:divBdr>
        <w:top w:val="none" w:sz="0" w:space="0" w:color="auto"/>
        <w:left w:val="none" w:sz="0" w:space="0" w:color="auto"/>
        <w:bottom w:val="none" w:sz="0" w:space="0" w:color="auto"/>
        <w:right w:val="none" w:sz="0" w:space="0" w:color="auto"/>
      </w:divBdr>
    </w:div>
    <w:div w:id="499271733">
      <w:bodyDiv w:val="1"/>
      <w:marLeft w:val="0"/>
      <w:marRight w:val="0"/>
      <w:marTop w:val="0"/>
      <w:marBottom w:val="0"/>
      <w:divBdr>
        <w:top w:val="none" w:sz="0" w:space="0" w:color="auto"/>
        <w:left w:val="none" w:sz="0" w:space="0" w:color="auto"/>
        <w:bottom w:val="none" w:sz="0" w:space="0" w:color="auto"/>
        <w:right w:val="none" w:sz="0" w:space="0" w:color="auto"/>
      </w:divBdr>
    </w:div>
    <w:div w:id="532810692">
      <w:bodyDiv w:val="1"/>
      <w:marLeft w:val="0"/>
      <w:marRight w:val="0"/>
      <w:marTop w:val="0"/>
      <w:marBottom w:val="0"/>
      <w:divBdr>
        <w:top w:val="none" w:sz="0" w:space="0" w:color="auto"/>
        <w:left w:val="none" w:sz="0" w:space="0" w:color="auto"/>
        <w:bottom w:val="none" w:sz="0" w:space="0" w:color="auto"/>
        <w:right w:val="none" w:sz="0" w:space="0" w:color="auto"/>
      </w:divBdr>
    </w:div>
    <w:div w:id="568198838">
      <w:bodyDiv w:val="1"/>
      <w:marLeft w:val="0"/>
      <w:marRight w:val="0"/>
      <w:marTop w:val="0"/>
      <w:marBottom w:val="0"/>
      <w:divBdr>
        <w:top w:val="none" w:sz="0" w:space="0" w:color="auto"/>
        <w:left w:val="none" w:sz="0" w:space="0" w:color="auto"/>
        <w:bottom w:val="none" w:sz="0" w:space="0" w:color="auto"/>
        <w:right w:val="none" w:sz="0" w:space="0" w:color="auto"/>
      </w:divBdr>
    </w:div>
    <w:div w:id="583026034">
      <w:bodyDiv w:val="1"/>
      <w:marLeft w:val="0"/>
      <w:marRight w:val="0"/>
      <w:marTop w:val="0"/>
      <w:marBottom w:val="0"/>
      <w:divBdr>
        <w:top w:val="none" w:sz="0" w:space="0" w:color="auto"/>
        <w:left w:val="none" w:sz="0" w:space="0" w:color="auto"/>
        <w:bottom w:val="none" w:sz="0" w:space="0" w:color="auto"/>
        <w:right w:val="none" w:sz="0" w:space="0" w:color="auto"/>
      </w:divBdr>
    </w:div>
    <w:div w:id="583607024">
      <w:bodyDiv w:val="1"/>
      <w:marLeft w:val="0"/>
      <w:marRight w:val="0"/>
      <w:marTop w:val="0"/>
      <w:marBottom w:val="0"/>
      <w:divBdr>
        <w:top w:val="none" w:sz="0" w:space="0" w:color="auto"/>
        <w:left w:val="none" w:sz="0" w:space="0" w:color="auto"/>
        <w:bottom w:val="none" w:sz="0" w:space="0" w:color="auto"/>
        <w:right w:val="none" w:sz="0" w:space="0" w:color="auto"/>
      </w:divBdr>
    </w:div>
    <w:div w:id="583957666">
      <w:bodyDiv w:val="1"/>
      <w:marLeft w:val="0"/>
      <w:marRight w:val="0"/>
      <w:marTop w:val="0"/>
      <w:marBottom w:val="0"/>
      <w:divBdr>
        <w:top w:val="none" w:sz="0" w:space="0" w:color="auto"/>
        <w:left w:val="none" w:sz="0" w:space="0" w:color="auto"/>
        <w:bottom w:val="none" w:sz="0" w:space="0" w:color="auto"/>
        <w:right w:val="none" w:sz="0" w:space="0" w:color="auto"/>
      </w:divBdr>
    </w:div>
    <w:div w:id="596451410">
      <w:bodyDiv w:val="1"/>
      <w:marLeft w:val="0"/>
      <w:marRight w:val="0"/>
      <w:marTop w:val="0"/>
      <w:marBottom w:val="0"/>
      <w:divBdr>
        <w:top w:val="none" w:sz="0" w:space="0" w:color="auto"/>
        <w:left w:val="none" w:sz="0" w:space="0" w:color="auto"/>
        <w:bottom w:val="none" w:sz="0" w:space="0" w:color="auto"/>
        <w:right w:val="none" w:sz="0" w:space="0" w:color="auto"/>
      </w:divBdr>
    </w:div>
    <w:div w:id="630133745">
      <w:bodyDiv w:val="1"/>
      <w:marLeft w:val="0"/>
      <w:marRight w:val="0"/>
      <w:marTop w:val="0"/>
      <w:marBottom w:val="0"/>
      <w:divBdr>
        <w:top w:val="none" w:sz="0" w:space="0" w:color="auto"/>
        <w:left w:val="none" w:sz="0" w:space="0" w:color="auto"/>
        <w:bottom w:val="none" w:sz="0" w:space="0" w:color="auto"/>
        <w:right w:val="none" w:sz="0" w:space="0" w:color="auto"/>
      </w:divBdr>
    </w:div>
    <w:div w:id="685644176">
      <w:bodyDiv w:val="1"/>
      <w:marLeft w:val="0"/>
      <w:marRight w:val="0"/>
      <w:marTop w:val="0"/>
      <w:marBottom w:val="0"/>
      <w:divBdr>
        <w:top w:val="none" w:sz="0" w:space="0" w:color="auto"/>
        <w:left w:val="none" w:sz="0" w:space="0" w:color="auto"/>
        <w:bottom w:val="none" w:sz="0" w:space="0" w:color="auto"/>
        <w:right w:val="none" w:sz="0" w:space="0" w:color="auto"/>
      </w:divBdr>
    </w:div>
    <w:div w:id="713967495">
      <w:bodyDiv w:val="1"/>
      <w:marLeft w:val="0"/>
      <w:marRight w:val="0"/>
      <w:marTop w:val="0"/>
      <w:marBottom w:val="0"/>
      <w:divBdr>
        <w:top w:val="none" w:sz="0" w:space="0" w:color="auto"/>
        <w:left w:val="none" w:sz="0" w:space="0" w:color="auto"/>
        <w:bottom w:val="none" w:sz="0" w:space="0" w:color="auto"/>
        <w:right w:val="none" w:sz="0" w:space="0" w:color="auto"/>
      </w:divBdr>
    </w:div>
    <w:div w:id="734204168">
      <w:bodyDiv w:val="1"/>
      <w:marLeft w:val="0"/>
      <w:marRight w:val="0"/>
      <w:marTop w:val="0"/>
      <w:marBottom w:val="0"/>
      <w:divBdr>
        <w:top w:val="none" w:sz="0" w:space="0" w:color="auto"/>
        <w:left w:val="none" w:sz="0" w:space="0" w:color="auto"/>
        <w:bottom w:val="none" w:sz="0" w:space="0" w:color="auto"/>
        <w:right w:val="none" w:sz="0" w:space="0" w:color="auto"/>
      </w:divBdr>
    </w:div>
    <w:div w:id="754397296">
      <w:bodyDiv w:val="1"/>
      <w:marLeft w:val="0"/>
      <w:marRight w:val="0"/>
      <w:marTop w:val="0"/>
      <w:marBottom w:val="0"/>
      <w:divBdr>
        <w:top w:val="none" w:sz="0" w:space="0" w:color="auto"/>
        <w:left w:val="none" w:sz="0" w:space="0" w:color="auto"/>
        <w:bottom w:val="none" w:sz="0" w:space="0" w:color="auto"/>
        <w:right w:val="none" w:sz="0" w:space="0" w:color="auto"/>
      </w:divBdr>
    </w:div>
    <w:div w:id="767042032">
      <w:bodyDiv w:val="1"/>
      <w:marLeft w:val="0"/>
      <w:marRight w:val="0"/>
      <w:marTop w:val="0"/>
      <w:marBottom w:val="0"/>
      <w:divBdr>
        <w:top w:val="none" w:sz="0" w:space="0" w:color="auto"/>
        <w:left w:val="none" w:sz="0" w:space="0" w:color="auto"/>
        <w:bottom w:val="none" w:sz="0" w:space="0" w:color="auto"/>
        <w:right w:val="none" w:sz="0" w:space="0" w:color="auto"/>
      </w:divBdr>
    </w:div>
    <w:div w:id="772286177">
      <w:bodyDiv w:val="1"/>
      <w:marLeft w:val="0"/>
      <w:marRight w:val="0"/>
      <w:marTop w:val="0"/>
      <w:marBottom w:val="0"/>
      <w:divBdr>
        <w:top w:val="none" w:sz="0" w:space="0" w:color="auto"/>
        <w:left w:val="none" w:sz="0" w:space="0" w:color="auto"/>
        <w:bottom w:val="none" w:sz="0" w:space="0" w:color="auto"/>
        <w:right w:val="none" w:sz="0" w:space="0" w:color="auto"/>
      </w:divBdr>
    </w:div>
    <w:div w:id="784889958">
      <w:bodyDiv w:val="1"/>
      <w:marLeft w:val="0"/>
      <w:marRight w:val="0"/>
      <w:marTop w:val="0"/>
      <w:marBottom w:val="0"/>
      <w:divBdr>
        <w:top w:val="none" w:sz="0" w:space="0" w:color="auto"/>
        <w:left w:val="none" w:sz="0" w:space="0" w:color="auto"/>
        <w:bottom w:val="none" w:sz="0" w:space="0" w:color="auto"/>
        <w:right w:val="none" w:sz="0" w:space="0" w:color="auto"/>
      </w:divBdr>
    </w:div>
    <w:div w:id="803930458">
      <w:bodyDiv w:val="1"/>
      <w:marLeft w:val="0"/>
      <w:marRight w:val="0"/>
      <w:marTop w:val="0"/>
      <w:marBottom w:val="0"/>
      <w:divBdr>
        <w:top w:val="none" w:sz="0" w:space="0" w:color="auto"/>
        <w:left w:val="none" w:sz="0" w:space="0" w:color="auto"/>
        <w:bottom w:val="none" w:sz="0" w:space="0" w:color="auto"/>
        <w:right w:val="none" w:sz="0" w:space="0" w:color="auto"/>
      </w:divBdr>
    </w:div>
    <w:div w:id="824126026">
      <w:bodyDiv w:val="1"/>
      <w:marLeft w:val="0"/>
      <w:marRight w:val="0"/>
      <w:marTop w:val="0"/>
      <w:marBottom w:val="0"/>
      <w:divBdr>
        <w:top w:val="none" w:sz="0" w:space="0" w:color="auto"/>
        <w:left w:val="none" w:sz="0" w:space="0" w:color="auto"/>
        <w:bottom w:val="none" w:sz="0" w:space="0" w:color="auto"/>
        <w:right w:val="none" w:sz="0" w:space="0" w:color="auto"/>
      </w:divBdr>
    </w:div>
    <w:div w:id="828255369">
      <w:bodyDiv w:val="1"/>
      <w:marLeft w:val="0"/>
      <w:marRight w:val="0"/>
      <w:marTop w:val="0"/>
      <w:marBottom w:val="0"/>
      <w:divBdr>
        <w:top w:val="none" w:sz="0" w:space="0" w:color="auto"/>
        <w:left w:val="none" w:sz="0" w:space="0" w:color="auto"/>
        <w:bottom w:val="none" w:sz="0" w:space="0" w:color="auto"/>
        <w:right w:val="none" w:sz="0" w:space="0" w:color="auto"/>
      </w:divBdr>
    </w:div>
    <w:div w:id="832642285">
      <w:bodyDiv w:val="1"/>
      <w:marLeft w:val="0"/>
      <w:marRight w:val="0"/>
      <w:marTop w:val="0"/>
      <w:marBottom w:val="0"/>
      <w:divBdr>
        <w:top w:val="none" w:sz="0" w:space="0" w:color="auto"/>
        <w:left w:val="none" w:sz="0" w:space="0" w:color="auto"/>
        <w:bottom w:val="none" w:sz="0" w:space="0" w:color="auto"/>
        <w:right w:val="none" w:sz="0" w:space="0" w:color="auto"/>
      </w:divBdr>
    </w:div>
    <w:div w:id="879049440">
      <w:bodyDiv w:val="1"/>
      <w:marLeft w:val="0"/>
      <w:marRight w:val="0"/>
      <w:marTop w:val="0"/>
      <w:marBottom w:val="0"/>
      <w:divBdr>
        <w:top w:val="none" w:sz="0" w:space="0" w:color="auto"/>
        <w:left w:val="none" w:sz="0" w:space="0" w:color="auto"/>
        <w:bottom w:val="none" w:sz="0" w:space="0" w:color="auto"/>
        <w:right w:val="none" w:sz="0" w:space="0" w:color="auto"/>
      </w:divBdr>
    </w:div>
    <w:div w:id="885486775">
      <w:bodyDiv w:val="1"/>
      <w:marLeft w:val="0"/>
      <w:marRight w:val="0"/>
      <w:marTop w:val="0"/>
      <w:marBottom w:val="0"/>
      <w:divBdr>
        <w:top w:val="none" w:sz="0" w:space="0" w:color="auto"/>
        <w:left w:val="none" w:sz="0" w:space="0" w:color="auto"/>
        <w:bottom w:val="none" w:sz="0" w:space="0" w:color="auto"/>
        <w:right w:val="none" w:sz="0" w:space="0" w:color="auto"/>
      </w:divBdr>
    </w:div>
    <w:div w:id="905529821">
      <w:bodyDiv w:val="1"/>
      <w:marLeft w:val="0"/>
      <w:marRight w:val="0"/>
      <w:marTop w:val="0"/>
      <w:marBottom w:val="0"/>
      <w:divBdr>
        <w:top w:val="none" w:sz="0" w:space="0" w:color="auto"/>
        <w:left w:val="none" w:sz="0" w:space="0" w:color="auto"/>
        <w:bottom w:val="none" w:sz="0" w:space="0" w:color="auto"/>
        <w:right w:val="none" w:sz="0" w:space="0" w:color="auto"/>
      </w:divBdr>
    </w:div>
    <w:div w:id="933364260">
      <w:bodyDiv w:val="1"/>
      <w:marLeft w:val="0"/>
      <w:marRight w:val="0"/>
      <w:marTop w:val="0"/>
      <w:marBottom w:val="0"/>
      <w:divBdr>
        <w:top w:val="none" w:sz="0" w:space="0" w:color="auto"/>
        <w:left w:val="none" w:sz="0" w:space="0" w:color="auto"/>
        <w:bottom w:val="none" w:sz="0" w:space="0" w:color="auto"/>
        <w:right w:val="none" w:sz="0" w:space="0" w:color="auto"/>
      </w:divBdr>
    </w:div>
    <w:div w:id="940920440">
      <w:bodyDiv w:val="1"/>
      <w:marLeft w:val="0"/>
      <w:marRight w:val="0"/>
      <w:marTop w:val="0"/>
      <w:marBottom w:val="0"/>
      <w:divBdr>
        <w:top w:val="none" w:sz="0" w:space="0" w:color="auto"/>
        <w:left w:val="none" w:sz="0" w:space="0" w:color="auto"/>
        <w:bottom w:val="none" w:sz="0" w:space="0" w:color="auto"/>
        <w:right w:val="none" w:sz="0" w:space="0" w:color="auto"/>
      </w:divBdr>
    </w:div>
    <w:div w:id="947204109">
      <w:bodyDiv w:val="1"/>
      <w:marLeft w:val="0"/>
      <w:marRight w:val="0"/>
      <w:marTop w:val="0"/>
      <w:marBottom w:val="0"/>
      <w:divBdr>
        <w:top w:val="none" w:sz="0" w:space="0" w:color="auto"/>
        <w:left w:val="none" w:sz="0" w:space="0" w:color="auto"/>
        <w:bottom w:val="none" w:sz="0" w:space="0" w:color="auto"/>
        <w:right w:val="none" w:sz="0" w:space="0" w:color="auto"/>
      </w:divBdr>
    </w:div>
    <w:div w:id="968588025">
      <w:bodyDiv w:val="1"/>
      <w:marLeft w:val="0"/>
      <w:marRight w:val="0"/>
      <w:marTop w:val="0"/>
      <w:marBottom w:val="0"/>
      <w:divBdr>
        <w:top w:val="none" w:sz="0" w:space="0" w:color="auto"/>
        <w:left w:val="none" w:sz="0" w:space="0" w:color="auto"/>
        <w:bottom w:val="none" w:sz="0" w:space="0" w:color="auto"/>
        <w:right w:val="none" w:sz="0" w:space="0" w:color="auto"/>
      </w:divBdr>
    </w:div>
    <w:div w:id="985628004">
      <w:bodyDiv w:val="1"/>
      <w:marLeft w:val="0"/>
      <w:marRight w:val="0"/>
      <w:marTop w:val="0"/>
      <w:marBottom w:val="0"/>
      <w:divBdr>
        <w:top w:val="none" w:sz="0" w:space="0" w:color="auto"/>
        <w:left w:val="none" w:sz="0" w:space="0" w:color="auto"/>
        <w:bottom w:val="none" w:sz="0" w:space="0" w:color="auto"/>
        <w:right w:val="none" w:sz="0" w:space="0" w:color="auto"/>
      </w:divBdr>
      <w:divsChild>
        <w:div w:id="50278435">
          <w:marLeft w:val="0"/>
          <w:marRight w:val="0"/>
          <w:marTop w:val="0"/>
          <w:marBottom w:val="0"/>
          <w:divBdr>
            <w:top w:val="none" w:sz="0" w:space="0" w:color="auto"/>
            <w:left w:val="none" w:sz="0" w:space="0" w:color="auto"/>
            <w:bottom w:val="none" w:sz="0" w:space="0" w:color="auto"/>
            <w:right w:val="none" w:sz="0" w:space="0" w:color="auto"/>
          </w:divBdr>
          <w:divsChild>
            <w:div w:id="847449639">
              <w:marLeft w:val="0"/>
              <w:marRight w:val="0"/>
              <w:marTop w:val="0"/>
              <w:marBottom w:val="0"/>
              <w:divBdr>
                <w:top w:val="none" w:sz="0" w:space="0" w:color="auto"/>
                <w:left w:val="none" w:sz="0" w:space="0" w:color="auto"/>
                <w:bottom w:val="none" w:sz="0" w:space="0" w:color="auto"/>
                <w:right w:val="none" w:sz="0" w:space="0" w:color="auto"/>
              </w:divBdr>
              <w:divsChild>
                <w:div w:id="216934971">
                  <w:marLeft w:val="0"/>
                  <w:marRight w:val="0"/>
                  <w:marTop w:val="0"/>
                  <w:marBottom w:val="0"/>
                  <w:divBdr>
                    <w:top w:val="none" w:sz="0" w:space="0" w:color="auto"/>
                    <w:left w:val="none" w:sz="0" w:space="0" w:color="auto"/>
                    <w:bottom w:val="none" w:sz="0" w:space="0" w:color="auto"/>
                    <w:right w:val="none" w:sz="0" w:space="0" w:color="auto"/>
                  </w:divBdr>
                  <w:divsChild>
                    <w:div w:id="149653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808258">
      <w:bodyDiv w:val="1"/>
      <w:marLeft w:val="0"/>
      <w:marRight w:val="0"/>
      <w:marTop w:val="0"/>
      <w:marBottom w:val="0"/>
      <w:divBdr>
        <w:top w:val="none" w:sz="0" w:space="0" w:color="auto"/>
        <w:left w:val="none" w:sz="0" w:space="0" w:color="auto"/>
        <w:bottom w:val="none" w:sz="0" w:space="0" w:color="auto"/>
        <w:right w:val="none" w:sz="0" w:space="0" w:color="auto"/>
      </w:divBdr>
    </w:div>
    <w:div w:id="1049303337">
      <w:bodyDiv w:val="1"/>
      <w:marLeft w:val="0"/>
      <w:marRight w:val="0"/>
      <w:marTop w:val="0"/>
      <w:marBottom w:val="0"/>
      <w:divBdr>
        <w:top w:val="none" w:sz="0" w:space="0" w:color="auto"/>
        <w:left w:val="none" w:sz="0" w:space="0" w:color="auto"/>
        <w:bottom w:val="none" w:sz="0" w:space="0" w:color="auto"/>
        <w:right w:val="none" w:sz="0" w:space="0" w:color="auto"/>
      </w:divBdr>
    </w:div>
    <w:div w:id="1050882075">
      <w:bodyDiv w:val="1"/>
      <w:marLeft w:val="0"/>
      <w:marRight w:val="0"/>
      <w:marTop w:val="0"/>
      <w:marBottom w:val="0"/>
      <w:divBdr>
        <w:top w:val="none" w:sz="0" w:space="0" w:color="auto"/>
        <w:left w:val="none" w:sz="0" w:space="0" w:color="auto"/>
        <w:bottom w:val="none" w:sz="0" w:space="0" w:color="auto"/>
        <w:right w:val="none" w:sz="0" w:space="0" w:color="auto"/>
      </w:divBdr>
    </w:div>
    <w:div w:id="1065177788">
      <w:bodyDiv w:val="1"/>
      <w:marLeft w:val="0"/>
      <w:marRight w:val="0"/>
      <w:marTop w:val="0"/>
      <w:marBottom w:val="0"/>
      <w:divBdr>
        <w:top w:val="none" w:sz="0" w:space="0" w:color="auto"/>
        <w:left w:val="none" w:sz="0" w:space="0" w:color="auto"/>
        <w:bottom w:val="none" w:sz="0" w:space="0" w:color="auto"/>
        <w:right w:val="none" w:sz="0" w:space="0" w:color="auto"/>
      </w:divBdr>
    </w:div>
    <w:div w:id="1090732947">
      <w:bodyDiv w:val="1"/>
      <w:marLeft w:val="0"/>
      <w:marRight w:val="0"/>
      <w:marTop w:val="0"/>
      <w:marBottom w:val="0"/>
      <w:divBdr>
        <w:top w:val="none" w:sz="0" w:space="0" w:color="auto"/>
        <w:left w:val="none" w:sz="0" w:space="0" w:color="auto"/>
        <w:bottom w:val="none" w:sz="0" w:space="0" w:color="auto"/>
        <w:right w:val="none" w:sz="0" w:space="0" w:color="auto"/>
      </w:divBdr>
    </w:div>
    <w:div w:id="1122923166">
      <w:bodyDiv w:val="1"/>
      <w:marLeft w:val="0"/>
      <w:marRight w:val="0"/>
      <w:marTop w:val="0"/>
      <w:marBottom w:val="0"/>
      <w:divBdr>
        <w:top w:val="none" w:sz="0" w:space="0" w:color="auto"/>
        <w:left w:val="none" w:sz="0" w:space="0" w:color="auto"/>
        <w:bottom w:val="none" w:sz="0" w:space="0" w:color="auto"/>
        <w:right w:val="none" w:sz="0" w:space="0" w:color="auto"/>
      </w:divBdr>
    </w:div>
    <w:div w:id="1135180064">
      <w:bodyDiv w:val="1"/>
      <w:marLeft w:val="0"/>
      <w:marRight w:val="0"/>
      <w:marTop w:val="0"/>
      <w:marBottom w:val="0"/>
      <w:divBdr>
        <w:top w:val="none" w:sz="0" w:space="0" w:color="auto"/>
        <w:left w:val="none" w:sz="0" w:space="0" w:color="auto"/>
        <w:bottom w:val="none" w:sz="0" w:space="0" w:color="auto"/>
        <w:right w:val="none" w:sz="0" w:space="0" w:color="auto"/>
      </w:divBdr>
    </w:div>
    <w:div w:id="1169295326">
      <w:bodyDiv w:val="1"/>
      <w:marLeft w:val="0"/>
      <w:marRight w:val="0"/>
      <w:marTop w:val="0"/>
      <w:marBottom w:val="0"/>
      <w:divBdr>
        <w:top w:val="none" w:sz="0" w:space="0" w:color="auto"/>
        <w:left w:val="none" w:sz="0" w:space="0" w:color="auto"/>
        <w:bottom w:val="none" w:sz="0" w:space="0" w:color="auto"/>
        <w:right w:val="none" w:sz="0" w:space="0" w:color="auto"/>
      </w:divBdr>
    </w:div>
    <w:div w:id="1197699438">
      <w:bodyDiv w:val="1"/>
      <w:marLeft w:val="0"/>
      <w:marRight w:val="0"/>
      <w:marTop w:val="0"/>
      <w:marBottom w:val="0"/>
      <w:divBdr>
        <w:top w:val="none" w:sz="0" w:space="0" w:color="auto"/>
        <w:left w:val="none" w:sz="0" w:space="0" w:color="auto"/>
        <w:bottom w:val="none" w:sz="0" w:space="0" w:color="auto"/>
        <w:right w:val="none" w:sz="0" w:space="0" w:color="auto"/>
      </w:divBdr>
    </w:div>
    <w:div w:id="1241330419">
      <w:bodyDiv w:val="1"/>
      <w:marLeft w:val="0"/>
      <w:marRight w:val="0"/>
      <w:marTop w:val="0"/>
      <w:marBottom w:val="0"/>
      <w:divBdr>
        <w:top w:val="none" w:sz="0" w:space="0" w:color="auto"/>
        <w:left w:val="none" w:sz="0" w:space="0" w:color="auto"/>
        <w:bottom w:val="none" w:sz="0" w:space="0" w:color="auto"/>
        <w:right w:val="none" w:sz="0" w:space="0" w:color="auto"/>
      </w:divBdr>
    </w:div>
    <w:div w:id="1287615041">
      <w:bodyDiv w:val="1"/>
      <w:marLeft w:val="0"/>
      <w:marRight w:val="0"/>
      <w:marTop w:val="0"/>
      <w:marBottom w:val="0"/>
      <w:divBdr>
        <w:top w:val="none" w:sz="0" w:space="0" w:color="auto"/>
        <w:left w:val="none" w:sz="0" w:space="0" w:color="auto"/>
        <w:bottom w:val="none" w:sz="0" w:space="0" w:color="auto"/>
        <w:right w:val="none" w:sz="0" w:space="0" w:color="auto"/>
      </w:divBdr>
    </w:div>
    <w:div w:id="1324089948">
      <w:bodyDiv w:val="1"/>
      <w:marLeft w:val="0"/>
      <w:marRight w:val="0"/>
      <w:marTop w:val="0"/>
      <w:marBottom w:val="0"/>
      <w:divBdr>
        <w:top w:val="none" w:sz="0" w:space="0" w:color="auto"/>
        <w:left w:val="none" w:sz="0" w:space="0" w:color="auto"/>
        <w:bottom w:val="none" w:sz="0" w:space="0" w:color="auto"/>
        <w:right w:val="none" w:sz="0" w:space="0" w:color="auto"/>
      </w:divBdr>
    </w:div>
    <w:div w:id="1326711521">
      <w:bodyDiv w:val="1"/>
      <w:marLeft w:val="0"/>
      <w:marRight w:val="0"/>
      <w:marTop w:val="0"/>
      <w:marBottom w:val="0"/>
      <w:divBdr>
        <w:top w:val="none" w:sz="0" w:space="0" w:color="auto"/>
        <w:left w:val="none" w:sz="0" w:space="0" w:color="auto"/>
        <w:bottom w:val="none" w:sz="0" w:space="0" w:color="auto"/>
        <w:right w:val="none" w:sz="0" w:space="0" w:color="auto"/>
      </w:divBdr>
    </w:div>
    <w:div w:id="1499274887">
      <w:bodyDiv w:val="1"/>
      <w:marLeft w:val="0"/>
      <w:marRight w:val="0"/>
      <w:marTop w:val="0"/>
      <w:marBottom w:val="0"/>
      <w:divBdr>
        <w:top w:val="none" w:sz="0" w:space="0" w:color="auto"/>
        <w:left w:val="none" w:sz="0" w:space="0" w:color="auto"/>
        <w:bottom w:val="none" w:sz="0" w:space="0" w:color="auto"/>
        <w:right w:val="none" w:sz="0" w:space="0" w:color="auto"/>
      </w:divBdr>
    </w:div>
    <w:div w:id="1546479612">
      <w:bodyDiv w:val="1"/>
      <w:marLeft w:val="0"/>
      <w:marRight w:val="0"/>
      <w:marTop w:val="0"/>
      <w:marBottom w:val="0"/>
      <w:divBdr>
        <w:top w:val="none" w:sz="0" w:space="0" w:color="auto"/>
        <w:left w:val="none" w:sz="0" w:space="0" w:color="auto"/>
        <w:bottom w:val="none" w:sz="0" w:space="0" w:color="auto"/>
        <w:right w:val="none" w:sz="0" w:space="0" w:color="auto"/>
      </w:divBdr>
    </w:div>
    <w:div w:id="1562406042">
      <w:bodyDiv w:val="1"/>
      <w:marLeft w:val="0"/>
      <w:marRight w:val="0"/>
      <w:marTop w:val="0"/>
      <w:marBottom w:val="0"/>
      <w:divBdr>
        <w:top w:val="none" w:sz="0" w:space="0" w:color="auto"/>
        <w:left w:val="none" w:sz="0" w:space="0" w:color="auto"/>
        <w:bottom w:val="none" w:sz="0" w:space="0" w:color="auto"/>
        <w:right w:val="none" w:sz="0" w:space="0" w:color="auto"/>
      </w:divBdr>
    </w:div>
    <w:div w:id="1585456038">
      <w:bodyDiv w:val="1"/>
      <w:marLeft w:val="0"/>
      <w:marRight w:val="0"/>
      <w:marTop w:val="0"/>
      <w:marBottom w:val="0"/>
      <w:divBdr>
        <w:top w:val="none" w:sz="0" w:space="0" w:color="auto"/>
        <w:left w:val="none" w:sz="0" w:space="0" w:color="auto"/>
        <w:bottom w:val="none" w:sz="0" w:space="0" w:color="auto"/>
        <w:right w:val="none" w:sz="0" w:space="0" w:color="auto"/>
      </w:divBdr>
    </w:div>
    <w:div w:id="1599555175">
      <w:bodyDiv w:val="1"/>
      <w:marLeft w:val="0"/>
      <w:marRight w:val="0"/>
      <w:marTop w:val="0"/>
      <w:marBottom w:val="0"/>
      <w:divBdr>
        <w:top w:val="none" w:sz="0" w:space="0" w:color="auto"/>
        <w:left w:val="none" w:sz="0" w:space="0" w:color="auto"/>
        <w:bottom w:val="none" w:sz="0" w:space="0" w:color="auto"/>
        <w:right w:val="none" w:sz="0" w:space="0" w:color="auto"/>
      </w:divBdr>
    </w:div>
    <w:div w:id="1687826152">
      <w:bodyDiv w:val="1"/>
      <w:marLeft w:val="0"/>
      <w:marRight w:val="0"/>
      <w:marTop w:val="0"/>
      <w:marBottom w:val="0"/>
      <w:divBdr>
        <w:top w:val="none" w:sz="0" w:space="0" w:color="auto"/>
        <w:left w:val="none" w:sz="0" w:space="0" w:color="auto"/>
        <w:bottom w:val="none" w:sz="0" w:space="0" w:color="auto"/>
        <w:right w:val="none" w:sz="0" w:space="0" w:color="auto"/>
      </w:divBdr>
    </w:div>
    <w:div w:id="1689329520">
      <w:bodyDiv w:val="1"/>
      <w:marLeft w:val="0"/>
      <w:marRight w:val="0"/>
      <w:marTop w:val="0"/>
      <w:marBottom w:val="0"/>
      <w:divBdr>
        <w:top w:val="none" w:sz="0" w:space="0" w:color="auto"/>
        <w:left w:val="none" w:sz="0" w:space="0" w:color="auto"/>
        <w:bottom w:val="none" w:sz="0" w:space="0" w:color="auto"/>
        <w:right w:val="none" w:sz="0" w:space="0" w:color="auto"/>
      </w:divBdr>
    </w:div>
    <w:div w:id="1694766288">
      <w:bodyDiv w:val="1"/>
      <w:marLeft w:val="0"/>
      <w:marRight w:val="0"/>
      <w:marTop w:val="0"/>
      <w:marBottom w:val="0"/>
      <w:divBdr>
        <w:top w:val="none" w:sz="0" w:space="0" w:color="auto"/>
        <w:left w:val="none" w:sz="0" w:space="0" w:color="auto"/>
        <w:bottom w:val="none" w:sz="0" w:space="0" w:color="auto"/>
        <w:right w:val="none" w:sz="0" w:space="0" w:color="auto"/>
      </w:divBdr>
    </w:div>
    <w:div w:id="1702316287">
      <w:bodyDiv w:val="1"/>
      <w:marLeft w:val="0"/>
      <w:marRight w:val="0"/>
      <w:marTop w:val="0"/>
      <w:marBottom w:val="0"/>
      <w:divBdr>
        <w:top w:val="none" w:sz="0" w:space="0" w:color="auto"/>
        <w:left w:val="none" w:sz="0" w:space="0" w:color="auto"/>
        <w:bottom w:val="none" w:sz="0" w:space="0" w:color="auto"/>
        <w:right w:val="none" w:sz="0" w:space="0" w:color="auto"/>
      </w:divBdr>
    </w:div>
    <w:div w:id="1721322532">
      <w:bodyDiv w:val="1"/>
      <w:marLeft w:val="0"/>
      <w:marRight w:val="0"/>
      <w:marTop w:val="0"/>
      <w:marBottom w:val="0"/>
      <w:divBdr>
        <w:top w:val="none" w:sz="0" w:space="0" w:color="auto"/>
        <w:left w:val="none" w:sz="0" w:space="0" w:color="auto"/>
        <w:bottom w:val="none" w:sz="0" w:space="0" w:color="auto"/>
        <w:right w:val="none" w:sz="0" w:space="0" w:color="auto"/>
      </w:divBdr>
    </w:div>
    <w:div w:id="1726953413">
      <w:bodyDiv w:val="1"/>
      <w:marLeft w:val="0"/>
      <w:marRight w:val="0"/>
      <w:marTop w:val="0"/>
      <w:marBottom w:val="0"/>
      <w:divBdr>
        <w:top w:val="none" w:sz="0" w:space="0" w:color="auto"/>
        <w:left w:val="none" w:sz="0" w:space="0" w:color="auto"/>
        <w:bottom w:val="none" w:sz="0" w:space="0" w:color="auto"/>
        <w:right w:val="none" w:sz="0" w:space="0" w:color="auto"/>
      </w:divBdr>
    </w:div>
    <w:div w:id="1732994219">
      <w:bodyDiv w:val="1"/>
      <w:marLeft w:val="0"/>
      <w:marRight w:val="0"/>
      <w:marTop w:val="0"/>
      <w:marBottom w:val="0"/>
      <w:divBdr>
        <w:top w:val="none" w:sz="0" w:space="0" w:color="auto"/>
        <w:left w:val="none" w:sz="0" w:space="0" w:color="auto"/>
        <w:bottom w:val="none" w:sz="0" w:space="0" w:color="auto"/>
        <w:right w:val="none" w:sz="0" w:space="0" w:color="auto"/>
      </w:divBdr>
    </w:div>
    <w:div w:id="1757095296">
      <w:bodyDiv w:val="1"/>
      <w:marLeft w:val="0"/>
      <w:marRight w:val="0"/>
      <w:marTop w:val="0"/>
      <w:marBottom w:val="0"/>
      <w:divBdr>
        <w:top w:val="none" w:sz="0" w:space="0" w:color="auto"/>
        <w:left w:val="none" w:sz="0" w:space="0" w:color="auto"/>
        <w:bottom w:val="none" w:sz="0" w:space="0" w:color="auto"/>
        <w:right w:val="none" w:sz="0" w:space="0" w:color="auto"/>
      </w:divBdr>
    </w:div>
    <w:div w:id="1790856314">
      <w:bodyDiv w:val="1"/>
      <w:marLeft w:val="0"/>
      <w:marRight w:val="0"/>
      <w:marTop w:val="0"/>
      <w:marBottom w:val="0"/>
      <w:divBdr>
        <w:top w:val="none" w:sz="0" w:space="0" w:color="auto"/>
        <w:left w:val="none" w:sz="0" w:space="0" w:color="auto"/>
        <w:bottom w:val="none" w:sz="0" w:space="0" w:color="auto"/>
        <w:right w:val="none" w:sz="0" w:space="0" w:color="auto"/>
      </w:divBdr>
    </w:div>
    <w:div w:id="1796019037">
      <w:bodyDiv w:val="1"/>
      <w:marLeft w:val="0"/>
      <w:marRight w:val="0"/>
      <w:marTop w:val="0"/>
      <w:marBottom w:val="0"/>
      <w:divBdr>
        <w:top w:val="none" w:sz="0" w:space="0" w:color="auto"/>
        <w:left w:val="none" w:sz="0" w:space="0" w:color="auto"/>
        <w:bottom w:val="none" w:sz="0" w:space="0" w:color="auto"/>
        <w:right w:val="none" w:sz="0" w:space="0" w:color="auto"/>
      </w:divBdr>
    </w:div>
    <w:div w:id="1811557514">
      <w:bodyDiv w:val="1"/>
      <w:marLeft w:val="0"/>
      <w:marRight w:val="0"/>
      <w:marTop w:val="0"/>
      <w:marBottom w:val="0"/>
      <w:divBdr>
        <w:top w:val="none" w:sz="0" w:space="0" w:color="auto"/>
        <w:left w:val="none" w:sz="0" w:space="0" w:color="auto"/>
        <w:bottom w:val="none" w:sz="0" w:space="0" w:color="auto"/>
        <w:right w:val="none" w:sz="0" w:space="0" w:color="auto"/>
      </w:divBdr>
    </w:div>
    <w:div w:id="1846242179">
      <w:bodyDiv w:val="1"/>
      <w:marLeft w:val="0"/>
      <w:marRight w:val="0"/>
      <w:marTop w:val="0"/>
      <w:marBottom w:val="0"/>
      <w:divBdr>
        <w:top w:val="none" w:sz="0" w:space="0" w:color="auto"/>
        <w:left w:val="none" w:sz="0" w:space="0" w:color="auto"/>
        <w:bottom w:val="none" w:sz="0" w:space="0" w:color="auto"/>
        <w:right w:val="none" w:sz="0" w:space="0" w:color="auto"/>
      </w:divBdr>
    </w:div>
    <w:div w:id="1934245623">
      <w:bodyDiv w:val="1"/>
      <w:marLeft w:val="0"/>
      <w:marRight w:val="0"/>
      <w:marTop w:val="0"/>
      <w:marBottom w:val="0"/>
      <w:divBdr>
        <w:top w:val="none" w:sz="0" w:space="0" w:color="auto"/>
        <w:left w:val="none" w:sz="0" w:space="0" w:color="auto"/>
        <w:bottom w:val="none" w:sz="0" w:space="0" w:color="auto"/>
        <w:right w:val="none" w:sz="0" w:space="0" w:color="auto"/>
      </w:divBdr>
    </w:div>
    <w:div w:id="1936669764">
      <w:bodyDiv w:val="1"/>
      <w:marLeft w:val="0"/>
      <w:marRight w:val="0"/>
      <w:marTop w:val="0"/>
      <w:marBottom w:val="0"/>
      <w:divBdr>
        <w:top w:val="none" w:sz="0" w:space="0" w:color="auto"/>
        <w:left w:val="none" w:sz="0" w:space="0" w:color="auto"/>
        <w:bottom w:val="none" w:sz="0" w:space="0" w:color="auto"/>
        <w:right w:val="none" w:sz="0" w:space="0" w:color="auto"/>
      </w:divBdr>
    </w:div>
    <w:div w:id="1936984212">
      <w:bodyDiv w:val="1"/>
      <w:marLeft w:val="0"/>
      <w:marRight w:val="0"/>
      <w:marTop w:val="0"/>
      <w:marBottom w:val="0"/>
      <w:divBdr>
        <w:top w:val="none" w:sz="0" w:space="0" w:color="auto"/>
        <w:left w:val="none" w:sz="0" w:space="0" w:color="auto"/>
        <w:bottom w:val="none" w:sz="0" w:space="0" w:color="auto"/>
        <w:right w:val="none" w:sz="0" w:space="0" w:color="auto"/>
      </w:divBdr>
    </w:div>
    <w:div w:id="2009555145">
      <w:bodyDiv w:val="1"/>
      <w:marLeft w:val="0"/>
      <w:marRight w:val="0"/>
      <w:marTop w:val="0"/>
      <w:marBottom w:val="0"/>
      <w:divBdr>
        <w:top w:val="none" w:sz="0" w:space="0" w:color="auto"/>
        <w:left w:val="none" w:sz="0" w:space="0" w:color="auto"/>
        <w:bottom w:val="none" w:sz="0" w:space="0" w:color="auto"/>
        <w:right w:val="none" w:sz="0" w:space="0" w:color="auto"/>
      </w:divBdr>
    </w:div>
    <w:div w:id="2023583449">
      <w:bodyDiv w:val="1"/>
      <w:marLeft w:val="0"/>
      <w:marRight w:val="0"/>
      <w:marTop w:val="0"/>
      <w:marBottom w:val="0"/>
      <w:divBdr>
        <w:top w:val="none" w:sz="0" w:space="0" w:color="auto"/>
        <w:left w:val="none" w:sz="0" w:space="0" w:color="auto"/>
        <w:bottom w:val="none" w:sz="0" w:space="0" w:color="auto"/>
        <w:right w:val="none" w:sz="0" w:space="0" w:color="auto"/>
      </w:divBdr>
    </w:div>
    <w:div w:id="2028479122">
      <w:bodyDiv w:val="1"/>
      <w:marLeft w:val="0"/>
      <w:marRight w:val="0"/>
      <w:marTop w:val="0"/>
      <w:marBottom w:val="0"/>
      <w:divBdr>
        <w:top w:val="none" w:sz="0" w:space="0" w:color="auto"/>
        <w:left w:val="none" w:sz="0" w:space="0" w:color="auto"/>
        <w:bottom w:val="none" w:sz="0" w:space="0" w:color="auto"/>
        <w:right w:val="none" w:sz="0" w:space="0" w:color="auto"/>
      </w:divBdr>
      <w:divsChild>
        <w:div w:id="1191339915">
          <w:marLeft w:val="0"/>
          <w:marRight w:val="0"/>
          <w:marTop w:val="0"/>
          <w:marBottom w:val="0"/>
          <w:divBdr>
            <w:top w:val="none" w:sz="0" w:space="0" w:color="auto"/>
            <w:left w:val="none" w:sz="0" w:space="0" w:color="auto"/>
            <w:bottom w:val="none" w:sz="0" w:space="0" w:color="auto"/>
            <w:right w:val="none" w:sz="0" w:space="0" w:color="auto"/>
          </w:divBdr>
          <w:divsChild>
            <w:div w:id="295065368">
              <w:marLeft w:val="0"/>
              <w:marRight w:val="0"/>
              <w:marTop w:val="0"/>
              <w:marBottom w:val="0"/>
              <w:divBdr>
                <w:top w:val="none" w:sz="0" w:space="0" w:color="auto"/>
                <w:left w:val="none" w:sz="0" w:space="0" w:color="auto"/>
                <w:bottom w:val="none" w:sz="0" w:space="0" w:color="auto"/>
                <w:right w:val="none" w:sz="0" w:space="0" w:color="auto"/>
              </w:divBdr>
              <w:divsChild>
                <w:div w:id="159203817">
                  <w:marLeft w:val="0"/>
                  <w:marRight w:val="0"/>
                  <w:marTop w:val="0"/>
                  <w:marBottom w:val="0"/>
                  <w:divBdr>
                    <w:top w:val="none" w:sz="0" w:space="0" w:color="auto"/>
                    <w:left w:val="none" w:sz="0" w:space="0" w:color="auto"/>
                    <w:bottom w:val="none" w:sz="0" w:space="0" w:color="auto"/>
                    <w:right w:val="none" w:sz="0" w:space="0" w:color="auto"/>
                  </w:divBdr>
                  <w:divsChild>
                    <w:div w:id="5035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978773">
      <w:bodyDiv w:val="1"/>
      <w:marLeft w:val="0"/>
      <w:marRight w:val="0"/>
      <w:marTop w:val="0"/>
      <w:marBottom w:val="0"/>
      <w:divBdr>
        <w:top w:val="none" w:sz="0" w:space="0" w:color="auto"/>
        <w:left w:val="none" w:sz="0" w:space="0" w:color="auto"/>
        <w:bottom w:val="none" w:sz="0" w:space="0" w:color="auto"/>
        <w:right w:val="none" w:sz="0" w:space="0" w:color="auto"/>
      </w:divBdr>
    </w:div>
    <w:div w:id="2057662925">
      <w:bodyDiv w:val="1"/>
      <w:marLeft w:val="0"/>
      <w:marRight w:val="0"/>
      <w:marTop w:val="0"/>
      <w:marBottom w:val="0"/>
      <w:divBdr>
        <w:top w:val="none" w:sz="0" w:space="0" w:color="auto"/>
        <w:left w:val="none" w:sz="0" w:space="0" w:color="auto"/>
        <w:bottom w:val="none" w:sz="0" w:space="0" w:color="auto"/>
        <w:right w:val="none" w:sz="0" w:space="0" w:color="auto"/>
      </w:divBdr>
    </w:div>
    <w:div w:id="210726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da17</b:Tag>
    <b:SourceType>Book</b:SourceType>
    <b:Guid>{47E7DC7C-37E5-4673-8937-115F72CC3AE2}</b:Guid>
    <b:Author>
      <b:Author>
        <b:NameList>
          <b:Person>
            <b:Last>Alter</b:Last>
            <b:First>Adam</b:First>
          </b:Person>
        </b:NameList>
      </b:Author>
    </b:Author>
    <b:Title>Irresistible: The rise of addictive technology and the business of keeping us hooked.</b:Title>
    <b:Year>2017</b:Year>
    <b:Publisher>Penguin Press</b:Publisher>
    <b:RefOrder>1</b:RefOrder>
  </b:Source>
</b:Sources>
</file>

<file path=customXml/itemProps1.xml><?xml version="1.0" encoding="utf-8"?>
<ds:datastoreItem xmlns:ds="http://schemas.openxmlformats.org/officeDocument/2006/customXml" ds:itemID="{89AFDC01-F03B-47B5-BE29-068D4CAC8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6860</Words>
  <Characters>3910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endricks</dc:creator>
  <cp:keywords/>
  <dc:description/>
  <cp:lastModifiedBy>Steele Knudson</cp:lastModifiedBy>
  <cp:revision>3</cp:revision>
  <cp:lastPrinted>2026-01-05T06:31:00Z</cp:lastPrinted>
  <dcterms:created xsi:type="dcterms:W3CDTF">2026-01-06T21:57:00Z</dcterms:created>
  <dcterms:modified xsi:type="dcterms:W3CDTF">2026-01-3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cace8d-4f52-42fd-95ab-5effe18b1272</vt:lpwstr>
  </property>
</Properties>
</file>